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0"/>
        <w:gridCol w:w="9405"/>
      </w:tblGrid>
      <w:tr w:rsidR="008C22E8" w:rsidRPr="00403073" w14:paraId="4800D4FC" w14:textId="77777777" w:rsidTr="6603AC1D">
        <w:tc>
          <w:tcPr>
            <w:tcW w:w="1500" w:type="dxa"/>
            <w:shd w:val="clear" w:color="auto" w:fill="auto"/>
            <w:hideMark/>
          </w:tcPr>
          <w:p w14:paraId="43CD5B78" w14:textId="77777777" w:rsidR="008C22E8" w:rsidRPr="00403073" w:rsidRDefault="008C22E8" w:rsidP="6603AC1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Criteria 1  </w:t>
            </w:r>
          </w:p>
        </w:tc>
        <w:tc>
          <w:tcPr>
            <w:tcW w:w="9405" w:type="dxa"/>
            <w:shd w:val="clear" w:color="auto" w:fill="auto"/>
            <w:hideMark/>
          </w:tcPr>
          <w:p w14:paraId="383AEF73" w14:textId="5868870E" w:rsidR="00791332" w:rsidRPr="00403073" w:rsidRDefault="008C22E8" w:rsidP="6603AC1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otonix Pak (P, AR, </w:t>
            </w: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BvG</w:t>
            </w:r>
            <w:proofErr w:type="spellEnd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), Pantoprazole Packet (NP, AR)</w:t>
            </w:r>
          </w:p>
        </w:tc>
      </w:tr>
      <w:tr w:rsidR="00B00509" w:rsidRPr="00403073" w14:paraId="51C2DDCA" w14:textId="77777777" w:rsidTr="6603AC1D">
        <w:tc>
          <w:tcPr>
            <w:tcW w:w="1500" w:type="dxa"/>
            <w:shd w:val="clear" w:color="auto" w:fill="auto"/>
          </w:tcPr>
          <w:p w14:paraId="62F7A8F4" w14:textId="59F6AC22" w:rsidR="00B00509" w:rsidRPr="00403073" w:rsidRDefault="00B00509" w:rsidP="6603AC1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Criteria 2  </w:t>
            </w:r>
          </w:p>
        </w:tc>
        <w:tc>
          <w:tcPr>
            <w:tcW w:w="9405" w:type="dxa"/>
            <w:shd w:val="clear" w:color="auto" w:fill="auto"/>
          </w:tcPr>
          <w:p w14:paraId="30CD5F04" w14:textId="06033BFD" w:rsidR="00B00509" w:rsidRPr="00C71791" w:rsidRDefault="00B00509" w:rsidP="6603AC1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on-Preferred</w:t>
            </w:r>
            <w:r w:rsidR="58053217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Aciphex, Dexilant</w:t>
            </w:r>
            <w:r w:rsidR="3815536D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3815536D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BvG</w:t>
            </w:r>
            <w:proofErr w:type="spellEnd"/>
            <w:r w:rsidR="3815536D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dexlansoprazole</w:t>
            </w:r>
            <w:proofErr w:type="spellEnd"/>
            <w:r w:rsidR="152E922D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152E922D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BvG</w:t>
            </w:r>
            <w:proofErr w:type="spellEnd"/>
            <w:r w:rsidR="152E922D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, Esomeprazole, Esomeprazole Granules</w:t>
            </w:r>
            <w:r w:rsidR="6CBF1BB8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6CBF1BB8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BvG</w:t>
            </w:r>
            <w:proofErr w:type="spellEnd"/>
            <w:r w:rsidR="6CBF1BB8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FA1177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Konvomep</w:t>
            </w:r>
            <w:proofErr w:type="spellEnd"/>
            <w:r w:rsidR="00FA1177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Lansoprazole ODT, Omeprazole/Sodium Bicarbonate, Prilosec Susp, Rabeprazole</w:t>
            </w:r>
          </w:p>
        </w:tc>
      </w:tr>
      <w:tr w:rsidR="00B00509" w:rsidRPr="00403073" w14:paraId="33139609" w14:textId="77777777" w:rsidTr="6603AC1D">
        <w:tc>
          <w:tcPr>
            <w:tcW w:w="1500" w:type="dxa"/>
            <w:shd w:val="clear" w:color="auto" w:fill="auto"/>
          </w:tcPr>
          <w:p w14:paraId="3BC37735" w14:textId="67366DE4" w:rsidR="00B00509" w:rsidRPr="00403073" w:rsidRDefault="00B00509" w:rsidP="6603AC1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Criteria 3  </w:t>
            </w:r>
          </w:p>
        </w:tc>
        <w:tc>
          <w:tcPr>
            <w:tcW w:w="9405" w:type="dxa"/>
            <w:shd w:val="clear" w:color="auto" w:fill="auto"/>
          </w:tcPr>
          <w:p w14:paraId="51047544" w14:textId="54C19D0A" w:rsidR="00B00509" w:rsidRPr="00403073" w:rsidRDefault="00D70E85" w:rsidP="6603AC1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Omeprazole Tab (NP</w:t>
            </w:r>
            <w:r w:rsidR="51F06AF0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, AR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B00509" w:rsidRPr="00A84734" w14:paraId="6FE069B3" w14:textId="77777777" w:rsidTr="6603AC1D">
        <w:tc>
          <w:tcPr>
            <w:tcW w:w="1500" w:type="dxa"/>
            <w:shd w:val="clear" w:color="auto" w:fill="auto"/>
          </w:tcPr>
          <w:p w14:paraId="116F9311" w14:textId="2E229FFE" w:rsidR="00B00509" w:rsidRPr="00403073" w:rsidRDefault="00B00509" w:rsidP="6603AC1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Criteria 4  </w:t>
            </w:r>
          </w:p>
        </w:tc>
        <w:tc>
          <w:tcPr>
            <w:tcW w:w="9405" w:type="dxa"/>
            <w:shd w:val="clear" w:color="auto" w:fill="auto"/>
          </w:tcPr>
          <w:p w14:paraId="0069A4B5" w14:textId="40CD3399" w:rsidR="00B00509" w:rsidRPr="00A84734" w:rsidRDefault="00A66E85" w:rsidP="6603AC1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Omeprazole Cap, Pantoprazole Tab (P</w:t>
            </w:r>
            <w:r w:rsidR="086A8792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, AR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16A47311" w14:textId="77777777" w:rsidR="008C22E8" w:rsidRPr="00731F73" w:rsidRDefault="008C22E8" w:rsidP="6603AC1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109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59"/>
        <w:gridCol w:w="1153"/>
        <w:gridCol w:w="120"/>
        <w:gridCol w:w="1078"/>
        <w:gridCol w:w="1093"/>
        <w:gridCol w:w="135"/>
        <w:gridCol w:w="1602"/>
        <w:gridCol w:w="1655"/>
        <w:gridCol w:w="1665"/>
        <w:gridCol w:w="1158"/>
        <w:gridCol w:w="17"/>
      </w:tblGrid>
      <w:tr w:rsidR="2B5BF3B5" w14:paraId="23F1C6FF" w14:textId="77777777" w:rsidTr="6603AC1D">
        <w:trPr>
          <w:gridAfter w:val="1"/>
          <w:wAfter w:w="17" w:type="dxa"/>
          <w:trHeight w:val="300"/>
        </w:trPr>
        <w:tc>
          <w:tcPr>
            <w:tcW w:w="2532" w:type="dxa"/>
            <w:gridSpan w:val="3"/>
            <w:tcMar>
              <w:left w:w="105" w:type="dxa"/>
              <w:right w:w="105" w:type="dxa"/>
            </w:tcMar>
          </w:tcPr>
          <w:p w14:paraId="43E5CC74" w14:textId="0A4E37AA" w:rsidR="2B5BF3B5" w:rsidRDefault="2B5BF3B5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iteria Title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86" w:type="dxa"/>
            <w:gridSpan w:val="7"/>
            <w:tcMar>
              <w:left w:w="105" w:type="dxa"/>
              <w:right w:w="105" w:type="dxa"/>
            </w:tcMar>
          </w:tcPr>
          <w:p w14:paraId="25D98827" w14:textId="37A05E57" w:rsidR="42F7A0BB" w:rsidRDefault="42F7A0BB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astrointestinal Agents: Proton Pump Inhibitors</w:t>
            </w:r>
          </w:p>
        </w:tc>
      </w:tr>
      <w:tr w:rsidR="2B5BF3B5" w14:paraId="47E8C434" w14:textId="77777777" w:rsidTr="6603AC1D">
        <w:trPr>
          <w:gridAfter w:val="1"/>
          <w:wAfter w:w="17" w:type="dxa"/>
          <w:trHeight w:val="300"/>
        </w:trPr>
        <w:tc>
          <w:tcPr>
            <w:tcW w:w="2532" w:type="dxa"/>
            <w:gridSpan w:val="3"/>
            <w:tcMar>
              <w:left w:w="105" w:type="dxa"/>
              <w:right w:w="105" w:type="dxa"/>
            </w:tcMar>
          </w:tcPr>
          <w:p w14:paraId="7D182C06" w14:textId="39A149B9" w:rsidR="2B5BF3B5" w:rsidRDefault="2B5BF3B5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iteria Subtitle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86" w:type="dxa"/>
            <w:gridSpan w:val="7"/>
            <w:tcMar>
              <w:left w:w="105" w:type="dxa"/>
              <w:right w:w="105" w:type="dxa"/>
            </w:tcMar>
          </w:tcPr>
          <w:p w14:paraId="60E6E98C" w14:textId="6FC43CDB" w:rsidR="33743E56" w:rsidRDefault="33743E56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Protonix Pak, Pantoprazole Packet</w:t>
            </w:r>
          </w:p>
        </w:tc>
      </w:tr>
      <w:tr w:rsidR="2B5BF3B5" w14:paraId="05F231C4" w14:textId="77777777" w:rsidTr="6603AC1D">
        <w:trPr>
          <w:gridAfter w:val="1"/>
          <w:wAfter w:w="17" w:type="dxa"/>
          <w:trHeight w:val="300"/>
        </w:trPr>
        <w:tc>
          <w:tcPr>
            <w:tcW w:w="2532" w:type="dxa"/>
            <w:gridSpan w:val="3"/>
            <w:tcMar>
              <w:left w:w="105" w:type="dxa"/>
              <w:right w:w="105" w:type="dxa"/>
            </w:tcMar>
          </w:tcPr>
          <w:p w14:paraId="092C3C12" w14:textId="6DCE0594" w:rsidR="2B5BF3B5" w:rsidRDefault="2B5BF3B5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pproval Level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386" w:type="dxa"/>
            <w:gridSpan w:val="7"/>
            <w:tcMar>
              <w:left w:w="105" w:type="dxa"/>
              <w:right w:w="105" w:type="dxa"/>
            </w:tcMar>
          </w:tcPr>
          <w:p w14:paraId="2B4D746C" w14:textId="246E2A39" w:rsidR="2B5BF3B5" w:rsidRDefault="2B5BF3B5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B5BF3B5" w14:paraId="1E5841B9" w14:textId="77777777" w:rsidTr="6603AC1D">
        <w:trPr>
          <w:gridAfter w:val="1"/>
          <w:wAfter w:w="17" w:type="dxa"/>
          <w:trHeight w:val="540"/>
        </w:trPr>
        <w:tc>
          <w:tcPr>
            <w:tcW w:w="2532" w:type="dxa"/>
            <w:gridSpan w:val="3"/>
            <w:vMerge w:val="restart"/>
          </w:tcPr>
          <w:p w14:paraId="297EC26C" w14:textId="54808090" w:rsidR="2B5BF3B5" w:rsidRDefault="2B5BF3B5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ducts 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tbl>
            <w:tblPr>
              <w:tblStyle w:val="TableGrid"/>
              <w:tblW w:w="0" w:type="auto"/>
              <w:tblLayout w:type="fixed"/>
              <w:tblLook w:val="06A0" w:firstRow="1" w:lastRow="0" w:firstColumn="1" w:lastColumn="0" w:noHBand="1" w:noVBand="1"/>
            </w:tblPr>
            <w:tblGrid>
              <w:gridCol w:w="1800"/>
              <w:gridCol w:w="480"/>
            </w:tblGrid>
            <w:tr w:rsidR="2B5BF3B5" w14:paraId="77615B53" w14:textId="77777777" w:rsidTr="6603AC1D">
              <w:trPr>
                <w:trHeight w:val="300"/>
              </w:trPr>
              <w:tc>
                <w:tcPr>
                  <w:tcW w:w="1800" w:type="dxa"/>
                  <w:tcMar>
                    <w:left w:w="105" w:type="dxa"/>
                    <w:right w:w="105" w:type="dxa"/>
                  </w:tcMar>
                </w:tcPr>
                <w:p w14:paraId="0CDE5FF3" w14:textId="55D0B30C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6603AC1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referred</w:t>
                  </w:r>
                </w:p>
              </w:tc>
              <w:tc>
                <w:tcPr>
                  <w:tcW w:w="480" w:type="dxa"/>
                  <w:tcMar>
                    <w:left w:w="105" w:type="dxa"/>
                    <w:right w:w="105" w:type="dxa"/>
                  </w:tcMar>
                </w:tcPr>
                <w:p w14:paraId="539501C8" w14:textId="1864068C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2B5BF3B5" w14:paraId="6D3D849D" w14:textId="77777777" w:rsidTr="6603AC1D">
              <w:trPr>
                <w:trHeight w:val="300"/>
              </w:trPr>
              <w:tc>
                <w:tcPr>
                  <w:tcW w:w="1800" w:type="dxa"/>
                  <w:tcMar>
                    <w:left w:w="105" w:type="dxa"/>
                    <w:right w:w="105" w:type="dxa"/>
                  </w:tcMar>
                </w:tcPr>
                <w:p w14:paraId="286BC572" w14:textId="51E14053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6603AC1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Non-Preferred</w:t>
                  </w:r>
                </w:p>
              </w:tc>
              <w:tc>
                <w:tcPr>
                  <w:tcW w:w="480" w:type="dxa"/>
                  <w:tcMar>
                    <w:left w:w="105" w:type="dxa"/>
                    <w:right w:w="105" w:type="dxa"/>
                  </w:tcMar>
                </w:tcPr>
                <w:p w14:paraId="162807A4" w14:textId="5E6E411B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2B5BF3B5" w14:paraId="4CA284AE" w14:textId="77777777" w:rsidTr="6603AC1D">
              <w:trPr>
                <w:trHeight w:val="300"/>
              </w:trPr>
              <w:tc>
                <w:tcPr>
                  <w:tcW w:w="1800" w:type="dxa"/>
                  <w:tcMar>
                    <w:left w:w="105" w:type="dxa"/>
                    <w:right w:w="105" w:type="dxa"/>
                  </w:tcMar>
                </w:tcPr>
                <w:p w14:paraId="5259CF27" w14:textId="1441793B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6603AC1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rand</w:t>
                  </w:r>
                </w:p>
              </w:tc>
              <w:tc>
                <w:tcPr>
                  <w:tcW w:w="480" w:type="dxa"/>
                  <w:tcMar>
                    <w:left w:w="105" w:type="dxa"/>
                    <w:right w:w="105" w:type="dxa"/>
                  </w:tcMar>
                </w:tcPr>
                <w:p w14:paraId="140A27E3" w14:textId="566DE152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2B5BF3B5" w14:paraId="730F63A5" w14:textId="77777777" w:rsidTr="6603AC1D">
              <w:trPr>
                <w:trHeight w:val="300"/>
              </w:trPr>
              <w:tc>
                <w:tcPr>
                  <w:tcW w:w="1800" w:type="dxa"/>
                  <w:tcMar>
                    <w:left w:w="105" w:type="dxa"/>
                    <w:right w:w="105" w:type="dxa"/>
                  </w:tcMar>
                </w:tcPr>
                <w:p w14:paraId="7DD9A92E" w14:textId="562EFE7C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6603AC1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Generic</w:t>
                  </w:r>
                </w:p>
              </w:tc>
              <w:tc>
                <w:tcPr>
                  <w:tcW w:w="480" w:type="dxa"/>
                  <w:tcMar>
                    <w:left w:w="105" w:type="dxa"/>
                    <w:right w:w="105" w:type="dxa"/>
                  </w:tcMar>
                </w:tcPr>
                <w:p w14:paraId="128928B5" w14:textId="52559F26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2B5BF3B5" w14:paraId="3721A111" w14:textId="77777777" w:rsidTr="6603AC1D">
              <w:trPr>
                <w:trHeight w:val="300"/>
              </w:trPr>
              <w:tc>
                <w:tcPr>
                  <w:tcW w:w="1800" w:type="dxa"/>
                  <w:tcMar>
                    <w:left w:w="105" w:type="dxa"/>
                    <w:right w:w="105" w:type="dxa"/>
                  </w:tcMar>
                </w:tcPr>
                <w:p w14:paraId="294509B5" w14:textId="6A9D5A3A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6603AC1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480" w:type="dxa"/>
                  <w:tcMar>
                    <w:left w:w="105" w:type="dxa"/>
                    <w:right w:w="105" w:type="dxa"/>
                  </w:tcMar>
                </w:tcPr>
                <w:p w14:paraId="0B70CD3D" w14:textId="331EEF9D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</w:tbl>
          <w:p w14:paraId="4155543F" w14:textId="4F5DA0F7" w:rsidR="2B5BF3B5" w:rsidRDefault="2B5BF3B5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171" w:type="dxa"/>
            <w:gridSpan w:val="2"/>
            <w:tcMar>
              <w:left w:w="105" w:type="dxa"/>
              <w:right w:w="105" w:type="dxa"/>
            </w:tcMar>
          </w:tcPr>
          <w:p w14:paraId="6FD7A156" w14:textId="48E60065" w:rsidR="2B5BF3B5" w:rsidRDefault="2B5BF3B5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Drug Name  </w:t>
            </w:r>
          </w:p>
        </w:tc>
        <w:tc>
          <w:tcPr>
            <w:tcW w:w="1737" w:type="dxa"/>
            <w:gridSpan w:val="2"/>
            <w:tcMar>
              <w:left w:w="105" w:type="dxa"/>
              <w:right w:w="105" w:type="dxa"/>
            </w:tcMar>
          </w:tcPr>
          <w:p w14:paraId="7C007DF8" w14:textId="052966D2" w:rsidR="2B5BF3B5" w:rsidRDefault="2B5BF3B5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Corresponding Code(s) </w:t>
            </w:r>
          </w:p>
        </w:tc>
        <w:tc>
          <w:tcPr>
            <w:tcW w:w="4478" w:type="dxa"/>
            <w:gridSpan w:val="3"/>
            <w:tcMar>
              <w:left w:w="105" w:type="dxa"/>
              <w:right w:w="105" w:type="dxa"/>
            </w:tcMar>
          </w:tcPr>
          <w:p w14:paraId="316EACF2" w14:textId="4C87013E" w:rsidR="2B5BF3B5" w:rsidRDefault="2B5BF3B5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Type of Code (</w:t>
            </w: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, HICL, NDC) </w:t>
            </w:r>
          </w:p>
        </w:tc>
      </w:tr>
      <w:tr w:rsidR="2B5BF3B5" w14:paraId="40192BB7" w14:textId="77777777" w:rsidTr="6603AC1D">
        <w:trPr>
          <w:gridAfter w:val="1"/>
          <w:wAfter w:w="17" w:type="dxa"/>
          <w:trHeight w:val="300"/>
        </w:trPr>
        <w:tc>
          <w:tcPr>
            <w:tcW w:w="2532" w:type="dxa"/>
            <w:gridSpan w:val="3"/>
            <w:vMerge/>
            <w:vAlign w:val="center"/>
          </w:tcPr>
          <w:p w14:paraId="44123ACB" w14:textId="77777777" w:rsidR="00A25B0C" w:rsidRDefault="00A25B0C"/>
        </w:tc>
        <w:tc>
          <w:tcPr>
            <w:tcW w:w="2171" w:type="dxa"/>
            <w:gridSpan w:val="2"/>
            <w:tcMar>
              <w:left w:w="105" w:type="dxa"/>
              <w:right w:w="105" w:type="dxa"/>
            </w:tcMar>
          </w:tcPr>
          <w:p w14:paraId="39641E88" w14:textId="7E10D6F1" w:rsidR="2B5BF3B5" w:rsidRDefault="55A4961B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PROTONIX PAK</w:t>
            </w:r>
          </w:p>
        </w:tc>
        <w:tc>
          <w:tcPr>
            <w:tcW w:w="1737" w:type="dxa"/>
            <w:gridSpan w:val="2"/>
            <w:tcMar>
              <w:left w:w="105" w:type="dxa"/>
              <w:right w:w="105" w:type="dxa"/>
            </w:tcMar>
          </w:tcPr>
          <w:p w14:paraId="2945FBEB" w14:textId="06F976D5" w:rsidR="2B5BF3B5" w:rsidRDefault="55A4961B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63700</w:t>
            </w:r>
          </w:p>
        </w:tc>
        <w:tc>
          <w:tcPr>
            <w:tcW w:w="4478" w:type="dxa"/>
            <w:gridSpan w:val="3"/>
            <w:tcMar>
              <w:left w:w="105" w:type="dxa"/>
              <w:right w:w="105" w:type="dxa"/>
            </w:tcMar>
          </w:tcPr>
          <w:p w14:paraId="4D971394" w14:textId="0A0A5EDB" w:rsidR="2B5BF3B5" w:rsidRDefault="55A4961B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0384FDD0" w14:paraId="488E9FA1" w14:textId="77777777" w:rsidTr="6603AC1D">
        <w:trPr>
          <w:gridAfter w:val="1"/>
          <w:wAfter w:w="17" w:type="dxa"/>
          <w:trHeight w:val="300"/>
        </w:trPr>
        <w:tc>
          <w:tcPr>
            <w:tcW w:w="2532" w:type="dxa"/>
            <w:gridSpan w:val="3"/>
            <w:vMerge/>
          </w:tcPr>
          <w:p w14:paraId="1B0F91A5" w14:textId="77777777" w:rsidR="00A25B0C" w:rsidRDefault="00A25B0C"/>
        </w:tc>
        <w:tc>
          <w:tcPr>
            <w:tcW w:w="2171" w:type="dxa"/>
            <w:gridSpan w:val="2"/>
            <w:tcMar>
              <w:left w:w="105" w:type="dxa"/>
              <w:right w:w="105" w:type="dxa"/>
            </w:tcMar>
          </w:tcPr>
          <w:p w14:paraId="44E56FD7" w14:textId="7B69EAEB" w:rsidR="78D662F9" w:rsidRDefault="7A84041C" w:rsidP="6603AC1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PANTOPRAZOLE PACKET</w:t>
            </w:r>
          </w:p>
        </w:tc>
        <w:tc>
          <w:tcPr>
            <w:tcW w:w="1737" w:type="dxa"/>
            <w:gridSpan w:val="2"/>
            <w:tcMar>
              <w:left w:w="105" w:type="dxa"/>
              <w:right w:w="105" w:type="dxa"/>
            </w:tcMar>
          </w:tcPr>
          <w:p w14:paraId="73569D11" w14:textId="339435D7" w:rsidR="78D662F9" w:rsidRDefault="78D662F9" w:rsidP="6603AC1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63700</w:t>
            </w:r>
          </w:p>
        </w:tc>
        <w:tc>
          <w:tcPr>
            <w:tcW w:w="4478" w:type="dxa"/>
            <w:gridSpan w:val="3"/>
            <w:tcMar>
              <w:left w:w="105" w:type="dxa"/>
              <w:right w:w="105" w:type="dxa"/>
            </w:tcMar>
          </w:tcPr>
          <w:p w14:paraId="7728F84A" w14:textId="78477E55" w:rsidR="78D662F9" w:rsidRDefault="78D662F9" w:rsidP="6603AC1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31D53EEA" w14:paraId="5B253BDD" w14:textId="77777777" w:rsidTr="6603AC1D">
        <w:trPr>
          <w:trHeight w:val="300"/>
        </w:trPr>
        <w:tc>
          <w:tcPr>
            <w:tcW w:w="1259" w:type="dxa"/>
            <w:shd w:val="clear" w:color="auto" w:fill="D9D9D9" w:themeFill="background1" w:themeFillShade="D9"/>
          </w:tcPr>
          <w:p w14:paraId="657DBCA9" w14:textId="5523D9E8" w:rsidR="31D53EEA" w:rsidRDefault="0B049578" w:rsidP="6603AC1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quence Number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</w:t>
            </w:r>
          </w:p>
        </w:tc>
        <w:tc>
          <w:tcPr>
            <w:tcW w:w="1153" w:type="dxa"/>
            <w:shd w:val="clear" w:color="auto" w:fill="D9D9D9" w:themeFill="background1" w:themeFillShade="D9"/>
          </w:tcPr>
          <w:p w14:paraId="21B3A979" w14:textId="4CD5B74A" w:rsidR="31D53EEA" w:rsidRDefault="0B049578" w:rsidP="6603AC1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ID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</w:t>
            </w:r>
          </w:p>
        </w:tc>
        <w:tc>
          <w:tcPr>
            <w:tcW w:w="1198" w:type="dxa"/>
            <w:gridSpan w:val="2"/>
            <w:shd w:val="clear" w:color="auto" w:fill="D9D9D9" w:themeFill="background1" w:themeFillShade="D9"/>
          </w:tcPr>
          <w:p w14:paraId="340B3D33" w14:textId="26571BD8" w:rsidR="31D53EEA" w:rsidRDefault="0B049578" w:rsidP="6603AC1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fault Next Question ID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</w:t>
            </w:r>
          </w:p>
        </w:tc>
        <w:tc>
          <w:tcPr>
            <w:tcW w:w="1228" w:type="dxa"/>
            <w:gridSpan w:val="2"/>
            <w:shd w:val="clear" w:color="auto" w:fill="D9D9D9" w:themeFill="background1" w:themeFillShade="D9"/>
          </w:tcPr>
          <w:p w14:paraId="243A3049" w14:textId="115F9B9D" w:rsidR="31D53EEA" w:rsidRDefault="0B049578" w:rsidP="6603AC1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Type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</w:t>
            </w:r>
          </w:p>
        </w:tc>
        <w:tc>
          <w:tcPr>
            <w:tcW w:w="3257" w:type="dxa"/>
            <w:gridSpan w:val="2"/>
            <w:shd w:val="clear" w:color="auto" w:fill="D9D9D9" w:themeFill="background1" w:themeFillShade="D9"/>
          </w:tcPr>
          <w:p w14:paraId="5A352C16" w14:textId="11CF720D" w:rsidR="31D53EEA" w:rsidRDefault="0B049578" w:rsidP="6603AC1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Text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</w:t>
            </w:r>
          </w:p>
        </w:tc>
        <w:tc>
          <w:tcPr>
            <w:tcW w:w="1665" w:type="dxa"/>
            <w:shd w:val="clear" w:color="auto" w:fill="D9D9D9" w:themeFill="background1" w:themeFillShade="D9"/>
          </w:tcPr>
          <w:p w14:paraId="0FE122D9" w14:textId="422F8F2B" w:rsidR="31D53EEA" w:rsidRDefault="0B049578" w:rsidP="6603AC1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oice Text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</w:t>
            </w:r>
          </w:p>
        </w:tc>
        <w:tc>
          <w:tcPr>
            <w:tcW w:w="1175" w:type="dxa"/>
            <w:gridSpan w:val="2"/>
            <w:shd w:val="clear" w:color="auto" w:fill="D9D9D9" w:themeFill="background1" w:themeFillShade="D9"/>
          </w:tcPr>
          <w:p w14:paraId="6FDF6A62" w14:textId="242C4813" w:rsidR="31D53EEA" w:rsidRDefault="0B049578" w:rsidP="6603AC1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ext Question ID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</w:t>
            </w:r>
          </w:p>
        </w:tc>
      </w:tr>
      <w:tr w:rsidR="1BECAD76" w14:paraId="349AC18C" w14:textId="77777777" w:rsidTr="6603AC1D">
        <w:trPr>
          <w:trHeight w:val="450"/>
        </w:trPr>
        <w:tc>
          <w:tcPr>
            <w:tcW w:w="1259" w:type="dxa"/>
            <w:vMerge w:val="restart"/>
          </w:tcPr>
          <w:p w14:paraId="741A8A9B" w14:textId="7D55A022" w:rsidR="1BECAD76" w:rsidRDefault="3D6BE3CE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53" w:type="dxa"/>
            <w:vMerge w:val="restart"/>
          </w:tcPr>
          <w:p w14:paraId="28100056" w14:textId="6498317F" w:rsidR="1BECAD76" w:rsidRDefault="71B9B70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095</w:t>
            </w:r>
          </w:p>
        </w:tc>
        <w:tc>
          <w:tcPr>
            <w:tcW w:w="1198" w:type="dxa"/>
            <w:gridSpan w:val="2"/>
            <w:vMerge w:val="restart"/>
          </w:tcPr>
          <w:p w14:paraId="64B54D2C" w14:textId="7C8DF356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vMerge w:val="restart"/>
          </w:tcPr>
          <w:p w14:paraId="5F1A7ECF" w14:textId="2A915296" w:rsidR="469BCC01" w:rsidRDefault="1AFB7F53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</w:p>
        </w:tc>
        <w:tc>
          <w:tcPr>
            <w:tcW w:w="3257" w:type="dxa"/>
            <w:gridSpan w:val="2"/>
            <w:vMerge w:val="restart"/>
          </w:tcPr>
          <w:p w14:paraId="260A463A" w14:textId="64399FC9" w:rsidR="45A14AC0" w:rsidRDefault="02A0048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hat product is being requested? </w:t>
            </w:r>
          </w:p>
        </w:tc>
        <w:tc>
          <w:tcPr>
            <w:tcW w:w="1665" w:type="dxa"/>
          </w:tcPr>
          <w:p w14:paraId="2D3A5248" w14:textId="48128705" w:rsidR="4EB7641C" w:rsidRDefault="4C20680B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Brand Protonix Pak</w:t>
            </w:r>
          </w:p>
        </w:tc>
        <w:tc>
          <w:tcPr>
            <w:tcW w:w="1175" w:type="dxa"/>
            <w:gridSpan w:val="2"/>
          </w:tcPr>
          <w:p w14:paraId="09A355C2" w14:textId="4E49A4A1" w:rsidR="1BECAD76" w:rsidRDefault="5E0F75B5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096</w:t>
            </w:r>
          </w:p>
        </w:tc>
      </w:tr>
      <w:tr w:rsidR="1BECAD76" w14:paraId="36E216F1" w14:textId="77777777" w:rsidTr="6603AC1D">
        <w:trPr>
          <w:trHeight w:val="450"/>
        </w:trPr>
        <w:tc>
          <w:tcPr>
            <w:tcW w:w="1259" w:type="dxa"/>
            <w:vMerge/>
          </w:tcPr>
          <w:p w14:paraId="702FA163" w14:textId="77777777" w:rsidR="00A25B0C" w:rsidRDefault="00A25B0C"/>
        </w:tc>
        <w:tc>
          <w:tcPr>
            <w:tcW w:w="1153" w:type="dxa"/>
            <w:vMerge/>
          </w:tcPr>
          <w:p w14:paraId="4247204B" w14:textId="77777777" w:rsidR="00A25B0C" w:rsidRDefault="00A25B0C"/>
        </w:tc>
        <w:tc>
          <w:tcPr>
            <w:tcW w:w="1198" w:type="dxa"/>
            <w:gridSpan w:val="2"/>
            <w:vMerge/>
          </w:tcPr>
          <w:p w14:paraId="6DC39C1C" w14:textId="77777777" w:rsidR="00A25B0C" w:rsidRDefault="00A25B0C"/>
        </w:tc>
        <w:tc>
          <w:tcPr>
            <w:tcW w:w="1228" w:type="dxa"/>
            <w:gridSpan w:val="2"/>
            <w:vMerge/>
          </w:tcPr>
          <w:p w14:paraId="7229C052" w14:textId="77777777" w:rsidR="00A25B0C" w:rsidRDefault="00A25B0C"/>
        </w:tc>
        <w:tc>
          <w:tcPr>
            <w:tcW w:w="3257" w:type="dxa"/>
            <w:gridSpan w:val="2"/>
            <w:vMerge/>
          </w:tcPr>
          <w:p w14:paraId="0DFA14FB" w14:textId="77777777" w:rsidR="00A25B0C" w:rsidRDefault="00A25B0C"/>
        </w:tc>
        <w:tc>
          <w:tcPr>
            <w:tcW w:w="1665" w:type="dxa"/>
          </w:tcPr>
          <w:p w14:paraId="62799F9C" w14:textId="7AFCA97C" w:rsidR="4EB7641C" w:rsidRDefault="4C20680B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eneric pantoprazole packet</w:t>
            </w:r>
          </w:p>
        </w:tc>
        <w:tc>
          <w:tcPr>
            <w:tcW w:w="1175" w:type="dxa"/>
            <w:gridSpan w:val="2"/>
          </w:tcPr>
          <w:p w14:paraId="31A8F4F5" w14:textId="27447328" w:rsidR="1BECAD76" w:rsidRDefault="3C9729D3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098</w:t>
            </w:r>
          </w:p>
        </w:tc>
      </w:tr>
      <w:tr w:rsidR="1BECAD76" w14:paraId="1977BFF9" w14:textId="77777777" w:rsidTr="6603AC1D">
        <w:trPr>
          <w:trHeight w:val="287"/>
        </w:trPr>
        <w:tc>
          <w:tcPr>
            <w:tcW w:w="1259" w:type="dxa"/>
            <w:vMerge/>
          </w:tcPr>
          <w:p w14:paraId="3D45F1E1" w14:textId="77777777" w:rsidR="00A25B0C" w:rsidRDefault="00A25B0C"/>
        </w:tc>
        <w:tc>
          <w:tcPr>
            <w:tcW w:w="1153" w:type="dxa"/>
            <w:vMerge/>
          </w:tcPr>
          <w:p w14:paraId="6F404C7E" w14:textId="77777777" w:rsidR="00A25B0C" w:rsidRDefault="00A25B0C"/>
        </w:tc>
        <w:tc>
          <w:tcPr>
            <w:tcW w:w="1198" w:type="dxa"/>
            <w:gridSpan w:val="2"/>
            <w:vMerge/>
          </w:tcPr>
          <w:p w14:paraId="31710559" w14:textId="77777777" w:rsidR="00A25B0C" w:rsidRDefault="00A25B0C"/>
        </w:tc>
        <w:tc>
          <w:tcPr>
            <w:tcW w:w="1228" w:type="dxa"/>
            <w:gridSpan w:val="2"/>
            <w:vMerge/>
          </w:tcPr>
          <w:p w14:paraId="693DEAAA" w14:textId="77777777" w:rsidR="00A25B0C" w:rsidRDefault="00A25B0C"/>
        </w:tc>
        <w:tc>
          <w:tcPr>
            <w:tcW w:w="3257" w:type="dxa"/>
            <w:gridSpan w:val="2"/>
            <w:vMerge/>
          </w:tcPr>
          <w:p w14:paraId="7661D4A3" w14:textId="77777777" w:rsidR="00A25B0C" w:rsidRDefault="00A25B0C"/>
        </w:tc>
        <w:tc>
          <w:tcPr>
            <w:tcW w:w="1665" w:type="dxa"/>
          </w:tcPr>
          <w:p w14:paraId="0D51A203" w14:textId="0C44A4AD" w:rsidR="4EB7641C" w:rsidRDefault="4C20680B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Other</w:t>
            </w:r>
          </w:p>
        </w:tc>
        <w:tc>
          <w:tcPr>
            <w:tcW w:w="1175" w:type="dxa"/>
            <w:gridSpan w:val="2"/>
          </w:tcPr>
          <w:p w14:paraId="78D1DA35" w14:textId="51B6527C" w:rsidR="4EB7641C" w:rsidRDefault="4C20680B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1BECAD76" w14:paraId="1B48174F" w14:textId="77777777" w:rsidTr="6603AC1D">
        <w:trPr>
          <w:trHeight w:val="315"/>
        </w:trPr>
        <w:tc>
          <w:tcPr>
            <w:tcW w:w="1259" w:type="dxa"/>
            <w:vMerge w:val="restart"/>
          </w:tcPr>
          <w:p w14:paraId="301B468E" w14:textId="68E65170" w:rsidR="1BECAD76" w:rsidRDefault="3D6BE3CE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53" w:type="dxa"/>
            <w:vMerge w:val="restart"/>
          </w:tcPr>
          <w:p w14:paraId="53842781" w14:textId="5FECC194" w:rsidR="1BECAD76" w:rsidRDefault="3F3E93F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096</w:t>
            </w:r>
          </w:p>
        </w:tc>
        <w:tc>
          <w:tcPr>
            <w:tcW w:w="1198" w:type="dxa"/>
            <w:gridSpan w:val="2"/>
            <w:vMerge w:val="restart"/>
          </w:tcPr>
          <w:p w14:paraId="53F0571D" w14:textId="7C8D5C19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vMerge w:val="restart"/>
          </w:tcPr>
          <w:p w14:paraId="355BDCDF" w14:textId="767A49FE" w:rsidR="1BECAD76" w:rsidRDefault="6EE00A09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3257" w:type="dxa"/>
            <w:gridSpan w:val="2"/>
            <w:vMerge w:val="restart"/>
          </w:tcPr>
          <w:p w14:paraId="12F0BB37" w14:textId="67707CEF" w:rsidR="37473EA3" w:rsidRDefault="5E6CD884" w:rsidP="6603AC1D">
            <w:pPr>
              <w:tabs>
                <w:tab w:val="left" w:pos="93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Is the patient 6 years and older?</w:t>
            </w:r>
          </w:p>
          <w:p w14:paraId="7BBA2FC0" w14:textId="3798B875" w:rsidR="1BECAD76" w:rsidRDefault="1BECAD76" w:rsidP="6603AC1D">
            <w:pPr>
              <w:tabs>
                <w:tab w:val="left" w:pos="930"/>
              </w:tabs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C78629B" w14:textId="176F031F" w:rsidR="37473EA3" w:rsidRDefault="5E6CD884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Please note: a PA is only required for patients 6 years and older.</w:t>
            </w:r>
          </w:p>
        </w:tc>
        <w:tc>
          <w:tcPr>
            <w:tcW w:w="1665" w:type="dxa"/>
          </w:tcPr>
          <w:p w14:paraId="56F24813" w14:textId="3EBA241A" w:rsidR="75EC23D4" w:rsidRDefault="11195A1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175" w:type="dxa"/>
            <w:gridSpan w:val="2"/>
          </w:tcPr>
          <w:p w14:paraId="1EDFF57C" w14:textId="5D1A46B7" w:rsidR="1BECAD76" w:rsidRDefault="618F3BB5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097</w:t>
            </w:r>
          </w:p>
        </w:tc>
      </w:tr>
      <w:tr w:rsidR="1BECAD76" w14:paraId="5F3E9A56" w14:textId="77777777" w:rsidTr="6603AC1D">
        <w:trPr>
          <w:trHeight w:val="675"/>
        </w:trPr>
        <w:tc>
          <w:tcPr>
            <w:tcW w:w="1259" w:type="dxa"/>
            <w:vMerge/>
          </w:tcPr>
          <w:p w14:paraId="6A5B7F79" w14:textId="77777777" w:rsidR="00A25B0C" w:rsidRDefault="00A25B0C"/>
        </w:tc>
        <w:tc>
          <w:tcPr>
            <w:tcW w:w="1153" w:type="dxa"/>
            <w:vMerge/>
          </w:tcPr>
          <w:p w14:paraId="65CDDA9F" w14:textId="77777777" w:rsidR="00A25B0C" w:rsidRDefault="00A25B0C"/>
        </w:tc>
        <w:tc>
          <w:tcPr>
            <w:tcW w:w="1198" w:type="dxa"/>
            <w:gridSpan w:val="2"/>
            <w:vMerge/>
          </w:tcPr>
          <w:p w14:paraId="0B36EECA" w14:textId="77777777" w:rsidR="00A25B0C" w:rsidRDefault="00A25B0C"/>
        </w:tc>
        <w:tc>
          <w:tcPr>
            <w:tcW w:w="1228" w:type="dxa"/>
            <w:gridSpan w:val="2"/>
            <w:vMerge/>
          </w:tcPr>
          <w:p w14:paraId="4EC576EB" w14:textId="77777777" w:rsidR="00A25B0C" w:rsidRDefault="00A25B0C"/>
        </w:tc>
        <w:tc>
          <w:tcPr>
            <w:tcW w:w="3257" w:type="dxa"/>
            <w:gridSpan w:val="2"/>
            <w:vMerge/>
          </w:tcPr>
          <w:p w14:paraId="02D82B7D" w14:textId="77777777" w:rsidR="00A25B0C" w:rsidRDefault="00A25B0C" w:rsidP="00C11F25">
            <w:pPr>
              <w:spacing w:after="0"/>
            </w:pPr>
          </w:p>
        </w:tc>
        <w:tc>
          <w:tcPr>
            <w:tcW w:w="1665" w:type="dxa"/>
          </w:tcPr>
          <w:p w14:paraId="335CEF4B" w14:textId="292B907C" w:rsidR="75EC23D4" w:rsidRDefault="11195A1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175" w:type="dxa"/>
            <w:gridSpan w:val="2"/>
          </w:tcPr>
          <w:p w14:paraId="345A6003" w14:textId="3019EABB" w:rsidR="77130756" w:rsidRDefault="01EC1169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7</w:t>
            </w:r>
          </w:p>
        </w:tc>
      </w:tr>
      <w:tr w:rsidR="1BECAD76" w14:paraId="287D33FB" w14:textId="77777777" w:rsidTr="6603AC1D">
        <w:trPr>
          <w:trHeight w:val="675"/>
        </w:trPr>
        <w:tc>
          <w:tcPr>
            <w:tcW w:w="1259" w:type="dxa"/>
            <w:vMerge w:val="restart"/>
          </w:tcPr>
          <w:p w14:paraId="0FA9CCDD" w14:textId="2ACD511A" w:rsidR="1BECAD76" w:rsidRDefault="3D6BE3CE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53" w:type="dxa"/>
            <w:vMerge w:val="restart"/>
          </w:tcPr>
          <w:p w14:paraId="38B3C982" w14:textId="5456656D" w:rsidR="1BECAD76" w:rsidRDefault="26A3841C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097</w:t>
            </w:r>
          </w:p>
        </w:tc>
        <w:tc>
          <w:tcPr>
            <w:tcW w:w="1198" w:type="dxa"/>
            <w:gridSpan w:val="2"/>
            <w:vMerge w:val="restart"/>
          </w:tcPr>
          <w:p w14:paraId="29B80400" w14:textId="52340737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vMerge w:val="restart"/>
          </w:tcPr>
          <w:p w14:paraId="4359EAE0" w14:textId="5BAC3F08" w:rsidR="1BECAD76" w:rsidRDefault="1AB98DC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257" w:type="dxa"/>
            <w:gridSpan w:val="2"/>
            <w:vMerge w:val="restart"/>
          </w:tcPr>
          <w:p w14:paraId="012527D7" w14:textId="04BD309B" w:rsidR="37473EA3" w:rsidRDefault="5E6CD884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the patient unable to swallow a tablet and/or capsule formulation?   </w:t>
            </w:r>
          </w:p>
          <w:p w14:paraId="35083564" w14:textId="37ABE9DD" w:rsidR="1BECAD76" w:rsidRDefault="1BECAD76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2AA2F031" w14:textId="417EDFB4" w:rsidR="1BECAD76" w:rsidRPr="00C11F25" w:rsidRDefault="5E6CD884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documentation.</w:t>
            </w:r>
          </w:p>
        </w:tc>
        <w:tc>
          <w:tcPr>
            <w:tcW w:w="1665" w:type="dxa"/>
          </w:tcPr>
          <w:p w14:paraId="3A68AF32" w14:textId="5C0D0FEF" w:rsidR="253DF3C9" w:rsidRDefault="29A4FB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175" w:type="dxa"/>
            <w:gridSpan w:val="2"/>
          </w:tcPr>
          <w:p w14:paraId="73E98DB2" w14:textId="3D29E78D" w:rsidR="31C3658E" w:rsidRDefault="06A388A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END (</w:t>
            </w:r>
            <w:r w:rsidR="23BE0D0A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Approve x 180 days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1BECAD76" w14:paraId="3E86E9F5" w14:textId="77777777" w:rsidTr="6603AC1D">
        <w:trPr>
          <w:trHeight w:val="350"/>
        </w:trPr>
        <w:tc>
          <w:tcPr>
            <w:tcW w:w="1259" w:type="dxa"/>
            <w:vMerge/>
          </w:tcPr>
          <w:p w14:paraId="027FE303" w14:textId="77777777" w:rsidR="00A25B0C" w:rsidRDefault="00A25B0C"/>
        </w:tc>
        <w:tc>
          <w:tcPr>
            <w:tcW w:w="1153" w:type="dxa"/>
            <w:vMerge/>
          </w:tcPr>
          <w:p w14:paraId="57BFEA5E" w14:textId="77777777" w:rsidR="00A25B0C" w:rsidRDefault="00A25B0C"/>
        </w:tc>
        <w:tc>
          <w:tcPr>
            <w:tcW w:w="1198" w:type="dxa"/>
            <w:gridSpan w:val="2"/>
            <w:vMerge/>
          </w:tcPr>
          <w:p w14:paraId="043BC05D" w14:textId="77777777" w:rsidR="00A25B0C" w:rsidRDefault="00A25B0C"/>
        </w:tc>
        <w:tc>
          <w:tcPr>
            <w:tcW w:w="1228" w:type="dxa"/>
            <w:gridSpan w:val="2"/>
            <w:vMerge/>
          </w:tcPr>
          <w:p w14:paraId="4FF00A78" w14:textId="77777777" w:rsidR="00A25B0C" w:rsidRDefault="00A25B0C"/>
        </w:tc>
        <w:tc>
          <w:tcPr>
            <w:tcW w:w="3257" w:type="dxa"/>
            <w:gridSpan w:val="2"/>
            <w:vMerge/>
          </w:tcPr>
          <w:p w14:paraId="027E3418" w14:textId="77777777" w:rsidR="00A25B0C" w:rsidRDefault="00A25B0C" w:rsidP="00C11F25">
            <w:pPr>
              <w:spacing w:after="0"/>
            </w:pPr>
          </w:p>
        </w:tc>
        <w:tc>
          <w:tcPr>
            <w:tcW w:w="1665" w:type="dxa"/>
          </w:tcPr>
          <w:p w14:paraId="6A1857CF" w14:textId="644DF947" w:rsidR="253DF3C9" w:rsidRDefault="29A4FB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175" w:type="dxa"/>
            <w:gridSpan w:val="2"/>
          </w:tcPr>
          <w:p w14:paraId="0C49BD70" w14:textId="7C89626C" w:rsidR="2498B37F" w:rsidRDefault="5D1A8437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31D53EEA" w14:paraId="1E450D9E" w14:textId="77777777" w:rsidTr="6603AC1D">
        <w:trPr>
          <w:trHeight w:val="1061"/>
        </w:trPr>
        <w:tc>
          <w:tcPr>
            <w:tcW w:w="1259" w:type="dxa"/>
            <w:vMerge w:val="restart"/>
          </w:tcPr>
          <w:p w14:paraId="713C0D19" w14:textId="31824BD4" w:rsidR="31D53EEA" w:rsidRDefault="2907510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53" w:type="dxa"/>
            <w:vMerge w:val="restart"/>
          </w:tcPr>
          <w:p w14:paraId="48B23AE9" w14:textId="389D846C" w:rsidR="31D53EEA" w:rsidRDefault="0B04957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  <w:r w:rsidR="42D48916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8 </w:t>
            </w:r>
          </w:p>
        </w:tc>
        <w:tc>
          <w:tcPr>
            <w:tcW w:w="1198" w:type="dxa"/>
            <w:gridSpan w:val="2"/>
            <w:vMerge w:val="restart"/>
          </w:tcPr>
          <w:p w14:paraId="7F89297E" w14:textId="017C0C72" w:rsidR="31D53EEA" w:rsidRDefault="0B04957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228" w:type="dxa"/>
            <w:gridSpan w:val="2"/>
            <w:vMerge w:val="restart"/>
          </w:tcPr>
          <w:p w14:paraId="02E29F38" w14:textId="7BED2699" w:rsidR="31D53EEA" w:rsidRDefault="0B04957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</w:p>
        </w:tc>
        <w:tc>
          <w:tcPr>
            <w:tcW w:w="3257" w:type="dxa"/>
            <w:gridSpan w:val="2"/>
            <w:vMerge w:val="restart"/>
          </w:tcPr>
          <w:p w14:paraId="614E316B" w14:textId="6EA24BC9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as the drug initiated in the hospital for the treatment of a condition such as a GI bleed or the presence of a gastrostomy and/or jejunostomy (G, GJ, J-tube)? </w:t>
            </w:r>
          </w:p>
        </w:tc>
        <w:tc>
          <w:tcPr>
            <w:tcW w:w="1665" w:type="dxa"/>
          </w:tcPr>
          <w:p w14:paraId="70F1792B" w14:textId="0BAB66D9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Y </w:t>
            </w:r>
          </w:p>
        </w:tc>
        <w:tc>
          <w:tcPr>
            <w:tcW w:w="1175" w:type="dxa"/>
            <w:gridSpan w:val="2"/>
          </w:tcPr>
          <w:p w14:paraId="22D04467" w14:textId="1B7383BB" w:rsidR="31D53EEA" w:rsidRDefault="1EB51F4B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END (</w:t>
            </w:r>
            <w:r w:rsidR="2D90401C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Approve x 180 days)</w:t>
            </w:r>
          </w:p>
        </w:tc>
      </w:tr>
      <w:tr w:rsidR="31D53EEA" w14:paraId="67C10345" w14:textId="77777777" w:rsidTr="6603AC1D">
        <w:trPr>
          <w:trHeight w:val="570"/>
        </w:trPr>
        <w:tc>
          <w:tcPr>
            <w:tcW w:w="1259" w:type="dxa"/>
            <w:vMerge/>
            <w:vAlign w:val="center"/>
          </w:tcPr>
          <w:p w14:paraId="6B9C370E" w14:textId="77777777" w:rsidR="00A25B0C" w:rsidRDefault="00A25B0C"/>
        </w:tc>
        <w:tc>
          <w:tcPr>
            <w:tcW w:w="1153" w:type="dxa"/>
            <w:vMerge/>
            <w:vAlign w:val="center"/>
          </w:tcPr>
          <w:p w14:paraId="108D9BE2" w14:textId="77777777" w:rsidR="00A25B0C" w:rsidRDefault="00A25B0C"/>
        </w:tc>
        <w:tc>
          <w:tcPr>
            <w:tcW w:w="1198" w:type="dxa"/>
            <w:gridSpan w:val="2"/>
            <w:vMerge/>
            <w:vAlign w:val="center"/>
          </w:tcPr>
          <w:p w14:paraId="2201F2D4" w14:textId="77777777" w:rsidR="00A25B0C" w:rsidRDefault="00A25B0C"/>
        </w:tc>
        <w:tc>
          <w:tcPr>
            <w:tcW w:w="1228" w:type="dxa"/>
            <w:gridSpan w:val="2"/>
            <w:vMerge/>
            <w:vAlign w:val="center"/>
          </w:tcPr>
          <w:p w14:paraId="61AA188B" w14:textId="77777777" w:rsidR="00A25B0C" w:rsidRDefault="00A25B0C"/>
        </w:tc>
        <w:tc>
          <w:tcPr>
            <w:tcW w:w="3257" w:type="dxa"/>
            <w:gridSpan w:val="2"/>
            <w:vMerge/>
            <w:vAlign w:val="center"/>
          </w:tcPr>
          <w:p w14:paraId="1D5CB84D" w14:textId="77777777" w:rsidR="00A25B0C" w:rsidRDefault="00A25B0C"/>
        </w:tc>
        <w:tc>
          <w:tcPr>
            <w:tcW w:w="1665" w:type="dxa"/>
          </w:tcPr>
          <w:p w14:paraId="163FDDDD" w14:textId="09F69580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 </w:t>
            </w:r>
          </w:p>
        </w:tc>
        <w:tc>
          <w:tcPr>
            <w:tcW w:w="1175" w:type="dxa"/>
            <w:gridSpan w:val="2"/>
          </w:tcPr>
          <w:p w14:paraId="343A1F73" w14:textId="661BE5AF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  <w:r w:rsidR="5C7960A6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9 </w:t>
            </w:r>
          </w:p>
        </w:tc>
      </w:tr>
      <w:tr w:rsidR="31D53EEA" w14:paraId="1107EBD1" w14:textId="77777777" w:rsidTr="6603AC1D">
        <w:trPr>
          <w:trHeight w:val="1110"/>
        </w:trPr>
        <w:tc>
          <w:tcPr>
            <w:tcW w:w="1259" w:type="dxa"/>
            <w:vMerge w:val="restart"/>
          </w:tcPr>
          <w:p w14:paraId="0F470BE0" w14:textId="382E595D" w:rsidR="31D53EEA" w:rsidRDefault="2907510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53" w:type="dxa"/>
            <w:vMerge w:val="restart"/>
          </w:tcPr>
          <w:p w14:paraId="47750C57" w14:textId="23A738BA" w:rsidR="31D53EEA" w:rsidRDefault="0B04957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  <w:r w:rsidR="577915BF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9 </w:t>
            </w:r>
          </w:p>
        </w:tc>
        <w:tc>
          <w:tcPr>
            <w:tcW w:w="1198" w:type="dxa"/>
            <w:gridSpan w:val="2"/>
            <w:vMerge w:val="restart"/>
          </w:tcPr>
          <w:p w14:paraId="609BC28C" w14:textId="4240B2F8" w:rsidR="31D53EEA" w:rsidRDefault="0B04957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228" w:type="dxa"/>
            <w:gridSpan w:val="2"/>
            <w:vMerge w:val="restart"/>
          </w:tcPr>
          <w:p w14:paraId="11909DD5" w14:textId="443D9E56" w:rsidR="31D53EEA" w:rsidRDefault="0B04957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 </w:t>
            </w:r>
          </w:p>
        </w:tc>
        <w:tc>
          <w:tcPr>
            <w:tcW w:w="3257" w:type="dxa"/>
            <w:gridSpan w:val="2"/>
            <w:vMerge w:val="restart"/>
          </w:tcPr>
          <w:p w14:paraId="14F79BFC" w14:textId="64919C70" w:rsidR="31D53EEA" w:rsidRDefault="0B04957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the patient new to therapy (initial authorization request) or continuing therapy (re-authorization request)?   </w:t>
            </w:r>
          </w:p>
          <w:p w14:paraId="7667E622" w14:textId="1FA345A5" w:rsidR="31D53EEA" w:rsidRDefault="0B04957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 </w:t>
            </w:r>
          </w:p>
        </w:tc>
        <w:tc>
          <w:tcPr>
            <w:tcW w:w="1665" w:type="dxa"/>
          </w:tcPr>
          <w:p w14:paraId="3E92067E" w14:textId="57FE750E" w:rsidR="482AC770" w:rsidRDefault="482AC770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ew Start (initial authorization request </w:t>
            </w:r>
          </w:p>
        </w:tc>
        <w:tc>
          <w:tcPr>
            <w:tcW w:w="1175" w:type="dxa"/>
            <w:gridSpan w:val="2"/>
          </w:tcPr>
          <w:p w14:paraId="26615D2E" w14:textId="37F166A2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100 </w:t>
            </w:r>
          </w:p>
        </w:tc>
      </w:tr>
      <w:tr w:rsidR="31D53EEA" w14:paraId="6FEA9C32" w14:textId="77777777" w:rsidTr="6603AC1D">
        <w:trPr>
          <w:trHeight w:val="1080"/>
        </w:trPr>
        <w:tc>
          <w:tcPr>
            <w:tcW w:w="1259" w:type="dxa"/>
            <w:vMerge/>
            <w:vAlign w:val="center"/>
          </w:tcPr>
          <w:p w14:paraId="04A2E10E" w14:textId="77777777" w:rsidR="00A25B0C" w:rsidRDefault="00A25B0C"/>
        </w:tc>
        <w:tc>
          <w:tcPr>
            <w:tcW w:w="1153" w:type="dxa"/>
            <w:vMerge/>
            <w:vAlign w:val="center"/>
          </w:tcPr>
          <w:p w14:paraId="7C660F4B" w14:textId="77777777" w:rsidR="00A25B0C" w:rsidRDefault="00A25B0C"/>
        </w:tc>
        <w:tc>
          <w:tcPr>
            <w:tcW w:w="1198" w:type="dxa"/>
            <w:gridSpan w:val="2"/>
            <w:vMerge/>
            <w:vAlign w:val="center"/>
          </w:tcPr>
          <w:p w14:paraId="1789C205" w14:textId="77777777" w:rsidR="00A25B0C" w:rsidRDefault="00A25B0C"/>
        </w:tc>
        <w:tc>
          <w:tcPr>
            <w:tcW w:w="1228" w:type="dxa"/>
            <w:gridSpan w:val="2"/>
            <w:vMerge/>
            <w:vAlign w:val="center"/>
          </w:tcPr>
          <w:p w14:paraId="736B472A" w14:textId="77777777" w:rsidR="00A25B0C" w:rsidRDefault="00A25B0C"/>
        </w:tc>
        <w:tc>
          <w:tcPr>
            <w:tcW w:w="3257" w:type="dxa"/>
            <w:gridSpan w:val="2"/>
            <w:vMerge/>
            <w:vAlign w:val="center"/>
          </w:tcPr>
          <w:p w14:paraId="7B24C3EF" w14:textId="77777777" w:rsidR="00A25B0C" w:rsidRDefault="00A25B0C"/>
        </w:tc>
        <w:tc>
          <w:tcPr>
            <w:tcW w:w="1665" w:type="dxa"/>
          </w:tcPr>
          <w:p w14:paraId="0D961014" w14:textId="2C34FEB5" w:rsidR="482AC770" w:rsidRDefault="482AC770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Continuation (re-authorization request) </w:t>
            </w:r>
          </w:p>
        </w:tc>
        <w:tc>
          <w:tcPr>
            <w:tcW w:w="1175" w:type="dxa"/>
            <w:gridSpan w:val="2"/>
          </w:tcPr>
          <w:p w14:paraId="67E0C73C" w14:textId="1C1EEC75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  <w:r w:rsidR="4F2D502B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34</w:t>
            </w:r>
          </w:p>
        </w:tc>
      </w:tr>
      <w:tr w:rsidR="31D53EEA" w14:paraId="330DEE9C" w14:textId="77777777" w:rsidTr="6603AC1D">
        <w:trPr>
          <w:trHeight w:val="224"/>
        </w:trPr>
        <w:tc>
          <w:tcPr>
            <w:tcW w:w="1259" w:type="dxa"/>
            <w:vMerge w:val="restart"/>
          </w:tcPr>
          <w:p w14:paraId="7BDC3067" w14:textId="6228647C" w:rsidR="31D53EEA" w:rsidRDefault="2907510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53" w:type="dxa"/>
            <w:vMerge w:val="restart"/>
          </w:tcPr>
          <w:p w14:paraId="718A31B4" w14:textId="1B648813" w:rsidR="31D53EEA" w:rsidRDefault="0B04957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100 </w:t>
            </w:r>
          </w:p>
        </w:tc>
        <w:tc>
          <w:tcPr>
            <w:tcW w:w="1198" w:type="dxa"/>
            <w:gridSpan w:val="2"/>
            <w:vMerge w:val="restart"/>
          </w:tcPr>
          <w:p w14:paraId="185996CC" w14:textId="3768EBF2" w:rsidR="31D53EEA" w:rsidRDefault="0B04957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228" w:type="dxa"/>
            <w:gridSpan w:val="2"/>
            <w:vMerge w:val="restart"/>
          </w:tcPr>
          <w:p w14:paraId="080FE412" w14:textId="24F27323" w:rsidR="31D53EEA" w:rsidRDefault="0B04957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 </w:t>
            </w:r>
          </w:p>
        </w:tc>
        <w:tc>
          <w:tcPr>
            <w:tcW w:w="3257" w:type="dxa"/>
            <w:gridSpan w:val="2"/>
            <w:vMerge w:val="restart"/>
          </w:tcPr>
          <w:p w14:paraId="0C4D1A12" w14:textId="636506EF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this request being prescribed in accordance with Food and Drug Administration (FDA) approved labeling? </w:t>
            </w:r>
          </w:p>
        </w:tc>
        <w:tc>
          <w:tcPr>
            <w:tcW w:w="1665" w:type="dxa"/>
          </w:tcPr>
          <w:p w14:paraId="5FCDA72F" w14:textId="103646F1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Y </w:t>
            </w:r>
          </w:p>
        </w:tc>
        <w:tc>
          <w:tcPr>
            <w:tcW w:w="1175" w:type="dxa"/>
            <w:gridSpan w:val="2"/>
          </w:tcPr>
          <w:p w14:paraId="7D7AB50D" w14:textId="26FF44F1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101 </w:t>
            </w:r>
          </w:p>
        </w:tc>
      </w:tr>
      <w:tr w:rsidR="31D53EEA" w14:paraId="6AC39D6C" w14:textId="77777777" w:rsidTr="6603AC1D">
        <w:trPr>
          <w:trHeight w:val="818"/>
        </w:trPr>
        <w:tc>
          <w:tcPr>
            <w:tcW w:w="1259" w:type="dxa"/>
            <w:vMerge/>
            <w:vAlign w:val="center"/>
          </w:tcPr>
          <w:p w14:paraId="69FE9C4A" w14:textId="77777777" w:rsidR="00A25B0C" w:rsidRDefault="00A25B0C"/>
        </w:tc>
        <w:tc>
          <w:tcPr>
            <w:tcW w:w="1153" w:type="dxa"/>
            <w:vMerge/>
            <w:vAlign w:val="center"/>
          </w:tcPr>
          <w:p w14:paraId="42A2B4AF" w14:textId="77777777" w:rsidR="00A25B0C" w:rsidRDefault="00A25B0C"/>
        </w:tc>
        <w:tc>
          <w:tcPr>
            <w:tcW w:w="1198" w:type="dxa"/>
            <w:gridSpan w:val="2"/>
            <w:vMerge/>
            <w:vAlign w:val="center"/>
          </w:tcPr>
          <w:p w14:paraId="74B105A2" w14:textId="77777777" w:rsidR="00A25B0C" w:rsidRDefault="00A25B0C"/>
        </w:tc>
        <w:tc>
          <w:tcPr>
            <w:tcW w:w="1228" w:type="dxa"/>
            <w:gridSpan w:val="2"/>
            <w:vMerge/>
            <w:vAlign w:val="center"/>
          </w:tcPr>
          <w:p w14:paraId="6CCCAED5" w14:textId="77777777" w:rsidR="00A25B0C" w:rsidRDefault="00A25B0C"/>
        </w:tc>
        <w:tc>
          <w:tcPr>
            <w:tcW w:w="3257" w:type="dxa"/>
            <w:gridSpan w:val="2"/>
            <w:vMerge/>
            <w:vAlign w:val="center"/>
          </w:tcPr>
          <w:p w14:paraId="4269EBEB" w14:textId="77777777" w:rsidR="00A25B0C" w:rsidRDefault="00A25B0C"/>
        </w:tc>
        <w:tc>
          <w:tcPr>
            <w:tcW w:w="1665" w:type="dxa"/>
          </w:tcPr>
          <w:p w14:paraId="4D1997CE" w14:textId="74F726A5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 </w:t>
            </w:r>
          </w:p>
        </w:tc>
        <w:tc>
          <w:tcPr>
            <w:tcW w:w="1175" w:type="dxa"/>
            <w:gridSpan w:val="2"/>
          </w:tcPr>
          <w:p w14:paraId="7C08DEE9" w14:textId="094FB7B5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235 </w:t>
            </w:r>
          </w:p>
        </w:tc>
      </w:tr>
      <w:tr w:rsidR="31D53EEA" w14:paraId="1F4A498D" w14:textId="77777777" w:rsidTr="6603AC1D">
        <w:trPr>
          <w:trHeight w:val="315"/>
        </w:trPr>
        <w:tc>
          <w:tcPr>
            <w:tcW w:w="1259" w:type="dxa"/>
            <w:vMerge w:val="restart"/>
          </w:tcPr>
          <w:p w14:paraId="456BDE16" w14:textId="37D70840" w:rsidR="31D53EEA" w:rsidRDefault="7627EE63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53" w:type="dxa"/>
            <w:vMerge w:val="restart"/>
          </w:tcPr>
          <w:p w14:paraId="32673593" w14:textId="1D2ECB0C" w:rsidR="31D53EEA" w:rsidRDefault="0B04957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101 </w:t>
            </w:r>
          </w:p>
        </w:tc>
        <w:tc>
          <w:tcPr>
            <w:tcW w:w="1198" w:type="dxa"/>
            <w:gridSpan w:val="2"/>
            <w:vMerge w:val="restart"/>
          </w:tcPr>
          <w:p w14:paraId="1613A41C" w14:textId="05AAAC8B" w:rsidR="31D53EEA" w:rsidRDefault="0B04957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228" w:type="dxa"/>
            <w:gridSpan w:val="2"/>
            <w:vMerge w:val="restart"/>
          </w:tcPr>
          <w:p w14:paraId="5C0C5666" w14:textId="5D6DB86B" w:rsidR="31D53EEA" w:rsidRDefault="0B04957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104C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 xml:space="preserve">Select </w:t>
            </w:r>
            <w:r w:rsidR="006723CF" w:rsidRPr="00B7104C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 xml:space="preserve">and Free Text </w:t>
            </w:r>
            <w:r w:rsidRPr="00B7104C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</w:p>
        </w:tc>
        <w:tc>
          <w:tcPr>
            <w:tcW w:w="3257" w:type="dxa"/>
            <w:gridSpan w:val="2"/>
            <w:vMerge w:val="restart"/>
          </w:tcPr>
          <w:p w14:paraId="55F59594" w14:textId="5306F238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s the patient had an inadequate clinical response of at least 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30 days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ith at least 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two preferred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rugs?    </w:t>
            </w:r>
          </w:p>
          <w:p w14:paraId="5225C349" w14:textId="7C91FB4D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  <w:p w14:paraId="2C24DA80" w14:textId="0EF65EED" w:rsidR="31D53EEA" w:rsidRPr="00A821BB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f yes, please submit the medication trials and dates. </w:t>
            </w:r>
          </w:p>
        </w:tc>
        <w:tc>
          <w:tcPr>
            <w:tcW w:w="1665" w:type="dxa"/>
          </w:tcPr>
          <w:p w14:paraId="5A053B9B" w14:textId="20BB9341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Y </w:t>
            </w:r>
          </w:p>
        </w:tc>
        <w:tc>
          <w:tcPr>
            <w:tcW w:w="1175" w:type="dxa"/>
            <w:gridSpan w:val="2"/>
          </w:tcPr>
          <w:p w14:paraId="46EBCF4D" w14:textId="3F9BB2C5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103 </w:t>
            </w:r>
          </w:p>
        </w:tc>
      </w:tr>
      <w:tr w:rsidR="31D53EEA" w14:paraId="2E3FB8B8" w14:textId="77777777" w:rsidTr="6603AC1D">
        <w:trPr>
          <w:trHeight w:val="1515"/>
        </w:trPr>
        <w:tc>
          <w:tcPr>
            <w:tcW w:w="1259" w:type="dxa"/>
            <w:vMerge/>
            <w:vAlign w:val="center"/>
          </w:tcPr>
          <w:p w14:paraId="0E0C01C0" w14:textId="77777777" w:rsidR="00A25B0C" w:rsidRDefault="00A25B0C"/>
        </w:tc>
        <w:tc>
          <w:tcPr>
            <w:tcW w:w="1153" w:type="dxa"/>
            <w:vMerge/>
            <w:vAlign w:val="center"/>
          </w:tcPr>
          <w:p w14:paraId="4C4878D4" w14:textId="77777777" w:rsidR="00A25B0C" w:rsidRDefault="00A25B0C"/>
        </w:tc>
        <w:tc>
          <w:tcPr>
            <w:tcW w:w="1198" w:type="dxa"/>
            <w:gridSpan w:val="2"/>
            <w:vMerge/>
            <w:vAlign w:val="center"/>
          </w:tcPr>
          <w:p w14:paraId="5BDDC31E" w14:textId="77777777" w:rsidR="00A25B0C" w:rsidRDefault="00A25B0C"/>
        </w:tc>
        <w:tc>
          <w:tcPr>
            <w:tcW w:w="1228" w:type="dxa"/>
            <w:gridSpan w:val="2"/>
            <w:vMerge/>
            <w:vAlign w:val="center"/>
          </w:tcPr>
          <w:p w14:paraId="4235EA91" w14:textId="77777777" w:rsidR="00A25B0C" w:rsidRDefault="00A25B0C"/>
        </w:tc>
        <w:tc>
          <w:tcPr>
            <w:tcW w:w="3257" w:type="dxa"/>
            <w:gridSpan w:val="2"/>
            <w:vMerge/>
            <w:vAlign w:val="center"/>
          </w:tcPr>
          <w:p w14:paraId="30E52029" w14:textId="77777777" w:rsidR="00A25B0C" w:rsidRDefault="00A25B0C" w:rsidP="00A821BB">
            <w:pPr>
              <w:spacing w:after="0"/>
            </w:pPr>
          </w:p>
        </w:tc>
        <w:tc>
          <w:tcPr>
            <w:tcW w:w="1665" w:type="dxa"/>
          </w:tcPr>
          <w:p w14:paraId="75981756" w14:textId="1B15B855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 </w:t>
            </w:r>
          </w:p>
        </w:tc>
        <w:tc>
          <w:tcPr>
            <w:tcW w:w="1175" w:type="dxa"/>
            <w:gridSpan w:val="2"/>
          </w:tcPr>
          <w:p w14:paraId="18411749" w14:textId="59EF0461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102 </w:t>
            </w:r>
          </w:p>
        </w:tc>
      </w:tr>
      <w:tr w:rsidR="31D53EEA" w14:paraId="15721C48" w14:textId="77777777" w:rsidTr="6603AC1D">
        <w:trPr>
          <w:trHeight w:val="300"/>
        </w:trPr>
        <w:tc>
          <w:tcPr>
            <w:tcW w:w="1259" w:type="dxa"/>
            <w:vMerge w:val="restart"/>
          </w:tcPr>
          <w:p w14:paraId="08F71D6C" w14:textId="43FD20CD" w:rsidR="31D53EEA" w:rsidRDefault="7627EE63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53" w:type="dxa"/>
            <w:vMerge w:val="restart"/>
          </w:tcPr>
          <w:p w14:paraId="5516A8A3" w14:textId="3800D4F9" w:rsidR="31D53EEA" w:rsidRDefault="0B04957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102 </w:t>
            </w:r>
          </w:p>
        </w:tc>
        <w:tc>
          <w:tcPr>
            <w:tcW w:w="1198" w:type="dxa"/>
            <w:gridSpan w:val="2"/>
            <w:vMerge w:val="restart"/>
          </w:tcPr>
          <w:p w14:paraId="6C009215" w14:textId="23EDA7FD" w:rsidR="31D53EEA" w:rsidRDefault="0B04957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228" w:type="dxa"/>
            <w:gridSpan w:val="2"/>
            <w:vMerge w:val="restart"/>
          </w:tcPr>
          <w:p w14:paraId="1A43444B" w14:textId="4B61DA66" w:rsidR="31D53EEA" w:rsidRDefault="0B04957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7104C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 xml:space="preserve">Select </w:t>
            </w:r>
            <w:r w:rsidR="00B7104C" w:rsidRPr="00B7104C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and Free Text</w:t>
            </w:r>
            <w:r w:rsidRPr="00B7104C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</w:p>
        </w:tc>
        <w:tc>
          <w:tcPr>
            <w:tcW w:w="3257" w:type="dxa"/>
            <w:gridSpan w:val="2"/>
            <w:vMerge w:val="restart"/>
          </w:tcPr>
          <w:p w14:paraId="49DD1C12" w14:textId="775B3232" w:rsidR="00A821BB" w:rsidRDefault="0B04957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s the provider submitted documentation of medical necessity beyond convenience for why the patient cannot be changed to a preferred drug (i.e., allergies, drug-drug interactions, contraindications, or intolerances)? </w:t>
            </w:r>
          </w:p>
          <w:p w14:paraId="6985FEB7" w14:textId="4157564A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f yes, please submit the medication name and reason for inability to use. </w:t>
            </w:r>
          </w:p>
        </w:tc>
        <w:tc>
          <w:tcPr>
            <w:tcW w:w="1665" w:type="dxa"/>
          </w:tcPr>
          <w:p w14:paraId="6978C0BA" w14:textId="42514721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Y </w:t>
            </w:r>
          </w:p>
        </w:tc>
        <w:tc>
          <w:tcPr>
            <w:tcW w:w="1175" w:type="dxa"/>
            <w:gridSpan w:val="2"/>
          </w:tcPr>
          <w:p w14:paraId="1C68C940" w14:textId="1942433A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103 </w:t>
            </w:r>
          </w:p>
        </w:tc>
      </w:tr>
      <w:tr w:rsidR="31D53EEA" w14:paraId="66DD6EBB" w14:textId="77777777" w:rsidTr="6603AC1D">
        <w:trPr>
          <w:trHeight w:val="2610"/>
        </w:trPr>
        <w:tc>
          <w:tcPr>
            <w:tcW w:w="1259" w:type="dxa"/>
            <w:vMerge/>
            <w:vAlign w:val="center"/>
          </w:tcPr>
          <w:p w14:paraId="572521E2" w14:textId="77777777" w:rsidR="00A25B0C" w:rsidRDefault="00A25B0C"/>
        </w:tc>
        <w:tc>
          <w:tcPr>
            <w:tcW w:w="1153" w:type="dxa"/>
            <w:vMerge/>
            <w:vAlign w:val="center"/>
          </w:tcPr>
          <w:p w14:paraId="0F22BC5B" w14:textId="77777777" w:rsidR="00A25B0C" w:rsidRDefault="00A25B0C"/>
        </w:tc>
        <w:tc>
          <w:tcPr>
            <w:tcW w:w="1198" w:type="dxa"/>
            <w:gridSpan w:val="2"/>
            <w:vMerge/>
            <w:vAlign w:val="center"/>
          </w:tcPr>
          <w:p w14:paraId="03136CE5" w14:textId="77777777" w:rsidR="00A25B0C" w:rsidRDefault="00A25B0C"/>
        </w:tc>
        <w:tc>
          <w:tcPr>
            <w:tcW w:w="1228" w:type="dxa"/>
            <w:gridSpan w:val="2"/>
            <w:vMerge/>
            <w:vAlign w:val="center"/>
          </w:tcPr>
          <w:p w14:paraId="2A90F1F7" w14:textId="77777777" w:rsidR="00A25B0C" w:rsidRDefault="00A25B0C"/>
        </w:tc>
        <w:tc>
          <w:tcPr>
            <w:tcW w:w="3257" w:type="dxa"/>
            <w:gridSpan w:val="2"/>
            <w:vMerge/>
            <w:vAlign w:val="center"/>
          </w:tcPr>
          <w:p w14:paraId="0942DB97" w14:textId="77777777" w:rsidR="00A25B0C" w:rsidRDefault="00A25B0C"/>
        </w:tc>
        <w:tc>
          <w:tcPr>
            <w:tcW w:w="1665" w:type="dxa"/>
          </w:tcPr>
          <w:p w14:paraId="083A102B" w14:textId="1B47B51C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 </w:t>
            </w:r>
          </w:p>
        </w:tc>
        <w:tc>
          <w:tcPr>
            <w:tcW w:w="1175" w:type="dxa"/>
            <w:gridSpan w:val="2"/>
          </w:tcPr>
          <w:p w14:paraId="23FCBC71" w14:textId="60596971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236 </w:t>
            </w:r>
          </w:p>
        </w:tc>
      </w:tr>
      <w:tr w:rsidR="31D53EEA" w14:paraId="337A6B82" w14:textId="77777777" w:rsidTr="6603AC1D">
        <w:trPr>
          <w:trHeight w:val="116"/>
        </w:trPr>
        <w:tc>
          <w:tcPr>
            <w:tcW w:w="1259" w:type="dxa"/>
            <w:vMerge w:val="restart"/>
          </w:tcPr>
          <w:p w14:paraId="68C28711" w14:textId="42A80D80" w:rsidR="31D53EEA" w:rsidRDefault="7627EE63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53" w:type="dxa"/>
            <w:vMerge w:val="restart"/>
          </w:tcPr>
          <w:p w14:paraId="7A32AB22" w14:textId="1BBF0A67" w:rsidR="31D53EEA" w:rsidRDefault="0B04957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3</w:t>
            </w:r>
          </w:p>
        </w:tc>
        <w:tc>
          <w:tcPr>
            <w:tcW w:w="1198" w:type="dxa"/>
            <w:gridSpan w:val="2"/>
            <w:vMerge w:val="restart"/>
          </w:tcPr>
          <w:p w14:paraId="52867533" w14:textId="6DB4441C" w:rsidR="31D53EEA" w:rsidRDefault="0B04957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28" w:type="dxa"/>
            <w:gridSpan w:val="2"/>
            <w:vMerge w:val="restart"/>
          </w:tcPr>
          <w:p w14:paraId="3BF64C10" w14:textId="052AEFE5" w:rsidR="31D53EEA" w:rsidRDefault="0B04957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elect </w:t>
            </w:r>
            <w:r w:rsidR="61B46884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and Free Text</w:t>
            </w:r>
          </w:p>
        </w:tc>
        <w:tc>
          <w:tcPr>
            <w:tcW w:w="3257" w:type="dxa"/>
            <w:gridSpan w:val="2"/>
            <w:vMerge w:val="restart"/>
          </w:tcPr>
          <w:p w14:paraId="2368EF14" w14:textId="311312B4" w:rsidR="6028931F" w:rsidRDefault="1EB51F4B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Has the brand medication been attempted and failed or is</w:t>
            </w:r>
            <w:r w:rsidR="75109A12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 brand medication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ontraindicated?  </w:t>
            </w:r>
          </w:p>
          <w:p w14:paraId="6A3CAC7F" w14:textId="1CDE8668" w:rsidR="31D53EEA" w:rsidRDefault="334F2617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documentation.</w:t>
            </w:r>
          </w:p>
        </w:tc>
        <w:tc>
          <w:tcPr>
            <w:tcW w:w="1665" w:type="dxa"/>
          </w:tcPr>
          <w:p w14:paraId="20DCDEB5" w14:textId="4198715E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175" w:type="dxa"/>
            <w:gridSpan w:val="2"/>
          </w:tcPr>
          <w:p w14:paraId="54FCEDAD" w14:textId="0F605DAD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4</w:t>
            </w:r>
          </w:p>
        </w:tc>
      </w:tr>
      <w:tr w:rsidR="31D53EEA" w14:paraId="0AA60CBE" w14:textId="77777777" w:rsidTr="6603AC1D">
        <w:trPr>
          <w:trHeight w:val="270"/>
        </w:trPr>
        <w:tc>
          <w:tcPr>
            <w:tcW w:w="1259" w:type="dxa"/>
            <w:vMerge/>
            <w:vAlign w:val="center"/>
          </w:tcPr>
          <w:p w14:paraId="1DE161A0" w14:textId="77777777" w:rsidR="00A25B0C" w:rsidRDefault="00A25B0C"/>
        </w:tc>
        <w:tc>
          <w:tcPr>
            <w:tcW w:w="1153" w:type="dxa"/>
            <w:vMerge/>
            <w:vAlign w:val="center"/>
          </w:tcPr>
          <w:p w14:paraId="046BBFFE" w14:textId="77777777" w:rsidR="00A25B0C" w:rsidRDefault="00A25B0C"/>
        </w:tc>
        <w:tc>
          <w:tcPr>
            <w:tcW w:w="1198" w:type="dxa"/>
            <w:gridSpan w:val="2"/>
            <w:vMerge/>
            <w:vAlign w:val="center"/>
          </w:tcPr>
          <w:p w14:paraId="5E9813FF" w14:textId="77777777" w:rsidR="00A25B0C" w:rsidRDefault="00A25B0C"/>
        </w:tc>
        <w:tc>
          <w:tcPr>
            <w:tcW w:w="1228" w:type="dxa"/>
            <w:gridSpan w:val="2"/>
            <w:vMerge/>
            <w:vAlign w:val="center"/>
          </w:tcPr>
          <w:p w14:paraId="3332925B" w14:textId="77777777" w:rsidR="00A25B0C" w:rsidRDefault="00A25B0C"/>
        </w:tc>
        <w:tc>
          <w:tcPr>
            <w:tcW w:w="3257" w:type="dxa"/>
            <w:gridSpan w:val="2"/>
            <w:vMerge/>
            <w:vAlign w:val="center"/>
          </w:tcPr>
          <w:p w14:paraId="20BADD12" w14:textId="77777777" w:rsidR="00A25B0C" w:rsidRDefault="00A25B0C"/>
        </w:tc>
        <w:tc>
          <w:tcPr>
            <w:tcW w:w="1665" w:type="dxa"/>
          </w:tcPr>
          <w:p w14:paraId="4F49428F" w14:textId="5BACFF48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175" w:type="dxa"/>
            <w:gridSpan w:val="2"/>
          </w:tcPr>
          <w:p w14:paraId="5024C1C2" w14:textId="3876C65B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31D53EEA" w14:paraId="0F84CD6D" w14:textId="77777777" w:rsidTr="6603AC1D">
        <w:trPr>
          <w:trHeight w:val="300"/>
        </w:trPr>
        <w:tc>
          <w:tcPr>
            <w:tcW w:w="1259" w:type="dxa"/>
            <w:vMerge w:val="restart"/>
          </w:tcPr>
          <w:p w14:paraId="37A3DDE6" w14:textId="4630F0F6" w:rsidR="31D53EEA" w:rsidRDefault="67562D40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53" w:type="dxa"/>
            <w:vMerge w:val="restart"/>
          </w:tcPr>
          <w:p w14:paraId="0960DE22" w14:textId="5FE6C473" w:rsidR="31D53EEA" w:rsidRDefault="0B04957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4</w:t>
            </w:r>
          </w:p>
        </w:tc>
        <w:tc>
          <w:tcPr>
            <w:tcW w:w="1198" w:type="dxa"/>
            <w:gridSpan w:val="2"/>
            <w:vMerge w:val="restart"/>
          </w:tcPr>
          <w:p w14:paraId="73F879D7" w14:textId="54F02EE7" w:rsidR="31D53EEA" w:rsidRDefault="0B04957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28" w:type="dxa"/>
            <w:gridSpan w:val="2"/>
            <w:vMerge w:val="restart"/>
          </w:tcPr>
          <w:p w14:paraId="05BE2A95" w14:textId="4DE598E3" w:rsidR="31D53EEA" w:rsidRDefault="0B04957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 </w:t>
            </w:r>
          </w:p>
        </w:tc>
        <w:tc>
          <w:tcPr>
            <w:tcW w:w="3257" w:type="dxa"/>
            <w:gridSpan w:val="2"/>
            <w:vMerge w:val="restart"/>
          </w:tcPr>
          <w:p w14:paraId="35449633" w14:textId="6F3CBE66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the request for any of the following:  </w:t>
            </w:r>
          </w:p>
          <w:p w14:paraId="7A39022A" w14:textId="196F6A62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) a nonsolid oral dosage formulation  </w:t>
            </w:r>
          </w:p>
          <w:p w14:paraId="62A37EF7" w14:textId="6D144786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) a non-preferred extended release formulation </w:t>
            </w:r>
          </w:p>
          <w:p w14:paraId="2098F632" w14:textId="5CC5515F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3) a non-preferred brand name that has a preferred generic product </w:t>
            </w:r>
          </w:p>
        </w:tc>
        <w:tc>
          <w:tcPr>
            <w:tcW w:w="1665" w:type="dxa"/>
          </w:tcPr>
          <w:p w14:paraId="7D485A5E" w14:textId="4F0BFDB9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Y </w:t>
            </w:r>
          </w:p>
        </w:tc>
        <w:tc>
          <w:tcPr>
            <w:tcW w:w="1175" w:type="dxa"/>
            <w:gridSpan w:val="2"/>
          </w:tcPr>
          <w:p w14:paraId="53BFDACA" w14:textId="79497B80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5</w:t>
            </w:r>
          </w:p>
        </w:tc>
      </w:tr>
      <w:tr w:rsidR="31D53EEA" w14:paraId="07A1FF05" w14:textId="77777777" w:rsidTr="6603AC1D">
        <w:trPr>
          <w:trHeight w:val="300"/>
        </w:trPr>
        <w:tc>
          <w:tcPr>
            <w:tcW w:w="1259" w:type="dxa"/>
            <w:vMerge/>
            <w:vAlign w:val="center"/>
          </w:tcPr>
          <w:p w14:paraId="21E4C0CD" w14:textId="77777777" w:rsidR="00A25B0C" w:rsidRDefault="00A25B0C"/>
        </w:tc>
        <w:tc>
          <w:tcPr>
            <w:tcW w:w="1153" w:type="dxa"/>
            <w:vMerge/>
            <w:vAlign w:val="center"/>
          </w:tcPr>
          <w:p w14:paraId="3EC1B97D" w14:textId="77777777" w:rsidR="00A25B0C" w:rsidRDefault="00A25B0C"/>
        </w:tc>
        <w:tc>
          <w:tcPr>
            <w:tcW w:w="1198" w:type="dxa"/>
            <w:gridSpan w:val="2"/>
            <w:vMerge/>
            <w:vAlign w:val="center"/>
          </w:tcPr>
          <w:p w14:paraId="25F089F9" w14:textId="77777777" w:rsidR="00A25B0C" w:rsidRDefault="00A25B0C"/>
        </w:tc>
        <w:tc>
          <w:tcPr>
            <w:tcW w:w="1228" w:type="dxa"/>
            <w:gridSpan w:val="2"/>
            <w:vMerge/>
            <w:vAlign w:val="center"/>
          </w:tcPr>
          <w:p w14:paraId="7CB50EF4" w14:textId="77777777" w:rsidR="00A25B0C" w:rsidRDefault="00A25B0C"/>
        </w:tc>
        <w:tc>
          <w:tcPr>
            <w:tcW w:w="3257" w:type="dxa"/>
            <w:gridSpan w:val="2"/>
            <w:vMerge/>
            <w:vAlign w:val="center"/>
          </w:tcPr>
          <w:p w14:paraId="6C4247D3" w14:textId="77777777" w:rsidR="00A25B0C" w:rsidRDefault="00A25B0C"/>
        </w:tc>
        <w:tc>
          <w:tcPr>
            <w:tcW w:w="1665" w:type="dxa"/>
          </w:tcPr>
          <w:p w14:paraId="55A506EE" w14:textId="6FF2E0FD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 </w:t>
            </w:r>
          </w:p>
        </w:tc>
        <w:tc>
          <w:tcPr>
            <w:tcW w:w="1175" w:type="dxa"/>
            <w:gridSpan w:val="2"/>
          </w:tcPr>
          <w:p w14:paraId="6D653C15" w14:textId="3CAA1B56" w:rsidR="31D53EEA" w:rsidRDefault="11452600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6</w:t>
            </w:r>
          </w:p>
        </w:tc>
      </w:tr>
      <w:tr w:rsidR="31D53EEA" w14:paraId="60C1FDD2" w14:textId="77777777" w:rsidTr="6603AC1D">
        <w:trPr>
          <w:trHeight w:val="300"/>
        </w:trPr>
        <w:tc>
          <w:tcPr>
            <w:tcW w:w="1259" w:type="dxa"/>
            <w:vMerge w:val="restart"/>
          </w:tcPr>
          <w:p w14:paraId="3F5FF9CC" w14:textId="48AF84A4" w:rsidR="31D53EEA" w:rsidRDefault="67562D40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53" w:type="dxa"/>
            <w:vMerge w:val="restart"/>
          </w:tcPr>
          <w:p w14:paraId="050327A1" w14:textId="4F8CA853" w:rsidR="31D53EEA" w:rsidRDefault="0B04957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105 </w:t>
            </w:r>
          </w:p>
        </w:tc>
        <w:tc>
          <w:tcPr>
            <w:tcW w:w="1198" w:type="dxa"/>
            <w:gridSpan w:val="2"/>
            <w:vMerge w:val="restart"/>
          </w:tcPr>
          <w:p w14:paraId="2C8F7B0B" w14:textId="2CC4241A" w:rsidR="31D53EEA" w:rsidRDefault="0B04957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228" w:type="dxa"/>
            <w:gridSpan w:val="2"/>
            <w:vMerge w:val="restart"/>
          </w:tcPr>
          <w:p w14:paraId="4B1A3E05" w14:textId="3225BA79" w:rsidR="31D53EEA" w:rsidRDefault="0B04957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and Free Text  </w:t>
            </w:r>
          </w:p>
        </w:tc>
        <w:tc>
          <w:tcPr>
            <w:tcW w:w="3257" w:type="dxa"/>
            <w:gridSpan w:val="2"/>
            <w:vMerge w:val="restart"/>
          </w:tcPr>
          <w:p w14:paraId="51B10217" w14:textId="2C302EDB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medical necessity for the requested product (</w:t>
            </w:r>
            <w:proofErr w:type="gram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i.e.</w:t>
            </w:r>
            <w:proofErr w:type="gramEnd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edical reasons for why the patient cannot be changed to a solid oral dosage formulation, inadequate clinical response with a product’s immediate release formulation, or inadequate clinical response or allergy of two or more generic labelers)? </w:t>
            </w:r>
          </w:p>
        </w:tc>
        <w:tc>
          <w:tcPr>
            <w:tcW w:w="1665" w:type="dxa"/>
          </w:tcPr>
          <w:p w14:paraId="094FE7CC" w14:textId="26165CE7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Y </w:t>
            </w:r>
          </w:p>
        </w:tc>
        <w:tc>
          <w:tcPr>
            <w:tcW w:w="1175" w:type="dxa"/>
            <w:gridSpan w:val="2"/>
          </w:tcPr>
          <w:p w14:paraId="38FB122A" w14:textId="1BE671B6" w:rsidR="31D53EEA" w:rsidRDefault="59BAA2B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6</w:t>
            </w:r>
          </w:p>
        </w:tc>
      </w:tr>
      <w:tr w:rsidR="31D53EEA" w14:paraId="6FF6E611" w14:textId="77777777" w:rsidTr="6603AC1D">
        <w:trPr>
          <w:trHeight w:val="300"/>
        </w:trPr>
        <w:tc>
          <w:tcPr>
            <w:tcW w:w="1259" w:type="dxa"/>
            <w:vMerge/>
            <w:vAlign w:val="center"/>
          </w:tcPr>
          <w:p w14:paraId="1A0F89FB" w14:textId="77777777" w:rsidR="00A25B0C" w:rsidRDefault="00A25B0C"/>
        </w:tc>
        <w:tc>
          <w:tcPr>
            <w:tcW w:w="1153" w:type="dxa"/>
            <w:vMerge/>
            <w:vAlign w:val="center"/>
          </w:tcPr>
          <w:p w14:paraId="252F8398" w14:textId="77777777" w:rsidR="00A25B0C" w:rsidRDefault="00A25B0C"/>
        </w:tc>
        <w:tc>
          <w:tcPr>
            <w:tcW w:w="1198" w:type="dxa"/>
            <w:gridSpan w:val="2"/>
            <w:vMerge/>
            <w:vAlign w:val="center"/>
          </w:tcPr>
          <w:p w14:paraId="566FAE59" w14:textId="77777777" w:rsidR="00A25B0C" w:rsidRDefault="00A25B0C"/>
        </w:tc>
        <w:tc>
          <w:tcPr>
            <w:tcW w:w="1228" w:type="dxa"/>
            <w:gridSpan w:val="2"/>
            <w:vMerge/>
            <w:vAlign w:val="center"/>
          </w:tcPr>
          <w:p w14:paraId="01B94D99" w14:textId="77777777" w:rsidR="00A25B0C" w:rsidRDefault="00A25B0C"/>
        </w:tc>
        <w:tc>
          <w:tcPr>
            <w:tcW w:w="3257" w:type="dxa"/>
            <w:gridSpan w:val="2"/>
            <w:vMerge/>
            <w:vAlign w:val="center"/>
          </w:tcPr>
          <w:p w14:paraId="16509250" w14:textId="77777777" w:rsidR="00A25B0C" w:rsidRDefault="00A25B0C"/>
        </w:tc>
        <w:tc>
          <w:tcPr>
            <w:tcW w:w="1665" w:type="dxa"/>
          </w:tcPr>
          <w:p w14:paraId="17D97003" w14:textId="6A5D078B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 </w:t>
            </w:r>
          </w:p>
        </w:tc>
        <w:tc>
          <w:tcPr>
            <w:tcW w:w="1175" w:type="dxa"/>
            <w:gridSpan w:val="2"/>
          </w:tcPr>
          <w:p w14:paraId="5F01E74E" w14:textId="4B1F876D" w:rsidR="31D53EEA" w:rsidRDefault="0B0495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235 </w:t>
            </w:r>
          </w:p>
        </w:tc>
      </w:tr>
      <w:tr w:rsidR="482AC770" w14:paraId="7D197D8D" w14:textId="77777777" w:rsidTr="6603AC1D">
        <w:trPr>
          <w:trHeight w:val="197"/>
        </w:trPr>
        <w:tc>
          <w:tcPr>
            <w:tcW w:w="1259" w:type="dxa"/>
            <w:vMerge w:val="restart"/>
          </w:tcPr>
          <w:p w14:paraId="4D090490" w14:textId="415270CB" w:rsidR="180AE28C" w:rsidRDefault="180AE28C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53" w:type="dxa"/>
            <w:vMerge w:val="restart"/>
          </w:tcPr>
          <w:p w14:paraId="1C77BE4A" w14:textId="61124364" w:rsidR="1E0FAEC0" w:rsidRDefault="1E0FAEC0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6</w:t>
            </w:r>
          </w:p>
        </w:tc>
        <w:tc>
          <w:tcPr>
            <w:tcW w:w="1198" w:type="dxa"/>
            <w:gridSpan w:val="2"/>
            <w:vMerge w:val="restart"/>
          </w:tcPr>
          <w:p w14:paraId="3AA3CB02" w14:textId="0F784A61" w:rsidR="482AC770" w:rsidRDefault="482AC770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vMerge w:val="restart"/>
          </w:tcPr>
          <w:p w14:paraId="264C947E" w14:textId="5137BEB8" w:rsidR="482AC770" w:rsidRDefault="482AC770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3257" w:type="dxa"/>
            <w:gridSpan w:val="2"/>
            <w:vMerge w:val="restart"/>
          </w:tcPr>
          <w:p w14:paraId="5B25EC49" w14:textId="695BCD38" w:rsidR="482AC770" w:rsidRDefault="482AC770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Is the patient 6 years and older?</w:t>
            </w:r>
          </w:p>
        </w:tc>
        <w:tc>
          <w:tcPr>
            <w:tcW w:w="1665" w:type="dxa"/>
          </w:tcPr>
          <w:p w14:paraId="2BBEE57B" w14:textId="7B7DF41D" w:rsidR="482AC770" w:rsidRDefault="482AC770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175" w:type="dxa"/>
            <w:gridSpan w:val="2"/>
          </w:tcPr>
          <w:p w14:paraId="3AF5D595" w14:textId="13A3C029" w:rsidR="2223B8E5" w:rsidRDefault="2223B8E5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7</w:t>
            </w:r>
          </w:p>
        </w:tc>
      </w:tr>
      <w:tr w:rsidR="482AC770" w14:paraId="433E4BED" w14:textId="77777777" w:rsidTr="6603AC1D">
        <w:trPr>
          <w:trHeight w:val="300"/>
        </w:trPr>
        <w:tc>
          <w:tcPr>
            <w:tcW w:w="1259" w:type="dxa"/>
            <w:vMerge/>
          </w:tcPr>
          <w:p w14:paraId="6DBB425C" w14:textId="77777777" w:rsidR="00A25B0C" w:rsidRDefault="00A25B0C"/>
        </w:tc>
        <w:tc>
          <w:tcPr>
            <w:tcW w:w="1153" w:type="dxa"/>
            <w:vMerge/>
          </w:tcPr>
          <w:p w14:paraId="793608A1" w14:textId="77777777" w:rsidR="00A25B0C" w:rsidRDefault="00A25B0C"/>
        </w:tc>
        <w:tc>
          <w:tcPr>
            <w:tcW w:w="1198" w:type="dxa"/>
            <w:gridSpan w:val="2"/>
            <w:vMerge/>
          </w:tcPr>
          <w:p w14:paraId="59CF9514" w14:textId="77777777" w:rsidR="00A25B0C" w:rsidRDefault="00A25B0C"/>
        </w:tc>
        <w:tc>
          <w:tcPr>
            <w:tcW w:w="1228" w:type="dxa"/>
            <w:gridSpan w:val="2"/>
            <w:vMerge/>
          </w:tcPr>
          <w:p w14:paraId="3AEAB4CE" w14:textId="77777777" w:rsidR="00A25B0C" w:rsidRDefault="00A25B0C"/>
        </w:tc>
        <w:tc>
          <w:tcPr>
            <w:tcW w:w="3257" w:type="dxa"/>
            <w:gridSpan w:val="2"/>
            <w:vMerge/>
          </w:tcPr>
          <w:p w14:paraId="1BCB175F" w14:textId="77777777" w:rsidR="00A25B0C" w:rsidRDefault="00A25B0C" w:rsidP="00A821BB">
            <w:pPr>
              <w:spacing w:after="0"/>
            </w:pPr>
          </w:p>
        </w:tc>
        <w:tc>
          <w:tcPr>
            <w:tcW w:w="1665" w:type="dxa"/>
          </w:tcPr>
          <w:p w14:paraId="66C136BA" w14:textId="304EBEE9" w:rsidR="482AC770" w:rsidRDefault="482AC770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175" w:type="dxa"/>
            <w:gridSpan w:val="2"/>
          </w:tcPr>
          <w:p w14:paraId="3299E408" w14:textId="3092C769" w:rsidR="482AC770" w:rsidRDefault="00780772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1</w:t>
            </w:r>
          </w:p>
        </w:tc>
      </w:tr>
      <w:tr w:rsidR="482AC770" w14:paraId="7337D7B8" w14:textId="77777777" w:rsidTr="6603AC1D">
        <w:tc>
          <w:tcPr>
            <w:tcW w:w="1259" w:type="dxa"/>
            <w:vMerge w:val="restart"/>
          </w:tcPr>
          <w:p w14:paraId="5A92B0DF" w14:textId="5C99E991" w:rsidR="3CEFCA2C" w:rsidRDefault="3CEFCA2C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53" w:type="dxa"/>
            <w:vMerge w:val="restart"/>
          </w:tcPr>
          <w:p w14:paraId="1E552AD8" w14:textId="03C90E88" w:rsidR="3CEFCA2C" w:rsidRDefault="3CEFCA2C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7</w:t>
            </w:r>
          </w:p>
        </w:tc>
        <w:tc>
          <w:tcPr>
            <w:tcW w:w="1198" w:type="dxa"/>
            <w:gridSpan w:val="2"/>
            <w:vMerge w:val="restart"/>
          </w:tcPr>
          <w:p w14:paraId="23D0F471" w14:textId="3277D138" w:rsidR="482AC770" w:rsidRDefault="482AC770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vMerge w:val="restart"/>
          </w:tcPr>
          <w:p w14:paraId="26F00FBD" w14:textId="1974FC4C" w:rsidR="3CEFCA2C" w:rsidRDefault="3CEFCA2C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6EB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Select</w:t>
            </w:r>
            <w:r w:rsidR="002D6EB6" w:rsidRPr="002D6EB6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 xml:space="preserve"> and Free Text </w:t>
            </w:r>
          </w:p>
        </w:tc>
        <w:tc>
          <w:tcPr>
            <w:tcW w:w="3257" w:type="dxa"/>
            <w:gridSpan w:val="2"/>
            <w:vMerge w:val="restart"/>
          </w:tcPr>
          <w:p w14:paraId="7530EE3C" w14:textId="16315F08" w:rsidR="482AC770" w:rsidRDefault="341E42DE" w:rsidP="6603AC1D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the patient unable to swallow a tablet and/or capsule formulation?   </w:t>
            </w:r>
          </w:p>
          <w:p w14:paraId="1A80C7DB" w14:textId="357F0074" w:rsidR="6028931F" w:rsidRDefault="6028931F" w:rsidP="6603AC1D">
            <w:pPr>
              <w:spacing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68CA1E24" w14:textId="75B6981A" w:rsidR="482AC770" w:rsidRPr="00A821BB" w:rsidRDefault="3CEFCA2C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documentation.</w:t>
            </w:r>
          </w:p>
        </w:tc>
        <w:tc>
          <w:tcPr>
            <w:tcW w:w="1665" w:type="dxa"/>
          </w:tcPr>
          <w:p w14:paraId="0A5D9EEA" w14:textId="703CDDE0" w:rsidR="3CEFCA2C" w:rsidRDefault="3CEFCA2C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175" w:type="dxa"/>
            <w:gridSpan w:val="2"/>
          </w:tcPr>
          <w:p w14:paraId="089710C0" w14:textId="7B4CAD87" w:rsidR="3CEFCA2C" w:rsidRDefault="00780772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1</w:t>
            </w:r>
          </w:p>
        </w:tc>
      </w:tr>
      <w:tr w:rsidR="482AC770" w14:paraId="1BE67BFD" w14:textId="77777777" w:rsidTr="6603AC1D">
        <w:trPr>
          <w:trHeight w:val="300"/>
        </w:trPr>
        <w:tc>
          <w:tcPr>
            <w:tcW w:w="1259" w:type="dxa"/>
            <w:vMerge/>
          </w:tcPr>
          <w:p w14:paraId="5C5C3C64" w14:textId="77777777" w:rsidR="00A25B0C" w:rsidRDefault="00A25B0C"/>
        </w:tc>
        <w:tc>
          <w:tcPr>
            <w:tcW w:w="1153" w:type="dxa"/>
            <w:vMerge/>
          </w:tcPr>
          <w:p w14:paraId="33EDFE65" w14:textId="77777777" w:rsidR="00A25B0C" w:rsidRDefault="00A25B0C"/>
        </w:tc>
        <w:tc>
          <w:tcPr>
            <w:tcW w:w="1198" w:type="dxa"/>
            <w:gridSpan w:val="2"/>
            <w:vMerge/>
          </w:tcPr>
          <w:p w14:paraId="24E71934" w14:textId="77777777" w:rsidR="00A25B0C" w:rsidRDefault="00A25B0C"/>
        </w:tc>
        <w:tc>
          <w:tcPr>
            <w:tcW w:w="1228" w:type="dxa"/>
            <w:gridSpan w:val="2"/>
            <w:vMerge/>
          </w:tcPr>
          <w:p w14:paraId="317BEEB3" w14:textId="77777777" w:rsidR="00A25B0C" w:rsidRDefault="00A25B0C"/>
        </w:tc>
        <w:tc>
          <w:tcPr>
            <w:tcW w:w="3257" w:type="dxa"/>
            <w:gridSpan w:val="2"/>
            <w:vMerge/>
          </w:tcPr>
          <w:p w14:paraId="6ED74E7E" w14:textId="77777777" w:rsidR="00A25B0C" w:rsidRDefault="00A25B0C"/>
        </w:tc>
        <w:tc>
          <w:tcPr>
            <w:tcW w:w="1665" w:type="dxa"/>
          </w:tcPr>
          <w:p w14:paraId="52E5A05F" w14:textId="72E8DED3" w:rsidR="3CEFCA2C" w:rsidRDefault="3CEFCA2C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175" w:type="dxa"/>
            <w:gridSpan w:val="2"/>
          </w:tcPr>
          <w:p w14:paraId="55DA005D" w14:textId="46D874E8" w:rsidR="3CEFCA2C" w:rsidRDefault="3CEFCA2C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00EA0703" w14:paraId="70357651" w14:textId="77777777" w:rsidTr="6603AC1D">
        <w:trPr>
          <w:trHeight w:val="233"/>
        </w:trPr>
        <w:tc>
          <w:tcPr>
            <w:tcW w:w="1259" w:type="dxa"/>
            <w:vMerge w:val="restart"/>
          </w:tcPr>
          <w:p w14:paraId="1DFB26B7" w14:textId="6ABDC824" w:rsidR="00EA0703" w:rsidRDefault="00EA0703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153" w:type="dxa"/>
            <w:vMerge w:val="restart"/>
          </w:tcPr>
          <w:p w14:paraId="02D750B7" w14:textId="5A167F28" w:rsidR="00EA0703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1</w:t>
            </w:r>
          </w:p>
        </w:tc>
        <w:tc>
          <w:tcPr>
            <w:tcW w:w="1198" w:type="dxa"/>
            <w:gridSpan w:val="2"/>
            <w:vMerge w:val="restart"/>
          </w:tcPr>
          <w:p w14:paraId="04CDBB23" w14:textId="352D5521" w:rsidR="00EA0703" w:rsidRDefault="00EA0703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vMerge w:val="restart"/>
          </w:tcPr>
          <w:p w14:paraId="73DC12D3" w14:textId="1434AFAC" w:rsidR="00EA0703" w:rsidRDefault="00EA0703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  </w:t>
            </w:r>
          </w:p>
        </w:tc>
        <w:tc>
          <w:tcPr>
            <w:tcW w:w="3257" w:type="dxa"/>
            <w:gridSpan w:val="2"/>
            <w:vMerge w:val="restart"/>
          </w:tcPr>
          <w:p w14:paraId="018CACB9" w14:textId="77777777" w:rsidR="00EA0703" w:rsidRDefault="00EA0703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the request for once daily or twice daily dosing? </w:t>
            </w:r>
          </w:p>
          <w:p w14:paraId="074EBBB9" w14:textId="0CCAF772" w:rsidR="00EA0703" w:rsidRDefault="00EA0703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     </w:t>
            </w:r>
          </w:p>
        </w:tc>
        <w:tc>
          <w:tcPr>
            <w:tcW w:w="1665" w:type="dxa"/>
          </w:tcPr>
          <w:p w14:paraId="78697D41" w14:textId="618399C5" w:rsidR="00EA0703" w:rsidRDefault="00EA0703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Once Daily Dosing</w:t>
            </w:r>
          </w:p>
        </w:tc>
        <w:tc>
          <w:tcPr>
            <w:tcW w:w="1175" w:type="dxa"/>
            <w:gridSpan w:val="2"/>
          </w:tcPr>
          <w:p w14:paraId="75BDE548" w14:textId="10AEF93E" w:rsidR="00EA0703" w:rsidRDefault="00EA0703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ND (Pending Manual Review) </w:t>
            </w:r>
          </w:p>
        </w:tc>
      </w:tr>
      <w:tr w:rsidR="00EA0703" w14:paraId="3E5528D9" w14:textId="77777777" w:rsidTr="6603AC1D">
        <w:trPr>
          <w:trHeight w:val="232"/>
        </w:trPr>
        <w:tc>
          <w:tcPr>
            <w:tcW w:w="1259" w:type="dxa"/>
            <w:vMerge/>
          </w:tcPr>
          <w:p w14:paraId="0C80EC2B" w14:textId="77777777" w:rsidR="00EA0703" w:rsidRPr="5971A89E" w:rsidRDefault="00EA0703" w:rsidP="00EA070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3" w:type="dxa"/>
            <w:vMerge/>
          </w:tcPr>
          <w:p w14:paraId="48F0EB5D" w14:textId="77777777" w:rsidR="00EA0703" w:rsidRPr="5971A89E" w:rsidRDefault="00EA0703" w:rsidP="00EA070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8" w:type="dxa"/>
            <w:gridSpan w:val="2"/>
            <w:vMerge/>
          </w:tcPr>
          <w:p w14:paraId="5D821C09" w14:textId="77777777" w:rsidR="00EA0703" w:rsidRDefault="00EA0703" w:rsidP="00EA070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vMerge/>
          </w:tcPr>
          <w:p w14:paraId="637A6986" w14:textId="77777777" w:rsidR="00EA0703" w:rsidRDefault="00EA0703" w:rsidP="00EA070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7" w:type="dxa"/>
            <w:gridSpan w:val="2"/>
            <w:vMerge/>
          </w:tcPr>
          <w:p w14:paraId="6A2F14DD" w14:textId="77777777" w:rsidR="00EA0703" w:rsidRPr="5971A89E" w:rsidRDefault="00EA0703" w:rsidP="00A821B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</w:tcPr>
          <w:p w14:paraId="2B4064A9" w14:textId="34057D98" w:rsidR="00EA0703" w:rsidRPr="482AC770" w:rsidRDefault="00EA0703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Twice Daily Dosing</w:t>
            </w:r>
          </w:p>
        </w:tc>
        <w:tc>
          <w:tcPr>
            <w:tcW w:w="1175" w:type="dxa"/>
            <w:gridSpan w:val="2"/>
          </w:tcPr>
          <w:p w14:paraId="60628354" w14:textId="4C16997A" w:rsidR="00EA0703" w:rsidRDefault="00780772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2</w:t>
            </w:r>
          </w:p>
        </w:tc>
      </w:tr>
      <w:tr w:rsidR="00EA0703" w14:paraId="285FBF23" w14:textId="77777777" w:rsidTr="6603AC1D">
        <w:trPr>
          <w:trHeight w:val="232"/>
        </w:trPr>
        <w:tc>
          <w:tcPr>
            <w:tcW w:w="1259" w:type="dxa"/>
            <w:vMerge/>
          </w:tcPr>
          <w:p w14:paraId="3C50566B" w14:textId="77777777" w:rsidR="00EA0703" w:rsidRPr="5971A89E" w:rsidRDefault="00EA0703" w:rsidP="00EA070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3" w:type="dxa"/>
            <w:vMerge/>
          </w:tcPr>
          <w:p w14:paraId="71102760" w14:textId="77777777" w:rsidR="00EA0703" w:rsidRPr="5971A89E" w:rsidRDefault="00EA0703" w:rsidP="00EA070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8" w:type="dxa"/>
            <w:gridSpan w:val="2"/>
            <w:vMerge/>
          </w:tcPr>
          <w:p w14:paraId="13C38C48" w14:textId="77777777" w:rsidR="00EA0703" w:rsidRDefault="00EA0703" w:rsidP="00EA070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vMerge/>
          </w:tcPr>
          <w:p w14:paraId="4FE96A1E" w14:textId="77777777" w:rsidR="00EA0703" w:rsidRDefault="00EA0703" w:rsidP="00EA0703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7" w:type="dxa"/>
            <w:gridSpan w:val="2"/>
            <w:vMerge/>
          </w:tcPr>
          <w:p w14:paraId="4898D112" w14:textId="77777777" w:rsidR="00EA0703" w:rsidRPr="5971A89E" w:rsidRDefault="00EA0703" w:rsidP="00A821B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</w:tcPr>
          <w:p w14:paraId="29998704" w14:textId="09A997B7" w:rsidR="00EA0703" w:rsidRDefault="00EA0703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Other</w:t>
            </w:r>
          </w:p>
        </w:tc>
        <w:tc>
          <w:tcPr>
            <w:tcW w:w="1175" w:type="dxa"/>
            <w:gridSpan w:val="2"/>
          </w:tcPr>
          <w:p w14:paraId="01DD7860" w14:textId="35E8C8D7" w:rsidR="00EA0703" w:rsidRDefault="00780772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0061454E" w14:paraId="69206B09" w14:textId="77777777" w:rsidTr="6603AC1D">
        <w:trPr>
          <w:trHeight w:val="233"/>
        </w:trPr>
        <w:tc>
          <w:tcPr>
            <w:tcW w:w="1259" w:type="dxa"/>
            <w:vMerge w:val="restart"/>
          </w:tcPr>
          <w:p w14:paraId="6C52BA64" w14:textId="2BE494D5" w:rsidR="0061454E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153" w:type="dxa"/>
            <w:vMerge w:val="restart"/>
          </w:tcPr>
          <w:p w14:paraId="3CC588E9" w14:textId="5B6E939B" w:rsidR="0061454E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2</w:t>
            </w:r>
          </w:p>
        </w:tc>
        <w:tc>
          <w:tcPr>
            <w:tcW w:w="1198" w:type="dxa"/>
            <w:gridSpan w:val="2"/>
            <w:vMerge w:val="restart"/>
          </w:tcPr>
          <w:p w14:paraId="012232C8" w14:textId="77777777" w:rsidR="0061454E" w:rsidRDefault="0061454E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vMerge w:val="restart"/>
          </w:tcPr>
          <w:p w14:paraId="1802D7DC" w14:textId="420E4DFF" w:rsidR="0061454E" w:rsidRDefault="0061454E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3257" w:type="dxa"/>
            <w:gridSpan w:val="2"/>
            <w:vMerge w:val="restart"/>
          </w:tcPr>
          <w:p w14:paraId="401FC50D" w14:textId="21AC7216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Does the patient have a diagnosis of H. Pylori?</w:t>
            </w:r>
          </w:p>
        </w:tc>
        <w:tc>
          <w:tcPr>
            <w:tcW w:w="1665" w:type="dxa"/>
          </w:tcPr>
          <w:p w14:paraId="3B5291C2" w14:textId="23E61FF3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175" w:type="dxa"/>
            <w:gridSpan w:val="2"/>
          </w:tcPr>
          <w:p w14:paraId="1DD7568F" w14:textId="4E6461F4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3</w:t>
            </w:r>
          </w:p>
        </w:tc>
      </w:tr>
      <w:tr w:rsidR="0061454E" w14:paraId="22F2205B" w14:textId="77777777" w:rsidTr="6603AC1D">
        <w:trPr>
          <w:trHeight w:val="232"/>
        </w:trPr>
        <w:tc>
          <w:tcPr>
            <w:tcW w:w="1259" w:type="dxa"/>
            <w:vMerge/>
          </w:tcPr>
          <w:p w14:paraId="10CD3C17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3" w:type="dxa"/>
            <w:vMerge/>
          </w:tcPr>
          <w:p w14:paraId="2C86E8B1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8" w:type="dxa"/>
            <w:gridSpan w:val="2"/>
            <w:vMerge/>
          </w:tcPr>
          <w:p w14:paraId="4E9999D4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vMerge/>
          </w:tcPr>
          <w:p w14:paraId="75AF3773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7" w:type="dxa"/>
            <w:gridSpan w:val="2"/>
            <w:vMerge/>
          </w:tcPr>
          <w:p w14:paraId="5DEF2405" w14:textId="77777777" w:rsidR="0061454E" w:rsidRDefault="0061454E" w:rsidP="00A821B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</w:tcPr>
          <w:p w14:paraId="469423CC" w14:textId="7C0E9BB6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175" w:type="dxa"/>
            <w:gridSpan w:val="2"/>
          </w:tcPr>
          <w:p w14:paraId="3A45CDBA" w14:textId="57789FA9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4</w:t>
            </w:r>
          </w:p>
        </w:tc>
      </w:tr>
      <w:tr w:rsidR="0061454E" w14:paraId="71952B35" w14:textId="77777777" w:rsidTr="6603AC1D">
        <w:trPr>
          <w:trHeight w:val="233"/>
        </w:trPr>
        <w:tc>
          <w:tcPr>
            <w:tcW w:w="1259" w:type="dxa"/>
            <w:vMerge w:val="restart"/>
          </w:tcPr>
          <w:p w14:paraId="1BB7363A" w14:textId="41677121" w:rsidR="0061454E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153" w:type="dxa"/>
            <w:vMerge w:val="restart"/>
          </w:tcPr>
          <w:p w14:paraId="5EA80F82" w14:textId="54B6D85B" w:rsidR="0061454E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3</w:t>
            </w:r>
          </w:p>
        </w:tc>
        <w:tc>
          <w:tcPr>
            <w:tcW w:w="1198" w:type="dxa"/>
            <w:gridSpan w:val="2"/>
            <w:vMerge w:val="restart"/>
          </w:tcPr>
          <w:p w14:paraId="7067D028" w14:textId="77777777" w:rsidR="0061454E" w:rsidRDefault="0061454E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vMerge w:val="restart"/>
          </w:tcPr>
          <w:p w14:paraId="59A977E1" w14:textId="4991EAB0" w:rsidR="0061454E" w:rsidRDefault="0061454E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257" w:type="dxa"/>
            <w:gridSpan w:val="2"/>
            <w:vMerge w:val="restart"/>
          </w:tcPr>
          <w:p w14:paraId="7DE54909" w14:textId="77777777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the H. Pylori diagnosis?</w:t>
            </w:r>
          </w:p>
          <w:p w14:paraId="2446A681" w14:textId="06520CCA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568DB90" w14:textId="472FC768" w:rsidR="0061454E" w:rsidRDefault="78A58C51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f yes, please submit documentation. </w:t>
            </w:r>
          </w:p>
        </w:tc>
        <w:tc>
          <w:tcPr>
            <w:tcW w:w="1665" w:type="dxa"/>
          </w:tcPr>
          <w:p w14:paraId="63BAFEAE" w14:textId="602FDC13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175" w:type="dxa"/>
            <w:gridSpan w:val="2"/>
          </w:tcPr>
          <w:p w14:paraId="32BC0193" w14:textId="271A9DD8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ND (Pending Manual Review) </w:t>
            </w:r>
          </w:p>
        </w:tc>
      </w:tr>
      <w:tr w:rsidR="0061454E" w14:paraId="771D01B1" w14:textId="77777777" w:rsidTr="6603AC1D">
        <w:trPr>
          <w:trHeight w:val="232"/>
        </w:trPr>
        <w:tc>
          <w:tcPr>
            <w:tcW w:w="1259" w:type="dxa"/>
            <w:vMerge/>
          </w:tcPr>
          <w:p w14:paraId="12836BE6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3" w:type="dxa"/>
            <w:vMerge/>
          </w:tcPr>
          <w:p w14:paraId="56CEFF64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8" w:type="dxa"/>
            <w:gridSpan w:val="2"/>
            <w:vMerge/>
          </w:tcPr>
          <w:p w14:paraId="5E2878F1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vMerge/>
          </w:tcPr>
          <w:p w14:paraId="51B498AE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7" w:type="dxa"/>
            <w:gridSpan w:val="2"/>
            <w:vMerge/>
          </w:tcPr>
          <w:p w14:paraId="185230F7" w14:textId="77777777" w:rsidR="0061454E" w:rsidRDefault="0061454E" w:rsidP="00A821B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</w:tcPr>
          <w:p w14:paraId="75A0B989" w14:textId="4326323F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175" w:type="dxa"/>
            <w:gridSpan w:val="2"/>
          </w:tcPr>
          <w:p w14:paraId="242D40D5" w14:textId="2B627F5E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0061454E" w14:paraId="6B910B5C" w14:textId="77777777" w:rsidTr="6603AC1D">
        <w:trPr>
          <w:trHeight w:val="47"/>
        </w:trPr>
        <w:tc>
          <w:tcPr>
            <w:tcW w:w="1259" w:type="dxa"/>
            <w:vMerge w:val="restart"/>
          </w:tcPr>
          <w:p w14:paraId="0857D00A" w14:textId="1E7AF6E5" w:rsidR="0061454E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153" w:type="dxa"/>
            <w:vMerge w:val="restart"/>
          </w:tcPr>
          <w:p w14:paraId="2BD4CDFA" w14:textId="7E2282BE" w:rsidR="0061454E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4</w:t>
            </w:r>
          </w:p>
        </w:tc>
        <w:tc>
          <w:tcPr>
            <w:tcW w:w="1198" w:type="dxa"/>
            <w:gridSpan w:val="2"/>
            <w:vMerge w:val="restart"/>
          </w:tcPr>
          <w:p w14:paraId="1DEEA818" w14:textId="77777777" w:rsidR="0061454E" w:rsidRDefault="0061454E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vMerge w:val="restart"/>
          </w:tcPr>
          <w:p w14:paraId="67B36401" w14:textId="7CBD02E0" w:rsidR="0061454E" w:rsidRDefault="0061454E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3257" w:type="dxa"/>
            <w:gridSpan w:val="2"/>
            <w:vMerge w:val="restart"/>
          </w:tcPr>
          <w:p w14:paraId="6810588C" w14:textId="7A244162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What is the patient’s diagnosis?</w:t>
            </w:r>
          </w:p>
        </w:tc>
        <w:tc>
          <w:tcPr>
            <w:tcW w:w="1665" w:type="dxa"/>
          </w:tcPr>
          <w:p w14:paraId="1055E08F" w14:textId="5BED5019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Carcinoma of GI Tract</w:t>
            </w:r>
          </w:p>
        </w:tc>
        <w:tc>
          <w:tcPr>
            <w:tcW w:w="1175" w:type="dxa"/>
            <w:gridSpan w:val="2"/>
          </w:tcPr>
          <w:p w14:paraId="5621D90F" w14:textId="3A26C6E5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0061454E" w14:paraId="3FCE548C" w14:textId="77777777" w:rsidTr="6603AC1D">
        <w:trPr>
          <w:trHeight w:val="38"/>
        </w:trPr>
        <w:tc>
          <w:tcPr>
            <w:tcW w:w="1259" w:type="dxa"/>
            <w:vMerge/>
          </w:tcPr>
          <w:p w14:paraId="40BDF003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3" w:type="dxa"/>
            <w:vMerge/>
          </w:tcPr>
          <w:p w14:paraId="51AD7763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8" w:type="dxa"/>
            <w:gridSpan w:val="2"/>
            <w:vMerge/>
          </w:tcPr>
          <w:p w14:paraId="06C9E8B6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vMerge/>
          </w:tcPr>
          <w:p w14:paraId="0AF13622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7" w:type="dxa"/>
            <w:gridSpan w:val="2"/>
            <w:vMerge/>
          </w:tcPr>
          <w:p w14:paraId="62B669AD" w14:textId="77777777" w:rsidR="0061454E" w:rsidRDefault="0061454E" w:rsidP="00A821B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</w:tcPr>
          <w:p w14:paraId="111BD127" w14:textId="7CA903AC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COPD</w:t>
            </w:r>
          </w:p>
        </w:tc>
        <w:tc>
          <w:tcPr>
            <w:tcW w:w="1175" w:type="dxa"/>
            <w:gridSpan w:val="2"/>
          </w:tcPr>
          <w:p w14:paraId="0B00FBF3" w14:textId="7AFEDE6F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0061454E" w14:paraId="077007FC" w14:textId="77777777" w:rsidTr="6603AC1D">
        <w:trPr>
          <w:trHeight w:val="38"/>
        </w:trPr>
        <w:tc>
          <w:tcPr>
            <w:tcW w:w="1259" w:type="dxa"/>
            <w:vMerge/>
          </w:tcPr>
          <w:p w14:paraId="698E4C55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3" w:type="dxa"/>
            <w:vMerge/>
          </w:tcPr>
          <w:p w14:paraId="1313520B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8" w:type="dxa"/>
            <w:gridSpan w:val="2"/>
            <w:vMerge/>
          </w:tcPr>
          <w:p w14:paraId="673F1875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vMerge/>
          </w:tcPr>
          <w:p w14:paraId="7A9A1DA3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7" w:type="dxa"/>
            <w:gridSpan w:val="2"/>
            <w:vMerge/>
          </w:tcPr>
          <w:p w14:paraId="056FEDF4" w14:textId="77777777" w:rsidR="0061454E" w:rsidRDefault="0061454E" w:rsidP="00A821B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</w:tcPr>
          <w:p w14:paraId="5F621860" w14:textId="1EA83965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Crest Syndrome</w:t>
            </w:r>
          </w:p>
        </w:tc>
        <w:tc>
          <w:tcPr>
            <w:tcW w:w="1175" w:type="dxa"/>
            <w:gridSpan w:val="2"/>
          </w:tcPr>
          <w:p w14:paraId="3208674F" w14:textId="36AE8EEA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0061454E" w14:paraId="66A6B8CB" w14:textId="77777777" w:rsidTr="6603AC1D">
        <w:trPr>
          <w:trHeight w:val="38"/>
        </w:trPr>
        <w:tc>
          <w:tcPr>
            <w:tcW w:w="1259" w:type="dxa"/>
            <w:vMerge/>
          </w:tcPr>
          <w:p w14:paraId="6FEF108E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3" w:type="dxa"/>
            <w:vMerge/>
          </w:tcPr>
          <w:p w14:paraId="415B18C3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8" w:type="dxa"/>
            <w:gridSpan w:val="2"/>
            <w:vMerge/>
          </w:tcPr>
          <w:p w14:paraId="5ED1D05F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vMerge/>
          </w:tcPr>
          <w:p w14:paraId="3233BD0E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7" w:type="dxa"/>
            <w:gridSpan w:val="2"/>
            <w:vMerge/>
          </w:tcPr>
          <w:p w14:paraId="05E8952F" w14:textId="77777777" w:rsidR="0061454E" w:rsidRDefault="0061454E" w:rsidP="00A821B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</w:tcPr>
          <w:p w14:paraId="162EC930" w14:textId="61AD7BD3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Dyspepsia</w:t>
            </w:r>
          </w:p>
        </w:tc>
        <w:tc>
          <w:tcPr>
            <w:tcW w:w="1175" w:type="dxa"/>
            <w:gridSpan w:val="2"/>
          </w:tcPr>
          <w:p w14:paraId="46AFF069" w14:textId="57743F2B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0061454E" w14:paraId="7BF04C9C" w14:textId="77777777" w:rsidTr="6603AC1D">
        <w:trPr>
          <w:trHeight w:val="38"/>
        </w:trPr>
        <w:tc>
          <w:tcPr>
            <w:tcW w:w="1259" w:type="dxa"/>
            <w:vMerge/>
          </w:tcPr>
          <w:p w14:paraId="250C3CFB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3" w:type="dxa"/>
            <w:vMerge/>
          </w:tcPr>
          <w:p w14:paraId="618C3EFA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8" w:type="dxa"/>
            <w:gridSpan w:val="2"/>
            <w:vMerge/>
          </w:tcPr>
          <w:p w14:paraId="5C58D5D5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vMerge/>
          </w:tcPr>
          <w:p w14:paraId="5710447D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7" w:type="dxa"/>
            <w:gridSpan w:val="2"/>
            <w:vMerge/>
          </w:tcPr>
          <w:p w14:paraId="26204FC5" w14:textId="77777777" w:rsidR="0061454E" w:rsidRDefault="0061454E" w:rsidP="00A821B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</w:tcPr>
          <w:p w14:paraId="467844E0" w14:textId="21A83595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Esophageal Varices</w:t>
            </w:r>
          </w:p>
        </w:tc>
        <w:tc>
          <w:tcPr>
            <w:tcW w:w="1175" w:type="dxa"/>
            <w:gridSpan w:val="2"/>
          </w:tcPr>
          <w:p w14:paraId="40A102AC" w14:textId="4D1C4A41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0061454E" w14:paraId="48AE315C" w14:textId="77777777" w:rsidTr="6603AC1D">
        <w:trPr>
          <w:trHeight w:val="38"/>
        </w:trPr>
        <w:tc>
          <w:tcPr>
            <w:tcW w:w="1259" w:type="dxa"/>
            <w:vMerge/>
          </w:tcPr>
          <w:p w14:paraId="4CB7EB7E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3" w:type="dxa"/>
            <w:vMerge/>
          </w:tcPr>
          <w:p w14:paraId="46D20D20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8" w:type="dxa"/>
            <w:gridSpan w:val="2"/>
            <w:vMerge/>
          </w:tcPr>
          <w:p w14:paraId="034E61FD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vMerge/>
          </w:tcPr>
          <w:p w14:paraId="7111E6D2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7" w:type="dxa"/>
            <w:gridSpan w:val="2"/>
            <w:vMerge/>
          </w:tcPr>
          <w:p w14:paraId="56D1042B" w14:textId="77777777" w:rsidR="0061454E" w:rsidRDefault="0061454E" w:rsidP="00A821B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</w:tcPr>
          <w:p w14:paraId="161AD961" w14:textId="51597122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astritis</w:t>
            </w:r>
          </w:p>
        </w:tc>
        <w:tc>
          <w:tcPr>
            <w:tcW w:w="1175" w:type="dxa"/>
            <w:gridSpan w:val="2"/>
          </w:tcPr>
          <w:p w14:paraId="2B99DC89" w14:textId="6F56172A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0061454E" w14:paraId="5A1CE710" w14:textId="77777777" w:rsidTr="6603AC1D">
        <w:trPr>
          <w:trHeight w:val="38"/>
        </w:trPr>
        <w:tc>
          <w:tcPr>
            <w:tcW w:w="1259" w:type="dxa"/>
            <w:vMerge/>
          </w:tcPr>
          <w:p w14:paraId="5DA87C19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3" w:type="dxa"/>
            <w:vMerge/>
          </w:tcPr>
          <w:p w14:paraId="23ADB795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8" w:type="dxa"/>
            <w:gridSpan w:val="2"/>
            <w:vMerge/>
          </w:tcPr>
          <w:p w14:paraId="5A688334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vMerge/>
          </w:tcPr>
          <w:p w14:paraId="767E44F1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7" w:type="dxa"/>
            <w:gridSpan w:val="2"/>
            <w:vMerge/>
          </w:tcPr>
          <w:p w14:paraId="6527D6B2" w14:textId="77777777" w:rsidR="0061454E" w:rsidRDefault="0061454E" w:rsidP="00A821B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</w:tcPr>
          <w:p w14:paraId="385031C8" w14:textId="54C3A316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astroparesis</w:t>
            </w:r>
          </w:p>
        </w:tc>
        <w:tc>
          <w:tcPr>
            <w:tcW w:w="1175" w:type="dxa"/>
            <w:gridSpan w:val="2"/>
          </w:tcPr>
          <w:p w14:paraId="44646253" w14:textId="70547482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0061454E" w14:paraId="5B2CF516" w14:textId="77777777" w:rsidTr="6603AC1D">
        <w:trPr>
          <w:trHeight w:val="38"/>
        </w:trPr>
        <w:tc>
          <w:tcPr>
            <w:tcW w:w="1259" w:type="dxa"/>
            <w:vMerge/>
          </w:tcPr>
          <w:p w14:paraId="21D933A5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3" w:type="dxa"/>
            <w:vMerge/>
          </w:tcPr>
          <w:p w14:paraId="249F0AD3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8" w:type="dxa"/>
            <w:gridSpan w:val="2"/>
            <w:vMerge/>
          </w:tcPr>
          <w:p w14:paraId="046EF7E1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vMerge/>
          </w:tcPr>
          <w:p w14:paraId="30282132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7" w:type="dxa"/>
            <w:gridSpan w:val="2"/>
            <w:vMerge/>
          </w:tcPr>
          <w:p w14:paraId="0E8E4652" w14:textId="77777777" w:rsidR="0061454E" w:rsidRDefault="0061454E" w:rsidP="00A821B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</w:tcPr>
          <w:p w14:paraId="581DC39C" w14:textId="7306802E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cleroderma</w:t>
            </w:r>
          </w:p>
        </w:tc>
        <w:tc>
          <w:tcPr>
            <w:tcW w:w="1175" w:type="dxa"/>
            <w:gridSpan w:val="2"/>
          </w:tcPr>
          <w:p w14:paraId="032C7263" w14:textId="5B7066B6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0061454E" w14:paraId="3CCDD75B" w14:textId="77777777" w:rsidTr="6603AC1D">
        <w:trPr>
          <w:trHeight w:val="38"/>
        </w:trPr>
        <w:tc>
          <w:tcPr>
            <w:tcW w:w="1259" w:type="dxa"/>
            <w:vMerge/>
          </w:tcPr>
          <w:p w14:paraId="66C344E1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3" w:type="dxa"/>
            <w:vMerge/>
          </w:tcPr>
          <w:p w14:paraId="6C364E31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8" w:type="dxa"/>
            <w:gridSpan w:val="2"/>
            <w:vMerge/>
          </w:tcPr>
          <w:p w14:paraId="7A62A190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vMerge/>
          </w:tcPr>
          <w:p w14:paraId="34DD0394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7" w:type="dxa"/>
            <w:gridSpan w:val="2"/>
            <w:vMerge/>
          </w:tcPr>
          <w:p w14:paraId="1DDF1EC2" w14:textId="77777777" w:rsidR="0061454E" w:rsidRDefault="0061454E" w:rsidP="00A821B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</w:tcPr>
          <w:p w14:paraId="329FDD99" w14:textId="022133A8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ymptomatic uncomplicated Barret’s Esophagus</w:t>
            </w:r>
          </w:p>
        </w:tc>
        <w:tc>
          <w:tcPr>
            <w:tcW w:w="1175" w:type="dxa"/>
            <w:gridSpan w:val="2"/>
          </w:tcPr>
          <w:p w14:paraId="13ABB1BA" w14:textId="4EC757D9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0061454E" w14:paraId="4DDCE74F" w14:textId="77777777" w:rsidTr="6603AC1D">
        <w:trPr>
          <w:trHeight w:val="38"/>
        </w:trPr>
        <w:tc>
          <w:tcPr>
            <w:tcW w:w="1259" w:type="dxa"/>
            <w:vMerge/>
          </w:tcPr>
          <w:p w14:paraId="3FCB8D09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3" w:type="dxa"/>
            <w:vMerge/>
          </w:tcPr>
          <w:p w14:paraId="7EEE56FA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8" w:type="dxa"/>
            <w:gridSpan w:val="2"/>
            <w:vMerge/>
          </w:tcPr>
          <w:p w14:paraId="188BA451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vMerge/>
          </w:tcPr>
          <w:p w14:paraId="402B75B1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7" w:type="dxa"/>
            <w:gridSpan w:val="2"/>
            <w:vMerge/>
          </w:tcPr>
          <w:p w14:paraId="5E4EDEF7" w14:textId="77777777" w:rsidR="0061454E" w:rsidRDefault="0061454E" w:rsidP="00A821B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</w:tcPr>
          <w:p w14:paraId="3BD379E0" w14:textId="6CF07B51" w:rsidR="0061454E" w:rsidRDefault="61C974F5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ystemic </w:t>
            </w: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Mastocytosi</w:t>
            </w:r>
            <w:r w:rsidR="081D7D4F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proofErr w:type="spellEnd"/>
          </w:p>
        </w:tc>
        <w:tc>
          <w:tcPr>
            <w:tcW w:w="1175" w:type="dxa"/>
            <w:gridSpan w:val="2"/>
          </w:tcPr>
          <w:p w14:paraId="12CC9781" w14:textId="24516FCD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0061454E" w14:paraId="0BF57978" w14:textId="77777777" w:rsidTr="6603AC1D">
        <w:trPr>
          <w:trHeight w:val="38"/>
        </w:trPr>
        <w:tc>
          <w:tcPr>
            <w:tcW w:w="1259" w:type="dxa"/>
            <w:vMerge/>
          </w:tcPr>
          <w:p w14:paraId="2EA2AB6D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3" w:type="dxa"/>
            <w:vMerge/>
          </w:tcPr>
          <w:p w14:paraId="31973364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8" w:type="dxa"/>
            <w:gridSpan w:val="2"/>
            <w:vMerge/>
          </w:tcPr>
          <w:p w14:paraId="109B3F0D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vMerge/>
          </w:tcPr>
          <w:p w14:paraId="2ECE8049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7" w:type="dxa"/>
            <w:gridSpan w:val="2"/>
            <w:vMerge/>
          </w:tcPr>
          <w:p w14:paraId="431C2A97" w14:textId="77777777" w:rsidR="0061454E" w:rsidRDefault="0061454E" w:rsidP="00A821B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</w:tcPr>
          <w:p w14:paraId="3D7B7C6D" w14:textId="633ACF0E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Zollinger Ellison Syndrome</w:t>
            </w:r>
          </w:p>
        </w:tc>
        <w:tc>
          <w:tcPr>
            <w:tcW w:w="1175" w:type="dxa"/>
            <w:gridSpan w:val="2"/>
          </w:tcPr>
          <w:p w14:paraId="2A9AB3EE" w14:textId="62264624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0061454E" w14:paraId="54973A6E" w14:textId="77777777" w:rsidTr="6603AC1D">
        <w:trPr>
          <w:trHeight w:val="38"/>
        </w:trPr>
        <w:tc>
          <w:tcPr>
            <w:tcW w:w="1259" w:type="dxa"/>
            <w:vMerge/>
          </w:tcPr>
          <w:p w14:paraId="6341B96C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3" w:type="dxa"/>
            <w:vMerge/>
          </w:tcPr>
          <w:p w14:paraId="6B73535A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8" w:type="dxa"/>
            <w:gridSpan w:val="2"/>
            <w:vMerge/>
          </w:tcPr>
          <w:p w14:paraId="42518BD9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vMerge/>
          </w:tcPr>
          <w:p w14:paraId="4D6EC9E4" w14:textId="77777777" w:rsidR="0061454E" w:rsidRDefault="0061454E" w:rsidP="0061454E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7" w:type="dxa"/>
            <w:gridSpan w:val="2"/>
            <w:vMerge/>
          </w:tcPr>
          <w:p w14:paraId="2E44034D" w14:textId="77777777" w:rsidR="0061454E" w:rsidRDefault="0061454E" w:rsidP="00A821B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</w:tcPr>
          <w:p w14:paraId="7ABB5E5E" w14:textId="715DCF28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Other</w:t>
            </w:r>
          </w:p>
        </w:tc>
        <w:tc>
          <w:tcPr>
            <w:tcW w:w="1175" w:type="dxa"/>
            <w:gridSpan w:val="2"/>
          </w:tcPr>
          <w:p w14:paraId="023F61CA" w14:textId="36E129F1" w:rsidR="0061454E" w:rsidRDefault="0061454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00780772" w14:paraId="39EB2B74" w14:textId="77777777" w:rsidTr="6603AC1D">
        <w:trPr>
          <w:trHeight w:val="233"/>
        </w:trPr>
        <w:tc>
          <w:tcPr>
            <w:tcW w:w="1259" w:type="dxa"/>
            <w:vMerge w:val="restart"/>
          </w:tcPr>
          <w:p w14:paraId="366DAC61" w14:textId="3743BD0D" w:rsidR="00780772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153" w:type="dxa"/>
            <w:vMerge w:val="restart"/>
          </w:tcPr>
          <w:p w14:paraId="287AC4B4" w14:textId="3963B19B" w:rsidR="00780772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  <w:tc>
          <w:tcPr>
            <w:tcW w:w="1198" w:type="dxa"/>
            <w:gridSpan w:val="2"/>
            <w:vMerge w:val="restart"/>
          </w:tcPr>
          <w:p w14:paraId="08D90177" w14:textId="77777777" w:rsidR="00780772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vMerge w:val="restart"/>
          </w:tcPr>
          <w:p w14:paraId="0819DE11" w14:textId="0CD3267A" w:rsidR="00780772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257" w:type="dxa"/>
            <w:gridSpan w:val="2"/>
            <w:vMerge w:val="restart"/>
          </w:tcPr>
          <w:p w14:paraId="07F93319" w14:textId="47C1F6AA" w:rsidR="00780772" w:rsidRDefault="249AE079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the patient’s diagnosis?</w:t>
            </w:r>
          </w:p>
          <w:p w14:paraId="7E020E04" w14:textId="2A48125B" w:rsidR="00780772" w:rsidRDefault="00780772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368EF9D" w14:textId="0734DF21" w:rsidR="00780772" w:rsidRDefault="663DC231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f yes, please submit documentation. </w:t>
            </w:r>
          </w:p>
        </w:tc>
        <w:tc>
          <w:tcPr>
            <w:tcW w:w="1665" w:type="dxa"/>
          </w:tcPr>
          <w:p w14:paraId="43D0C11E" w14:textId="289A9B2A" w:rsidR="00780772" w:rsidRDefault="00780772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175" w:type="dxa"/>
            <w:gridSpan w:val="2"/>
          </w:tcPr>
          <w:p w14:paraId="4BBD5824" w14:textId="4E3F6350" w:rsidR="00780772" w:rsidRDefault="00780772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6</w:t>
            </w:r>
          </w:p>
        </w:tc>
      </w:tr>
      <w:tr w:rsidR="00780772" w14:paraId="558616C3" w14:textId="77777777" w:rsidTr="6603AC1D">
        <w:trPr>
          <w:trHeight w:val="232"/>
        </w:trPr>
        <w:tc>
          <w:tcPr>
            <w:tcW w:w="1259" w:type="dxa"/>
            <w:vMerge/>
          </w:tcPr>
          <w:p w14:paraId="6568CBC7" w14:textId="77777777" w:rsidR="00780772" w:rsidRDefault="00780772" w:rsidP="007807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3" w:type="dxa"/>
            <w:vMerge/>
          </w:tcPr>
          <w:p w14:paraId="005E8C8E" w14:textId="77777777" w:rsidR="00780772" w:rsidRDefault="00780772" w:rsidP="007807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8" w:type="dxa"/>
            <w:gridSpan w:val="2"/>
            <w:vMerge/>
          </w:tcPr>
          <w:p w14:paraId="4642CF58" w14:textId="77777777" w:rsidR="00780772" w:rsidRDefault="00780772" w:rsidP="007807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vMerge/>
          </w:tcPr>
          <w:p w14:paraId="0C193FCF" w14:textId="77777777" w:rsidR="00780772" w:rsidRDefault="00780772" w:rsidP="007807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7" w:type="dxa"/>
            <w:gridSpan w:val="2"/>
            <w:vMerge/>
          </w:tcPr>
          <w:p w14:paraId="3FB1AC16" w14:textId="77777777" w:rsidR="00780772" w:rsidRDefault="00780772" w:rsidP="00A821B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</w:tcPr>
          <w:p w14:paraId="23ADB73D" w14:textId="70D1D1B8" w:rsidR="00780772" w:rsidRDefault="00780772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175" w:type="dxa"/>
            <w:gridSpan w:val="2"/>
          </w:tcPr>
          <w:p w14:paraId="1E239133" w14:textId="3C6781FF" w:rsidR="00780772" w:rsidRDefault="00780772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00780772" w14:paraId="53A8E6D9" w14:textId="77777777" w:rsidTr="6603AC1D">
        <w:trPr>
          <w:trHeight w:val="233"/>
        </w:trPr>
        <w:tc>
          <w:tcPr>
            <w:tcW w:w="1259" w:type="dxa"/>
            <w:vMerge w:val="restart"/>
          </w:tcPr>
          <w:p w14:paraId="003AF4BC" w14:textId="0A07780F" w:rsidR="00780772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153" w:type="dxa"/>
            <w:vMerge w:val="restart"/>
          </w:tcPr>
          <w:p w14:paraId="70CB82A5" w14:textId="5CABBEB4" w:rsidR="00780772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6</w:t>
            </w:r>
          </w:p>
        </w:tc>
        <w:tc>
          <w:tcPr>
            <w:tcW w:w="1198" w:type="dxa"/>
            <w:gridSpan w:val="2"/>
            <w:vMerge w:val="restart"/>
          </w:tcPr>
          <w:p w14:paraId="4A5FF68B" w14:textId="77777777" w:rsidR="00780772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vMerge w:val="restart"/>
          </w:tcPr>
          <w:p w14:paraId="5E820B6F" w14:textId="7798C8B0" w:rsidR="00780772" w:rsidRDefault="249AE079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  <w:r w:rsidR="52159AA8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Free Text</w:t>
            </w:r>
          </w:p>
        </w:tc>
        <w:tc>
          <w:tcPr>
            <w:tcW w:w="3257" w:type="dxa"/>
            <w:gridSpan w:val="2"/>
            <w:vMerge w:val="restart"/>
          </w:tcPr>
          <w:p w14:paraId="24BE9353" w14:textId="77777777" w:rsidR="00780772" w:rsidRDefault="00780772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atient failed once daily dosing of the requested drug?</w:t>
            </w:r>
          </w:p>
          <w:p w14:paraId="0861A1B0" w14:textId="74E04FB2" w:rsidR="00780772" w:rsidRDefault="249AE079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3DFD9277" w14:textId="511B82B5" w:rsidR="00780772" w:rsidRDefault="4A1BFF4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documentation.</w:t>
            </w:r>
          </w:p>
        </w:tc>
        <w:tc>
          <w:tcPr>
            <w:tcW w:w="1665" w:type="dxa"/>
          </w:tcPr>
          <w:p w14:paraId="53F14CE2" w14:textId="6C7ADC4A" w:rsidR="00780772" w:rsidRDefault="00780772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175" w:type="dxa"/>
            <w:gridSpan w:val="2"/>
          </w:tcPr>
          <w:p w14:paraId="43E8C3B6" w14:textId="0D03DA44" w:rsidR="00780772" w:rsidRDefault="249AE079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ND (Pending Manual Review) </w:t>
            </w:r>
          </w:p>
        </w:tc>
      </w:tr>
      <w:tr w:rsidR="00780772" w14:paraId="64F833C2" w14:textId="77777777" w:rsidTr="6603AC1D">
        <w:trPr>
          <w:trHeight w:val="232"/>
        </w:trPr>
        <w:tc>
          <w:tcPr>
            <w:tcW w:w="1259" w:type="dxa"/>
            <w:vMerge/>
          </w:tcPr>
          <w:p w14:paraId="5683DD18" w14:textId="77777777" w:rsidR="00780772" w:rsidRDefault="00780772" w:rsidP="007807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3" w:type="dxa"/>
            <w:vMerge/>
          </w:tcPr>
          <w:p w14:paraId="1BC5B8DD" w14:textId="77777777" w:rsidR="00780772" w:rsidRDefault="00780772" w:rsidP="007807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98" w:type="dxa"/>
            <w:gridSpan w:val="2"/>
            <w:vMerge/>
          </w:tcPr>
          <w:p w14:paraId="0B51B348" w14:textId="77777777" w:rsidR="00780772" w:rsidRDefault="00780772" w:rsidP="007807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  <w:gridSpan w:val="2"/>
            <w:vMerge/>
          </w:tcPr>
          <w:p w14:paraId="58577F16" w14:textId="77777777" w:rsidR="00780772" w:rsidRDefault="00780772" w:rsidP="0078077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7" w:type="dxa"/>
            <w:gridSpan w:val="2"/>
            <w:vMerge/>
          </w:tcPr>
          <w:p w14:paraId="2FB35618" w14:textId="77777777" w:rsidR="00780772" w:rsidRDefault="00780772" w:rsidP="00A821B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</w:tcPr>
          <w:p w14:paraId="7CB8FF45" w14:textId="08B6106B" w:rsidR="00780772" w:rsidRDefault="00780772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175" w:type="dxa"/>
            <w:gridSpan w:val="2"/>
          </w:tcPr>
          <w:p w14:paraId="0DFAAE2A" w14:textId="4BA0926A" w:rsidR="00780772" w:rsidRDefault="00780772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00780772" w14:paraId="3083CB0C" w14:textId="77777777" w:rsidTr="6603AC1D">
        <w:trPr>
          <w:trHeight w:val="135"/>
        </w:trPr>
        <w:tc>
          <w:tcPr>
            <w:tcW w:w="1259" w:type="dxa"/>
            <w:vMerge w:val="restart"/>
          </w:tcPr>
          <w:p w14:paraId="7B35EA71" w14:textId="13F6ACA7" w:rsidR="00780772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153" w:type="dxa"/>
            <w:vMerge w:val="restart"/>
          </w:tcPr>
          <w:p w14:paraId="3710DCFF" w14:textId="4648B692" w:rsidR="00780772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4</w:t>
            </w:r>
          </w:p>
        </w:tc>
        <w:tc>
          <w:tcPr>
            <w:tcW w:w="1198" w:type="dxa"/>
            <w:gridSpan w:val="2"/>
            <w:vMerge w:val="restart"/>
          </w:tcPr>
          <w:p w14:paraId="3728053B" w14:textId="1355B5CE" w:rsidR="00780772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228" w:type="dxa"/>
            <w:gridSpan w:val="2"/>
            <w:vMerge w:val="restart"/>
          </w:tcPr>
          <w:p w14:paraId="7FEBF0FA" w14:textId="42A44C12" w:rsidR="00780772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and Free Text   </w:t>
            </w:r>
          </w:p>
          <w:p w14:paraId="1A25395E" w14:textId="3DFD4360" w:rsidR="00780772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</w:t>
            </w:r>
          </w:p>
        </w:tc>
        <w:tc>
          <w:tcPr>
            <w:tcW w:w="3257" w:type="dxa"/>
            <w:gridSpan w:val="2"/>
            <w:vMerge w:val="restart"/>
          </w:tcPr>
          <w:p w14:paraId="50D555BF" w14:textId="79B192D8" w:rsidR="00780772" w:rsidRDefault="00780772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s the provider submitted documentation of the patient’s clinical response to treatment and ongoing safety monitoring? </w:t>
            </w:r>
          </w:p>
        </w:tc>
        <w:tc>
          <w:tcPr>
            <w:tcW w:w="1665" w:type="dxa"/>
          </w:tcPr>
          <w:p w14:paraId="3F55F7B3" w14:textId="403C7956" w:rsidR="00780772" w:rsidRDefault="00780772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Y </w:t>
            </w:r>
          </w:p>
        </w:tc>
        <w:tc>
          <w:tcPr>
            <w:tcW w:w="1175" w:type="dxa"/>
            <w:gridSpan w:val="2"/>
          </w:tcPr>
          <w:p w14:paraId="03BE0B99" w14:textId="419B3554" w:rsidR="00780772" w:rsidRDefault="00780772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  <w:tr w:rsidR="00780772" w14:paraId="33BD92F5" w14:textId="77777777" w:rsidTr="6603AC1D">
        <w:trPr>
          <w:trHeight w:val="135"/>
        </w:trPr>
        <w:tc>
          <w:tcPr>
            <w:tcW w:w="1259" w:type="dxa"/>
            <w:vMerge/>
            <w:vAlign w:val="center"/>
          </w:tcPr>
          <w:p w14:paraId="6AAAC137" w14:textId="77777777" w:rsidR="00780772" w:rsidRDefault="00780772" w:rsidP="00780772"/>
        </w:tc>
        <w:tc>
          <w:tcPr>
            <w:tcW w:w="1153" w:type="dxa"/>
            <w:vMerge/>
            <w:vAlign w:val="center"/>
          </w:tcPr>
          <w:p w14:paraId="4DC6D2F2" w14:textId="77777777" w:rsidR="00780772" w:rsidRDefault="00780772" w:rsidP="00780772"/>
        </w:tc>
        <w:tc>
          <w:tcPr>
            <w:tcW w:w="1198" w:type="dxa"/>
            <w:gridSpan w:val="2"/>
            <w:vMerge/>
            <w:vAlign w:val="center"/>
          </w:tcPr>
          <w:p w14:paraId="35BF8E66" w14:textId="77777777" w:rsidR="00780772" w:rsidRDefault="00780772" w:rsidP="00780772"/>
        </w:tc>
        <w:tc>
          <w:tcPr>
            <w:tcW w:w="1228" w:type="dxa"/>
            <w:gridSpan w:val="2"/>
            <w:vMerge/>
            <w:vAlign w:val="center"/>
          </w:tcPr>
          <w:p w14:paraId="1FEC85DE" w14:textId="77777777" w:rsidR="00780772" w:rsidRDefault="00780772" w:rsidP="00780772"/>
        </w:tc>
        <w:tc>
          <w:tcPr>
            <w:tcW w:w="3257" w:type="dxa"/>
            <w:gridSpan w:val="2"/>
            <w:vMerge/>
            <w:vAlign w:val="center"/>
          </w:tcPr>
          <w:p w14:paraId="694F3B64" w14:textId="77777777" w:rsidR="00780772" w:rsidRDefault="00780772" w:rsidP="00A821BB">
            <w:pPr>
              <w:spacing w:after="0"/>
            </w:pPr>
          </w:p>
        </w:tc>
        <w:tc>
          <w:tcPr>
            <w:tcW w:w="1665" w:type="dxa"/>
          </w:tcPr>
          <w:p w14:paraId="37FD02FD" w14:textId="615B9BAE" w:rsidR="00780772" w:rsidRDefault="00780772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 </w:t>
            </w:r>
          </w:p>
        </w:tc>
        <w:tc>
          <w:tcPr>
            <w:tcW w:w="1175" w:type="dxa"/>
            <w:gridSpan w:val="2"/>
          </w:tcPr>
          <w:p w14:paraId="0526934A" w14:textId="1DA24F9E" w:rsidR="00780772" w:rsidRDefault="00780772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235 </w:t>
            </w:r>
          </w:p>
        </w:tc>
      </w:tr>
      <w:tr w:rsidR="00780772" w14:paraId="54A221CE" w14:textId="77777777" w:rsidTr="6603AC1D">
        <w:trPr>
          <w:trHeight w:val="315"/>
        </w:trPr>
        <w:tc>
          <w:tcPr>
            <w:tcW w:w="1259" w:type="dxa"/>
          </w:tcPr>
          <w:p w14:paraId="15CC1CF0" w14:textId="2D9C0BAB" w:rsidR="00780772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153" w:type="dxa"/>
          </w:tcPr>
          <w:p w14:paraId="2FDF1D3C" w14:textId="46D70C1D" w:rsidR="00780772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235   </w:t>
            </w:r>
          </w:p>
        </w:tc>
        <w:tc>
          <w:tcPr>
            <w:tcW w:w="1198" w:type="dxa"/>
            <w:gridSpan w:val="2"/>
          </w:tcPr>
          <w:p w14:paraId="4DAC7D3F" w14:textId="5D1205A4" w:rsidR="00780772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1228" w:type="dxa"/>
            <w:gridSpan w:val="2"/>
          </w:tcPr>
          <w:p w14:paraId="6A7123EE" w14:textId="6CEC6D0F" w:rsidR="00780772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ree Text  </w:t>
            </w:r>
          </w:p>
        </w:tc>
        <w:tc>
          <w:tcPr>
            <w:tcW w:w="3257" w:type="dxa"/>
            <w:gridSpan w:val="2"/>
          </w:tcPr>
          <w:p w14:paraId="0E9CDDF1" w14:textId="7FF466E6" w:rsidR="00780772" w:rsidRDefault="00780772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lease provide the rationale for the medication being requested.    </w:t>
            </w:r>
          </w:p>
        </w:tc>
        <w:tc>
          <w:tcPr>
            <w:tcW w:w="2840" w:type="dxa"/>
            <w:gridSpan w:val="3"/>
          </w:tcPr>
          <w:p w14:paraId="45C1C773" w14:textId="10887837" w:rsidR="00780772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ND (Pending Manual Review)  </w:t>
            </w:r>
          </w:p>
        </w:tc>
      </w:tr>
      <w:tr w:rsidR="00780772" w14:paraId="0DE219F9" w14:textId="77777777" w:rsidTr="6603AC1D">
        <w:trPr>
          <w:trHeight w:val="315"/>
        </w:trPr>
        <w:tc>
          <w:tcPr>
            <w:tcW w:w="1259" w:type="dxa"/>
          </w:tcPr>
          <w:p w14:paraId="1E605148" w14:textId="6549D81C" w:rsidR="00780772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153" w:type="dxa"/>
          </w:tcPr>
          <w:p w14:paraId="21E445A7" w14:textId="0FF961E6" w:rsidR="00780772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236  </w:t>
            </w:r>
          </w:p>
        </w:tc>
        <w:tc>
          <w:tcPr>
            <w:tcW w:w="1198" w:type="dxa"/>
            <w:gridSpan w:val="2"/>
          </w:tcPr>
          <w:p w14:paraId="7BC4BE5F" w14:textId="2BA8A1F7" w:rsidR="00780772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228" w:type="dxa"/>
            <w:gridSpan w:val="2"/>
          </w:tcPr>
          <w:p w14:paraId="721E8494" w14:textId="6AE98D8A" w:rsidR="00780772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ree Text  </w:t>
            </w:r>
          </w:p>
        </w:tc>
        <w:tc>
          <w:tcPr>
            <w:tcW w:w="3257" w:type="dxa"/>
            <w:gridSpan w:val="2"/>
          </w:tcPr>
          <w:p w14:paraId="038368C7" w14:textId="4058FA46" w:rsidR="00780772" w:rsidRDefault="00780772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lease explain the reason(s) why the patient is unable to use medications not requiring prior approval.  </w:t>
            </w:r>
          </w:p>
        </w:tc>
        <w:tc>
          <w:tcPr>
            <w:tcW w:w="2840" w:type="dxa"/>
            <w:gridSpan w:val="3"/>
          </w:tcPr>
          <w:p w14:paraId="0D44D79E" w14:textId="2A574352" w:rsidR="00780772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  <w:tr w:rsidR="00780772" w14:paraId="47FE5C47" w14:textId="77777777" w:rsidTr="6603AC1D">
        <w:trPr>
          <w:trHeight w:val="548"/>
        </w:trPr>
        <w:tc>
          <w:tcPr>
            <w:tcW w:w="1259" w:type="dxa"/>
          </w:tcPr>
          <w:p w14:paraId="57710946" w14:textId="2C706DA4" w:rsidR="00780772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153" w:type="dxa"/>
          </w:tcPr>
          <w:p w14:paraId="77DFBD9E" w14:textId="02D9A448" w:rsidR="00780772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7</w:t>
            </w:r>
          </w:p>
        </w:tc>
        <w:tc>
          <w:tcPr>
            <w:tcW w:w="1198" w:type="dxa"/>
            <w:gridSpan w:val="2"/>
          </w:tcPr>
          <w:p w14:paraId="2AC609D5" w14:textId="08DC5F75" w:rsidR="00780772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8" w:type="dxa"/>
            <w:gridSpan w:val="2"/>
          </w:tcPr>
          <w:p w14:paraId="7D31DA5B" w14:textId="08DF6564" w:rsidR="00780772" w:rsidRDefault="0078077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ree Text </w:t>
            </w:r>
          </w:p>
        </w:tc>
        <w:tc>
          <w:tcPr>
            <w:tcW w:w="3257" w:type="dxa"/>
            <w:gridSpan w:val="2"/>
          </w:tcPr>
          <w:p w14:paraId="7FF39D20" w14:textId="7FBBC487" w:rsidR="00780772" w:rsidRDefault="00780772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A PA is not required for those younger than 6 years of age.</w:t>
            </w:r>
          </w:p>
        </w:tc>
        <w:tc>
          <w:tcPr>
            <w:tcW w:w="2840" w:type="dxa"/>
            <w:gridSpan w:val="3"/>
          </w:tcPr>
          <w:p w14:paraId="5CFA22B4" w14:textId="31AC26E5" w:rsidR="00780772" w:rsidRDefault="00780772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</w:tbl>
    <w:p w14:paraId="4300EF0E" w14:textId="7AC36C59" w:rsidR="004B623E" w:rsidRDefault="769A7DA9" w:rsidP="6603AC1D">
      <w:p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6603AC1D">
        <w:rPr>
          <w:rFonts w:ascii="Times New Roman" w:eastAsia="Times New Roman" w:hAnsi="Times New Roman" w:cs="Times New Roman"/>
          <w:sz w:val="24"/>
          <w:szCs w:val="24"/>
        </w:rPr>
        <w:t>LENGTH OF AUTHORIZATIONS: Dependent on diagnosis</w:t>
      </w:r>
    </w:p>
    <w:tbl>
      <w:tblPr>
        <w:tblW w:w="109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6"/>
        <w:gridCol w:w="8846"/>
      </w:tblGrid>
      <w:tr w:rsidR="00A821BB" w14:paraId="3D230B32" w14:textId="77777777" w:rsidTr="6603AC1D">
        <w:trPr>
          <w:trHeight w:val="60"/>
        </w:trPr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DB6DB1F" w14:textId="77777777" w:rsidR="00A821BB" w:rsidRDefault="00A821BB" w:rsidP="6603AC1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ast Approved 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  </w:t>
            </w:r>
          </w:p>
        </w:tc>
        <w:tc>
          <w:tcPr>
            <w:tcW w:w="8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B00EA24" w14:textId="25AB2540" w:rsidR="00A821BB" w:rsidRDefault="1617FD02" w:rsidP="6603AC1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8/11/2023 </w:t>
            </w:r>
            <w:r w:rsidR="00A821BB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A821BB" w14:paraId="5B8976CE" w14:textId="77777777" w:rsidTr="6603AC1D">
        <w:trPr>
          <w:trHeight w:val="60"/>
        </w:trPr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47145C6" w14:textId="77777777" w:rsidR="00A821BB" w:rsidRDefault="00A821BB" w:rsidP="6603AC1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ther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</w:tc>
        <w:tc>
          <w:tcPr>
            <w:tcW w:w="8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88E70C9" w14:textId="77777777" w:rsidR="00A821BB" w:rsidRDefault="00A821BB" w:rsidP="6603AC1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</w:tc>
      </w:tr>
    </w:tbl>
    <w:p w14:paraId="524E3793" w14:textId="0DFC2074" w:rsidR="00A821BB" w:rsidRDefault="00A821BB" w:rsidP="6603AC1D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8BDBA86" w14:textId="7175342A" w:rsidR="004B623E" w:rsidRDefault="00A821BB" w:rsidP="6603AC1D">
      <w:pPr>
        <w:rPr>
          <w:rFonts w:ascii="Times New Roman" w:eastAsia="Times New Roman" w:hAnsi="Times New Roman" w:cs="Times New Roman"/>
          <w:sz w:val="24"/>
          <w:szCs w:val="24"/>
        </w:rPr>
      </w:pPr>
      <w:r w:rsidRPr="6603AC1D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tbl>
      <w:tblPr>
        <w:tblW w:w="109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04"/>
        <w:gridCol w:w="1175"/>
        <w:gridCol w:w="135"/>
        <w:gridCol w:w="999"/>
        <w:gridCol w:w="1135"/>
        <w:gridCol w:w="1751"/>
        <w:gridCol w:w="1344"/>
        <w:gridCol w:w="400"/>
        <w:gridCol w:w="1431"/>
        <w:gridCol w:w="1173"/>
        <w:gridCol w:w="172"/>
      </w:tblGrid>
      <w:tr w:rsidR="2B5BF3B5" w14:paraId="485808EF" w14:textId="77777777" w:rsidTr="6603AC1D">
        <w:trPr>
          <w:gridAfter w:val="1"/>
          <w:wAfter w:w="172" w:type="dxa"/>
          <w:trHeight w:val="300"/>
        </w:trPr>
        <w:tc>
          <w:tcPr>
            <w:tcW w:w="2514" w:type="dxa"/>
            <w:gridSpan w:val="3"/>
            <w:tcMar>
              <w:left w:w="105" w:type="dxa"/>
              <w:right w:w="105" w:type="dxa"/>
            </w:tcMar>
          </w:tcPr>
          <w:p w14:paraId="55969871" w14:textId="0A4E37AA" w:rsidR="2B5BF3B5" w:rsidRDefault="2B5BF3B5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iteria Title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233" w:type="dxa"/>
            <w:gridSpan w:val="7"/>
            <w:tcMar>
              <w:left w:w="105" w:type="dxa"/>
              <w:right w:w="105" w:type="dxa"/>
            </w:tcMar>
          </w:tcPr>
          <w:p w14:paraId="74929297" w14:textId="37A05E57" w:rsidR="2B5BF3B5" w:rsidRDefault="2B5BF3B5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astrointestinal Agents: Proton Pump Inhibitors</w:t>
            </w:r>
          </w:p>
        </w:tc>
      </w:tr>
      <w:tr w:rsidR="2B5BF3B5" w14:paraId="3244B5A1" w14:textId="77777777" w:rsidTr="6603AC1D">
        <w:trPr>
          <w:gridAfter w:val="1"/>
          <w:wAfter w:w="172" w:type="dxa"/>
          <w:trHeight w:val="300"/>
        </w:trPr>
        <w:tc>
          <w:tcPr>
            <w:tcW w:w="2514" w:type="dxa"/>
            <w:gridSpan w:val="3"/>
            <w:tcMar>
              <w:left w:w="105" w:type="dxa"/>
              <w:right w:w="105" w:type="dxa"/>
            </w:tcMar>
          </w:tcPr>
          <w:p w14:paraId="1E03730A" w14:textId="39A149B9" w:rsidR="2B5BF3B5" w:rsidRDefault="2B5BF3B5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iteria Subtitle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233" w:type="dxa"/>
            <w:gridSpan w:val="7"/>
            <w:tcMar>
              <w:left w:w="105" w:type="dxa"/>
              <w:right w:w="105" w:type="dxa"/>
            </w:tcMar>
          </w:tcPr>
          <w:p w14:paraId="33ADE21B" w14:textId="38BDC88A" w:rsidR="3D153C79" w:rsidRDefault="3D153C79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on-Preferred Products</w:t>
            </w:r>
          </w:p>
        </w:tc>
      </w:tr>
      <w:tr w:rsidR="2B5BF3B5" w14:paraId="79B3C267" w14:textId="77777777" w:rsidTr="6603AC1D">
        <w:trPr>
          <w:gridAfter w:val="1"/>
          <w:wAfter w:w="172" w:type="dxa"/>
          <w:trHeight w:val="300"/>
        </w:trPr>
        <w:tc>
          <w:tcPr>
            <w:tcW w:w="2514" w:type="dxa"/>
            <w:gridSpan w:val="3"/>
            <w:tcMar>
              <w:left w:w="105" w:type="dxa"/>
              <w:right w:w="105" w:type="dxa"/>
            </w:tcMar>
          </w:tcPr>
          <w:p w14:paraId="187D5049" w14:textId="6DCE0594" w:rsidR="2B5BF3B5" w:rsidRDefault="2B5BF3B5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pproval Level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233" w:type="dxa"/>
            <w:gridSpan w:val="7"/>
            <w:tcMar>
              <w:left w:w="105" w:type="dxa"/>
              <w:right w:w="105" w:type="dxa"/>
            </w:tcMar>
          </w:tcPr>
          <w:p w14:paraId="2C8EE0F0" w14:textId="246E2A39" w:rsidR="2B5BF3B5" w:rsidRDefault="2B5BF3B5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B5BF3B5" w14:paraId="2BE78AD0" w14:textId="77777777" w:rsidTr="6603AC1D">
        <w:trPr>
          <w:gridAfter w:val="1"/>
          <w:wAfter w:w="172" w:type="dxa"/>
          <w:trHeight w:val="540"/>
        </w:trPr>
        <w:tc>
          <w:tcPr>
            <w:tcW w:w="2514" w:type="dxa"/>
            <w:gridSpan w:val="3"/>
            <w:vMerge w:val="restart"/>
          </w:tcPr>
          <w:p w14:paraId="4F2F1DF7" w14:textId="54808090" w:rsidR="2B5BF3B5" w:rsidRDefault="2B5BF3B5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ducts 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tbl>
            <w:tblPr>
              <w:tblStyle w:val="TableGrid"/>
              <w:tblW w:w="0" w:type="auto"/>
              <w:tblLayout w:type="fixed"/>
              <w:tblLook w:val="06A0" w:firstRow="1" w:lastRow="0" w:firstColumn="1" w:lastColumn="0" w:noHBand="1" w:noVBand="1"/>
            </w:tblPr>
            <w:tblGrid>
              <w:gridCol w:w="1836"/>
              <w:gridCol w:w="489"/>
            </w:tblGrid>
            <w:tr w:rsidR="2B5BF3B5" w14:paraId="0C46022B" w14:textId="77777777" w:rsidTr="6603AC1D">
              <w:trPr>
                <w:trHeight w:val="300"/>
              </w:trPr>
              <w:tc>
                <w:tcPr>
                  <w:tcW w:w="1836" w:type="dxa"/>
                  <w:tcMar>
                    <w:left w:w="105" w:type="dxa"/>
                    <w:right w:w="105" w:type="dxa"/>
                  </w:tcMar>
                </w:tcPr>
                <w:p w14:paraId="40481710" w14:textId="55D0B30C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6603AC1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referred</w:t>
                  </w:r>
                </w:p>
              </w:tc>
              <w:tc>
                <w:tcPr>
                  <w:tcW w:w="489" w:type="dxa"/>
                  <w:tcMar>
                    <w:left w:w="105" w:type="dxa"/>
                    <w:right w:w="105" w:type="dxa"/>
                  </w:tcMar>
                </w:tcPr>
                <w:p w14:paraId="600EC303" w14:textId="21230DBF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2B5BF3B5" w14:paraId="3CBF55CF" w14:textId="77777777" w:rsidTr="6603AC1D">
              <w:trPr>
                <w:trHeight w:val="300"/>
              </w:trPr>
              <w:tc>
                <w:tcPr>
                  <w:tcW w:w="1836" w:type="dxa"/>
                  <w:tcMar>
                    <w:left w:w="105" w:type="dxa"/>
                    <w:right w:w="105" w:type="dxa"/>
                  </w:tcMar>
                </w:tcPr>
                <w:p w14:paraId="222C6356" w14:textId="51E14053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6603AC1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Non-Preferred</w:t>
                  </w:r>
                </w:p>
              </w:tc>
              <w:tc>
                <w:tcPr>
                  <w:tcW w:w="489" w:type="dxa"/>
                  <w:tcMar>
                    <w:left w:w="105" w:type="dxa"/>
                    <w:right w:w="105" w:type="dxa"/>
                  </w:tcMar>
                </w:tcPr>
                <w:p w14:paraId="0EDA5601" w14:textId="2E353F2C" w:rsidR="7D582255" w:rsidRDefault="7D58225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6603AC1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X</w:t>
                  </w:r>
                </w:p>
              </w:tc>
            </w:tr>
            <w:tr w:rsidR="2B5BF3B5" w14:paraId="05DDC9BF" w14:textId="77777777" w:rsidTr="6603AC1D">
              <w:trPr>
                <w:trHeight w:val="300"/>
              </w:trPr>
              <w:tc>
                <w:tcPr>
                  <w:tcW w:w="1836" w:type="dxa"/>
                  <w:tcMar>
                    <w:left w:w="105" w:type="dxa"/>
                    <w:right w:w="105" w:type="dxa"/>
                  </w:tcMar>
                </w:tcPr>
                <w:p w14:paraId="20C0BA82" w14:textId="1441793B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6603AC1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rand</w:t>
                  </w:r>
                </w:p>
              </w:tc>
              <w:tc>
                <w:tcPr>
                  <w:tcW w:w="489" w:type="dxa"/>
                  <w:tcMar>
                    <w:left w:w="105" w:type="dxa"/>
                    <w:right w:w="105" w:type="dxa"/>
                  </w:tcMar>
                </w:tcPr>
                <w:p w14:paraId="6F7C8CE5" w14:textId="566DE152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2B5BF3B5" w14:paraId="0839FBAD" w14:textId="77777777" w:rsidTr="6603AC1D">
              <w:trPr>
                <w:trHeight w:val="300"/>
              </w:trPr>
              <w:tc>
                <w:tcPr>
                  <w:tcW w:w="1836" w:type="dxa"/>
                  <w:tcMar>
                    <w:left w:w="105" w:type="dxa"/>
                    <w:right w:w="105" w:type="dxa"/>
                  </w:tcMar>
                </w:tcPr>
                <w:p w14:paraId="0783F40A" w14:textId="562EFE7C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6603AC1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Generic</w:t>
                  </w:r>
                </w:p>
              </w:tc>
              <w:tc>
                <w:tcPr>
                  <w:tcW w:w="489" w:type="dxa"/>
                  <w:tcMar>
                    <w:left w:w="105" w:type="dxa"/>
                    <w:right w:w="105" w:type="dxa"/>
                  </w:tcMar>
                </w:tcPr>
                <w:p w14:paraId="698BAE16" w14:textId="52559F26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2B5BF3B5" w14:paraId="2BDD0C4F" w14:textId="77777777" w:rsidTr="6603AC1D">
              <w:trPr>
                <w:trHeight w:val="300"/>
              </w:trPr>
              <w:tc>
                <w:tcPr>
                  <w:tcW w:w="1836" w:type="dxa"/>
                  <w:tcMar>
                    <w:left w:w="105" w:type="dxa"/>
                    <w:right w:w="105" w:type="dxa"/>
                  </w:tcMar>
                </w:tcPr>
                <w:p w14:paraId="2748D3B5" w14:textId="6A9D5A3A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6603AC1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489" w:type="dxa"/>
                  <w:tcMar>
                    <w:left w:w="105" w:type="dxa"/>
                    <w:right w:w="105" w:type="dxa"/>
                  </w:tcMar>
                </w:tcPr>
                <w:p w14:paraId="461A6DA1" w14:textId="331EEF9D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</w:tbl>
          <w:p w14:paraId="526AA6BF" w14:textId="4F5DA0F7" w:rsidR="2B5BF3B5" w:rsidRDefault="2B5BF3B5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885" w:type="dxa"/>
            <w:gridSpan w:val="3"/>
            <w:tcMar>
              <w:left w:w="105" w:type="dxa"/>
              <w:right w:w="105" w:type="dxa"/>
            </w:tcMar>
          </w:tcPr>
          <w:p w14:paraId="74AFE274" w14:textId="48E60065" w:rsidR="2B5BF3B5" w:rsidRDefault="2B5BF3B5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Drug Name  </w:t>
            </w:r>
          </w:p>
        </w:tc>
        <w:tc>
          <w:tcPr>
            <w:tcW w:w="1744" w:type="dxa"/>
            <w:gridSpan w:val="2"/>
            <w:tcMar>
              <w:left w:w="105" w:type="dxa"/>
              <w:right w:w="105" w:type="dxa"/>
            </w:tcMar>
          </w:tcPr>
          <w:p w14:paraId="5750C341" w14:textId="052966D2" w:rsidR="2B5BF3B5" w:rsidRDefault="2B5BF3B5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Corresponding Code(s) </w:t>
            </w:r>
          </w:p>
        </w:tc>
        <w:tc>
          <w:tcPr>
            <w:tcW w:w="2604" w:type="dxa"/>
            <w:gridSpan w:val="2"/>
            <w:tcMar>
              <w:left w:w="105" w:type="dxa"/>
              <w:right w:w="105" w:type="dxa"/>
            </w:tcMar>
          </w:tcPr>
          <w:p w14:paraId="0A003456" w14:textId="4C87013E" w:rsidR="2B5BF3B5" w:rsidRDefault="2B5BF3B5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Type of Code (</w:t>
            </w: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, HICL, NDC) </w:t>
            </w:r>
          </w:p>
        </w:tc>
      </w:tr>
      <w:tr w:rsidR="2B5BF3B5" w14:paraId="2DFCF564" w14:textId="77777777" w:rsidTr="6603AC1D">
        <w:trPr>
          <w:gridAfter w:val="1"/>
          <w:wAfter w:w="172" w:type="dxa"/>
          <w:trHeight w:val="300"/>
        </w:trPr>
        <w:tc>
          <w:tcPr>
            <w:tcW w:w="2514" w:type="dxa"/>
            <w:gridSpan w:val="3"/>
            <w:vMerge/>
            <w:vAlign w:val="center"/>
          </w:tcPr>
          <w:p w14:paraId="26B2D37C" w14:textId="77777777" w:rsidR="00A25B0C" w:rsidRDefault="00A25B0C" w:rsidP="006F6C2B">
            <w:pPr>
              <w:spacing w:after="0"/>
            </w:pPr>
          </w:p>
        </w:tc>
        <w:tc>
          <w:tcPr>
            <w:tcW w:w="3885" w:type="dxa"/>
            <w:gridSpan w:val="3"/>
            <w:tcMar>
              <w:left w:w="105" w:type="dxa"/>
              <w:right w:w="105" w:type="dxa"/>
            </w:tcMar>
          </w:tcPr>
          <w:p w14:paraId="36B8D46A" w14:textId="53BC08AC" w:rsidR="2B5BF3B5" w:rsidRDefault="058E264A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ACIPHEX</w:t>
            </w:r>
          </w:p>
        </w:tc>
        <w:tc>
          <w:tcPr>
            <w:tcW w:w="1744" w:type="dxa"/>
            <w:gridSpan w:val="2"/>
            <w:tcMar>
              <w:left w:w="105" w:type="dxa"/>
              <w:right w:w="105" w:type="dxa"/>
            </w:tcMar>
          </w:tcPr>
          <w:p w14:paraId="6335B1A1" w14:textId="18F6D975" w:rsidR="2B5BF3B5" w:rsidRDefault="058E264A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40941</w:t>
            </w:r>
          </w:p>
        </w:tc>
        <w:tc>
          <w:tcPr>
            <w:tcW w:w="2604" w:type="dxa"/>
            <w:gridSpan w:val="2"/>
            <w:tcMar>
              <w:left w:w="105" w:type="dxa"/>
              <w:right w:w="105" w:type="dxa"/>
            </w:tcMar>
          </w:tcPr>
          <w:p w14:paraId="3AE48532" w14:textId="16B098A4" w:rsidR="2B5BF3B5" w:rsidRDefault="058E264A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0384FDD0" w14:paraId="69953573" w14:textId="77777777" w:rsidTr="6603AC1D">
        <w:trPr>
          <w:gridAfter w:val="1"/>
          <w:wAfter w:w="172" w:type="dxa"/>
          <w:trHeight w:val="300"/>
        </w:trPr>
        <w:tc>
          <w:tcPr>
            <w:tcW w:w="2514" w:type="dxa"/>
            <w:gridSpan w:val="3"/>
            <w:vMerge/>
          </w:tcPr>
          <w:p w14:paraId="036CD242" w14:textId="77777777" w:rsidR="00A25B0C" w:rsidRDefault="00A25B0C" w:rsidP="006F6C2B">
            <w:pPr>
              <w:spacing w:after="0"/>
            </w:pPr>
          </w:p>
        </w:tc>
        <w:tc>
          <w:tcPr>
            <w:tcW w:w="3885" w:type="dxa"/>
            <w:gridSpan w:val="3"/>
            <w:tcMar>
              <w:left w:w="105" w:type="dxa"/>
              <w:right w:w="105" w:type="dxa"/>
            </w:tcMar>
          </w:tcPr>
          <w:p w14:paraId="7799AA6A" w14:textId="58146728" w:rsidR="058E264A" w:rsidRDefault="058E264A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DEXILANT</w:t>
            </w:r>
          </w:p>
        </w:tc>
        <w:tc>
          <w:tcPr>
            <w:tcW w:w="1744" w:type="dxa"/>
            <w:gridSpan w:val="2"/>
            <w:tcMar>
              <w:left w:w="105" w:type="dxa"/>
              <w:right w:w="105" w:type="dxa"/>
            </w:tcMar>
          </w:tcPr>
          <w:p w14:paraId="6EDC820E" w14:textId="66A8CFED" w:rsidR="058E264A" w:rsidRDefault="058E264A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64793</w:t>
            </w:r>
          </w:p>
        </w:tc>
        <w:tc>
          <w:tcPr>
            <w:tcW w:w="2604" w:type="dxa"/>
            <w:gridSpan w:val="2"/>
            <w:tcMar>
              <w:left w:w="105" w:type="dxa"/>
              <w:right w:w="105" w:type="dxa"/>
            </w:tcMar>
          </w:tcPr>
          <w:p w14:paraId="25528F4C" w14:textId="504901B6" w:rsidR="058E264A" w:rsidRDefault="058E264A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0384FDD0" w14:paraId="48375C31" w14:textId="77777777" w:rsidTr="6603AC1D">
        <w:trPr>
          <w:gridAfter w:val="1"/>
          <w:wAfter w:w="172" w:type="dxa"/>
          <w:trHeight w:val="300"/>
        </w:trPr>
        <w:tc>
          <w:tcPr>
            <w:tcW w:w="2514" w:type="dxa"/>
            <w:gridSpan w:val="3"/>
            <w:vMerge/>
          </w:tcPr>
          <w:p w14:paraId="5F0643A1" w14:textId="77777777" w:rsidR="00A25B0C" w:rsidRDefault="00A25B0C" w:rsidP="006F6C2B">
            <w:pPr>
              <w:spacing w:after="0"/>
            </w:pPr>
          </w:p>
        </w:tc>
        <w:tc>
          <w:tcPr>
            <w:tcW w:w="3885" w:type="dxa"/>
            <w:gridSpan w:val="3"/>
            <w:tcMar>
              <w:left w:w="105" w:type="dxa"/>
              <w:right w:w="105" w:type="dxa"/>
            </w:tcMar>
          </w:tcPr>
          <w:p w14:paraId="5EB68FA9" w14:textId="46A17D45" w:rsidR="058E264A" w:rsidRDefault="058E264A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DEXILANT</w:t>
            </w:r>
          </w:p>
        </w:tc>
        <w:tc>
          <w:tcPr>
            <w:tcW w:w="1744" w:type="dxa"/>
            <w:gridSpan w:val="2"/>
            <w:tcMar>
              <w:left w:w="105" w:type="dxa"/>
              <w:right w:w="105" w:type="dxa"/>
            </w:tcMar>
          </w:tcPr>
          <w:p w14:paraId="716D8EFB" w14:textId="64925F74" w:rsidR="058E264A" w:rsidRDefault="058E264A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64794</w:t>
            </w:r>
          </w:p>
        </w:tc>
        <w:tc>
          <w:tcPr>
            <w:tcW w:w="2604" w:type="dxa"/>
            <w:gridSpan w:val="2"/>
            <w:tcMar>
              <w:left w:w="105" w:type="dxa"/>
              <w:right w:w="105" w:type="dxa"/>
            </w:tcMar>
          </w:tcPr>
          <w:p w14:paraId="630C5618" w14:textId="0FEE8CC0" w:rsidR="058E264A" w:rsidRDefault="058E264A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0384FDD0" w14:paraId="5B1900AA" w14:textId="77777777" w:rsidTr="6603AC1D">
        <w:trPr>
          <w:gridAfter w:val="1"/>
          <w:wAfter w:w="172" w:type="dxa"/>
          <w:trHeight w:val="300"/>
        </w:trPr>
        <w:tc>
          <w:tcPr>
            <w:tcW w:w="2514" w:type="dxa"/>
            <w:gridSpan w:val="3"/>
            <w:vMerge/>
          </w:tcPr>
          <w:p w14:paraId="3CDC0213" w14:textId="77777777" w:rsidR="00A25B0C" w:rsidRDefault="00A25B0C" w:rsidP="006F6C2B">
            <w:pPr>
              <w:spacing w:after="0"/>
            </w:pPr>
          </w:p>
        </w:tc>
        <w:tc>
          <w:tcPr>
            <w:tcW w:w="3885" w:type="dxa"/>
            <w:gridSpan w:val="3"/>
            <w:tcMar>
              <w:left w:w="105" w:type="dxa"/>
              <w:right w:w="105" w:type="dxa"/>
            </w:tcMar>
          </w:tcPr>
          <w:p w14:paraId="5D4F5EF6" w14:textId="1B5311B3" w:rsidR="35E0081A" w:rsidRDefault="56761F7A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DEXLANSOPRAZOLE</w:t>
            </w:r>
            <w:r w:rsidR="2AE0B109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R 30 MG CAP</w:t>
            </w:r>
          </w:p>
        </w:tc>
        <w:tc>
          <w:tcPr>
            <w:tcW w:w="1744" w:type="dxa"/>
            <w:gridSpan w:val="2"/>
            <w:tcMar>
              <w:left w:w="105" w:type="dxa"/>
              <w:right w:w="105" w:type="dxa"/>
            </w:tcMar>
          </w:tcPr>
          <w:p w14:paraId="4B83045D" w14:textId="10D63A99" w:rsidR="72364FFA" w:rsidRDefault="72364FFA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64793</w:t>
            </w:r>
          </w:p>
        </w:tc>
        <w:tc>
          <w:tcPr>
            <w:tcW w:w="2604" w:type="dxa"/>
            <w:gridSpan w:val="2"/>
            <w:tcMar>
              <w:left w:w="105" w:type="dxa"/>
              <w:right w:w="105" w:type="dxa"/>
            </w:tcMar>
          </w:tcPr>
          <w:p w14:paraId="09758DB3" w14:textId="1CB6F137" w:rsidR="72364FFA" w:rsidRDefault="2AE0B109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0384FDD0" w14:paraId="0FD294AB" w14:textId="77777777" w:rsidTr="6603AC1D">
        <w:trPr>
          <w:gridAfter w:val="1"/>
          <w:wAfter w:w="172" w:type="dxa"/>
          <w:trHeight w:val="300"/>
        </w:trPr>
        <w:tc>
          <w:tcPr>
            <w:tcW w:w="2514" w:type="dxa"/>
            <w:gridSpan w:val="3"/>
            <w:vMerge/>
          </w:tcPr>
          <w:p w14:paraId="20B74251" w14:textId="77777777" w:rsidR="00A25B0C" w:rsidRDefault="00A25B0C" w:rsidP="006F6C2B">
            <w:pPr>
              <w:spacing w:after="0"/>
            </w:pPr>
          </w:p>
        </w:tc>
        <w:tc>
          <w:tcPr>
            <w:tcW w:w="3885" w:type="dxa"/>
            <w:gridSpan w:val="3"/>
            <w:tcMar>
              <w:left w:w="105" w:type="dxa"/>
              <w:right w:w="105" w:type="dxa"/>
            </w:tcMar>
          </w:tcPr>
          <w:p w14:paraId="7A4E4C40" w14:textId="04794105" w:rsidR="72364FFA" w:rsidRDefault="72364FFA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DEXLANSOPRAZOLE DR 60 MG CAP</w:t>
            </w:r>
          </w:p>
        </w:tc>
        <w:tc>
          <w:tcPr>
            <w:tcW w:w="1744" w:type="dxa"/>
            <w:gridSpan w:val="2"/>
            <w:tcMar>
              <w:left w:w="105" w:type="dxa"/>
              <w:right w:w="105" w:type="dxa"/>
            </w:tcMar>
          </w:tcPr>
          <w:p w14:paraId="375C11F8" w14:textId="40C0A7AA" w:rsidR="72364FFA" w:rsidRDefault="72364FFA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64794</w:t>
            </w:r>
          </w:p>
        </w:tc>
        <w:tc>
          <w:tcPr>
            <w:tcW w:w="2604" w:type="dxa"/>
            <w:gridSpan w:val="2"/>
            <w:tcMar>
              <w:left w:w="105" w:type="dxa"/>
              <w:right w:w="105" w:type="dxa"/>
            </w:tcMar>
          </w:tcPr>
          <w:p w14:paraId="725E17AB" w14:textId="66C2057E" w:rsidR="72364FFA" w:rsidRDefault="72364FFA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0384FDD0" w14:paraId="7558DBF4" w14:textId="77777777" w:rsidTr="6603AC1D">
        <w:trPr>
          <w:gridAfter w:val="1"/>
          <w:wAfter w:w="172" w:type="dxa"/>
          <w:trHeight w:val="300"/>
        </w:trPr>
        <w:tc>
          <w:tcPr>
            <w:tcW w:w="2514" w:type="dxa"/>
            <w:gridSpan w:val="3"/>
            <w:vMerge/>
          </w:tcPr>
          <w:p w14:paraId="2BF1D1E9" w14:textId="77777777" w:rsidR="00A25B0C" w:rsidRDefault="00A25B0C" w:rsidP="006F6C2B">
            <w:pPr>
              <w:spacing w:after="0"/>
            </w:pPr>
          </w:p>
        </w:tc>
        <w:tc>
          <w:tcPr>
            <w:tcW w:w="3885" w:type="dxa"/>
            <w:gridSpan w:val="3"/>
            <w:tcMar>
              <w:left w:w="105" w:type="dxa"/>
              <w:right w:w="105" w:type="dxa"/>
            </w:tcMar>
          </w:tcPr>
          <w:p w14:paraId="383752A1" w14:textId="70187DEB" w:rsidR="72364FFA" w:rsidRDefault="72364FFA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ESOMPERAZOLE</w:t>
            </w:r>
          </w:p>
        </w:tc>
        <w:tc>
          <w:tcPr>
            <w:tcW w:w="1744" w:type="dxa"/>
            <w:gridSpan w:val="2"/>
            <w:tcMar>
              <w:left w:w="105" w:type="dxa"/>
              <w:right w:w="105" w:type="dxa"/>
            </w:tcMar>
          </w:tcPr>
          <w:p w14:paraId="0A7ED9AF" w14:textId="2D2BECA6" w:rsidR="72364FFA" w:rsidRDefault="72364FFA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46649</w:t>
            </w:r>
          </w:p>
        </w:tc>
        <w:tc>
          <w:tcPr>
            <w:tcW w:w="2604" w:type="dxa"/>
            <w:gridSpan w:val="2"/>
            <w:tcMar>
              <w:left w:w="105" w:type="dxa"/>
              <w:right w:w="105" w:type="dxa"/>
            </w:tcMar>
          </w:tcPr>
          <w:p w14:paraId="04234DF8" w14:textId="6B25983A" w:rsidR="72364FFA" w:rsidRDefault="72364FFA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0384FDD0" w14:paraId="71C759C5" w14:textId="77777777" w:rsidTr="6603AC1D">
        <w:trPr>
          <w:gridAfter w:val="1"/>
          <w:wAfter w:w="172" w:type="dxa"/>
          <w:trHeight w:val="300"/>
        </w:trPr>
        <w:tc>
          <w:tcPr>
            <w:tcW w:w="2514" w:type="dxa"/>
            <w:gridSpan w:val="3"/>
            <w:vMerge/>
          </w:tcPr>
          <w:p w14:paraId="1B27DB32" w14:textId="77777777" w:rsidR="00A25B0C" w:rsidRDefault="00A25B0C" w:rsidP="006F6C2B">
            <w:pPr>
              <w:spacing w:after="0"/>
            </w:pPr>
          </w:p>
        </w:tc>
        <w:tc>
          <w:tcPr>
            <w:tcW w:w="3885" w:type="dxa"/>
            <w:gridSpan w:val="3"/>
            <w:tcMar>
              <w:left w:w="105" w:type="dxa"/>
              <w:right w:w="105" w:type="dxa"/>
            </w:tcMar>
          </w:tcPr>
          <w:p w14:paraId="6902D201" w14:textId="6E152533" w:rsidR="72364FFA" w:rsidRDefault="72364FFA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ESOMEPRAZOLE</w:t>
            </w:r>
          </w:p>
        </w:tc>
        <w:tc>
          <w:tcPr>
            <w:tcW w:w="1744" w:type="dxa"/>
            <w:gridSpan w:val="2"/>
            <w:tcMar>
              <w:left w:w="105" w:type="dxa"/>
              <w:right w:w="105" w:type="dxa"/>
            </w:tcMar>
          </w:tcPr>
          <w:p w14:paraId="4AAB7B55" w14:textId="25BA5D60" w:rsidR="72364FFA" w:rsidRDefault="72364FFA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47525</w:t>
            </w:r>
          </w:p>
        </w:tc>
        <w:tc>
          <w:tcPr>
            <w:tcW w:w="2604" w:type="dxa"/>
            <w:gridSpan w:val="2"/>
            <w:tcMar>
              <w:left w:w="105" w:type="dxa"/>
              <w:right w:w="105" w:type="dxa"/>
            </w:tcMar>
          </w:tcPr>
          <w:p w14:paraId="7C69A2C2" w14:textId="52819F18" w:rsidR="72364FFA" w:rsidRDefault="72364FFA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0384FDD0" w14:paraId="76180E2D" w14:textId="77777777" w:rsidTr="6603AC1D">
        <w:trPr>
          <w:gridAfter w:val="1"/>
          <w:wAfter w:w="172" w:type="dxa"/>
          <w:trHeight w:val="300"/>
        </w:trPr>
        <w:tc>
          <w:tcPr>
            <w:tcW w:w="2514" w:type="dxa"/>
            <w:gridSpan w:val="3"/>
            <w:vMerge/>
          </w:tcPr>
          <w:p w14:paraId="7577BD9C" w14:textId="77777777" w:rsidR="00A25B0C" w:rsidRDefault="00A25B0C" w:rsidP="006F6C2B">
            <w:pPr>
              <w:spacing w:after="0"/>
            </w:pPr>
          </w:p>
        </w:tc>
        <w:tc>
          <w:tcPr>
            <w:tcW w:w="3885" w:type="dxa"/>
            <w:gridSpan w:val="3"/>
            <w:tcMar>
              <w:left w:w="105" w:type="dxa"/>
              <w:right w:w="105" w:type="dxa"/>
            </w:tcMar>
          </w:tcPr>
          <w:p w14:paraId="546B2C26" w14:textId="126D3094" w:rsidR="72364FFA" w:rsidRDefault="72364FFA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ESOMEPRAZOLE</w:t>
            </w:r>
          </w:p>
        </w:tc>
        <w:tc>
          <w:tcPr>
            <w:tcW w:w="1744" w:type="dxa"/>
            <w:gridSpan w:val="2"/>
            <w:tcMar>
              <w:left w:w="105" w:type="dxa"/>
              <w:right w:w="105" w:type="dxa"/>
            </w:tcMar>
          </w:tcPr>
          <w:p w14:paraId="3731DF37" w14:textId="6C842B28" w:rsidR="72364FFA" w:rsidRDefault="72364FFA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47526</w:t>
            </w:r>
          </w:p>
        </w:tc>
        <w:tc>
          <w:tcPr>
            <w:tcW w:w="2604" w:type="dxa"/>
            <w:gridSpan w:val="2"/>
            <w:tcMar>
              <w:left w:w="105" w:type="dxa"/>
              <w:right w:w="105" w:type="dxa"/>
            </w:tcMar>
          </w:tcPr>
          <w:p w14:paraId="25405FA5" w14:textId="69D89898" w:rsidR="72364FFA" w:rsidRDefault="72364FFA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0384FDD0" w14:paraId="0CB588CB" w14:textId="77777777" w:rsidTr="6603AC1D">
        <w:trPr>
          <w:gridAfter w:val="1"/>
          <w:wAfter w:w="172" w:type="dxa"/>
          <w:trHeight w:val="300"/>
        </w:trPr>
        <w:tc>
          <w:tcPr>
            <w:tcW w:w="2514" w:type="dxa"/>
            <w:gridSpan w:val="3"/>
            <w:vMerge/>
          </w:tcPr>
          <w:p w14:paraId="45276B90" w14:textId="77777777" w:rsidR="00A25B0C" w:rsidRDefault="00A25B0C" w:rsidP="006F6C2B">
            <w:pPr>
              <w:spacing w:after="0"/>
            </w:pPr>
          </w:p>
        </w:tc>
        <w:tc>
          <w:tcPr>
            <w:tcW w:w="3885" w:type="dxa"/>
            <w:gridSpan w:val="3"/>
            <w:tcMar>
              <w:left w:w="105" w:type="dxa"/>
              <w:right w:w="105" w:type="dxa"/>
            </w:tcMar>
          </w:tcPr>
          <w:p w14:paraId="278B1DE1" w14:textId="2721B90E" w:rsidR="72364FFA" w:rsidRDefault="72364FFA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ESOMEPRAZOLE GRANULES</w:t>
            </w:r>
          </w:p>
        </w:tc>
        <w:tc>
          <w:tcPr>
            <w:tcW w:w="1744" w:type="dxa"/>
            <w:gridSpan w:val="2"/>
            <w:tcMar>
              <w:left w:w="105" w:type="dxa"/>
              <w:right w:w="105" w:type="dxa"/>
            </w:tcMar>
          </w:tcPr>
          <w:p w14:paraId="594C5DAF" w14:textId="525C8D33" w:rsidR="72364FFA" w:rsidRDefault="72364FFA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62245</w:t>
            </w:r>
          </w:p>
        </w:tc>
        <w:tc>
          <w:tcPr>
            <w:tcW w:w="2604" w:type="dxa"/>
            <w:gridSpan w:val="2"/>
            <w:tcMar>
              <w:left w:w="105" w:type="dxa"/>
              <w:right w:w="105" w:type="dxa"/>
            </w:tcMar>
          </w:tcPr>
          <w:p w14:paraId="4A3C21CC" w14:textId="7A47F20D" w:rsidR="72364FFA" w:rsidRDefault="72364FFA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0384FDD0" w14:paraId="0B3D1541" w14:textId="77777777" w:rsidTr="6603AC1D">
        <w:trPr>
          <w:gridAfter w:val="1"/>
          <w:wAfter w:w="172" w:type="dxa"/>
          <w:trHeight w:val="300"/>
        </w:trPr>
        <w:tc>
          <w:tcPr>
            <w:tcW w:w="2514" w:type="dxa"/>
            <w:gridSpan w:val="3"/>
            <w:vMerge/>
          </w:tcPr>
          <w:p w14:paraId="36E9F1BE" w14:textId="77777777" w:rsidR="00A25B0C" w:rsidRDefault="00A25B0C" w:rsidP="006F6C2B">
            <w:pPr>
              <w:spacing w:after="0"/>
            </w:pPr>
          </w:p>
        </w:tc>
        <w:tc>
          <w:tcPr>
            <w:tcW w:w="3885" w:type="dxa"/>
            <w:gridSpan w:val="3"/>
            <w:tcMar>
              <w:left w:w="105" w:type="dxa"/>
              <w:right w:w="105" w:type="dxa"/>
            </w:tcMar>
          </w:tcPr>
          <w:p w14:paraId="38E66E38" w14:textId="7892D596" w:rsidR="72364FFA" w:rsidRDefault="72364FFA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ESOMEPRAZOLE GRANULES</w:t>
            </w:r>
          </w:p>
        </w:tc>
        <w:tc>
          <w:tcPr>
            <w:tcW w:w="1744" w:type="dxa"/>
            <w:gridSpan w:val="2"/>
            <w:tcMar>
              <w:left w:w="105" w:type="dxa"/>
              <w:right w:w="105" w:type="dxa"/>
            </w:tcMar>
          </w:tcPr>
          <w:p w14:paraId="325022EE" w14:textId="360614D9" w:rsidR="72364FFA" w:rsidRDefault="72364FFA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62246</w:t>
            </w:r>
          </w:p>
        </w:tc>
        <w:tc>
          <w:tcPr>
            <w:tcW w:w="2604" w:type="dxa"/>
            <w:gridSpan w:val="2"/>
            <w:tcMar>
              <w:left w:w="105" w:type="dxa"/>
              <w:right w:w="105" w:type="dxa"/>
            </w:tcMar>
          </w:tcPr>
          <w:p w14:paraId="350C18AE" w14:textId="1E296423" w:rsidR="72364FFA" w:rsidRDefault="72364FFA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0384FDD0" w14:paraId="3850E250" w14:textId="77777777" w:rsidTr="6603AC1D">
        <w:trPr>
          <w:gridAfter w:val="1"/>
          <w:wAfter w:w="172" w:type="dxa"/>
          <w:trHeight w:val="300"/>
        </w:trPr>
        <w:tc>
          <w:tcPr>
            <w:tcW w:w="2514" w:type="dxa"/>
            <w:gridSpan w:val="3"/>
            <w:vMerge/>
          </w:tcPr>
          <w:p w14:paraId="447C526C" w14:textId="77777777" w:rsidR="00A25B0C" w:rsidRDefault="00A25B0C" w:rsidP="006F6C2B">
            <w:pPr>
              <w:spacing w:after="0"/>
            </w:pPr>
          </w:p>
        </w:tc>
        <w:tc>
          <w:tcPr>
            <w:tcW w:w="3885" w:type="dxa"/>
            <w:gridSpan w:val="3"/>
            <w:tcMar>
              <w:left w:w="105" w:type="dxa"/>
              <w:right w:w="105" w:type="dxa"/>
            </w:tcMar>
          </w:tcPr>
          <w:p w14:paraId="64BA55CF" w14:textId="283FFCB5" w:rsidR="72364FFA" w:rsidRDefault="72364FFA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ESOMEPRAZOLE GRANULES</w:t>
            </w:r>
          </w:p>
        </w:tc>
        <w:tc>
          <w:tcPr>
            <w:tcW w:w="1744" w:type="dxa"/>
            <w:gridSpan w:val="2"/>
            <w:tcMar>
              <w:left w:w="105" w:type="dxa"/>
              <w:right w:w="105" w:type="dxa"/>
            </w:tcMar>
          </w:tcPr>
          <w:p w14:paraId="1FD15D9C" w14:textId="13E21E42" w:rsidR="72364FFA" w:rsidRDefault="72364FFA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63668</w:t>
            </w:r>
          </w:p>
        </w:tc>
        <w:tc>
          <w:tcPr>
            <w:tcW w:w="2604" w:type="dxa"/>
            <w:gridSpan w:val="2"/>
            <w:tcMar>
              <w:left w:w="105" w:type="dxa"/>
              <w:right w:w="105" w:type="dxa"/>
            </w:tcMar>
          </w:tcPr>
          <w:p w14:paraId="350A6EF1" w14:textId="72F153DC" w:rsidR="72364FFA" w:rsidRDefault="72364FFA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</w:t>
            </w:r>
            <w:r w:rsidR="4C8D3EDD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qNo</w:t>
            </w:r>
            <w:proofErr w:type="spellEnd"/>
          </w:p>
        </w:tc>
      </w:tr>
      <w:tr w:rsidR="00FA1177" w14:paraId="07AB2099" w14:textId="77777777" w:rsidTr="6603AC1D">
        <w:trPr>
          <w:gridAfter w:val="1"/>
          <w:wAfter w:w="172" w:type="dxa"/>
          <w:trHeight w:val="300"/>
        </w:trPr>
        <w:tc>
          <w:tcPr>
            <w:tcW w:w="2514" w:type="dxa"/>
            <w:gridSpan w:val="3"/>
            <w:vMerge/>
          </w:tcPr>
          <w:p w14:paraId="0A3F61A7" w14:textId="77777777" w:rsidR="00FA1177" w:rsidRDefault="00FA1177" w:rsidP="006F6C2B">
            <w:pPr>
              <w:spacing w:after="0"/>
            </w:pPr>
          </w:p>
        </w:tc>
        <w:tc>
          <w:tcPr>
            <w:tcW w:w="3885" w:type="dxa"/>
            <w:gridSpan w:val="3"/>
            <w:tcMar>
              <w:left w:w="105" w:type="dxa"/>
              <w:right w:w="105" w:type="dxa"/>
            </w:tcMar>
          </w:tcPr>
          <w:p w14:paraId="3C91E8D5" w14:textId="1496F344" w:rsidR="00FA1177" w:rsidRPr="004F4F47" w:rsidRDefault="00FA1177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KONVOMEP</w:t>
            </w:r>
          </w:p>
        </w:tc>
        <w:tc>
          <w:tcPr>
            <w:tcW w:w="1744" w:type="dxa"/>
            <w:gridSpan w:val="2"/>
            <w:tcMar>
              <w:left w:w="105" w:type="dxa"/>
              <w:right w:w="105" w:type="dxa"/>
            </w:tcMar>
          </w:tcPr>
          <w:p w14:paraId="449E10D1" w14:textId="04A936E9" w:rsidR="00FA1177" w:rsidRPr="004F4F47" w:rsidRDefault="004F4F47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83784</w:t>
            </w:r>
          </w:p>
        </w:tc>
        <w:tc>
          <w:tcPr>
            <w:tcW w:w="2604" w:type="dxa"/>
            <w:gridSpan w:val="2"/>
            <w:tcMar>
              <w:left w:w="105" w:type="dxa"/>
              <w:right w:w="105" w:type="dxa"/>
            </w:tcMar>
          </w:tcPr>
          <w:p w14:paraId="7EF7E8CE" w14:textId="55F5BECE" w:rsidR="00FA1177" w:rsidRPr="004F4F47" w:rsidRDefault="004F4F47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0384FDD0" w14:paraId="7CDCD3DD" w14:textId="77777777" w:rsidTr="6603AC1D">
        <w:trPr>
          <w:gridAfter w:val="1"/>
          <w:wAfter w:w="172" w:type="dxa"/>
          <w:trHeight w:val="300"/>
        </w:trPr>
        <w:tc>
          <w:tcPr>
            <w:tcW w:w="2514" w:type="dxa"/>
            <w:gridSpan w:val="3"/>
            <w:vMerge/>
          </w:tcPr>
          <w:p w14:paraId="7D66C0D9" w14:textId="77777777" w:rsidR="00A25B0C" w:rsidRDefault="00A25B0C" w:rsidP="006F6C2B">
            <w:pPr>
              <w:spacing w:after="0"/>
            </w:pPr>
          </w:p>
        </w:tc>
        <w:tc>
          <w:tcPr>
            <w:tcW w:w="3885" w:type="dxa"/>
            <w:gridSpan w:val="3"/>
            <w:tcMar>
              <w:left w:w="105" w:type="dxa"/>
              <w:right w:w="105" w:type="dxa"/>
            </w:tcMar>
          </w:tcPr>
          <w:p w14:paraId="08B2CCE4" w14:textId="04A1D138" w:rsidR="418DA2FB" w:rsidRDefault="418DA2FB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LANSOPRAZOLE ODT</w:t>
            </w:r>
          </w:p>
        </w:tc>
        <w:tc>
          <w:tcPr>
            <w:tcW w:w="1744" w:type="dxa"/>
            <w:gridSpan w:val="2"/>
            <w:tcMar>
              <w:left w:w="105" w:type="dxa"/>
              <w:right w:w="105" w:type="dxa"/>
            </w:tcMar>
          </w:tcPr>
          <w:p w14:paraId="2828F6F2" w14:textId="12A448D4" w:rsidR="418DA2FB" w:rsidRDefault="418DA2FB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51653</w:t>
            </w:r>
          </w:p>
        </w:tc>
        <w:tc>
          <w:tcPr>
            <w:tcW w:w="2604" w:type="dxa"/>
            <w:gridSpan w:val="2"/>
            <w:tcMar>
              <w:left w:w="105" w:type="dxa"/>
              <w:right w:w="105" w:type="dxa"/>
            </w:tcMar>
          </w:tcPr>
          <w:p w14:paraId="1A522A9B" w14:textId="6C8B1086" w:rsidR="418DA2FB" w:rsidRDefault="418DA2FB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0384FDD0" w14:paraId="07DC836F" w14:textId="77777777" w:rsidTr="6603AC1D">
        <w:trPr>
          <w:gridAfter w:val="1"/>
          <w:wAfter w:w="172" w:type="dxa"/>
          <w:trHeight w:val="300"/>
        </w:trPr>
        <w:tc>
          <w:tcPr>
            <w:tcW w:w="2514" w:type="dxa"/>
            <w:gridSpan w:val="3"/>
            <w:vMerge/>
          </w:tcPr>
          <w:p w14:paraId="45D96850" w14:textId="77777777" w:rsidR="00A25B0C" w:rsidRDefault="00A25B0C" w:rsidP="006F6C2B">
            <w:pPr>
              <w:spacing w:after="0"/>
            </w:pPr>
          </w:p>
        </w:tc>
        <w:tc>
          <w:tcPr>
            <w:tcW w:w="3885" w:type="dxa"/>
            <w:gridSpan w:val="3"/>
            <w:tcMar>
              <w:left w:w="105" w:type="dxa"/>
              <w:right w:w="105" w:type="dxa"/>
            </w:tcMar>
          </w:tcPr>
          <w:p w14:paraId="7129BB81" w14:textId="13E8E065" w:rsidR="418DA2FB" w:rsidRDefault="418DA2FB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LANSOPRAZOLE ODT</w:t>
            </w:r>
          </w:p>
        </w:tc>
        <w:tc>
          <w:tcPr>
            <w:tcW w:w="1744" w:type="dxa"/>
            <w:gridSpan w:val="2"/>
            <w:tcMar>
              <w:left w:w="105" w:type="dxa"/>
              <w:right w:w="105" w:type="dxa"/>
            </w:tcMar>
          </w:tcPr>
          <w:p w14:paraId="0701805F" w14:textId="111F780D" w:rsidR="418DA2FB" w:rsidRDefault="418DA2FB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51654</w:t>
            </w:r>
          </w:p>
        </w:tc>
        <w:tc>
          <w:tcPr>
            <w:tcW w:w="2604" w:type="dxa"/>
            <w:gridSpan w:val="2"/>
            <w:tcMar>
              <w:left w:w="105" w:type="dxa"/>
              <w:right w:w="105" w:type="dxa"/>
            </w:tcMar>
          </w:tcPr>
          <w:p w14:paraId="3772B6F2" w14:textId="30028DC8" w:rsidR="418DA2FB" w:rsidRDefault="418DA2FB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0384FDD0" w14:paraId="173C8EA3" w14:textId="77777777" w:rsidTr="6603AC1D">
        <w:trPr>
          <w:gridAfter w:val="1"/>
          <w:wAfter w:w="172" w:type="dxa"/>
          <w:trHeight w:val="300"/>
        </w:trPr>
        <w:tc>
          <w:tcPr>
            <w:tcW w:w="2514" w:type="dxa"/>
            <w:gridSpan w:val="3"/>
            <w:vMerge/>
          </w:tcPr>
          <w:p w14:paraId="019DF400" w14:textId="77777777" w:rsidR="00A25B0C" w:rsidRDefault="00A25B0C" w:rsidP="006F6C2B">
            <w:pPr>
              <w:spacing w:after="0"/>
            </w:pPr>
          </w:p>
        </w:tc>
        <w:tc>
          <w:tcPr>
            <w:tcW w:w="3885" w:type="dxa"/>
            <w:gridSpan w:val="3"/>
            <w:tcMar>
              <w:left w:w="105" w:type="dxa"/>
              <w:right w:w="105" w:type="dxa"/>
            </w:tcMar>
          </w:tcPr>
          <w:p w14:paraId="1A34607B" w14:textId="138BE526" w:rsidR="1D5D82F7" w:rsidRDefault="1D5D82F7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OMEPRAZOLE/SODIUM BICARBONATE</w:t>
            </w:r>
          </w:p>
        </w:tc>
        <w:tc>
          <w:tcPr>
            <w:tcW w:w="1744" w:type="dxa"/>
            <w:gridSpan w:val="2"/>
            <w:tcMar>
              <w:left w:w="105" w:type="dxa"/>
              <w:right w:w="105" w:type="dxa"/>
            </w:tcMar>
          </w:tcPr>
          <w:p w14:paraId="32BC1694" w14:textId="2E8EF662" w:rsidR="1D5D82F7" w:rsidRDefault="1D5D82F7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60471</w:t>
            </w:r>
          </w:p>
        </w:tc>
        <w:tc>
          <w:tcPr>
            <w:tcW w:w="2604" w:type="dxa"/>
            <w:gridSpan w:val="2"/>
            <w:tcMar>
              <w:left w:w="105" w:type="dxa"/>
              <w:right w:w="105" w:type="dxa"/>
            </w:tcMar>
          </w:tcPr>
          <w:p w14:paraId="74515E9E" w14:textId="7A47F20D" w:rsidR="0384FDD0" w:rsidRDefault="0384FDD0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0384FDD0" w14:paraId="2767DF96" w14:textId="77777777" w:rsidTr="6603AC1D">
        <w:trPr>
          <w:gridAfter w:val="1"/>
          <w:wAfter w:w="172" w:type="dxa"/>
          <w:trHeight w:val="300"/>
        </w:trPr>
        <w:tc>
          <w:tcPr>
            <w:tcW w:w="2514" w:type="dxa"/>
            <w:gridSpan w:val="3"/>
            <w:vMerge/>
          </w:tcPr>
          <w:p w14:paraId="454B777D" w14:textId="77777777" w:rsidR="00A25B0C" w:rsidRDefault="00A25B0C" w:rsidP="006F6C2B">
            <w:pPr>
              <w:spacing w:after="0"/>
            </w:pPr>
          </w:p>
        </w:tc>
        <w:tc>
          <w:tcPr>
            <w:tcW w:w="3885" w:type="dxa"/>
            <w:gridSpan w:val="3"/>
            <w:tcMar>
              <w:left w:w="105" w:type="dxa"/>
              <w:right w:w="105" w:type="dxa"/>
            </w:tcMar>
          </w:tcPr>
          <w:p w14:paraId="08D6ACB0" w14:textId="29A50EA3" w:rsidR="1D5D82F7" w:rsidRDefault="1D5D82F7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OMEPRAZOLE/SODIUM BICARBONATE</w:t>
            </w:r>
          </w:p>
        </w:tc>
        <w:tc>
          <w:tcPr>
            <w:tcW w:w="1744" w:type="dxa"/>
            <w:gridSpan w:val="2"/>
            <w:tcMar>
              <w:left w:w="105" w:type="dxa"/>
              <w:right w:w="105" w:type="dxa"/>
            </w:tcMar>
          </w:tcPr>
          <w:p w14:paraId="330004AF" w14:textId="60FBD124" w:rsidR="1D5D82F7" w:rsidRDefault="1D5D82F7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60472</w:t>
            </w:r>
          </w:p>
        </w:tc>
        <w:tc>
          <w:tcPr>
            <w:tcW w:w="2604" w:type="dxa"/>
            <w:gridSpan w:val="2"/>
            <w:tcMar>
              <w:left w:w="105" w:type="dxa"/>
              <w:right w:w="105" w:type="dxa"/>
            </w:tcMar>
          </w:tcPr>
          <w:p w14:paraId="251C99C2" w14:textId="1E296423" w:rsidR="0384FDD0" w:rsidRDefault="0384FDD0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0384FDD0" w14:paraId="6178355C" w14:textId="77777777" w:rsidTr="6603AC1D">
        <w:trPr>
          <w:gridAfter w:val="1"/>
          <w:wAfter w:w="172" w:type="dxa"/>
          <w:trHeight w:val="300"/>
        </w:trPr>
        <w:tc>
          <w:tcPr>
            <w:tcW w:w="2514" w:type="dxa"/>
            <w:gridSpan w:val="3"/>
            <w:vMerge/>
          </w:tcPr>
          <w:p w14:paraId="02113ED6" w14:textId="77777777" w:rsidR="00A25B0C" w:rsidRDefault="00A25B0C" w:rsidP="006F6C2B">
            <w:pPr>
              <w:spacing w:after="0"/>
            </w:pPr>
          </w:p>
        </w:tc>
        <w:tc>
          <w:tcPr>
            <w:tcW w:w="3885" w:type="dxa"/>
            <w:gridSpan w:val="3"/>
            <w:tcMar>
              <w:left w:w="105" w:type="dxa"/>
              <w:right w:w="105" w:type="dxa"/>
            </w:tcMar>
          </w:tcPr>
          <w:p w14:paraId="751F2D2C" w14:textId="2442C75A" w:rsidR="1D5D82F7" w:rsidRDefault="1D5D82F7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OMEPRAZOLE/SODIUM BICARBONATE</w:t>
            </w:r>
          </w:p>
        </w:tc>
        <w:tc>
          <w:tcPr>
            <w:tcW w:w="1744" w:type="dxa"/>
            <w:gridSpan w:val="2"/>
            <w:tcMar>
              <w:left w:w="105" w:type="dxa"/>
              <w:right w:w="105" w:type="dxa"/>
            </w:tcMar>
          </w:tcPr>
          <w:p w14:paraId="7090B066" w14:textId="1766B7E8" w:rsidR="1D5D82F7" w:rsidRDefault="1D5D82F7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60473</w:t>
            </w:r>
          </w:p>
        </w:tc>
        <w:tc>
          <w:tcPr>
            <w:tcW w:w="2604" w:type="dxa"/>
            <w:gridSpan w:val="2"/>
            <w:tcMar>
              <w:left w:w="105" w:type="dxa"/>
              <w:right w:w="105" w:type="dxa"/>
            </w:tcMar>
          </w:tcPr>
          <w:p w14:paraId="102ED608" w14:textId="72F153DC" w:rsidR="0384FDD0" w:rsidRDefault="0384FDD0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0384FDD0" w14:paraId="03121B3C" w14:textId="77777777" w:rsidTr="6603AC1D">
        <w:trPr>
          <w:gridAfter w:val="1"/>
          <w:wAfter w:w="172" w:type="dxa"/>
          <w:trHeight w:val="300"/>
        </w:trPr>
        <w:tc>
          <w:tcPr>
            <w:tcW w:w="2514" w:type="dxa"/>
            <w:gridSpan w:val="3"/>
            <w:vMerge/>
          </w:tcPr>
          <w:p w14:paraId="229E5B14" w14:textId="77777777" w:rsidR="00A25B0C" w:rsidRDefault="00A25B0C" w:rsidP="006F6C2B">
            <w:pPr>
              <w:spacing w:after="0"/>
            </w:pPr>
          </w:p>
        </w:tc>
        <w:tc>
          <w:tcPr>
            <w:tcW w:w="3885" w:type="dxa"/>
            <w:gridSpan w:val="3"/>
            <w:tcMar>
              <w:left w:w="105" w:type="dxa"/>
              <w:right w:w="105" w:type="dxa"/>
            </w:tcMar>
          </w:tcPr>
          <w:p w14:paraId="7F3C85FD" w14:textId="22A102F9" w:rsidR="1D5D82F7" w:rsidRDefault="1D5D82F7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OMEPRAZOLE/SODIUM BICARBONATE</w:t>
            </w:r>
          </w:p>
        </w:tc>
        <w:tc>
          <w:tcPr>
            <w:tcW w:w="1744" w:type="dxa"/>
            <w:gridSpan w:val="2"/>
            <w:tcMar>
              <w:left w:w="105" w:type="dxa"/>
              <w:right w:w="105" w:type="dxa"/>
            </w:tcMar>
          </w:tcPr>
          <w:p w14:paraId="6362E3C2" w14:textId="7D90F1C4" w:rsidR="1D5D82F7" w:rsidRDefault="1D5D82F7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60474</w:t>
            </w:r>
          </w:p>
        </w:tc>
        <w:tc>
          <w:tcPr>
            <w:tcW w:w="2604" w:type="dxa"/>
            <w:gridSpan w:val="2"/>
            <w:tcMar>
              <w:left w:w="105" w:type="dxa"/>
              <w:right w:w="105" w:type="dxa"/>
            </w:tcMar>
          </w:tcPr>
          <w:p w14:paraId="3F879100" w14:textId="6C8B1086" w:rsidR="0384FDD0" w:rsidRDefault="0384FDD0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0384FDD0" w14:paraId="14B342E4" w14:textId="77777777" w:rsidTr="6603AC1D">
        <w:trPr>
          <w:gridAfter w:val="1"/>
          <w:wAfter w:w="172" w:type="dxa"/>
          <w:trHeight w:val="300"/>
        </w:trPr>
        <w:tc>
          <w:tcPr>
            <w:tcW w:w="2514" w:type="dxa"/>
            <w:gridSpan w:val="3"/>
            <w:vMerge/>
          </w:tcPr>
          <w:p w14:paraId="12D611D4" w14:textId="77777777" w:rsidR="00A25B0C" w:rsidRDefault="00A25B0C" w:rsidP="006F6C2B">
            <w:pPr>
              <w:spacing w:after="0"/>
            </w:pPr>
          </w:p>
        </w:tc>
        <w:tc>
          <w:tcPr>
            <w:tcW w:w="3885" w:type="dxa"/>
            <w:gridSpan w:val="3"/>
            <w:tcMar>
              <w:left w:w="105" w:type="dxa"/>
              <w:right w:w="105" w:type="dxa"/>
            </w:tcMar>
          </w:tcPr>
          <w:p w14:paraId="7B27888A" w14:textId="29CD5E35" w:rsidR="0B32240F" w:rsidRDefault="0B32240F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PRILOSEC SUSP</w:t>
            </w:r>
          </w:p>
        </w:tc>
        <w:tc>
          <w:tcPr>
            <w:tcW w:w="1744" w:type="dxa"/>
            <w:gridSpan w:val="2"/>
            <w:tcMar>
              <w:left w:w="105" w:type="dxa"/>
              <w:right w:w="105" w:type="dxa"/>
            </w:tcMar>
          </w:tcPr>
          <w:p w14:paraId="4CE58CCB" w14:textId="299CC1C8" w:rsidR="0B32240F" w:rsidRDefault="0B32240F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64774</w:t>
            </w:r>
          </w:p>
        </w:tc>
        <w:tc>
          <w:tcPr>
            <w:tcW w:w="2604" w:type="dxa"/>
            <w:gridSpan w:val="2"/>
            <w:tcMar>
              <w:left w:w="105" w:type="dxa"/>
              <w:right w:w="105" w:type="dxa"/>
            </w:tcMar>
          </w:tcPr>
          <w:p w14:paraId="7E24A7C6" w14:textId="30028DC8" w:rsidR="0384FDD0" w:rsidRDefault="0384FDD0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0384FDD0" w14:paraId="0A4E61F8" w14:textId="77777777" w:rsidTr="6603AC1D">
        <w:trPr>
          <w:gridAfter w:val="1"/>
          <w:wAfter w:w="172" w:type="dxa"/>
          <w:trHeight w:val="300"/>
        </w:trPr>
        <w:tc>
          <w:tcPr>
            <w:tcW w:w="2514" w:type="dxa"/>
            <w:gridSpan w:val="3"/>
            <w:vMerge/>
          </w:tcPr>
          <w:p w14:paraId="4E043001" w14:textId="77777777" w:rsidR="00A25B0C" w:rsidRDefault="00A25B0C" w:rsidP="006F6C2B">
            <w:pPr>
              <w:spacing w:after="0"/>
            </w:pPr>
          </w:p>
        </w:tc>
        <w:tc>
          <w:tcPr>
            <w:tcW w:w="3885" w:type="dxa"/>
            <w:gridSpan w:val="3"/>
            <w:tcMar>
              <w:left w:w="105" w:type="dxa"/>
              <w:right w:w="105" w:type="dxa"/>
            </w:tcMar>
          </w:tcPr>
          <w:p w14:paraId="3D302B1B" w14:textId="39BF31A0" w:rsidR="76CD914D" w:rsidRDefault="76CD914D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PRILOSEC SUSP</w:t>
            </w:r>
          </w:p>
        </w:tc>
        <w:tc>
          <w:tcPr>
            <w:tcW w:w="1744" w:type="dxa"/>
            <w:gridSpan w:val="2"/>
            <w:tcMar>
              <w:left w:w="105" w:type="dxa"/>
              <w:right w:w="105" w:type="dxa"/>
            </w:tcMar>
          </w:tcPr>
          <w:p w14:paraId="102AF577" w14:textId="107376CB" w:rsidR="76CD914D" w:rsidRDefault="76CD914D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64775</w:t>
            </w:r>
          </w:p>
        </w:tc>
        <w:tc>
          <w:tcPr>
            <w:tcW w:w="2604" w:type="dxa"/>
            <w:gridSpan w:val="2"/>
            <w:tcMar>
              <w:left w:w="105" w:type="dxa"/>
              <w:right w:w="105" w:type="dxa"/>
            </w:tcMar>
          </w:tcPr>
          <w:p w14:paraId="00ACB885" w14:textId="02EB9192" w:rsidR="76CD914D" w:rsidRDefault="76CD914D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0384FDD0" w14:paraId="257EBCF2" w14:textId="77777777" w:rsidTr="6603AC1D">
        <w:trPr>
          <w:gridAfter w:val="1"/>
          <w:wAfter w:w="172" w:type="dxa"/>
          <w:trHeight w:val="300"/>
        </w:trPr>
        <w:tc>
          <w:tcPr>
            <w:tcW w:w="2514" w:type="dxa"/>
            <w:gridSpan w:val="3"/>
            <w:vMerge/>
          </w:tcPr>
          <w:p w14:paraId="31C684B4" w14:textId="77777777" w:rsidR="00A25B0C" w:rsidRDefault="00A25B0C" w:rsidP="006F6C2B">
            <w:pPr>
              <w:spacing w:after="0"/>
            </w:pPr>
          </w:p>
        </w:tc>
        <w:tc>
          <w:tcPr>
            <w:tcW w:w="3885" w:type="dxa"/>
            <w:gridSpan w:val="3"/>
            <w:tcMar>
              <w:left w:w="105" w:type="dxa"/>
              <w:right w:w="105" w:type="dxa"/>
            </w:tcMar>
          </w:tcPr>
          <w:p w14:paraId="5718757C" w14:textId="30A20F21" w:rsidR="76CD914D" w:rsidRDefault="76CD914D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RABEPRAZOLE</w:t>
            </w:r>
          </w:p>
        </w:tc>
        <w:tc>
          <w:tcPr>
            <w:tcW w:w="1744" w:type="dxa"/>
            <w:gridSpan w:val="2"/>
            <w:tcMar>
              <w:left w:w="105" w:type="dxa"/>
              <w:right w:w="105" w:type="dxa"/>
            </w:tcMar>
          </w:tcPr>
          <w:p w14:paraId="35E11D9D" w14:textId="5CA4A731" w:rsidR="76CD914D" w:rsidRDefault="76CD914D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40941</w:t>
            </w:r>
          </w:p>
        </w:tc>
        <w:tc>
          <w:tcPr>
            <w:tcW w:w="2604" w:type="dxa"/>
            <w:gridSpan w:val="2"/>
            <w:tcMar>
              <w:left w:w="105" w:type="dxa"/>
              <w:right w:w="105" w:type="dxa"/>
            </w:tcMar>
          </w:tcPr>
          <w:p w14:paraId="00784FA1" w14:textId="7BD82C94" w:rsidR="76CD914D" w:rsidRDefault="76CD914D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1BECAD76" w14:paraId="1520D6FC" w14:textId="77777777" w:rsidTr="6603AC1D">
        <w:trPr>
          <w:trHeight w:val="300"/>
        </w:trPr>
        <w:tc>
          <w:tcPr>
            <w:tcW w:w="1204" w:type="dxa"/>
            <w:shd w:val="clear" w:color="auto" w:fill="D9D9D9" w:themeFill="background1" w:themeFillShade="D9"/>
          </w:tcPr>
          <w:p w14:paraId="2169260E" w14:textId="10B9C659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quence Number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1175" w:type="dxa"/>
            <w:shd w:val="clear" w:color="auto" w:fill="D9D9D9" w:themeFill="background1" w:themeFillShade="D9"/>
          </w:tcPr>
          <w:p w14:paraId="2CA8717F" w14:textId="7FEE0333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ID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1134" w:type="dxa"/>
            <w:gridSpan w:val="2"/>
            <w:shd w:val="clear" w:color="auto" w:fill="D9D9D9" w:themeFill="background1" w:themeFillShade="D9"/>
          </w:tcPr>
          <w:p w14:paraId="4F87113A" w14:textId="75A50F2A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fault Next Question ID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1135" w:type="dxa"/>
            <w:shd w:val="clear" w:color="auto" w:fill="D9D9D9" w:themeFill="background1" w:themeFillShade="D9"/>
          </w:tcPr>
          <w:p w14:paraId="73D28F81" w14:textId="125B4BCB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Type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3095" w:type="dxa"/>
            <w:gridSpan w:val="2"/>
            <w:shd w:val="clear" w:color="auto" w:fill="D9D9D9" w:themeFill="background1" w:themeFillShade="D9"/>
          </w:tcPr>
          <w:p w14:paraId="290BAF64" w14:textId="572F4E51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Text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1831" w:type="dxa"/>
            <w:gridSpan w:val="2"/>
            <w:shd w:val="clear" w:color="auto" w:fill="D9D9D9" w:themeFill="background1" w:themeFillShade="D9"/>
          </w:tcPr>
          <w:p w14:paraId="28A59D93" w14:textId="38A9B162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oice Text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1345" w:type="dxa"/>
            <w:gridSpan w:val="2"/>
            <w:shd w:val="clear" w:color="auto" w:fill="D9D9D9" w:themeFill="background1" w:themeFillShade="D9"/>
          </w:tcPr>
          <w:p w14:paraId="59E06129" w14:textId="0A761500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ext Question ID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</w:p>
        </w:tc>
      </w:tr>
      <w:tr w:rsidR="1BECAD76" w14:paraId="3CD7F9BC" w14:textId="77777777" w:rsidTr="6603AC1D">
        <w:trPr>
          <w:trHeight w:val="1185"/>
        </w:trPr>
        <w:tc>
          <w:tcPr>
            <w:tcW w:w="1204" w:type="dxa"/>
            <w:vMerge w:val="restart"/>
          </w:tcPr>
          <w:p w14:paraId="7D646CCD" w14:textId="4DA59FEB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75" w:type="dxa"/>
            <w:vMerge w:val="restart"/>
          </w:tcPr>
          <w:p w14:paraId="4F86DF9B" w14:textId="426D12FA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098</w:t>
            </w:r>
          </w:p>
        </w:tc>
        <w:tc>
          <w:tcPr>
            <w:tcW w:w="1134" w:type="dxa"/>
            <w:gridSpan w:val="2"/>
            <w:vMerge w:val="restart"/>
          </w:tcPr>
          <w:p w14:paraId="2B96DFEE" w14:textId="190696B5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5" w:type="dxa"/>
            <w:vMerge w:val="restart"/>
          </w:tcPr>
          <w:p w14:paraId="2BA57CFD" w14:textId="34F0E7A4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3095" w:type="dxa"/>
            <w:gridSpan w:val="2"/>
            <w:vMerge w:val="restart"/>
          </w:tcPr>
          <w:p w14:paraId="46BED69F" w14:textId="11ABC329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Was the drug being requested initiated in the hospital for the treatment of a condition such as a GI bleed or the presence of a gastrostomy and/or jejunostomy (G, GJ, J-tube)?</w:t>
            </w:r>
          </w:p>
        </w:tc>
        <w:tc>
          <w:tcPr>
            <w:tcW w:w="1831" w:type="dxa"/>
            <w:gridSpan w:val="2"/>
          </w:tcPr>
          <w:p w14:paraId="78EAC346" w14:textId="334BBDE5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345" w:type="dxa"/>
            <w:gridSpan w:val="2"/>
          </w:tcPr>
          <w:p w14:paraId="7BC3659F" w14:textId="6B62E9E7" w:rsidR="1BECAD76" w:rsidRDefault="42B41287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END (</w:t>
            </w:r>
            <w:r w:rsidR="48D77CA9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Approve x 180 days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1BECAD76" w14:paraId="17A1023E" w14:textId="77777777" w:rsidTr="6603AC1D">
        <w:trPr>
          <w:trHeight w:val="570"/>
        </w:trPr>
        <w:tc>
          <w:tcPr>
            <w:tcW w:w="1204" w:type="dxa"/>
            <w:vMerge/>
          </w:tcPr>
          <w:p w14:paraId="228A1A43" w14:textId="77777777" w:rsidR="00A25B0C" w:rsidRDefault="00A25B0C"/>
        </w:tc>
        <w:tc>
          <w:tcPr>
            <w:tcW w:w="1175" w:type="dxa"/>
            <w:vMerge/>
          </w:tcPr>
          <w:p w14:paraId="158A20E0" w14:textId="77777777" w:rsidR="00A25B0C" w:rsidRDefault="00A25B0C"/>
        </w:tc>
        <w:tc>
          <w:tcPr>
            <w:tcW w:w="1134" w:type="dxa"/>
            <w:gridSpan w:val="2"/>
            <w:vMerge/>
          </w:tcPr>
          <w:p w14:paraId="39DA1591" w14:textId="77777777" w:rsidR="00A25B0C" w:rsidRDefault="00A25B0C"/>
        </w:tc>
        <w:tc>
          <w:tcPr>
            <w:tcW w:w="1135" w:type="dxa"/>
            <w:vMerge/>
          </w:tcPr>
          <w:p w14:paraId="05F7D821" w14:textId="77777777" w:rsidR="00A25B0C" w:rsidRDefault="00A25B0C"/>
        </w:tc>
        <w:tc>
          <w:tcPr>
            <w:tcW w:w="3095" w:type="dxa"/>
            <w:gridSpan w:val="2"/>
            <w:vMerge/>
          </w:tcPr>
          <w:p w14:paraId="54B8EF47" w14:textId="77777777" w:rsidR="00A25B0C" w:rsidRDefault="00A25B0C" w:rsidP="006F6C2B">
            <w:pPr>
              <w:spacing w:after="0"/>
            </w:pPr>
          </w:p>
        </w:tc>
        <w:tc>
          <w:tcPr>
            <w:tcW w:w="1831" w:type="dxa"/>
            <w:gridSpan w:val="2"/>
          </w:tcPr>
          <w:p w14:paraId="2418A313" w14:textId="7719A74D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345" w:type="dxa"/>
            <w:gridSpan w:val="2"/>
          </w:tcPr>
          <w:p w14:paraId="4EB41070" w14:textId="3F940361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099</w:t>
            </w:r>
          </w:p>
        </w:tc>
      </w:tr>
      <w:tr w:rsidR="1BECAD76" w14:paraId="35F00C1A" w14:textId="77777777" w:rsidTr="6603AC1D">
        <w:trPr>
          <w:trHeight w:val="315"/>
        </w:trPr>
        <w:tc>
          <w:tcPr>
            <w:tcW w:w="1204" w:type="dxa"/>
            <w:vMerge w:val="restart"/>
          </w:tcPr>
          <w:p w14:paraId="29596C04" w14:textId="6D205F41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 </w:t>
            </w:r>
          </w:p>
        </w:tc>
        <w:tc>
          <w:tcPr>
            <w:tcW w:w="1175" w:type="dxa"/>
            <w:vMerge w:val="restart"/>
          </w:tcPr>
          <w:p w14:paraId="3E87602A" w14:textId="5E104FB2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099</w:t>
            </w:r>
          </w:p>
        </w:tc>
        <w:tc>
          <w:tcPr>
            <w:tcW w:w="1134" w:type="dxa"/>
            <w:gridSpan w:val="2"/>
            <w:vMerge w:val="restart"/>
          </w:tcPr>
          <w:p w14:paraId="3CC45199" w14:textId="643F2208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5" w:type="dxa"/>
            <w:vMerge w:val="restart"/>
          </w:tcPr>
          <w:p w14:paraId="2C8AEF96" w14:textId="1384AE78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</w:p>
        </w:tc>
        <w:tc>
          <w:tcPr>
            <w:tcW w:w="3095" w:type="dxa"/>
            <w:gridSpan w:val="2"/>
            <w:vMerge w:val="restart"/>
          </w:tcPr>
          <w:p w14:paraId="324DC9C8" w14:textId="0710BFD5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the patient new to therapy (initial authorization request) or continuing therapy (re-authorization request)?  </w:t>
            </w:r>
          </w:p>
          <w:p w14:paraId="13A75C78" w14:textId="235CAF32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1831" w:type="dxa"/>
            <w:gridSpan w:val="2"/>
          </w:tcPr>
          <w:p w14:paraId="2FB866D8" w14:textId="3514EB60" w:rsidR="482AC770" w:rsidRDefault="482AC770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ew Start (initial authorization request </w:t>
            </w:r>
          </w:p>
        </w:tc>
        <w:tc>
          <w:tcPr>
            <w:tcW w:w="1345" w:type="dxa"/>
            <w:gridSpan w:val="2"/>
          </w:tcPr>
          <w:p w14:paraId="14746E70" w14:textId="1BEEABA3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0</w:t>
            </w:r>
          </w:p>
        </w:tc>
      </w:tr>
      <w:tr w:rsidR="1BECAD76" w14:paraId="707082FC" w14:textId="77777777" w:rsidTr="6603AC1D">
        <w:trPr>
          <w:trHeight w:val="566"/>
        </w:trPr>
        <w:tc>
          <w:tcPr>
            <w:tcW w:w="1204" w:type="dxa"/>
            <w:vMerge/>
          </w:tcPr>
          <w:p w14:paraId="603B66FE" w14:textId="77777777" w:rsidR="00A25B0C" w:rsidRDefault="00A25B0C"/>
        </w:tc>
        <w:tc>
          <w:tcPr>
            <w:tcW w:w="1175" w:type="dxa"/>
            <w:vMerge/>
          </w:tcPr>
          <w:p w14:paraId="56FC0E7C" w14:textId="77777777" w:rsidR="00A25B0C" w:rsidRDefault="00A25B0C"/>
        </w:tc>
        <w:tc>
          <w:tcPr>
            <w:tcW w:w="1134" w:type="dxa"/>
            <w:gridSpan w:val="2"/>
            <w:vMerge/>
          </w:tcPr>
          <w:p w14:paraId="725A78C0" w14:textId="77777777" w:rsidR="00A25B0C" w:rsidRDefault="00A25B0C"/>
        </w:tc>
        <w:tc>
          <w:tcPr>
            <w:tcW w:w="1135" w:type="dxa"/>
            <w:vMerge/>
          </w:tcPr>
          <w:p w14:paraId="2C80035D" w14:textId="77777777" w:rsidR="00A25B0C" w:rsidRDefault="00A25B0C"/>
        </w:tc>
        <w:tc>
          <w:tcPr>
            <w:tcW w:w="3095" w:type="dxa"/>
            <w:gridSpan w:val="2"/>
            <w:vMerge/>
          </w:tcPr>
          <w:p w14:paraId="09CF59E1" w14:textId="77777777" w:rsidR="00A25B0C" w:rsidRDefault="00A25B0C" w:rsidP="006F6C2B">
            <w:pPr>
              <w:spacing w:after="0"/>
            </w:pPr>
          </w:p>
        </w:tc>
        <w:tc>
          <w:tcPr>
            <w:tcW w:w="1831" w:type="dxa"/>
            <w:gridSpan w:val="2"/>
          </w:tcPr>
          <w:p w14:paraId="3209A00E" w14:textId="22B96F45" w:rsidR="482AC770" w:rsidRDefault="482AC770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Continuation (re-authorization request) </w:t>
            </w:r>
          </w:p>
        </w:tc>
        <w:tc>
          <w:tcPr>
            <w:tcW w:w="1345" w:type="dxa"/>
            <w:gridSpan w:val="2"/>
          </w:tcPr>
          <w:p w14:paraId="6534E23A" w14:textId="164CDB2F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4</w:t>
            </w:r>
          </w:p>
        </w:tc>
      </w:tr>
      <w:tr w:rsidR="1BECAD76" w14:paraId="741FB8A6" w14:textId="77777777" w:rsidTr="6603AC1D">
        <w:trPr>
          <w:trHeight w:val="300"/>
        </w:trPr>
        <w:tc>
          <w:tcPr>
            <w:tcW w:w="1204" w:type="dxa"/>
            <w:vMerge w:val="restart"/>
          </w:tcPr>
          <w:p w14:paraId="6B7D03B6" w14:textId="2E0EF480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75" w:type="dxa"/>
            <w:vMerge w:val="restart"/>
          </w:tcPr>
          <w:p w14:paraId="29731069" w14:textId="3BDD7751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0</w:t>
            </w:r>
          </w:p>
        </w:tc>
        <w:tc>
          <w:tcPr>
            <w:tcW w:w="1134" w:type="dxa"/>
            <w:gridSpan w:val="2"/>
            <w:vMerge w:val="restart"/>
          </w:tcPr>
          <w:p w14:paraId="1080739B" w14:textId="2A8CD32A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5" w:type="dxa"/>
            <w:vMerge w:val="restart"/>
          </w:tcPr>
          <w:p w14:paraId="176A64A5" w14:textId="12F4CF70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</w:p>
        </w:tc>
        <w:tc>
          <w:tcPr>
            <w:tcW w:w="3095" w:type="dxa"/>
            <w:gridSpan w:val="2"/>
            <w:vMerge w:val="restart"/>
          </w:tcPr>
          <w:p w14:paraId="7DB77253" w14:textId="4A83BA20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Is this request being prescribed in accordance with Food and Drug Administration (FDA) approved labeling?</w:t>
            </w:r>
          </w:p>
        </w:tc>
        <w:tc>
          <w:tcPr>
            <w:tcW w:w="1831" w:type="dxa"/>
            <w:gridSpan w:val="2"/>
          </w:tcPr>
          <w:p w14:paraId="68015F68" w14:textId="7D12D5A3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345" w:type="dxa"/>
            <w:gridSpan w:val="2"/>
          </w:tcPr>
          <w:p w14:paraId="2C41C3E2" w14:textId="31E602D2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1</w:t>
            </w:r>
          </w:p>
        </w:tc>
      </w:tr>
      <w:tr w:rsidR="1BECAD76" w14:paraId="30567B98" w14:textId="77777777" w:rsidTr="6603AC1D">
        <w:trPr>
          <w:trHeight w:val="854"/>
        </w:trPr>
        <w:tc>
          <w:tcPr>
            <w:tcW w:w="1204" w:type="dxa"/>
            <w:vMerge/>
          </w:tcPr>
          <w:p w14:paraId="4377BC2E" w14:textId="77777777" w:rsidR="00A25B0C" w:rsidRDefault="00A25B0C"/>
        </w:tc>
        <w:tc>
          <w:tcPr>
            <w:tcW w:w="1175" w:type="dxa"/>
            <w:vMerge/>
          </w:tcPr>
          <w:p w14:paraId="6D479309" w14:textId="77777777" w:rsidR="00A25B0C" w:rsidRDefault="00A25B0C"/>
        </w:tc>
        <w:tc>
          <w:tcPr>
            <w:tcW w:w="1134" w:type="dxa"/>
            <w:gridSpan w:val="2"/>
            <w:vMerge/>
          </w:tcPr>
          <w:p w14:paraId="703733DB" w14:textId="77777777" w:rsidR="00A25B0C" w:rsidRDefault="00A25B0C"/>
        </w:tc>
        <w:tc>
          <w:tcPr>
            <w:tcW w:w="1135" w:type="dxa"/>
            <w:vMerge/>
          </w:tcPr>
          <w:p w14:paraId="0656269F" w14:textId="77777777" w:rsidR="00A25B0C" w:rsidRDefault="00A25B0C"/>
        </w:tc>
        <w:tc>
          <w:tcPr>
            <w:tcW w:w="3095" w:type="dxa"/>
            <w:gridSpan w:val="2"/>
            <w:vMerge/>
          </w:tcPr>
          <w:p w14:paraId="0E520DA4" w14:textId="77777777" w:rsidR="00A25B0C" w:rsidRDefault="00A25B0C" w:rsidP="006F6C2B">
            <w:pPr>
              <w:spacing w:after="0"/>
            </w:pPr>
          </w:p>
        </w:tc>
        <w:tc>
          <w:tcPr>
            <w:tcW w:w="1831" w:type="dxa"/>
            <w:gridSpan w:val="2"/>
          </w:tcPr>
          <w:p w14:paraId="0BF49069" w14:textId="244BA0FD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345" w:type="dxa"/>
            <w:gridSpan w:val="2"/>
          </w:tcPr>
          <w:p w14:paraId="63E02211" w14:textId="246A71BA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1BECAD76" w14:paraId="06BE1174" w14:textId="77777777" w:rsidTr="6603AC1D">
        <w:trPr>
          <w:trHeight w:val="315"/>
        </w:trPr>
        <w:tc>
          <w:tcPr>
            <w:tcW w:w="1204" w:type="dxa"/>
            <w:vMerge w:val="restart"/>
          </w:tcPr>
          <w:p w14:paraId="74A64106" w14:textId="7FC011ED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75" w:type="dxa"/>
            <w:vMerge w:val="restart"/>
          </w:tcPr>
          <w:p w14:paraId="1456C206" w14:textId="08180B3E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1</w:t>
            </w:r>
          </w:p>
        </w:tc>
        <w:tc>
          <w:tcPr>
            <w:tcW w:w="1134" w:type="dxa"/>
            <w:gridSpan w:val="2"/>
            <w:vMerge w:val="restart"/>
          </w:tcPr>
          <w:p w14:paraId="1C3B4D3E" w14:textId="7A8668A6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5" w:type="dxa"/>
            <w:vMerge w:val="restart"/>
          </w:tcPr>
          <w:p w14:paraId="23A5564E" w14:textId="4C7178CB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and Free Text </w:t>
            </w:r>
          </w:p>
        </w:tc>
        <w:tc>
          <w:tcPr>
            <w:tcW w:w="3095" w:type="dxa"/>
            <w:gridSpan w:val="2"/>
            <w:vMerge w:val="restart"/>
          </w:tcPr>
          <w:p w14:paraId="6E75418E" w14:textId="2E6F355A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s the patient had an inadequate clinical response of at least 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30 days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ith at least 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two preferred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rugs?   </w:t>
            </w:r>
          </w:p>
          <w:p w14:paraId="0A85FC84" w14:textId="7E966906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1D750D6D" w14:textId="1C258AA1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the medication trials and dates.</w:t>
            </w:r>
          </w:p>
        </w:tc>
        <w:tc>
          <w:tcPr>
            <w:tcW w:w="1831" w:type="dxa"/>
            <w:gridSpan w:val="2"/>
          </w:tcPr>
          <w:p w14:paraId="45779EB0" w14:textId="453D3A26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345" w:type="dxa"/>
            <w:gridSpan w:val="2"/>
          </w:tcPr>
          <w:p w14:paraId="2A32C5D1" w14:textId="290E86F7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3</w:t>
            </w:r>
          </w:p>
        </w:tc>
      </w:tr>
      <w:tr w:rsidR="1BECAD76" w14:paraId="7CF51D2F" w14:textId="77777777" w:rsidTr="6603AC1D">
        <w:trPr>
          <w:trHeight w:val="1515"/>
        </w:trPr>
        <w:tc>
          <w:tcPr>
            <w:tcW w:w="1204" w:type="dxa"/>
            <w:vMerge/>
          </w:tcPr>
          <w:p w14:paraId="3AD6CB66" w14:textId="77777777" w:rsidR="00A25B0C" w:rsidRDefault="00A25B0C"/>
        </w:tc>
        <w:tc>
          <w:tcPr>
            <w:tcW w:w="1175" w:type="dxa"/>
            <w:vMerge/>
          </w:tcPr>
          <w:p w14:paraId="7CB452E2" w14:textId="77777777" w:rsidR="00A25B0C" w:rsidRDefault="00A25B0C"/>
        </w:tc>
        <w:tc>
          <w:tcPr>
            <w:tcW w:w="1134" w:type="dxa"/>
            <w:gridSpan w:val="2"/>
            <w:vMerge/>
          </w:tcPr>
          <w:p w14:paraId="71BB1B36" w14:textId="77777777" w:rsidR="00A25B0C" w:rsidRDefault="00A25B0C"/>
        </w:tc>
        <w:tc>
          <w:tcPr>
            <w:tcW w:w="1135" w:type="dxa"/>
            <w:vMerge/>
          </w:tcPr>
          <w:p w14:paraId="1A568628" w14:textId="77777777" w:rsidR="00A25B0C" w:rsidRDefault="00A25B0C"/>
        </w:tc>
        <w:tc>
          <w:tcPr>
            <w:tcW w:w="3095" w:type="dxa"/>
            <w:gridSpan w:val="2"/>
            <w:vMerge/>
          </w:tcPr>
          <w:p w14:paraId="1BC45991" w14:textId="77777777" w:rsidR="00A25B0C" w:rsidRDefault="00A25B0C" w:rsidP="006F6C2B">
            <w:pPr>
              <w:spacing w:after="0"/>
            </w:pPr>
          </w:p>
        </w:tc>
        <w:tc>
          <w:tcPr>
            <w:tcW w:w="1831" w:type="dxa"/>
            <w:gridSpan w:val="2"/>
          </w:tcPr>
          <w:p w14:paraId="1E73582F" w14:textId="71A8CFA6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345" w:type="dxa"/>
            <w:gridSpan w:val="2"/>
          </w:tcPr>
          <w:p w14:paraId="278FDF96" w14:textId="263567D0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2</w:t>
            </w:r>
          </w:p>
        </w:tc>
      </w:tr>
      <w:tr w:rsidR="1BECAD76" w14:paraId="44BD19CA" w14:textId="77777777" w:rsidTr="6603AC1D">
        <w:trPr>
          <w:trHeight w:val="300"/>
        </w:trPr>
        <w:tc>
          <w:tcPr>
            <w:tcW w:w="1204" w:type="dxa"/>
            <w:vMerge w:val="restart"/>
          </w:tcPr>
          <w:p w14:paraId="75B61531" w14:textId="0AF2C92F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75" w:type="dxa"/>
            <w:vMerge w:val="restart"/>
          </w:tcPr>
          <w:p w14:paraId="73F5D688" w14:textId="1CBA1C3D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2</w:t>
            </w:r>
          </w:p>
        </w:tc>
        <w:tc>
          <w:tcPr>
            <w:tcW w:w="1134" w:type="dxa"/>
            <w:gridSpan w:val="2"/>
            <w:vMerge w:val="restart"/>
          </w:tcPr>
          <w:p w14:paraId="7D01A36B" w14:textId="05E0375E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5" w:type="dxa"/>
            <w:vMerge w:val="restart"/>
          </w:tcPr>
          <w:p w14:paraId="0EDB19E3" w14:textId="3683C744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and Free Text </w:t>
            </w:r>
          </w:p>
        </w:tc>
        <w:tc>
          <w:tcPr>
            <w:tcW w:w="3095" w:type="dxa"/>
            <w:gridSpan w:val="2"/>
            <w:vMerge w:val="restart"/>
          </w:tcPr>
          <w:p w14:paraId="78A04E02" w14:textId="10B9EC76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medical necessity beyond convenience for why the patient cannot be changed to a preferred drug (i.e., allergies, drug-drug interactions, contraindications, or intolerances)?</w:t>
            </w:r>
          </w:p>
          <w:p w14:paraId="44B5DF8C" w14:textId="38BBF229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the medication name and reason for inability to use.</w:t>
            </w:r>
          </w:p>
        </w:tc>
        <w:tc>
          <w:tcPr>
            <w:tcW w:w="1831" w:type="dxa"/>
            <w:gridSpan w:val="2"/>
          </w:tcPr>
          <w:p w14:paraId="425315D4" w14:textId="231ECABC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345" w:type="dxa"/>
            <w:gridSpan w:val="2"/>
          </w:tcPr>
          <w:p w14:paraId="41918108" w14:textId="483B079E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3</w:t>
            </w:r>
          </w:p>
        </w:tc>
      </w:tr>
      <w:tr w:rsidR="1BECAD76" w14:paraId="17F72919" w14:textId="77777777" w:rsidTr="6603AC1D">
        <w:trPr>
          <w:trHeight w:val="2625"/>
        </w:trPr>
        <w:tc>
          <w:tcPr>
            <w:tcW w:w="1204" w:type="dxa"/>
            <w:vMerge/>
          </w:tcPr>
          <w:p w14:paraId="4B1EB0FF" w14:textId="77777777" w:rsidR="00A25B0C" w:rsidRDefault="00A25B0C"/>
        </w:tc>
        <w:tc>
          <w:tcPr>
            <w:tcW w:w="1175" w:type="dxa"/>
            <w:vMerge/>
          </w:tcPr>
          <w:p w14:paraId="15497E15" w14:textId="77777777" w:rsidR="00A25B0C" w:rsidRDefault="00A25B0C"/>
        </w:tc>
        <w:tc>
          <w:tcPr>
            <w:tcW w:w="1134" w:type="dxa"/>
            <w:gridSpan w:val="2"/>
            <w:vMerge/>
          </w:tcPr>
          <w:p w14:paraId="0D6D5519" w14:textId="77777777" w:rsidR="00A25B0C" w:rsidRDefault="00A25B0C"/>
        </w:tc>
        <w:tc>
          <w:tcPr>
            <w:tcW w:w="1135" w:type="dxa"/>
            <w:vMerge/>
          </w:tcPr>
          <w:p w14:paraId="56B44EA5" w14:textId="77777777" w:rsidR="00A25B0C" w:rsidRDefault="00A25B0C"/>
        </w:tc>
        <w:tc>
          <w:tcPr>
            <w:tcW w:w="3095" w:type="dxa"/>
            <w:gridSpan w:val="2"/>
            <w:vMerge/>
          </w:tcPr>
          <w:p w14:paraId="3E3782DA" w14:textId="77777777" w:rsidR="00A25B0C" w:rsidRDefault="00A25B0C"/>
        </w:tc>
        <w:tc>
          <w:tcPr>
            <w:tcW w:w="1831" w:type="dxa"/>
            <w:gridSpan w:val="2"/>
          </w:tcPr>
          <w:p w14:paraId="16B5F1CD" w14:textId="3EED9C06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345" w:type="dxa"/>
            <w:gridSpan w:val="2"/>
          </w:tcPr>
          <w:p w14:paraId="2DD487D7" w14:textId="28B71700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6</w:t>
            </w:r>
          </w:p>
        </w:tc>
      </w:tr>
      <w:tr w:rsidR="1BECAD76" w14:paraId="77B604B7" w14:textId="77777777" w:rsidTr="6603AC1D">
        <w:trPr>
          <w:trHeight w:val="300"/>
        </w:trPr>
        <w:tc>
          <w:tcPr>
            <w:tcW w:w="1204" w:type="dxa"/>
            <w:vMerge w:val="restart"/>
          </w:tcPr>
          <w:p w14:paraId="6EB5DB0C" w14:textId="326A35D1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75" w:type="dxa"/>
            <w:vMerge w:val="restart"/>
          </w:tcPr>
          <w:p w14:paraId="331E04D7" w14:textId="626E46F3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3</w:t>
            </w:r>
          </w:p>
        </w:tc>
        <w:tc>
          <w:tcPr>
            <w:tcW w:w="1134" w:type="dxa"/>
            <w:gridSpan w:val="2"/>
            <w:vMerge w:val="restart"/>
          </w:tcPr>
          <w:p w14:paraId="47A54BA5" w14:textId="18E09ACF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5" w:type="dxa"/>
            <w:vMerge w:val="restart"/>
          </w:tcPr>
          <w:p w14:paraId="25CD10DE" w14:textId="303B26C7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</w:p>
        </w:tc>
        <w:tc>
          <w:tcPr>
            <w:tcW w:w="3095" w:type="dxa"/>
            <w:gridSpan w:val="2"/>
            <w:vMerge w:val="restart"/>
          </w:tcPr>
          <w:p w14:paraId="7062551D" w14:textId="3C46A07A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the request for any of the following: </w:t>
            </w:r>
          </w:p>
          <w:p w14:paraId="7A2DB85B" w14:textId="4F41CCF0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) a nonsolid oral dosage formulation </w:t>
            </w:r>
          </w:p>
          <w:p w14:paraId="541CD20C" w14:textId="3820B0B0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2) a non-preferred extended release formulation</w:t>
            </w:r>
          </w:p>
          <w:p w14:paraId="1C886916" w14:textId="62F9DBDC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3) a non-preferred brand name that has a preferred generic product</w:t>
            </w:r>
          </w:p>
        </w:tc>
        <w:tc>
          <w:tcPr>
            <w:tcW w:w="1831" w:type="dxa"/>
            <w:gridSpan w:val="2"/>
          </w:tcPr>
          <w:p w14:paraId="01619A64" w14:textId="5CF2194C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345" w:type="dxa"/>
            <w:gridSpan w:val="2"/>
          </w:tcPr>
          <w:p w14:paraId="3CE8EEEA" w14:textId="4DBF820A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4</w:t>
            </w:r>
          </w:p>
        </w:tc>
      </w:tr>
      <w:tr w:rsidR="1BECAD76" w14:paraId="40CB6308" w14:textId="77777777" w:rsidTr="6603AC1D">
        <w:trPr>
          <w:trHeight w:val="300"/>
        </w:trPr>
        <w:tc>
          <w:tcPr>
            <w:tcW w:w="1204" w:type="dxa"/>
            <w:vMerge/>
          </w:tcPr>
          <w:p w14:paraId="29B6A508" w14:textId="77777777" w:rsidR="00A25B0C" w:rsidRDefault="00A25B0C"/>
        </w:tc>
        <w:tc>
          <w:tcPr>
            <w:tcW w:w="1175" w:type="dxa"/>
            <w:vMerge/>
          </w:tcPr>
          <w:p w14:paraId="3EC13D13" w14:textId="77777777" w:rsidR="00A25B0C" w:rsidRDefault="00A25B0C"/>
        </w:tc>
        <w:tc>
          <w:tcPr>
            <w:tcW w:w="1134" w:type="dxa"/>
            <w:gridSpan w:val="2"/>
            <w:vMerge/>
          </w:tcPr>
          <w:p w14:paraId="18380962" w14:textId="77777777" w:rsidR="00A25B0C" w:rsidRDefault="00A25B0C"/>
        </w:tc>
        <w:tc>
          <w:tcPr>
            <w:tcW w:w="1135" w:type="dxa"/>
            <w:vMerge/>
          </w:tcPr>
          <w:p w14:paraId="27B3629D" w14:textId="77777777" w:rsidR="00A25B0C" w:rsidRDefault="00A25B0C"/>
        </w:tc>
        <w:tc>
          <w:tcPr>
            <w:tcW w:w="3095" w:type="dxa"/>
            <w:gridSpan w:val="2"/>
            <w:vMerge/>
          </w:tcPr>
          <w:p w14:paraId="5BECBBDB" w14:textId="77777777" w:rsidR="00A25B0C" w:rsidRDefault="00A25B0C" w:rsidP="006F6C2B">
            <w:pPr>
              <w:spacing w:after="0"/>
            </w:pPr>
          </w:p>
        </w:tc>
        <w:tc>
          <w:tcPr>
            <w:tcW w:w="1831" w:type="dxa"/>
            <w:gridSpan w:val="2"/>
          </w:tcPr>
          <w:p w14:paraId="518B7F6F" w14:textId="43523670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345" w:type="dxa"/>
            <w:gridSpan w:val="2"/>
          </w:tcPr>
          <w:p w14:paraId="3F2BA9F7" w14:textId="175A09A8" w:rsidR="1BECAD76" w:rsidRDefault="7D47429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5</w:t>
            </w:r>
          </w:p>
        </w:tc>
      </w:tr>
      <w:tr w:rsidR="1BECAD76" w14:paraId="4A63C380" w14:textId="77777777" w:rsidTr="6603AC1D">
        <w:trPr>
          <w:trHeight w:val="300"/>
        </w:trPr>
        <w:tc>
          <w:tcPr>
            <w:tcW w:w="1204" w:type="dxa"/>
            <w:vMerge w:val="restart"/>
          </w:tcPr>
          <w:p w14:paraId="2273F013" w14:textId="4CDF7053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75" w:type="dxa"/>
            <w:vMerge w:val="restart"/>
          </w:tcPr>
          <w:p w14:paraId="746DD60E" w14:textId="6C5D0B11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4</w:t>
            </w:r>
          </w:p>
        </w:tc>
        <w:tc>
          <w:tcPr>
            <w:tcW w:w="1134" w:type="dxa"/>
            <w:gridSpan w:val="2"/>
            <w:vMerge w:val="restart"/>
          </w:tcPr>
          <w:p w14:paraId="19EBFEB5" w14:textId="31F08749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5" w:type="dxa"/>
            <w:vMerge w:val="restart"/>
          </w:tcPr>
          <w:p w14:paraId="4BD1FCB3" w14:textId="6A1E8C0E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and Free Text </w:t>
            </w:r>
          </w:p>
        </w:tc>
        <w:tc>
          <w:tcPr>
            <w:tcW w:w="3095" w:type="dxa"/>
            <w:gridSpan w:val="2"/>
            <w:vMerge w:val="restart"/>
          </w:tcPr>
          <w:p w14:paraId="12440ED3" w14:textId="648D5E5B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medical necessity for the requested product (</w:t>
            </w:r>
            <w:proofErr w:type="gram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i.e.</w:t>
            </w:r>
            <w:proofErr w:type="gramEnd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edical reasons for why the patient cannot be changed to a solid oral dosage formulation, inadequate clinical response with a product’s immediate release formulation, or inadequate clinical response or allergy of two or more generic labelers)?</w:t>
            </w:r>
          </w:p>
        </w:tc>
        <w:tc>
          <w:tcPr>
            <w:tcW w:w="1831" w:type="dxa"/>
            <w:gridSpan w:val="2"/>
          </w:tcPr>
          <w:p w14:paraId="60CF4647" w14:textId="53F5B8DE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345" w:type="dxa"/>
            <w:gridSpan w:val="2"/>
          </w:tcPr>
          <w:p w14:paraId="145B1E4A" w14:textId="04518B8A" w:rsidR="350708E1" w:rsidRDefault="350708E1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5</w:t>
            </w:r>
          </w:p>
        </w:tc>
      </w:tr>
      <w:tr w:rsidR="1BECAD76" w14:paraId="4C92E992" w14:textId="77777777" w:rsidTr="6603AC1D">
        <w:trPr>
          <w:trHeight w:val="300"/>
        </w:trPr>
        <w:tc>
          <w:tcPr>
            <w:tcW w:w="1204" w:type="dxa"/>
            <w:vMerge/>
          </w:tcPr>
          <w:p w14:paraId="535B2B85" w14:textId="77777777" w:rsidR="00A25B0C" w:rsidRDefault="00A25B0C"/>
        </w:tc>
        <w:tc>
          <w:tcPr>
            <w:tcW w:w="1175" w:type="dxa"/>
            <w:vMerge/>
          </w:tcPr>
          <w:p w14:paraId="46C06D44" w14:textId="77777777" w:rsidR="00A25B0C" w:rsidRDefault="00A25B0C"/>
        </w:tc>
        <w:tc>
          <w:tcPr>
            <w:tcW w:w="1134" w:type="dxa"/>
            <w:gridSpan w:val="2"/>
            <w:vMerge/>
          </w:tcPr>
          <w:p w14:paraId="07A67AA5" w14:textId="77777777" w:rsidR="00A25B0C" w:rsidRDefault="00A25B0C"/>
        </w:tc>
        <w:tc>
          <w:tcPr>
            <w:tcW w:w="1135" w:type="dxa"/>
            <w:vMerge/>
          </w:tcPr>
          <w:p w14:paraId="649A410C" w14:textId="77777777" w:rsidR="00A25B0C" w:rsidRDefault="00A25B0C"/>
        </w:tc>
        <w:tc>
          <w:tcPr>
            <w:tcW w:w="3095" w:type="dxa"/>
            <w:gridSpan w:val="2"/>
            <w:vMerge/>
          </w:tcPr>
          <w:p w14:paraId="6DFCF78E" w14:textId="77777777" w:rsidR="00A25B0C" w:rsidRDefault="00A25B0C" w:rsidP="006F6C2B">
            <w:pPr>
              <w:spacing w:after="0"/>
            </w:pPr>
          </w:p>
        </w:tc>
        <w:tc>
          <w:tcPr>
            <w:tcW w:w="1831" w:type="dxa"/>
            <w:gridSpan w:val="2"/>
          </w:tcPr>
          <w:p w14:paraId="6C4ADB66" w14:textId="37816D7B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345" w:type="dxa"/>
            <w:gridSpan w:val="2"/>
          </w:tcPr>
          <w:p w14:paraId="5D704DEE" w14:textId="69410BC9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1BECAD76" w14:paraId="73051C53" w14:textId="77777777" w:rsidTr="6603AC1D">
        <w:tc>
          <w:tcPr>
            <w:tcW w:w="1204" w:type="dxa"/>
            <w:vMerge w:val="restart"/>
          </w:tcPr>
          <w:p w14:paraId="2B894E4E" w14:textId="6BB550DA" w:rsidR="600E1DA9" w:rsidRDefault="600E1DA9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75" w:type="dxa"/>
            <w:vMerge w:val="restart"/>
          </w:tcPr>
          <w:p w14:paraId="159BA2AC" w14:textId="7B976947" w:rsidR="2769B259" w:rsidRDefault="2769B259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5</w:t>
            </w:r>
          </w:p>
        </w:tc>
        <w:tc>
          <w:tcPr>
            <w:tcW w:w="1134" w:type="dxa"/>
            <w:gridSpan w:val="2"/>
            <w:vMerge w:val="restart"/>
          </w:tcPr>
          <w:p w14:paraId="3B527EA0" w14:textId="042CCD19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5" w:type="dxa"/>
            <w:vMerge w:val="restart"/>
          </w:tcPr>
          <w:p w14:paraId="1F7DC7FD" w14:textId="1A2B1662" w:rsidR="7290F886" w:rsidRDefault="7290F88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3095" w:type="dxa"/>
            <w:gridSpan w:val="2"/>
            <w:vMerge w:val="restart"/>
          </w:tcPr>
          <w:p w14:paraId="37946660" w14:textId="2F6E6F67" w:rsidR="6436C4C7" w:rsidRDefault="6436C4C7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the request for any of the following products: </w:t>
            </w:r>
          </w:p>
          <w:p w14:paraId="3B0EEC85" w14:textId="70155525" w:rsidR="1BECAD76" w:rsidRDefault="6436C4C7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rand Dexilant, generic </w:t>
            </w: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dexlansoprazole</w:t>
            </w:r>
            <w:proofErr w:type="spellEnd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, or generic esomeprazole granules?</w:t>
            </w:r>
          </w:p>
        </w:tc>
        <w:tc>
          <w:tcPr>
            <w:tcW w:w="1831" w:type="dxa"/>
            <w:gridSpan w:val="2"/>
          </w:tcPr>
          <w:p w14:paraId="64B305A1" w14:textId="2FCC00F8" w:rsidR="4E3A3AB6" w:rsidRDefault="4E3A3AB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345" w:type="dxa"/>
            <w:gridSpan w:val="2"/>
          </w:tcPr>
          <w:p w14:paraId="3A783534" w14:textId="2D8E45A6" w:rsidR="3B916C68" w:rsidRDefault="3B916C6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6</w:t>
            </w:r>
          </w:p>
        </w:tc>
      </w:tr>
      <w:tr w:rsidR="1BECAD76" w14:paraId="07DBD234" w14:textId="77777777" w:rsidTr="6603AC1D">
        <w:trPr>
          <w:trHeight w:val="300"/>
        </w:trPr>
        <w:tc>
          <w:tcPr>
            <w:tcW w:w="1204" w:type="dxa"/>
            <w:vMerge/>
          </w:tcPr>
          <w:p w14:paraId="1EC51E5A" w14:textId="77777777" w:rsidR="00A25B0C" w:rsidRDefault="00A25B0C"/>
        </w:tc>
        <w:tc>
          <w:tcPr>
            <w:tcW w:w="1175" w:type="dxa"/>
            <w:vMerge/>
          </w:tcPr>
          <w:p w14:paraId="122E25D2" w14:textId="77777777" w:rsidR="00A25B0C" w:rsidRDefault="00A25B0C"/>
        </w:tc>
        <w:tc>
          <w:tcPr>
            <w:tcW w:w="1134" w:type="dxa"/>
            <w:gridSpan w:val="2"/>
            <w:vMerge/>
          </w:tcPr>
          <w:p w14:paraId="2D1DB763" w14:textId="77777777" w:rsidR="00A25B0C" w:rsidRDefault="00A25B0C"/>
        </w:tc>
        <w:tc>
          <w:tcPr>
            <w:tcW w:w="1135" w:type="dxa"/>
            <w:vMerge/>
          </w:tcPr>
          <w:p w14:paraId="2244BB1E" w14:textId="77777777" w:rsidR="00A25B0C" w:rsidRDefault="00A25B0C"/>
        </w:tc>
        <w:tc>
          <w:tcPr>
            <w:tcW w:w="3095" w:type="dxa"/>
            <w:gridSpan w:val="2"/>
            <w:vMerge/>
          </w:tcPr>
          <w:p w14:paraId="3843EBC6" w14:textId="77777777" w:rsidR="00A25B0C" w:rsidRDefault="00A25B0C" w:rsidP="006F6C2B">
            <w:pPr>
              <w:spacing w:after="0"/>
            </w:pPr>
          </w:p>
        </w:tc>
        <w:tc>
          <w:tcPr>
            <w:tcW w:w="1831" w:type="dxa"/>
            <w:gridSpan w:val="2"/>
          </w:tcPr>
          <w:p w14:paraId="11C22680" w14:textId="79442A8A" w:rsidR="4E3A3AB6" w:rsidRDefault="4E3A3AB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345" w:type="dxa"/>
            <w:gridSpan w:val="2"/>
          </w:tcPr>
          <w:p w14:paraId="2F39AC30" w14:textId="538FBA93" w:rsidR="6AC6356A" w:rsidRDefault="5C969DB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 w:rsidR="55199E9A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1BECAD76" w14:paraId="704402A2" w14:textId="77777777" w:rsidTr="6603AC1D">
        <w:tc>
          <w:tcPr>
            <w:tcW w:w="1204" w:type="dxa"/>
            <w:vMerge w:val="restart"/>
          </w:tcPr>
          <w:p w14:paraId="4202548F" w14:textId="0A6A1B6E" w:rsidR="600E1DA9" w:rsidRDefault="600E1DA9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75" w:type="dxa"/>
            <w:vMerge w:val="restart"/>
          </w:tcPr>
          <w:p w14:paraId="592BF43E" w14:textId="4539716F" w:rsidR="7CD29B05" w:rsidRDefault="7CD29B05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6</w:t>
            </w:r>
          </w:p>
        </w:tc>
        <w:tc>
          <w:tcPr>
            <w:tcW w:w="1134" w:type="dxa"/>
            <w:gridSpan w:val="2"/>
            <w:vMerge w:val="restart"/>
          </w:tcPr>
          <w:p w14:paraId="0C8D2CE7" w14:textId="2CFD30B6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5" w:type="dxa"/>
            <w:vMerge w:val="restart"/>
          </w:tcPr>
          <w:p w14:paraId="1EA91AD0" w14:textId="2EB17E51" w:rsidR="3BF0114A" w:rsidRDefault="413132B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3095" w:type="dxa"/>
            <w:gridSpan w:val="2"/>
            <w:vMerge w:val="restart"/>
          </w:tcPr>
          <w:p w14:paraId="7D99F42B" w14:textId="2403FF01" w:rsidR="593188EC" w:rsidRDefault="74B6C0C0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Which drug is being requested?</w:t>
            </w:r>
          </w:p>
          <w:p w14:paraId="76DD7075" w14:textId="6C08CA67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1" w:type="dxa"/>
            <w:gridSpan w:val="2"/>
          </w:tcPr>
          <w:p w14:paraId="7A2425E8" w14:textId="113709F3" w:rsidR="0D04A5B7" w:rsidRDefault="0D04A5B7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Brand Dexilant</w:t>
            </w:r>
          </w:p>
        </w:tc>
        <w:tc>
          <w:tcPr>
            <w:tcW w:w="1345" w:type="dxa"/>
            <w:gridSpan w:val="2"/>
          </w:tcPr>
          <w:p w14:paraId="507827C6" w14:textId="5F17564E" w:rsidR="0D04A5B7" w:rsidRDefault="0D04A5B7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 w:rsidR="1BDE1ADA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1BECAD76" w14:paraId="61835C53" w14:textId="77777777" w:rsidTr="6603AC1D">
        <w:trPr>
          <w:trHeight w:val="300"/>
        </w:trPr>
        <w:tc>
          <w:tcPr>
            <w:tcW w:w="1204" w:type="dxa"/>
            <w:vMerge/>
          </w:tcPr>
          <w:p w14:paraId="4365B262" w14:textId="77777777" w:rsidR="00A25B0C" w:rsidRDefault="00A25B0C"/>
        </w:tc>
        <w:tc>
          <w:tcPr>
            <w:tcW w:w="1175" w:type="dxa"/>
            <w:vMerge/>
          </w:tcPr>
          <w:p w14:paraId="602AF338" w14:textId="77777777" w:rsidR="00A25B0C" w:rsidRDefault="00A25B0C"/>
        </w:tc>
        <w:tc>
          <w:tcPr>
            <w:tcW w:w="1134" w:type="dxa"/>
            <w:gridSpan w:val="2"/>
            <w:vMerge/>
          </w:tcPr>
          <w:p w14:paraId="4F4F591E" w14:textId="77777777" w:rsidR="00A25B0C" w:rsidRDefault="00A25B0C"/>
        </w:tc>
        <w:tc>
          <w:tcPr>
            <w:tcW w:w="1135" w:type="dxa"/>
            <w:vMerge/>
          </w:tcPr>
          <w:p w14:paraId="45682173" w14:textId="77777777" w:rsidR="00A25B0C" w:rsidRDefault="00A25B0C"/>
        </w:tc>
        <w:tc>
          <w:tcPr>
            <w:tcW w:w="3095" w:type="dxa"/>
            <w:gridSpan w:val="2"/>
            <w:vMerge/>
          </w:tcPr>
          <w:p w14:paraId="2EE724DE" w14:textId="77777777" w:rsidR="00A25B0C" w:rsidRDefault="00A25B0C" w:rsidP="006F6C2B">
            <w:pPr>
              <w:spacing w:after="0"/>
            </w:pPr>
          </w:p>
        </w:tc>
        <w:tc>
          <w:tcPr>
            <w:tcW w:w="1831" w:type="dxa"/>
            <w:gridSpan w:val="2"/>
          </w:tcPr>
          <w:p w14:paraId="3745BF55" w14:textId="74F28150" w:rsidR="0D04A5B7" w:rsidRDefault="6C7FA289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eneric </w:t>
            </w: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dexlansoprazol</w:t>
            </w:r>
            <w:r w:rsidR="2EDB514D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proofErr w:type="spellEnd"/>
          </w:p>
        </w:tc>
        <w:tc>
          <w:tcPr>
            <w:tcW w:w="1345" w:type="dxa"/>
            <w:gridSpan w:val="2"/>
          </w:tcPr>
          <w:p w14:paraId="7082D275" w14:textId="49A96B45" w:rsidR="0D04A5B7" w:rsidRDefault="0D04A5B7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7</w:t>
            </w:r>
          </w:p>
        </w:tc>
      </w:tr>
      <w:tr w:rsidR="1BECAD76" w14:paraId="431E1585" w14:textId="77777777" w:rsidTr="6603AC1D">
        <w:trPr>
          <w:trHeight w:val="300"/>
        </w:trPr>
        <w:tc>
          <w:tcPr>
            <w:tcW w:w="1204" w:type="dxa"/>
            <w:vMerge/>
          </w:tcPr>
          <w:p w14:paraId="50EFCA11" w14:textId="77777777" w:rsidR="00A25B0C" w:rsidRDefault="00A25B0C"/>
        </w:tc>
        <w:tc>
          <w:tcPr>
            <w:tcW w:w="1175" w:type="dxa"/>
            <w:vMerge/>
          </w:tcPr>
          <w:p w14:paraId="0C538656" w14:textId="77777777" w:rsidR="00A25B0C" w:rsidRDefault="00A25B0C"/>
        </w:tc>
        <w:tc>
          <w:tcPr>
            <w:tcW w:w="1134" w:type="dxa"/>
            <w:gridSpan w:val="2"/>
            <w:vMerge/>
          </w:tcPr>
          <w:p w14:paraId="6CDA848C" w14:textId="77777777" w:rsidR="00A25B0C" w:rsidRDefault="00A25B0C"/>
        </w:tc>
        <w:tc>
          <w:tcPr>
            <w:tcW w:w="1135" w:type="dxa"/>
            <w:vMerge/>
          </w:tcPr>
          <w:p w14:paraId="1159D001" w14:textId="77777777" w:rsidR="00A25B0C" w:rsidRDefault="00A25B0C"/>
        </w:tc>
        <w:tc>
          <w:tcPr>
            <w:tcW w:w="3095" w:type="dxa"/>
            <w:gridSpan w:val="2"/>
            <w:vMerge/>
          </w:tcPr>
          <w:p w14:paraId="3EEB386F" w14:textId="77777777" w:rsidR="00A25B0C" w:rsidRDefault="00A25B0C" w:rsidP="006F6C2B">
            <w:pPr>
              <w:spacing w:after="0"/>
            </w:pPr>
          </w:p>
        </w:tc>
        <w:tc>
          <w:tcPr>
            <w:tcW w:w="1831" w:type="dxa"/>
            <w:gridSpan w:val="2"/>
          </w:tcPr>
          <w:p w14:paraId="0F641126" w14:textId="45B8EE92" w:rsidR="0D04A5B7" w:rsidRDefault="0D04A5B7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eneric esomeprazole granules</w:t>
            </w:r>
          </w:p>
        </w:tc>
        <w:tc>
          <w:tcPr>
            <w:tcW w:w="1345" w:type="dxa"/>
            <w:gridSpan w:val="2"/>
          </w:tcPr>
          <w:p w14:paraId="2EAC8018" w14:textId="74C1A265" w:rsidR="0D04A5B7" w:rsidRDefault="0D04A5B7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7</w:t>
            </w:r>
          </w:p>
        </w:tc>
      </w:tr>
      <w:tr w:rsidR="1BECAD76" w14:paraId="6830429B" w14:textId="77777777" w:rsidTr="6603AC1D">
        <w:trPr>
          <w:trHeight w:val="300"/>
        </w:trPr>
        <w:tc>
          <w:tcPr>
            <w:tcW w:w="1204" w:type="dxa"/>
            <w:vMerge/>
          </w:tcPr>
          <w:p w14:paraId="16F7CF54" w14:textId="77777777" w:rsidR="00A25B0C" w:rsidRDefault="00A25B0C"/>
        </w:tc>
        <w:tc>
          <w:tcPr>
            <w:tcW w:w="1175" w:type="dxa"/>
            <w:vMerge/>
          </w:tcPr>
          <w:p w14:paraId="21278A4F" w14:textId="77777777" w:rsidR="00A25B0C" w:rsidRDefault="00A25B0C"/>
        </w:tc>
        <w:tc>
          <w:tcPr>
            <w:tcW w:w="1134" w:type="dxa"/>
            <w:gridSpan w:val="2"/>
            <w:vMerge/>
          </w:tcPr>
          <w:p w14:paraId="11FBDF54" w14:textId="77777777" w:rsidR="00A25B0C" w:rsidRDefault="00A25B0C"/>
        </w:tc>
        <w:tc>
          <w:tcPr>
            <w:tcW w:w="1135" w:type="dxa"/>
            <w:vMerge/>
          </w:tcPr>
          <w:p w14:paraId="5D06A8C4" w14:textId="77777777" w:rsidR="00A25B0C" w:rsidRDefault="00A25B0C"/>
        </w:tc>
        <w:tc>
          <w:tcPr>
            <w:tcW w:w="3095" w:type="dxa"/>
            <w:gridSpan w:val="2"/>
            <w:vMerge/>
          </w:tcPr>
          <w:p w14:paraId="4CA286D1" w14:textId="77777777" w:rsidR="00A25B0C" w:rsidRDefault="00A25B0C" w:rsidP="006F6C2B">
            <w:pPr>
              <w:spacing w:after="0"/>
            </w:pPr>
          </w:p>
        </w:tc>
        <w:tc>
          <w:tcPr>
            <w:tcW w:w="1831" w:type="dxa"/>
            <w:gridSpan w:val="2"/>
          </w:tcPr>
          <w:p w14:paraId="7F906831" w14:textId="04BB7327" w:rsidR="5DCBDD5C" w:rsidRDefault="5DCBDD5C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Other</w:t>
            </w:r>
          </w:p>
        </w:tc>
        <w:tc>
          <w:tcPr>
            <w:tcW w:w="1345" w:type="dxa"/>
            <w:gridSpan w:val="2"/>
          </w:tcPr>
          <w:p w14:paraId="46D5BAB6" w14:textId="3E08897D" w:rsidR="63B41501" w:rsidRDefault="63B41501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1BECAD76" w14:paraId="3475B235" w14:textId="77777777" w:rsidTr="6603AC1D">
        <w:tc>
          <w:tcPr>
            <w:tcW w:w="1204" w:type="dxa"/>
            <w:vMerge w:val="restart"/>
          </w:tcPr>
          <w:p w14:paraId="063B6113" w14:textId="5E86C61D" w:rsidR="50A15E42" w:rsidRDefault="50A15E42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75" w:type="dxa"/>
            <w:vMerge w:val="restart"/>
          </w:tcPr>
          <w:p w14:paraId="06EACCAA" w14:textId="684F05F3" w:rsidR="7CD29B05" w:rsidRDefault="7CD29B05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7</w:t>
            </w:r>
          </w:p>
        </w:tc>
        <w:tc>
          <w:tcPr>
            <w:tcW w:w="1134" w:type="dxa"/>
            <w:gridSpan w:val="2"/>
            <w:vMerge w:val="restart"/>
          </w:tcPr>
          <w:p w14:paraId="427754F0" w14:textId="67D69898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5" w:type="dxa"/>
            <w:vMerge w:val="restart"/>
          </w:tcPr>
          <w:p w14:paraId="0CD59A81" w14:textId="2A148581" w:rsidR="2716A160" w:rsidRDefault="7CE629AA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and Free Text </w:t>
            </w:r>
          </w:p>
        </w:tc>
        <w:tc>
          <w:tcPr>
            <w:tcW w:w="3095" w:type="dxa"/>
            <w:gridSpan w:val="2"/>
            <w:vMerge w:val="restart"/>
          </w:tcPr>
          <w:p w14:paraId="0EDD2A3A" w14:textId="7338F3C6" w:rsidR="1BECAD76" w:rsidRDefault="4856AEB2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Has the brand medication been attempted and failed or is the brand medication contraindicated? </w:t>
            </w:r>
          </w:p>
          <w:p w14:paraId="78C16E13" w14:textId="2DE4C9AF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2CB430E" w14:textId="757A80DB" w:rsidR="1BECAD76" w:rsidRDefault="3BCD4C20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documentation.</w:t>
            </w:r>
          </w:p>
        </w:tc>
        <w:tc>
          <w:tcPr>
            <w:tcW w:w="1831" w:type="dxa"/>
            <w:gridSpan w:val="2"/>
          </w:tcPr>
          <w:p w14:paraId="42516C26" w14:textId="5E5C5700" w:rsidR="5B639400" w:rsidRDefault="5B639400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345" w:type="dxa"/>
            <w:gridSpan w:val="2"/>
          </w:tcPr>
          <w:p w14:paraId="7F1DEA5D" w14:textId="1D6F922D" w:rsidR="6D52A806" w:rsidRDefault="49E70CA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 w:rsidR="548829E7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1BECAD76" w14:paraId="48A36FDD" w14:textId="77777777" w:rsidTr="6603AC1D">
        <w:trPr>
          <w:trHeight w:val="300"/>
        </w:trPr>
        <w:tc>
          <w:tcPr>
            <w:tcW w:w="1204" w:type="dxa"/>
            <w:vMerge/>
          </w:tcPr>
          <w:p w14:paraId="022D15B1" w14:textId="77777777" w:rsidR="00A25B0C" w:rsidRDefault="00A25B0C"/>
        </w:tc>
        <w:tc>
          <w:tcPr>
            <w:tcW w:w="1175" w:type="dxa"/>
            <w:vMerge/>
          </w:tcPr>
          <w:p w14:paraId="7266752E" w14:textId="77777777" w:rsidR="00A25B0C" w:rsidRDefault="00A25B0C"/>
        </w:tc>
        <w:tc>
          <w:tcPr>
            <w:tcW w:w="1134" w:type="dxa"/>
            <w:gridSpan w:val="2"/>
            <w:vMerge/>
          </w:tcPr>
          <w:p w14:paraId="60EBB2D2" w14:textId="77777777" w:rsidR="00A25B0C" w:rsidRDefault="00A25B0C"/>
        </w:tc>
        <w:tc>
          <w:tcPr>
            <w:tcW w:w="1135" w:type="dxa"/>
            <w:vMerge/>
          </w:tcPr>
          <w:p w14:paraId="54DAC4D9" w14:textId="77777777" w:rsidR="00A25B0C" w:rsidRDefault="00A25B0C"/>
        </w:tc>
        <w:tc>
          <w:tcPr>
            <w:tcW w:w="3095" w:type="dxa"/>
            <w:gridSpan w:val="2"/>
            <w:vMerge/>
          </w:tcPr>
          <w:p w14:paraId="795D3689" w14:textId="77777777" w:rsidR="00A25B0C" w:rsidRDefault="00A25B0C" w:rsidP="006F6C2B">
            <w:pPr>
              <w:spacing w:after="0"/>
            </w:pPr>
          </w:p>
        </w:tc>
        <w:tc>
          <w:tcPr>
            <w:tcW w:w="1831" w:type="dxa"/>
            <w:gridSpan w:val="2"/>
          </w:tcPr>
          <w:p w14:paraId="23751D95" w14:textId="0CFB6A22" w:rsidR="5B639400" w:rsidRDefault="5B639400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345" w:type="dxa"/>
            <w:gridSpan w:val="2"/>
          </w:tcPr>
          <w:p w14:paraId="4C898F6F" w14:textId="681F54CF" w:rsidR="3858016F" w:rsidRDefault="3927D082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1BECAD76" w14:paraId="430FFAB0" w14:textId="77777777" w:rsidTr="6603AC1D">
        <w:trPr>
          <w:trHeight w:val="300"/>
        </w:trPr>
        <w:tc>
          <w:tcPr>
            <w:tcW w:w="1204" w:type="dxa"/>
            <w:vMerge w:val="restart"/>
          </w:tcPr>
          <w:p w14:paraId="40642CEA" w14:textId="14E1CA68" w:rsidR="6FD6012F" w:rsidRDefault="4AF59943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525996B9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75" w:type="dxa"/>
            <w:vMerge w:val="restart"/>
          </w:tcPr>
          <w:p w14:paraId="3D12E073" w14:textId="383F00F4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1</w:t>
            </w:r>
          </w:p>
        </w:tc>
        <w:tc>
          <w:tcPr>
            <w:tcW w:w="1134" w:type="dxa"/>
            <w:gridSpan w:val="2"/>
            <w:vMerge w:val="restart"/>
          </w:tcPr>
          <w:p w14:paraId="543C152A" w14:textId="6C2FF85B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5" w:type="dxa"/>
            <w:vMerge w:val="restart"/>
          </w:tcPr>
          <w:p w14:paraId="48F9F290" w14:textId="1E40E355" w:rsidR="1BECAD76" w:rsidRDefault="748B519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  </w:t>
            </w:r>
          </w:p>
        </w:tc>
        <w:tc>
          <w:tcPr>
            <w:tcW w:w="3095" w:type="dxa"/>
            <w:gridSpan w:val="2"/>
            <w:vMerge w:val="restart"/>
          </w:tcPr>
          <w:p w14:paraId="74F5C0F0" w14:textId="38F6A86D" w:rsidR="1BECAD76" w:rsidRDefault="748B519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the request for once daily or twice daily dosing? </w:t>
            </w:r>
          </w:p>
          <w:p w14:paraId="3D8532EA" w14:textId="027D6042" w:rsidR="1BECAD76" w:rsidRDefault="748B519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     </w:t>
            </w:r>
          </w:p>
        </w:tc>
        <w:tc>
          <w:tcPr>
            <w:tcW w:w="1831" w:type="dxa"/>
            <w:gridSpan w:val="2"/>
          </w:tcPr>
          <w:p w14:paraId="4B2CF27B" w14:textId="00907271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Once Daily Dosing</w:t>
            </w:r>
          </w:p>
        </w:tc>
        <w:tc>
          <w:tcPr>
            <w:tcW w:w="1345" w:type="dxa"/>
            <w:gridSpan w:val="2"/>
          </w:tcPr>
          <w:p w14:paraId="64B9C631" w14:textId="5E2BD9BA" w:rsidR="1BECAD76" w:rsidRDefault="073CCC03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END (Approve x 180 days)</w:t>
            </w:r>
          </w:p>
        </w:tc>
      </w:tr>
      <w:tr w:rsidR="1BECAD76" w14:paraId="0DF83002" w14:textId="77777777" w:rsidTr="6603AC1D">
        <w:trPr>
          <w:trHeight w:val="300"/>
        </w:trPr>
        <w:tc>
          <w:tcPr>
            <w:tcW w:w="1204" w:type="dxa"/>
            <w:vMerge/>
          </w:tcPr>
          <w:p w14:paraId="0B9205FC" w14:textId="77777777" w:rsidR="00A25B0C" w:rsidRDefault="00A25B0C"/>
        </w:tc>
        <w:tc>
          <w:tcPr>
            <w:tcW w:w="1175" w:type="dxa"/>
            <w:vMerge/>
          </w:tcPr>
          <w:p w14:paraId="22EA24D1" w14:textId="77777777" w:rsidR="00A25B0C" w:rsidRDefault="00A25B0C"/>
        </w:tc>
        <w:tc>
          <w:tcPr>
            <w:tcW w:w="1134" w:type="dxa"/>
            <w:gridSpan w:val="2"/>
            <w:vMerge/>
          </w:tcPr>
          <w:p w14:paraId="62B69E74" w14:textId="77777777" w:rsidR="00A25B0C" w:rsidRDefault="00A25B0C"/>
        </w:tc>
        <w:tc>
          <w:tcPr>
            <w:tcW w:w="1135" w:type="dxa"/>
            <w:vMerge/>
          </w:tcPr>
          <w:p w14:paraId="7F66CA40" w14:textId="77777777" w:rsidR="00A25B0C" w:rsidRDefault="00A25B0C"/>
        </w:tc>
        <w:tc>
          <w:tcPr>
            <w:tcW w:w="3095" w:type="dxa"/>
            <w:gridSpan w:val="2"/>
            <w:vMerge/>
          </w:tcPr>
          <w:p w14:paraId="0A2670A5" w14:textId="77777777" w:rsidR="00A25B0C" w:rsidRDefault="00A25B0C" w:rsidP="006F6C2B">
            <w:pPr>
              <w:spacing w:after="0"/>
            </w:pPr>
          </w:p>
        </w:tc>
        <w:tc>
          <w:tcPr>
            <w:tcW w:w="1831" w:type="dxa"/>
            <w:gridSpan w:val="2"/>
          </w:tcPr>
          <w:p w14:paraId="3151BF3B" w14:textId="4543973E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Twice Daily Dosing</w:t>
            </w:r>
          </w:p>
        </w:tc>
        <w:tc>
          <w:tcPr>
            <w:tcW w:w="1345" w:type="dxa"/>
            <w:gridSpan w:val="2"/>
          </w:tcPr>
          <w:p w14:paraId="36EB957F" w14:textId="5DB171FA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2</w:t>
            </w:r>
          </w:p>
        </w:tc>
      </w:tr>
      <w:tr w:rsidR="1BECAD76" w14:paraId="76293B61" w14:textId="77777777" w:rsidTr="6603AC1D">
        <w:trPr>
          <w:trHeight w:val="300"/>
        </w:trPr>
        <w:tc>
          <w:tcPr>
            <w:tcW w:w="1204" w:type="dxa"/>
            <w:vMerge/>
          </w:tcPr>
          <w:p w14:paraId="6A107395" w14:textId="77777777" w:rsidR="00A25B0C" w:rsidRDefault="00A25B0C"/>
        </w:tc>
        <w:tc>
          <w:tcPr>
            <w:tcW w:w="1175" w:type="dxa"/>
            <w:vMerge/>
          </w:tcPr>
          <w:p w14:paraId="291EB949" w14:textId="77777777" w:rsidR="00A25B0C" w:rsidRDefault="00A25B0C"/>
        </w:tc>
        <w:tc>
          <w:tcPr>
            <w:tcW w:w="1134" w:type="dxa"/>
            <w:gridSpan w:val="2"/>
            <w:vMerge/>
          </w:tcPr>
          <w:p w14:paraId="3671EF5C" w14:textId="77777777" w:rsidR="00A25B0C" w:rsidRDefault="00A25B0C"/>
        </w:tc>
        <w:tc>
          <w:tcPr>
            <w:tcW w:w="1135" w:type="dxa"/>
            <w:vMerge/>
          </w:tcPr>
          <w:p w14:paraId="7202CB85" w14:textId="77777777" w:rsidR="00A25B0C" w:rsidRDefault="00A25B0C"/>
        </w:tc>
        <w:tc>
          <w:tcPr>
            <w:tcW w:w="3095" w:type="dxa"/>
            <w:gridSpan w:val="2"/>
            <w:vMerge/>
          </w:tcPr>
          <w:p w14:paraId="575E16D5" w14:textId="77777777" w:rsidR="00A25B0C" w:rsidRDefault="00A25B0C" w:rsidP="006F6C2B">
            <w:pPr>
              <w:spacing w:after="0"/>
            </w:pPr>
          </w:p>
        </w:tc>
        <w:tc>
          <w:tcPr>
            <w:tcW w:w="1831" w:type="dxa"/>
            <w:gridSpan w:val="2"/>
          </w:tcPr>
          <w:p w14:paraId="196B3F77" w14:textId="3443C888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Other</w:t>
            </w:r>
          </w:p>
        </w:tc>
        <w:tc>
          <w:tcPr>
            <w:tcW w:w="1345" w:type="dxa"/>
            <w:gridSpan w:val="2"/>
          </w:tcPr>
          <w:p w14:paraId="333E9286" w14:textId="27919645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1BECAD76" w14:paraId="699BD7C4" w14:textId="77777777" w:rsidTr="6603AC1D">
        <w:trPr>
          <w:trHeight w:val="165"/>
        </w:trPr>
        <w:tc>
          <w:tcPr>
            <w:tcW w:w="1204" w:type="dxa"/>
            <w:vMerge w:val="restart"/>
          </w:tcPr>
          <w:p w14:paraId="03ACDAC4" w14:textId="00EDAB16" w:rsidR="1BECAD76" w:rsidRDefault="10D3506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5C52A0F1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75" w:type="dxa"/>
            <w:vMerge w:val="restart"/>
          </w:tcPr>
          <w:p w14:paraId="3DB6E41A" w14:textId="0B9EB9B7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2</w:t>
            </w:r>
          </w:p>
        </w:tc>
        <w:tc>
          <w:tcPr>
            <w:tcW w:w="1134" w:type="dxa"/>
            <w:gridSpan w:val="2"/>
            <w:vMerge w:val="restart"/>
          </w:tcPr>
          <w:p w14:paraId="7ACBE2A8" w14:textId="5DC29938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5" w:type="dxa"/>
            <w:vMerge w:val="restart"/>
          </w:tcPr>
          <w:p w14:paraId="486C1D68" w14:textId="6F5F77FA" w:rsidR="1BECAD76" w:rsidRDefault="748B519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3095" w:type="dxa"/>
            <w:gridSpan w:val="2"/>
            <w:vMerge w:val="restart"/>
          </w:tcPr>
          <w:p w14:paraId="18D92B6F" w14:textId="46EB2608" w:rsidR="1BECAD76" w:rsidRDefault="748B519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Does the patient have a diagnosis of H. Pylori?</w:t>
            </w:r>
          </w:p>
        </w:tc>
        <w:tc>
          <w:tcPr>
            <w:tcW w:w="1831" w:type="dxa"/>
            <w:gridSpan w:val="2"/>
          </w:tcPr>
          <w:p w14:paraId="4271B506" w14:textId="2A43130A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345" w:type="dxa"/>
            <w:gridSpan w:val="2"/>
          </w:tcPr>
          <w:p w14:paraId="37A61400" w14:textId="5068D4D5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3</w:t>
            </w:r>
          </w:p>
        </w:tc>
      </w:tr>
      <w:tr w:rsidR="1BECAD76" w14:paraId="6E53192B" w14:textId="77777777" w:rsidTr="6603AC1D">
        <w:trPr>
          <w:trHeight w:val="150"/>
        </w:trPr>
        <w:tc>
          <w:tcPr>
            <w:tcW w:w="1204" w:type="dxa"/>
            <w:vMerge/>
          </w:tcPr>
          <w:p w14:paraId="7C69729C" w14:textId="77777777" w:rsidR="00A25B0C" w:rsidRDefault="00A25B0C"/>
        </w:tc>
        <w:tc>
          <w:tcPr>
            <w:tcW w:w="1175" w:type="dxa"/>
            <w:vMerge/>
          </w:tcPr>
          <w:p w14:paraId="18E6F2E5" w14:textId="77777777" w:rsidR="00A25B0C" w:rsidRDefault="00A25B0C"/>
        </w:tc>
        <w:tc>
          <w:tcPr>
            <w:tcW w:w="1134" w:type="dxa"/>
            <w:gridSpan w:val="2"/>
            <w:vMerge/>
          </w:tcPr>
          <w:p w14:paraId="563C9261" w14:textId="77777777" w:rsidR="00A25B0C" w:rsidRDefault="00A25B0C"/>
        </w:tc>
        <w:tc>
          <w:tcPr>
            <w:tcW w:w="1135" w:type="dxa"/>
            <w:vMerge/>
          </w:tcPr>
          <w:p w14:paraId="19B6C22A" w14:textId="77777777" w:rsidR="00A25B0C" w:rsidRDefault="00A25B0C"/>
        </w:tc>
        <w:tc>
          <w:tcPr>
            <w:tcW w:w="3095" w:type="dxa"/>
            <w:gridSpan w:val="2"/>
            <w:vMerge/>
          </w:tcPr>
          <w:p w14:paraId="04F772A7" w14:textId="77777777" w:rsidR="00A25B0C" w:rsidRDefault="00A25B0C" w:rsidP="006F6C2B">
            <w:pPr>
              <w:spacing w:after="0"/>
            </w:pPr>
          </w:p>
        </w:tc>
        <w:tc>
          <w:tcPr>
            <w:tcW w:w="1831" w:type="dxa"/>
            <w:gridSpan w:val="2"/>
          </w:tcPr>
          <w:p w14:paraId="4E45FE40" w14:textId="40DCBBAA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345" w:type="dxa"/>
            <w:gridSpan w:val="2"/>
          </w:tcPr>
          <w:p w14:paraId="6DD17D01" w14:textId="3F76AA9D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4</w:t>
            </w:r>
          </w:p>
        </w:tc>
      </w:tr>
      <w:tr w:rsidR="1BECAD76" w14:paraId="6B78A8ED" w14:textId="77777777" w:rsidTr="6603AC1D">
        <w:trPr>
          <w:trHeight w:val="1185"/>
        </w:trPr>
        <w:tc>
          <w:tcPr>
            <w:tcW w:w="1204" w:type="dxa"/>
            <w:vMerge w:val="restart"/>
          </w:tcPr>
          <w:p w14:paraId="46CB6215" w14:textId="5134BB65" w:rsidR="1BECAD76" w:rsidRDefault="10D3506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1F394020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75" w:type="dxa"/>
            <w:vMerge w:val="restart"/>
          </w:tcPr>
          <w:p w14:paraId="4FCF8E64" w14:textId="4AFEB059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3</w:t>
            </w:r>
          </w:p>
        </w:tc>
        <w:tc>
          <w:tcPr>
            <w:tcW w:w="1134" w:type="dxa"/>
            <w:gridSpan w:val="2"/>
            <w:vMerge w:val="restart"/>
          </w:tcPr>
          <w:p w14:paraId="7BFC1C05" w14:textId="13905793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5" w:type="dxa"/>
            <w:vMerge w:val="restart"/>
          </w:tcPr>
          <w:p w14:paraId="5718A0B8" w14:textId="24F95525" w:rsidR="1BECAD76" w:rsidRDefault="748B519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095" w:type="dxa"/>
            <w:gridSpan w:val="2"/>
            <w:vMerge w:val="restart"/>
          </w:tcPr>
          <w:p w14:paraId="01F0CA06" w14:textId="681BECCA" w:rsidR="1BECAD76" w:rsidRDefault="748B519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the H. Pylori diagnosis?</w:t>
            </w:r>
          </w:p>
          <w:p w14:paraId="1675AFEA" w14:textId="16AFE165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FA38B7B" w14:textId="4C4450BD" w:rsidR="1BECAD76" w:rsidRDefault="101E04D7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documentation.</w:t>
            </w:r>
          </w:p>
        </w:tc>
        <w:tc>
          <w:tcPr>
            <w:tcW w:w="1831" w:type="dxa"/>
            <w:gridSpan w:val="2"/>
          </w:tcPr>
          <w:p w14:paraId="1F32004B" w14:textId="3A26ED88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345" w:type="dxa"/>
            <w:gridSpan w:val="2"/>
          </w:tcPr>
          <w:p w14:paraId="42CC2FDA" w14:textId="12EAC139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ND (Pending Manual Review) </w:t>
            </w:r>
          </w:p>
        </w:tc>
      </w:tr>
      <w:tr w:rsidR="1BECAD76" w14:paraId="01F3DC71" w14:textId="77777777" w:rsidTr="6603AC1D">
        <w:trPr>
          <w:trHeight w:val="300"/>
        </w:trPr>
        <w:tc>
          <w:tcPr>
            <w:tcW w:w="1204" w:type="dxa"/>
            <w:vMerge/>
          </w:tcPr>
          <w:p w14:paraId="41D7917F" w14:textId="77777777" w:rsidR="00A25B0C" w:rsidRDefault="00A25B0C"/>
        </w:tc>
        <w:tc>
          <w:tcPr>
            <w:tcW w:w="1175" w:type="dxa"/>
            <w:vMerge/>
          </w:tcPr>
          <w:p w14:paraId="16A3C068" w14:textId="77777777" w:rsidR="00A25B0C" w:rsidRDefault="00A25B0C"/>
        </w:tc>
        <w:tc>
          <w:tcPr>
            <w:tcW w:w="1134" w:type="dxa"/>
            <w:gridSpan w:val="2"/>
            <w:vMerge/>
          </w:tcPr>
          <w:p w14:paraId="3AF62733" w14:textId="77777777" w:rsidR="00A25B0C" w:rsidRDefault="00A25B0C"/>
        </w:tc>
        <w:tc>
          <w:tcPr>
            <w:tcW w:w="1135" w:type="dxa"/>
            <w:vMerge/>
          </w:tcPr>
          <w:p w14:paraId="767BFE96" w14:textId="77777777" w:rsidR="00A25B0C" w:rsidRDefault="00A25B0C"/>
        </w:tc>
        <w:tc>
          <w:tcPr>
            <w:tcW w:w="3095" w:type="dxa"/>
            <w:gridSpan w:val="2"/>
            <w:vMerge/>
          </w:tcPr>
          <w:p w14:paraId="2AAB2EB8" w14:textId="77777777" w:rsidR="00A25B0C" w:rsidRDefault="00A25B0C" w:rsidP="006F6C2B">
            <w:pPr>
              <w:spacing w:after="0"/>
            </w:pPr>
          </w:p>
        </w:tc>
        <w:tc>
          <w:tcPr>
            <w:tcW w:w="1831" w:type="dxa"/>
            <w:gridSpan w:val="2"/>
          </w:tcPr>
          <w:p w14:paraId="57DC94F3" w14:textId="40B3AF85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345" w:type="dxa"/>
            <w:gridSpan w:val="2"/>
          </w:tcPr>
          <w:p w14:paraId="79A1AE52" w14:textId="38894BF3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1BECAD76" w14:paraId="78BE88E5" w14:textId="77777777" w:rsidTr="6603AC1D">
        <w:trPr>
          <w:trHeight w:val="45"/>
        </w:trPr>
        <w:tc>
          <w:tcPr>
            <w:tcW w:w="1204" w:type="dxa"/>
            <w:vMerge w:val="restart"/>
          </w:tcPr>
          <w:p w14:paraId="66A4B2AD" w14:textId="4E45ACDA" w:rsidR="1BECAD76" w:rsidRDefault="10D3506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2D7836E4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75" w:type="dxa"/>
            <w:vMerge w:val="restart"/>
          </w:tcPr>
          <w:p w14:paraId="7FC160AB" w14:textId="4F5BF93B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4</w:t>
            </w:r>
          </w:p>
        </w:tc>
        <w:tc>
          <w:tcPr>
            <w:tcW w:w="1134" w:type="dxa"/>
            <w:gridSpan w:val="2"/>
            <w:vMerge w:val="restart"/>
          </w:tcPr>
          <w:p w14:paraId="1BFEDEE9" w14:textId="50E9BFE0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5" w:type="dxa"/>
            <w:vMerge w:val="restart"/>
          </w:tcPr>
          <w:p w14:paraId="51991DD0" w14:textId="6797637D" w:rsidR="1BECAD76" w:rsidRDefault="748B519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3095" w:type="dxa"/>
            <w:gridSpan w:val="2"/>
            <w:vMerge w:val="restart"/>
          </w:tcPr>
          <w:p w14:paraId="1BA2C3B9" w14:textId="528DEEF9" w:rsidR="1BECAD76" w:rsidRDefault="748B519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What is the patient’s diagnosis?</w:t>
            </w:r>
          </w:p>
        </w:tc>
        <w:tc>
          <w:tcPr>
            <w:tcW w:w="1831" w:type="dxa"/>
            <w:gridSpan w:val="2"/>
          </w:tcPr>
          <w:p w14:paraId="51294615" w14:textId="7EDD3D56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Carcinoma of GI Tract</w:t>
            </w:r>
          </w:p>
        </w:tc>
        <w:tc>
          <w:tcPr>
            <w:tcW w:w="1345" w:type="dxa"/>
            <w:gridSpan w:val="2"/>
          </w:tcPr>
          <w:p w14:paraId="57A68D7E" w14:textId="4A099084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1BECAD76" w14:paraId="42F7F7FB" w14:textId="77777777" w:rsidTr="6603AC1D">
        <w:trPr>
          <w:trHeight w:val="45"/>
        </w:trPr>
        <w:tc>
          <w:tcPr>
            <w:tcW w:w="1204" w:type="dxa"/>
            <w:vMerge/>
          </w:tcPr>
          <w:p w14:paraId="0B618781" w14:textId="77777777" w:rsidR="00A25B0C" w:rsidRDefault="00A25B0C"/>
        </w:tc>
        <w:tc>
          <w:tcPr>
            <w:tcW w:w="1175" w:type="dxa"/>
            <w:vMerge/>
          </w:tcPr>
          <w:p w14:paraId="7C759984" w14:textId="77777777" w:rsidR="00A25B0C" w:rsidRDefault="00A25B0C"/>
        </w:tc>
        <w:tc>
          <w:tcPr>
            <w:tcW w:w="1134" w:type="dxa"/>
            <w:gridSpan w:val="2"/>
            <w:vMerge/>
          </w:tcPr>
          <w:p w14:paraId="1F65F86F" w14:textId="77777777" w:rsidR="00A25B0C" w:rsidRDefault="00A25B0C"/>
        </w:tc>
        <w:tc>
          <w:tcPr>
            <w:tcW w:w="1135" w:type="dxa"/>
            <w:vMerge/>
          </w:tcPr>
          <w:p w14:paraId="5ABB2231" w14:textId="77777777" w:rsidR="00A25B0C" w:rsidRDefault="00A25B0C"/>
        </w:tc>
        <w:tc>
          <w:tcPr>
            <w:tcW w:w="3095" w:type="dxa"/>
            <w:gridSpan w:val="2"/>
            <w:vMerge/>
          </w:tcPr>
          <w:p w14:paraId="692C45A8" w14:textId="77777777" w:rsidR="00A25B0C" w:rsidRDefault="00A25B0C" w:rsidP="006F6C2B">
            <w:pPr>
              <w:spacing w:after="0"/>
            </w:pPr>
          </w:p>
        </w:tc>
        <w:tc>
          <w:tcPr>
            <w:tcW w:w="1831" w:type="dxa"/>
            <w:gridSpan w:val="2"/>
          </w:tcPr>
          <w:p w14:paraId="65EE9525" w14:textId="08261911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COPD</w:t>
            </w:r>
          </w:p>
        </w:tc>
        <w:tc>
          <w:tcPr>
            <w:tcW w:w="1345" w:type="dxa"/>
            <w:gridSpan w:val="2"/>
          </w:tcPr>
          <w:p w14:paraId="0700EAED" w14:textId="03F24BC0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1BECAD76" w14:paraId="28825042" w14:textId="77777777" w:rsidTr="6603AC1D">
        <w:trPr>
          <w:trHeight w:val="45"/>
        </w:trPr>
        <w:tc>
          <w:tcPr>
            <w:tcW w:w="1204" w:type="dxa"/>
            <w:vMerge/>
          </w:tcPr>
          <w:p w14:paraId="292A37DF" w14:textId="77777777" w:rsidR="00A25B0C" w:rsidRDefault="00A25B0C"/>
        </w:tc>
        <w:tc>
          <w:tcPr>
            <w:tcW w:w="1175" w:type="dxa"/>
            <w:vMerge/>
          </w:tcPr>
          <w:p w14:paraId="706FAE7A" w14:textId="77777777" w:rsidR="00A25B0C" w:rsidRDefault="00A25B0C"/>
        </w:tc>
        <w:tc>
          <w:tcPr>
            <w:tcW w:w="1134" w:type="dxa"/>
            <w:gridSpan w:val="2"/>
            <w:vMerge/>
          </w:tcPr>
          <w:p w14:paraId="757C9CB6" w14:textId="77777777" w:rsidR="00A25B0C" w:rsidRDefault="00A25B0C"/>
        </w:tc>
        <w:tc>
          <w:tcPr>
            <w:tcW w:w="1135" w:type="dxa"/>
            <w:vMerge/>
          </w:tcPr>
          <w:p w14:paraId="4F5B9DC9" w14:textId="77777777" w:rsidR="00A25B0C" w:rsidRDefault="00A25B0C"/>
        </w:tc>
        <w:tc>
          <w:tcPr>
            <w:tcW w:w="3095" w:type="dxa"/>
            <w:gridSpan w:val="2"/>
            <w:vMerge/>
          </w:tcPr>
          <w:p w14:paraId="7BD53012" w14:textId="77777777" w:rsidR="00A25B0C" w:rsidRDefault="00A25B0C" w:rsidP="006F6C2B">
            <w:pPr>
              <w:spacing w:after="0"/>
            </w:pPr>
          </w:p>
        </w:tc>
        <w:tc>
          <w:tcPr>
            <w:tcW w:w="1831" w:type="dxa"/>
            <w:gridSpan w:val="2"/>
          </w:tcPr>
          <w:p w14:paraId="6871DCEA" w14:textId="0CCC7900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Crest Syndrome</w:t>
            </w:r>
          </w:p>
        </w:tc>
        <w:tc>
          <w:tcPr>
            <w:tcW w:w="1345" w:type="dxa"/>
            <w:gridSpan w:val="2"/>
          </w:tcPr>
          <w:p w14:paraId="2C62AD42" w14:textId="54493976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1BECAD76" w14:paraId="02E73F70" w14:textId="77777777" w:rsidTr="6603AC1D">
        <w:trPr>
          <w:trHeight w:val="45"/>
        </w:trPr>
        <w:tc>
          <w:tcPr>
            <w:tcW w:w="1204" w:type="dxa"/>
            <w:vMerge/>
          </w:tcPr>
          <w:p w14:paraId="60A8F2CD" w14:textId="77777777" w:rsidR="00A25B0C" w:rsidRDefault="00A25B0C"/>
        </w:tc>
        <w:tc>
          <w:tcPr>
            <w:tcW w:w="1175" w:type="dxa"/>
            <w:vMerge/>
          </w:tcPr>
          <w:p w14:paraId="317A3E40" w14:textId="77777777" w:rsidR="00A25B0C" w:rsidRDefault="00A25B0C"/>
        </w:tc>
        <w:tc>
          <w:tcPr>
            <w:tcW w:w="1134" w:type="dxa"/>
            <w:gridSpan w:val="2"/>
            <w:vMerge/>
          </w:tcPr>
          <w:p w14:paraId="7EED118F" w14:textId="77777777" w:rsidR="00A25B0C" w:rsidRDefault="00A25B0C"/>
        </w:tc>
        <w:tc>
          <w:tcPr>
            <w:tcW w:w="1135" w:type="dxa"/>
            <w:vMerge/>
          </w:tcPr>
          <w:p w14:paraId="15AF3BD1" w14:textId="77777777" w:rsidR="00A25B0C" w:rsidRDefault="00A25B0C"/>
        </w:tc>
        <w:tc>
          <w:tcPr>
            <w:tcW w:w="3095" w:type="dxa"/>
            <w:gridSpan w:val="2"/>
            <w:vMerge/>
          </w:tcPr>
          <w:p w14:paraId="7B898BF5" w14:textId="77777777" w:rsidR="00A25B0C" w:rsidRDefault="00A25B0C" w:rsidP="006F6C2B">
            <w:pPr>
              <w:spacing w:after="0"/>
            </w:pPr>
          </w:p>
        </w:tc>
        <w:tc>
          <w:tcPr>
            <w:tcW w:w="1831" w:type="dxa"/>
            <w:gridSpan w:val="2"/>
          </w:tcPr>
          <w:p w14:paraId="6FAE2ACE" w14:textId="113F8197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Dyspepsia</w:t>
            </w:r>
          </w:p>
        </w:tc>
        <w:tc>
          <w:tcPr>
            <w:tcW w:w="1345" w:type="dxa"/>
            <w:gridSpan w:val="2"/>
          </w:tcPr>
          <w:p w14:paraId="7AD1CB10" w14:textId="6C636452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1BECAD76" w14:paraId="10699185" w14:textId="77777777" w:rsidTr="6603AC1D">
        <w:trPr>
          <w:trHeight w:val="45"/>
        </w:trPr>
        <w:tc>
          <w:tcPr>
            <w:tcW w:w="1204" w:type="dxa"/>
            <w:vMerge/>
          </w:tcPr>
          <w:p w14:paraId="74F93C81" w14:textId="77777777" w:rsidR="00A25B0C" w:rsidRDefault="00A25B0C"/>
        </w:tc>
        <w:tc>
          <w:tcPr>
            <w:tcW w:w="1175" w:type="dxa"/>
            <w:vMerge/>
          </w:tcPr>
          <w:p w14:paraId="5C2F6A5D" w14:textId="77777777" w:rsidR="00A25B0C" w:rsidRDefault="00A25B0C"/>
        </w:tc>
        <w:tc>
          <w:tcPr>
            <w:tcW w:w="1134" w:type="dxa"/>
            <w:gridSpan w:val="2"/>
            <w:vMerge/>
          </w:tcPr>
          <w:p w14:paraId="0E03A3DE" w14:textId="77777777" w:rsidR="00A25B0C" w:rsidRDefault="00A25B0C"/>
        </w:tc>
        <w:tc>
          <w:tcPr>
            <w:tcW w:w="1135" w:type="dxa"/>
            <w:vMerge/>
          </w:tcPr>
          <w:p w14:paraId="404D7FC1" w14:textId="77777777" w:rsidR="00A25B0C" w:rsidRDefault="00A25B0C"/>
        </w:tc>
        <w:tc>
          <w:tcPr>
            <w:tcW w:w="3095" w:type="dxa"/>
            <w:gridSpan w:val="2"/>
            <w:vMerge/>
          </w:tcPr>
          <w:p w14:paraId="4A951B0D" w14:textId="77777777" w:rsidR="00A25B0C" w:rsidRDefault="00A25B0C" w:rsidP="006F6C2B">
            <w:pPr>
              <w:spacing w:after="0"/>
            </w:pPr>
          </w:p>
        </w:tc>
        <w:tc>
          <w:tcPr>
            <w:tcW w:w="1831" w:type="dxa"/>
            <w:gridSpan w:val="2"/>
          </w:tcPr>
          <w:p w14:paraId="09671080" w14:textId="767D1AF3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Esophageal Varices</w:t>
            </w:r>
          </w:p>
        </w:tc>
        <w:tc>
          <w:tcPr>
            <w:tcW w:w="1345" w:type="dxa"/>
            <w:gridSpan w:val="2"/>
          </w:tcPr>
          <w:p w14:paraId="5C0F7335" w14:textId="0D16AAA2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1BECAD76" w14:paraId="08FF308C" w14:textId="77777777" w:rsidTr="6603AC1D">
        <w:trPr>
          <w:trHeight w:val="45"/>
        </w:trPr>
        <w:tc>
          <w:tcPr>
            <w:tcW w:w="1204" w:type="dxa"/>
            <w:vMerge/>
          </w:tcPr>
          <w:p w14:paraId="324E3BC8" w14:textId="77777777" w:rsidR="00A25B0C" w:rsidRDefault="00A25B0C"/>
        </w:tc>
        <w:tc>
          <w:tcPr>
            <w:tcW w:w="1175" w:type="dxa"/>
            <w:vMerge/>
          </w:tcPr>
          <w:p w14:paraId="56DAFEBF" w14:textId="77777777" w:rsidR="00A25B0C" w:rsidRDefault="00A25B0C"/>
        </w:tc>
        <w:tc>
          <w:tcPr>
            <w:tcW w:w="1134" w:type="dxa"/>
            <w:gridSpan w:val="2"/>
            <w:vMerge/>
          </w:tcPr>
          <w:p w14:paraId="0B1A5F6C" w14:textId="77777777" w:rsidR="00A25B0C" w:rsidRDefault="00A25B0C"/>
        </w:tc>
        <w:tc>
          <w:tcPr>
            <w:tcW w:w="1135" w:type="dxa"/>
            <w:vMerge/>
          </w:tcPr>
          <w:p w14:paraId="73DA42F1" w14:textId="77777777" w:rsidR="00A25B0C" w:rsidRDefault="00A25B0C"/>
        </w:tc>
        <w:tc>
          <w:tcPr>
            <w:tcW w:w="3095" w:type="dxa"/>
            <w:gridSpan w:val="2"/>
            <w:vMerge/>
          </w:tcPr>
          <w:p w14:paraId="5CA47F57" w14:textId="77777777" w:rsidR="00A25B0C" w:rsidRDefault="00A25B0C" w:rsidP="006F6C2B">
            <w:pPr>
              <w:spacing w:after="0"/>
            </w:pPr>
          </w:p>
        </w:tc>
        <w:tc>
          <w:tcPr>
            <w:tcW w:w="1831" w:type="dxa"/>
            <w:gridSpan w:val="2"/>
          </w:tcPr>
          <w:p w14:paraId="01F4B79E" w14:textId="11A406B8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astritis</w:t>
            </w:r>
          </w:p>
        </w:tc>
        <w:tc>
          <w:tcPr>
            <w:tcW w:w="1345" w:type="dxa"/>
            <w:gridSpan w:val="2"/>
          </w:tcPr>
          <w:p w14:paraId="7093B1DF" w14:textId="7D202959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1BECAD76" w14:paraId="1394EDCE" w14:textId="77777777" w:rsidTr="6603AC1D">
        <w:trPr>
          <w:trHeight w:val="45"/>
        </w:trPr>
        <w:tc>
          <w:tcPr>
            <w:tcW w:w="1204" w:type="dxa"/>
            <w:vMerge/>
          </w:tcPr>
          <w:p w14:paraId="14E43F33" w14:textId="77777777" w:rsidR="00A25B0C" w:rsidRDefault="00A25B0C"/>
        </w:tc>
        <w:tc>
          <w:tcPr>
            <w:tcW w:w="1175" w:type="dxa"/>
            <w:vMerge/>
          </w:tcPr>
          <w:p w14:paraId="067DE026" w14:textId="77777777" w:rsidR="00A25B0C" w:rsidRDefault="00A25B0C"/>
        </w:tc>
        <w:tc>
          <w:tcPr>
            <w:tcW w:w="1134" w:type="dxa"/>
            <w:gridSpan w:val="2"/>
            <w:vMerge/>
          </w:tcPr>
          <w:p w14:paraId="4BF25C5A" w14:textId="77777777" w:rsidR="00A25B0C" w:rsidRDefault="00A25B0C"/>
        </w:tc>
        <w:tc>
          <w:tcPr>
            <w:tcW w:w="1135" w:type="dxa"/>
            <w:vMerge/>
          </w:tcPr>
          <w:p w14:paraId="74B66DD2" w14:textId="77777777" w:rsidR="00A25B0C" w:rsidRDefault="00A25B0C"/>
        </w:tc>
        <w:tc>
          <w:tcPr>
            <w:tcW w:w="3095" w:type="dxa"/>
            <w:gridSpan w:val="2"/>
            <w:vMerge/>
          </w:tcPr>
          <w:p w14:paraId="7096B8D0" w14:textId="77777777" w:rsidR="00A25B0C" w:rsidRDefault="00A25B0C" w:rsidP="006F6C2B">
            <w:pPr>
              <w:spacing w:after="0"/>
            </w:pPr>
          </w:p>
        </w:tc>
        <w:tc>
          <w:tcPr>
            <w:tcW w:w="1831" w:type="dxa"/>
            <w:gridSpan w:val="2"/>
          </w:tcPr>
          <w:p w14:paraId="27A7864A" w14:textId="0DB35370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astroparesis</w:t>
            </w:r>
          </w:p>
        </w:tc>
        <w:tc>
          <w:tcPr>
            <w:tcW w:w="1345" w:type="dxa"/>
            <w:gridSpan w:val="2"/>
          </w:tcPr>
          <w:p w14:paraId="5A2DD18D" w14:textId="0C88E2F4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1BECAD76" w14:paraId="68DBC4E7" w14:textId="77777777" w:rsidTr="6603AC1D">
        <w:trPr>
          <w:trHeight w:val="45"/>
        </w:trPr>
        <w:tc>
          <w:tcPr>
            <w:tcW w:w="1204" w:type="dxa"/>
            <w:vMerge/>
          </w:tcPr>
          <w:p w14:paraId="263411ED" w14:textId="77777777" w:rsidR="00A25B0C" w:rsidRDefault="00A25B0C"/>
        </w:tc>
        <w:tc>
          <w:tcPr>
            <w:tcW w:w="1175" w:type="dxa"/>
            <w:vMerge/>
          </w:tcPr>
          <w:p w14:paraId="45798A7C" w14:textId="77777777" w:rsidR="00A25B0C" w:rsidRDefault="00A25B0C"/>
        </w:tc>
        <w:tc>
          <w:tcPr>
            <w:tcW w:w="1134" w:type="dxa"/>
            <w:gridSpan w:val="2"/>
            <w:vMerge/>
          </w:tcPr>
          <w:p w14:paraId="272060CD" w14:textId="77777777" w:rsidR="00A25B0C" w:rsidRDefault="00A25B0C"/>
        </w:tc>
        <w:tc>
          <w:tcPr>
            <w:tcW w:w="1135" w:type="dxa"/>
            <w:vMerge/>
          </w:tcPr>
          <w:p w14:paraId="2ED5FEA5" w14:textId="77777777" w:rsidR="00A25B0C" w:rsidRDefault="00A25B0C"/>
        </w:tc>
        <w:tc>
          <w:tcPr>
            <w:tcW w:w="3095" w:type="dxa"/>
            <w:gridSpan w:val="2"/>
            <w:vMerge/>
          </w:tcPr>
          <w:p w14:paraId="14B96AFB" w14:textId="77777777" w:rsidR="00A25B0C" w:rsidRDefault="00A25B0C" w:rsidP="006F6C2B">
            <w:pPr>
              <w:spacing w:after="0"/>
            </w:pPr>
          </w:p>
        </w:tc>
        <w:tc>
          <w:tcPr>
            <w:tcW w:w="1831" w:type="dxa"/>
            <w:gridSpan w:val="2"/>
          </w:tcPr>
          <w:p w14:paraId="549F9551" w14:textId="76DDA765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cleroderma</w:t>
            </w:r>
          </w:p>
        </w:tc>
        <w:tc>
          <w:tcPr>
            <w:tcW w:w="1345" w:type="dxa"/>
            <w:gridSpan w:val="2"/>
          </w:tcPr>
          <w:p w14:paraId="0CD5BD08" w14:textId="24D35E33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1BECAD76" w14:paraId="31EB1C93" w14:textId="77777777" w:rsidTr="6603AC1D">
        <w:trPr>
          <w:trHeight w:val="45"/>
        </w:trPr>
        <w:tc>
          <w:tcPr>
            <w:tcW w:w="1204" w:type="dxa"/>
            <w:vMerge/>
          </w:tcPr>
          <w:p w14:paraId="72741858" w14:textId="77777777" w:rsidR="00A25B0C" w:rsidRDefault="00A25B0C"/>
        </w:tc>
        <w:tc>
          <w:tcPr>
            <w:tcW w:w="1175" w:type="dxa"/>
            <w:vMerge/>
          </w:tcPr>
          <w:p w14:paraId="43EEB1DA" w14:textId="77777777" w:rsidR="00A25B0C" w:rsidRDefault="00A25B0C"/>
        </w:tc>
        <w:tc>
          <w:tcPr>
            <w:tcW w:w="1134" w:type="dxa"/>
            <w:gridSpan w:val="2"/>
            <w:vMerge/>
          </w:tcPr>
          <w:p w14:paraId="642DD769" w14:textId="77777777" w:rsidR="00A25B0C" w:rsidRDefault="00A25B0C"/>
        </w:tc>
        <w:tc>
          <w:tcPr>
            <w:tcW w:w="1135" w:type="dxa"/>
            <w:vMerge/>
          </w:tcPr>
          <w:p w14:paraId="71AEB07C" w14:textId="77777777" w:rsidR="00A25B0C" w:rsidRDefault="00A25B0C"/>
        </w:tc>
        <w:tc>
          <w:tcPr>
            <w:tcW w:w="3095" w:type="dxa"/>
            <w:gridSpan w:val="2"/>
            <w:vMerge/>
          </w:tcPr>
          <w:p w14:paraId="22A13621" w14:textId="77777777" w:rsidR="00A25B0C" w:rsidRDefault="00A25B0C" w:rsidP="006F6C2B">
            <w:pPr>
              <w:spacing w:after="0"/>
            </w:pPr>
          </w:p>
        </w:tc>
        <w:tc>
          <w:tcPr>
            <w:tcW w:w="1831" w:type="dxa"/>
            <w:gridSpan w:val="2"/>
          </w:tcPr>
          <w:p w14:paraId="30122250" w14:textId="0FC0DC24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ymptomatic uncomplicated Barret’s Esophagus</w:t>
            </w:r>
          </w:p>
        </w:tc>
        <w:tc>
          <w:tcPr>
            <w:tcW w:w="1345" w:type="dxa"/>
            <w:gridSpan w:val="2"/>
          </w:tcPr>
          <w:p w14:paraId="1D04A9DA" w14:textId="3BD198ED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1BECAD76" w14:paraId="04110162" w14:textId="77777777" w:rsidTr="6603AC1D">
        <w:trPr>
          <w:trHeight w:val="45"/>
        </w:trPr>
        <w:tc>
          <w:tcPr>
            <w:tcW w:w="1204" w:type="dxa"/>
            <w:vMerge/>
          </w:tcPr>
          <w:p w14:paraId="20462F27" w14:textId="77777777" w:rsidR="00A25B0C" w:rsidRDefault="00A25B0C"/>
        </w:tc>
        <w:tc>
          <w:tcPr>
            <w:tcW w:w="1175" w:type="dxa"/>
            <w:vMerge/>
          </w:tcPr>
          <w:p w14:paraId="11625491" w14:textId="77777777" w:rsidR="00A25B0C" w:rsidRDefault="00A25B0C"/>
        </w:tc>
        <w:tc>
          <w:tcPr>
            <w:tcW w:w="1134" w:type="dxa"/>
            <w:gridSpan w:val="2"/>
            <w:vMerge/>
          </w:tcPr>
          <w:p w14:paraId="1A6DA270" w14:textId="77777777" w:rsidR="00A25B0C" w:rsidRDefault="00A25B0C"/>
        </w:tc>
        <w:tc>
          <w:tcPr>
            <w:tcW w:w="1135" w:type="dxa"/>
            <w:vMerge/>
          </w:tcPr>
          <w:p w14:paraId="1E972A9B" w14:textId="77777777" w:rsidR="00A25B0C" w:rsidRDefault="00A25B0C"/>
        </w:tc>
        <w:tc>
          <w:tcPr>
            <w:tcW w:w="3095" w:type="dxa"/>
            <w:gridSpan w:val="2"/>
            <w:vMerge/>
          </w:tcPr>
          <w:p w14:paraId="45859609" w14:textId="77777777" w:rsidR="00A25B0C" w:rsidRDefault="00A25B0C" w:rsidP="006F6C2B">
            <w:pPr>
              <w:spacing w:after="0"/>
            </w:pPr>
          </w:p>
        </w:tc>
        <w:tc>
          <w:tcPr>
            <w:tcW w:w="1831" w:type="dxa"/>
            <w:gridSpan w:val="2"/>
          </w:tcPr>
          <w:p w14:paraId="2D3934F8" w14:textId="7A995C01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ystemic </w:t>
            </w: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Mastocytosis</w:t>
            </w:r>
            <w:proofErr w:type="spellEnd"/>
          </w:p>
        </w:tc>
        <w:tc>
          <w:tcPr>
            <w:tcW w:w="1345" w:type="dxa"/>
            <w:gridSpan w:val="2"/>
          </w:tcPr>
          <w:p w14:paraId="5000572F" w14:textId="21A3F41B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1BECAD76" w14:paraId="2FFFDB29" w14:textId="77777777" w:rsidTr="6603AC1D">
        <w:trPr>
          <w:trHeight w:val="45"/>
        </w:trPr>
        <w:tc>
          <w:tcPr>
            <w:tcW w:w="1204" w:type="dxa"/>
            <w:vMerge/>
          </w:tcPr>
          <w:p w14:paraId="1994AFBB" w14:textId="77777777" w:rsidR="00A25B0C" w:rsidRDefault="00A25B0C"/>
        </w:tc>
        <w:tc>
          <w:tcPr>
            <w:tcW w:w="1175" w:type="dxa"/>
            <w:vMerge/>
          </w:tcPr>
          <w:p w14:paraId="6A623D4A" w14:textId="77777777" w:rsidR="00A25B0C" w:rsidRDefault="00A25B0C"/>
        </w:tc>
        <w:tc>
          <w:tcPr>
            <w:tcW w:w="1134" w:type="dxa"/>
            <w:gridSpan w:val="2"/>
            <w:vMerge/>
          </w:tcPr>
          <w:p w14:paraId="5B815AD7" w14:textId="77777777" w:rsidR="00A25B0C" w:rsidRDefault="00A25B0C"/>
        </w:tc>
        <w:tc>
          <w:tcPr>
            <w:tcW w:w="1135" w:type="dxa"/>
            <w:vMerge/>
          </w:tcPr>
          <w:p w14:paraId="1F30B0BB" w14:textId="77777777" w:rsidR="00A25B0C" w:rsidRDefault="00A25B0C"/>
        </w:tc>
        <w:tc>
          <w:tcPr>
            <w:tcW w:w="3095" w:type="dxa"/>
            <w:gridSpan w:val="2"/>
            <w:vMerge/>
          </w:tcPr>
          <w:p w14:paraId="391F49E2" w14:textId="77777777" w:rsidR="00A25B0C" w:rsidRDefault="00A25B0C" w:rsidP="006F6C2B">
            <w:pPr>
              <w:spacing w:after="0"/>
            </w:pPr>
          </w:p>
        </w:tc>
        <w:tc>
          <w:tcPr>
            <w:tcW w:w="1831" w:type="dxa"/>
            <w:gridSpan w:val="2"/>
          </w:tcPr>
          <w:p w14:paraId="1A0CD090" w14:textId="2C6452F2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Zollinger Ellison Syndrome</w:t>
            </w:r>
          </w:p>
        </w:tc>
        <w:tc>
          <w:tcPr>
            <w:tcW w:w="1345" w:type="dxa"/>
            <w:gridSpan w:val="2"/>
          </w:tcPr>
          <w:p w14:paraId="41D7E74C" w14:textId="3CEA4835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1BECAD76" w14:paraId="19FE0474" w14:textId="77777777" w:rsidTr="6603AC1D">
        <w:trPr>
          <w:trHeight w:val="45"/>
        </w:trPr>
        <w:tc>
          <w:tcPr>
            <w:tcW w:w="1204" w:type="dxa"/>
            <w:vMerge/>
          </w:tcPr>
          <w:p w14:paraId="2AFC5E1A" w14:textId="77777777" w:rsidR="00A25B0C" w:rsidRDefault="00A25B0C"/>
        </w:tc>
        <w:tc>
          <w:tcPr>
            <w:tcW w:w="1175" w:type="dxa"/>
            <w:vMerge/>
          </w:tcPr>
          <w:p w14:paraId="32FAB535" w14:textId="77777777" w:rsidR="00A25B0C" w:rsidRDefault="00A25B0C"/>
        </w:tc>
        <w:tc>
          <w:tcPr>
            <w:tcW w:w="1134" w:type="dxa"/>
            <w:gridSpan w:val="2"/>
            <w:vMerge/>
          </w:tcPr>
          <w:p w14:paraId="20F8CDFE" w14:textId="77777777" w:rsidR="00A25B0C" w:rsidRDefault="00A25B0C"/>
        </w:tc>
        <w:tc>
          <w:tcPr>
            <w:tcW w:w="1135" w:type="dxa"/>
            <w:vMerge/>
          </w:tcPr>
          <w:p w14:paraId="0AF2D325" w14:textId="77777777" w:rsidR="00A25B0C" w:rsidRDefault="00A25B0C"/>
        </w:tc>
        <w:tc>
          <w:tcPr>
            <w:tcW w:w="3095" w:type="dxa"/>
            <w:gridSpan w:val="2"/>
            <w:vMerge/>
          </w:tcPr>
          <w:p w14:paraId="52B20A77" w14:textId="77777777" w:rsidR="00A25B0C" w:rsidRDefault="00A25B0C" w:rsidP="006F6C2B">
            <w:pPr>
              <w:spacing w:after="0"/>
            </w:pPr>
          </w:p>
        </w:tc>
        <w:tc>
          <w:tcPr>
            <w:tcW w:w="1831" w:type="dxa"/>
            <w:gridSpan w:val="2"/>
          </w:tcPr>
          <w:p w14:paraId="2261A4B6" w14:textId="6897523C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Other</w:t>
            </w:r>
          </w:p>
        </w:tc>
        <w:tc>
          <w:tcPr>
            <w:tcW w:w="1345" w:type="dxa"/>
            <w:gridSpan w:val="2"/>
          </w:tcPr>
          <w:p w14:paraId="68A6F7AA" w14:textId="60B07236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1BECAD76" w14:paraId="0FC94A32" w14:textId="77777777" w:rsidTr="6603AC1D">
        <w:trPr>
          <w:trHeight w:val="300"/>
        </w:trPr>
        <w:tc>
          <w:tcPr>
            <w:tcW w:w="1204" w:type="dxa"/>
            <w:vMerge w:val="restart"/>
          </w:tcPr>
          <w:p w14:paraId="03714761" w14:textId="406E8B67" w:rsidR="1BECAD76" w:rsidRDefault="10D3506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073D3CBC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75" w:type="dxa"/>
            <w:vMerge w:val="restart"/>
          </w:tcPr>
          <w:p w14:paraId="2C1D9CFD" w14:textId="5C8E8B1A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  <w:tc>
          <w:tcPr>
            <w:tcW w:w="1134" w:type="dxa"/>
            <w:gridSpan w:val="2"/>
            <w:vMerge w:val="restart"/>
          </w:tcPr>
          <w:p w14:paraId="4E5D9E79" w14:textId="7A0A99FD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5" w:type="dxa"/>
            <w:vMerge w:val="restart"/>
          </w:tcPr>
          <w:p w14:paraId="0BD88548" w14:textId="00B24B36" w:rsidR="1BECAD76" w:rsidRDefault="748B519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095" w:type="dxa"/>
            <w:gridSpan w:val="2"/>
            <w:vMerge w:val="restart"/>
          </w:tcPr>
          <w:p w14:paraId="5A25C140" w14:textId="0A023AAA" w:rsidR="1BECAD76" w:rsidRDefault="69DAC33A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the patient’s diagnosis?</w:t>
            </w:r>
          </w:p>
          <w:p w14:paraId="3D251115" w14:textId="2A0DED05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D8E5466" w14:textId="609E33E9" w:rsidR="1BECAD76" w:rsidRDefault="2E0EFB87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documentation.</w:t>
            </w:r>
          </w:p>
        </w:tc>
        <w:tc>
          <w:tcPr>
            <w:tcW w:w="1831" w:type="dxa"/>
            <w:gridSpan w:val="2"/>
          </w:tcPr>
          <w:p w14:paraId="163EDBCC" w14:textId="307F5F60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345" w:type="dxa"/>
            <w:gridSpan w:val="2"/>
          </w:tcPr>
          <w:p w14:paraId="4E4BD28A" w14:textId="028A444B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6</w:t>
            </w:r>
          </w:p>
        </w:tc>
      </w:tr>
      <w:tr w:rsidR="1BECAD76" w14:paraId="0793AD5F" w14:textId="77777777" w:rsidTr="6603AC1D">
        <w:trPr>
          <w:trHeight w:val="575"/>
        </w:trPr>
        <w:tc>
          <w:tcPr>
            <w:tcW w:w="1204" w:type="dxa"/>
            <w:vMerge/>
          </w:tcPr>
          <w:p w14:paraId="26EC8802" w14:textId="77777777" w:rsidR="00A25B0C" w:rsidRDefault="00A25B0C"/>
        </w:tc>
        <w:tc>
          <w:tcPr>
            <w:tcW w:w="1175" w:type="dxa"/>
            <w:vMerge/>
          </w:tcPr>
          <w:p w14:paraId="022B9275" w14:textId="77777777" w:rsidR="00A25B0C" w:rsidRDefault="00A25B0C"/>
        </w:tc>
        <w:tc>
          <w:tcPr>
            <w:tcW w:w="1134" w:type="dxa"/>
            <w:gridSpan w:val="2"/>
            <w:vMerge/>
          </w:tcPr>
          <w:p w14:paraId="3A034936" w14:textId="77777777" w:rsidR="00A25B0C" w:rsidRDefault="00A25B0C"/>
        </w:tc>
        <w:tc>
          <w:tcPr>
            <w:tcW w:w="1135" w:type="dxa"/>
            <w:vMerge/>
          </w:tcPr>
          <w:p w14:paraId="2356F946" w14:textId="77777777" w:rsidR="00A25B0C" w:rsidRDefault="00A25B0C"/>
        </w:tc>
        <w:tc>
          <w:tcPr>
            <w:tcW w:w="3095" w:type="dxa"/>
            <w:gridSpan w:val="2"/>
            <w:vMerge/>
          </w:tcPr>
          <w:p w14:paraId="78423622" w14:textId="77777777" w:rsidR="00A25B0C" w:rsidRDefault="00A25B0C" w:rsidP="006F6C2B">
            <w:pPr>
              <w:spacing w:after="0"/>
            </w:pPr>
          </w:p>
        </w:tc>
        <w:tc>
          <w:tcPr>
            <w:tcW w:w="1831" w:type="dxa"/>
            <w:gridSpan w:val="2"/>
          </w:tcPr>
          <w:p w14:paraId="78A51FDC" w14:textId="7113227A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345" w:type="dxa"/>
            <w:gridSpan w:val="2"/>
          </w:tcPr>
          <w:p w14:paraId="58CB73E0" w14:textId="2BD3EF72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1BECAD76" w14:paraId="7DF58F74" w14:textId="77777777" w:rsidTr="6603AC1D">
        <w:trPr>
          <w:trHeight w:val="1185"/>
        </w:trPr>
        <w:tc>
          <w:tcPr>
            <w:tcW w:w="1204" w:type="dxa"/>
            <w:vMerge w:val="restart"/>
          </w:tcPr>
          <w:p w14:paraId="0780A452" w14:textId="577BC2CA" w:rsidR="1BECAD76" w:rsidRDefault="10D3506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0C824031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75" w:type="dxa"/>
            <w:vMerge w:val="restart"/>
          </w:tcPr>
          <w:p w14:paraId="0AABA8BE" w14:textId="044CF567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6</w:t>
            </w:r>
          </w:p>
        </w:tc>
        <w:tc>
          <w:tcPr>
            <w:tcW w:w="1134" w:type="dxa"/>
            <w:gridSpan w:val="2"/>
            <w:vMerge w:val="restart"/>
          </w:tcPr>
          <w:p w14:paraId="0DE398DC" w14:textId="1B34FA16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5" w:type="dxa"/>
            <w:vMerge w:val="restart"/>
          </w:tcPr>
          <w:p w14:paraId="4EC7AA1D" w14:textId="0C25E505" w:rsidR="1BECAD76" w:rsidRDefault="69DAC33A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  <w:r w:rsidR="446A87D3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Free Text </w:t>
            </w:r>
          </w:p>
        </w:tc>
        <w:tc>
          <w:tcPr>
            <w:tcW w:w="3095" w:type="dxa"/>
            <w:gridSpan w:val="2"/>
            <w:vMerge w:val="restart"/>
          </w:tcPr>
          <w:p w14:paraId="129E5BAF" w14:textId="7FFB5FEE" w:rsidR="1BECAD76" w:rsidRDefault="748B519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atient failed once daily dosing of the requested drug?</w:t>
            </w:r>
          </w:p>
          <w:p w14:paraId="326BBD5F" w14:textId="12F5F45F" w:rsidR="1BECAD76" w:rsidRDefault="69DAC33A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3B9F23BA" w14:textId="522253D7" w:rsidR="1BECAD76" w:rsidRDefault="234E4454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documentation.</w:t>
            </w:r>
          </w:p>
        </w:tc>
        <w:tc>
          <w:tcPr>
            <w:tcW w:w="1831" w:type="dxa"/>
            <w:gridSpan w:val="2"/>
          </w:tcPr>
          <w:p w14:paraId="692DC05F" w14:textId="597A954A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345" w:type="dxa"/>
            <w:gridSpan w:val="2"/>
          </w:tcPr>
          <w:p w14:paraId="2074265C" w14:textId="1FBAE4DD" w:rsidR="1BECAD76" w:rsidRDefault="4EDB32E9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ND (Pending Manual Review) </w:t>
            </w:r>
          </w:p>
        </w:tc>
      </w:tr>
      <w:tr w:rsidR="1BECAD76" w14:paraId="3261A017" w14:textId="77777777" w:rsidTr="6603AC1D">
        <w:trPr>
          <w:trHeight w:val="300"/>
        </w:trPr>
        <w:tc>
          <w:tcPr>
            <w:tcW w:w="1204" w:type="dxa"/>
            <w:vMerge/>
          </w:tcPr>
          <w:p w14:paraId="0FA54DEA" w14:textId="77777777" w:rsidR="00A25B0C" w:rsidRDefault="00A25B0C"/>
        </w:tc>
        <w:tc>
          <w:tcPr>
            <w:tcW w:w="1175" w:type="dxa"/>
            <w:vMerge/>
          </w:tcPr>
          <w:p w14:paraId="5B9A2118" w14:textId="77777777" w:rsidR="00A25B0C" w:rsidRDefault="00A25B0C"/>
        </w:tc>
        <w:tc>
          <w:tcPr>
            <w:tcW w:w="1134" w:type="dxa"/>
            <w:gridSpan w:val="2"/>
            <w:vMerge/>
          </w:tcPr>
          <w:p w14:paraId="714D0A21" w14:textId="77777777" w:rsidR="00A25B0C" w:rsidRDefault="00A25B0C"/>
        </w:tc>
        <w:tc>
          <w:tcPr>
            <w:tcW w:w="1135" w:type="dxa"/>
            <w:vMerge/>
          </w:tcPr>
          <w:p w14:paraId="3BED4D7B" w14:textId="77777777" w:rsidR="00A25B0C" w:rsidRDefault="00A25B0C"/>
        </w:tc>
        <w:tc>
          <w:tcPr>
            <w:tcW w:w="3095" w:type="dxa"/>
            <w:gridSpan w:val="2"/>
            <w:vMerge/>
          </w:tcPr>
          <w:p w14:paraId="4777BA3E" w14:textId="77777777" w:rsidR="00A25B0C" w:rsidRDefault="00A25B0C" w:rsidP="006F6C2B">
            <w:pPr>
              <w:spacing w:after="0"/>
            </w:pPr>
          </w:p>
        </w:tc>
        <w:tc>
          <w:tcPr>
            <w:tcW w:w="1831" w:type="dxa"/>
            <w:gridSpan w:val="2"/>
          </w:tcPr>
          <w:p w14:paraId="386B4750" w14:textId="0B1128BA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345" w:type="dxa"/>
            <w:gridSpan w:val="2"/>
          </w:tcPr>
          <w:p w14:paraId="071B5493" w14:textId="68D232B8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1BECAD76" w14:paraId="0A7CFD36" w14:textId="77777777" w:rsidTr="6603AC1D">
        <w:trPr>
          <w:trHeight w:val="1185"/>
        </w:trPr>
        <w:tc>
          <w:tcPr>
            <w:tcW w:w="1204" w:type="dxa"/>
            <w:vMerge w:val="restart"/>
          </w:tcPr>
          <w:p w14:paraId="248AD1CB" w14:textId="48CA8495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58B46F31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75" w:type="dxa"/>
            <w:vMerge w:val="restart"/>
          </w:tcPr>
          <w:p w14:paraId="4F8FD3A3" w14:textId="4A5F995A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4</w:t>
            </w:r>
          </w:p>
        </w:tc>
        <w:tc>
          <w:tcPr>
            <w:tcW w:w="1134" w:type="dxa"/>
            <w:gridSpan w:val="2"/>
            <w:vMerge w:val="restart"/>
          </w:tcPr>
          <w:p w14:paraId="00B58E50" w14:textId="1A6577BD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5" w:type="dxa"/>
            <w:vMerge w:val="restart"/>
          </w:tcPr>
          <w:p w14:paraId="2D92BB76" w14:textId="3671664E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and Free Text  </w:t>
            </w:r>
          </w:p>
          <w:p w14:paraId="062EF193" w14:textId="0D2804E2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</w:t>
            </w:r>
          </w:p>
        </w:tc>
        <w:tc>
          <w:tcPr>
            <w:tcW w:w="3095" w:type="dxa"/>
            <w:gridSpan w:val="2"/>
            <w:vMerge w:val="restart"/>
          </w:tcPr>
          <w:p w14:paraId="64D22E32" w14:textId="15D57FD0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the patient’s clinical response to treatment and ongoing safety monitoring?</w:t>
            </w:r>
          </w:p>
        </w:tc>
        <w:tc>
          <w:tcPr>
            <w:tcW w:w="1831" w:type="dxa"/>
            <w:gridSpan w:val="2"/>
          </w:tcPr>
          <w:p w14:paraId="2FFB109F" w14:textId="6B314FBB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345" w:type="dxa"/>
            <w:gridSpan w:val="2"/>
          </w:tcPr>
          <w:p w14:paraId="4148D930" w14:textId="54DC14EF" w:rsidR="1BECAD76" w:rsidRDefault="63D15D7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END (</w:t>
            </w:r>
            <w:r w:rsidR="658536A4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Pending Manual Review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1BECAD76" w14:paraId="6AE566A0" w14:textId="77777777" w:rsidTr="6603AC1D">
        <w:trPr>
          <w:trHeight w:val="135"/>
        </w:trPr>
        <w:tc>
          <w:tcPr>
            <w:tcW w:w="1204" w:type="dxa"/>
            <w:vMerge/>
          </w:tcPr>
          <w:p w14:paraId="7069AEA2" w14:textId="77777777" w:rsidR="00A25B0C" w:rsidRDefault="00A25B0C"/>
        </w:tc>
        <w:tc>
          <w:tcPr>
            <w:tcW w:w="1175" w:type="dxa"/>
            <w:vMerge/>
          </w:tcPr>
          <w:p w14:paraId="3701D8A7" w14:textId="77777777" w:rsidR="00A25B0C" w:rsidRDefault="00A25B0C"/>
        </w:tc>
        <w:tc>
          <w:tcPr>
            <w:tcW w:w="1134" w:type="dxa"/>
            <w:gridSpan w:val="2"/>
            <w:vMerge/>
          </w:tcPr>
          <w:p w14:paraId="06A862D6" w14:textId="77777777" w:rsidR="00A25B0C" w:rsidRDefault="00A25B0C"/>
        </w:tc>
        <w:tc>
          <w:tcPr>
            <w:tcW w:w="1135" w:type="dxa"/>
            <w:vMerge/>
          </w:tcPr>
          <w:p w14:paraId="4375B548" w14:textId="77777777" w:rsidR="00A25B0C" w:rsidRDefault="00A25B0C"/>
        </w:tc>
        <w:tc>
          <w:tcPr>
            <w:tcW w:w="3095" w:type="dxa"/>
            <w:gridSpan w:val="2"/>
            <w:vMerge/>
          </w:tcPr>
          <w:p w14:paraId="5955C862" w14:textId="77777777" w:rsidR="00A25B0C" w:rsidRDefault="00A25B0C" w:rsidP="006F6C2B">
            <w:pPr>
              <w:spacing w:after="0"/>
            </w:pPr>
          </w:p>
        </w:tc>
        <w:tc>
          <w:tcPr>
            <w:tcW w:w="1831" w:type="dxa"/>
            <w:gridSpan w:val="2"/>
          </w:tcPr>
          <w:p w14:paraId="5793B164" w14:textId="0F04D5D1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345" w:type="dxa"/>
            <w:gridSpan w:val="2"/>
          </w:tcPr>
          <w:p w14:paraId="27C93321" w14:textId="56258410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482AC770" w14:paraId="007292C6" w14:textId="77777777" w:rsidTr="6603AC1D">
        <w:trPr>
          <w:trHeight w:val="315"/>
        </w:trPr>
        <w:tc>
          <w:tcPr>
            <w:tcW w:w="1204" w:type="dxa"/>
          </w:tcPr>
          <w:p w14:paraId="4719093E" w14:textId="3CA9AA2A" w:rsidR="482AC770" w:rsidRDefault="482AC770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175" w:type="dxa"/>
          </w:tcPr>
          <w:p w14:paraId="10CA55BF" w14:textId="21CE800C" w:rsidR="482AC770" w:rsidRDefault="482AC770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235  </w:t>
            </w:r>
          </w:p>
        </w:tc>
        <w:tc>
          <w:tcPr>
            <w:tcW w:w="1134" w:type="dxa"/>
            <w:gridSpan w:val="2"/>
          </w:tcPr>
          <w:p w14:paraId="6DFC8150" w14:textId="0D05BFC9" w:rsidR="482AC770" w:rsidRDefault="482AC770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135" w:type="dxa"/>
          </w:tcPr>
          <w:p w14:paraId="1B8A6D65" w14:textId="4C6A3614" w:rsidR="482AC770" w:rsidRDefault="482AC770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ree Text </w:t>
            </w:r>
          </w:p>
        </w:tc>
        <w:tc>
          <w:tcPr>
            <w:tcW w:w="3095" w:type="dxa"/>
            <w:gridSpan w:val="2"/>
          </w:tcPr>
          <w:p w14:paraId="54E005D0" w14:textId="08818779" w:rsidR="482AC770" w:rsidRDefault="482AC770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lease provide the rationale for the medication being requested.   </w:t>
            </w:r>
          </w:p>
        </w:tc>
        <w:tc>
          <w:tcPr>
            <w:tcW w:w="3176" w:type="dxa"/>
            <w:gridSpan w:val="4"/>
          </w:tcPr>
          <w:p w14:paraId="1E8910D5" w14:textId="13D875B6" w:rsidR="482AC770" w:rsidRDefault="482AC770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ND (Pending Manual Review) </w:t>
            </w:r>
          </w:p>
        </w:tc>
      </w:tr>
      <w:tr w:rsidR="1BECAD76" w14:paraId="39B4A0D1" w14:textId="77777777" w:rsidTr="6603AC1D">
        <w:trPr>
          <w:trHeight w:val="315"/>
        </w:trPr>
        <w:tc>
          <w:tcPr>
            <w:tcW w:w="1204" w:type="dxa"/>
          </w:tcPr>
          <w:p w14:paraId="73B60D9D" w14:textId="39D1043A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617B7BD4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75" w:type="dxa"/>
          </w:tcPr>
          <w:p w14:paraId="1EF656EA" w14:textId="45A816B5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236 </w:t>
            </w:r>
          </w:p>
        </w:tc>
        <w:tc>
          <w:tcPr>
            <w:tcW w:w="1134" w:type="dxa"/>
            <w:gridSpan w:val="2"/>
          </w:tcPr>
          <w:p w14:paraId="0F91CF19" w14:textId="4EF9AC7E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5" w:type="dxa"/>
          </w:tcPr>
          <w:p w14:paraId="24AFC686" w14:textId="4D3B6DF3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ree Text </w:t>
            </w:r>
          </w:p>
        </w:tc>
        <w:tc>
          <w:tcPr>
            <w:tcW w:w="3095" w:type="dxa"/>
            <w:gridSpan w:val="2"/>
          </w:tcPr>
          <w:p w14:paraId="1CA9668E" w14:textId="54A65D7F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lease explain the reason(s) why the patient is unable to use medications not requiring prior approval. </w:t>
            </w:r>
          </w:p>
        </w:tc>
        <w:tc>
          <w:tcPr>
            <w:tcW w:w="3176" w:type="dxa"/>
            <w:gridSpan w:val="4"/>
          </w:tcPr>
          <w:p w14:paraId="24BB646A" w14:textId="2708EFA3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</w:tbl>
    <w:p w14:paraId="7C502388" w14:textId="2E93C5C2" w:rsidR="67A8AF31" w:rsidRDefault="67A8AF31" w:rsidP="6603AC1D">
      <w:p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6603AC1D">
        <w:rPr>
          <w:rFonts w:ascii="Times New Roman" w:eastAsia="Times New Roman" w:hAnsi="Times New Roman" w:cs="Times New Roman"/>
          <w:sz w:val="24"/>
          <w:szCs w:val="24"/>
        </w:rPr>
        <w:t>LENGTH OF AUTHORIZATIONS: Dependent on diagnosis</w:t>
      </w:r>
    </w:p>
    <w:tbl>
      <w:tblPr>
        <w:tblW w:w="109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6"/>
        <w:gridCol w:w="8846"/>
      </w:tblGrid>
      <w:tr w:rsidR="006F6C2B" w14:paraId="7D7D8A96" w14:textId="77777777" w:rsidTr="6603AC1D">
        <w:trPr>
          <w:trHeight w:val="60"/>
        </w:trPr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5C4524" w14:textId="77777777" w:rsidR="006F6C2B" w:rsidRDefault="006F6C2B" w:rsidP="6603AC1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ast Approved 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  </w:t>
            </w:r>
          </w:p>
        </w:tc>
        <w:tc>
          <w:tcPr>
            <w:tcW w:w="8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4D57F33" w14:textId="0489169E" w:rsidR="006F6C2B" w:rsidRDefault="49B653B9" w:rsidP="6603AC1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8/11/2023</w:t>
            </w:r>
          </w:p>
        </w:tc>
      </w:tr>
      <w:tr w:rsidR="006F6C2B" w14:paraId="6D935489" w14:textId="77777777" w:rsidTr="6603AC1D">
        <w:trPr>
          <w:trHeight w:val="60"/>
        </w:trPr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43A8C22" w14:textId="77777777" w:rsidR="006F6C2B" w:rsidRDefault="006F6C2B" w:rsidP="6603AC1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ther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</w:tc>
        <w:tc>
          <w:tcPr>
            <w:tcW w:w="8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51EE711" w14:textId="77777777" w:rsidR="006F6C2B" w:rsidRDefault="006F6C2B" w:rsidP="6603AC1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</w:tc>
      </w:tr>
    </w:tbl>
    <w:p w14:paraId="058C9C7E" w14:textId="77777777" w:rsidR="006F6C2B" w:rsidRDefault="006F6C2B" w:rsidP="6603AC1D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9856F62" w14:textId="481EF20C" w:rsidR="006F6C2B" w:rsidRDefault="006F6C2B" w:rsidP="6603AC1D">
      <w:pPr>
        <w:rPr>
          <w:rFonts w:ascii="Times New Roman" w:eastAsia="Times New Roman" w:hAnsi="Times New Roman" w:cs="Times New Roman"/>
          <w:sz w:val="24"/>
          <w:szCs w:val="24"/>
        </w:rPr>
      </w:pPr>
      <w:r w:rsidRPr="6603AC1D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66388DF3" w14:textId="77777777" w:rsidR="2B5BF3B5" w:rsidRDefault="2B5BF3B5" w:rsidP="6603AC1D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109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05"/>
        <w:gridCol w:w="1176"/>
        <w:gridCol w:w="135"/>
        <w:gridCol w:w="998"/>
        <w:gridCol w:w="1134"/>
        <w:gridCol w:w="368"/>
        <w:gridCol w:w="2258"/>
        <w:gridCol w:w="529"/>
        <w:gridCol w:w="1757"/>
        <w:gridCol w:w="1203"/>
        <w:gridCol w:w="172"/>
      </w:tblGrid>
      <w:tr w:rsidR="2B5BF3B5" w14:paraId="456680B1" w14:textId="77777777" w:rsidTr="6603AC1D">
        <w:trPr>
          <w:gridAfter w:val="1"/>
          <w:wAfter w:w="172" w:type="dxa"/>
          <w:trHeight w:val="300"/>
        </w:trPr>
        <w:tc>
          <w:tcPr>
            <w:tcW w:w="2516" w:type="dxa"/>
            <w:gridSpan w:val="3"/>
            <w:tcMar>
              <w:left w:w="105" w:type="dxa"/>
              <w:right w:w="105" w:type="dxa"/>
            </w:tcMar>
          </w:tcPr>
          <w:p w14:paraId="03163D3E" w14:textId="0A4E37AA" w:rsidR="2B5BF3B5" w:rsidRDefault="2B5BF3B5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iteria Title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247" w:type="dxa"/>
            <w:gridSpan w:val="7"/>
            <w:tcMar>
              <w:left w:w="105" w:type="dxa"/>
              <w:right w:w="105" w:type="dxa"/>
            </w:tcMar>
          </w:tcPr>
          <w:p w14:paraId="78B2C8CA" w14:textId="37A05E57" w:rsidR="2B5BF3B5" w:rsidRDefault="2B5BF3B5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astrointestinal Agents: Proton Pump Inhibitors</w:t>
            </w:r>
          </w:p>
        </w:tc>
      </w:tr>
      <w:tr w:rsidR="2B5BF3B5" w14:paraId="27C517E5" w14:textId="77777777" w:rsidTr="6603AC1D">
        <w:trPr>
          <w:gridAfter w:val="1"/>
          <w:wAfter w:w="172" w:type="dxa"/>
          <w:trHeight w:val="300"/>
        </w:trPr>
        <w:tc>
          <w:tcPr>
            <w:tcW w:w="2516" w:type="dxa"/>
            <w:gridSpan w:val="3"/>
            <w:tcMar>
              <w:left w:w="105" w:type="dxa"/>
              <w:right w:w="105" w:type="dxa"/>
            </w:tcMar>
          </w:tcPr>
          <w:p w14:paraId="259B6062" w14:textId="39A149B9" w:rsidR="2B5BF3B5" w:rsidRDefault="2B5BF3B5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iteria Subtitle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247" w:type="dxa"/>
            <w:gridSpan w:val="7"/>
            <w:tcMar>
              <w:left w:w="105" w:type="dxa"/>
              <w:right w:w="105" w:type="dxa"/>
            </w:tcMar>
          </w:tcPr>
          <w:p w14:paraId="39EF2BDB" w14:textId="0E27927A" w:rsidR="3F0146CA" w:rsidRDefault="3F0146CA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Omeprazole Tab</w:t>
            </w:r>
          </w:p>
        </w:tc>
      </w:tr>
      <w:tr w:rsidR="2B5BF3B5" w14:paraId="42753F43" w14:textId="77777777" w:rsidTr="6603AC1D">
        <w:trPr>
          <w:gridAfter w:val="1"/>
          <w:wAfter w:w="172" w:type="dxa"/>
          <w:trHeight w:val="300"/>
        </w:trPr>
        <w:tc>
          <w:tcPr>
            <w:tcW w:w="2516" w:type="dxa"/>
            <w:gridSpan w:val="3"/>
            <w:tcMar>
              <w:left w:w="105" w:type="dxa"/>
              <w:right w:w="105" w:type="dxa"/>
            </w:tcMar>
          </w:tcPr>
          <w:p w14:paraId="015FA4EC" w14:textId="6DCE0594" w:rsidR="2B5BF3B5" w:rsidRDefault="2B5BF3B5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pproval Level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247" w:type="dxa"/>
            <w:gridSpan w:val="7"/>
            <w:tcMar>
              <w:left w:w="105" w:type="dxa"/>
              <w:right w:w="105" w:type="dxa"/>
            </w:tcMar>
          </w:tcPr>
          <w:p w14:paraId="737D17AE" w14:textId="246E2A39" w:rsidR="2B5BF3B5" w:rsidRDefault="2B5BF3B5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B5BF3B5" w14:paraId="5C05E1EC" w14:textId="77777777" w:rsidTr="6603AC1D">
        <w:trPr>
          <w:gridAfter w:val="1"/>
          <w:wAfter w:w="172" w:type="dxa"/>
          <w:trHeight w:val="540"/>
        </w:trPr>
        <w:tc>
          <w:tcPr>
            <w:tcW w:w="2516" w:type="dxa"/>
            <w:gridSpan w:val="3"/>
            <w:vMerge w:val="restart"/>
          </w:tcPr>
          <w:p w14:paraId="51EA348E" w14:textId="54808090" w:rsidR="2B5BF3B5" w:rsidRDefault="2B5BF3B5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ducts 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tbl>
            <w:tblPr>
              <w:tblStyle w:val="TableGrid"/>
              <w:tblW w:w="0" w:type="auto"/>
              <w:tblLayout w:type="fixed"/>
              <w:tblLook w:val="06A0" w:firstRow="1" w:lastRow="0" w:firstColumn="1" w:lastColumn="0" w:noHBand="1" w:noVBand="1"/>
            </w:tblPr>
            <w:tblGrid>
              <w:gridCol w:w="1836"/>
              <w:gridCol w:w="489"/>
            </w:tblGrid>
            <w:tr w:rsidR="2B5BF3B5" w14:paraId="42CBA844" w14:textId="77777777" w:rsidTr="6603AC1D">
              <w:trPr>
                <w:trHeight w:val="300"/>
              </w:trPr>
              <w:tc>
                <w:tcPr>
                  <w:tcW w:w="1836" w:type="dxa"/>
                  <w:tcMar>
                    <w:left w:w="105" w:type="dxa"/>
                    <w:right w:w="105" w:type="dxa"/>
                  </w:tcMar>
                </w:tcPr>
                <w:p w14:paraId="126D4056" w14:textId="55D0B30C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6603AC1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referred</w:t>
                  </w:r>
                </w:p>
              </w:tc>
              <w:tc>
                <w:tcPr>
                  <w:tcW w:w="489" w:type="dxa"/>
                  <w:tcMar>
                    <w:left w:w="105" w:type="dxa"/>
                    <w:right w:w="105" w:type="dxa"/>
                  </w:tcMar>
                </w:tcPr>
                <w:p w14:paraId="7B1FF9CC" w14:textId="2ADCC52A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2B5BF3B5" w14:paraId="055D8D45" w14:textId="77777777" w:rsidTr="6603AC1D">
              <w:trPr>
                <w:trHeight w:val="300"/>
              </w:trPr>
              <w:tc>
                <w:tcPr>
                  <w:tcW w:w="1836" w:type="dxa"/>
                  <w:tcMar>
                    <w:left w:w="105" w:type="dxa"/>
                    <w:right w:w="105" w:type="dxa"/>
                  </w:tcMar>
                </w:tcPr>
                <w:p w14:paraId="0C959803" w14:textId="51E14053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6603AC1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Non-Preferred</w:t>
                  </w:r>
                </w:p>
              </w:tc>
              <w:tc>
                <w:tcPr>
                  <w:tcW w:w="489" w:type="dxa"/>
                  <w:tcMar>
                    <w:left w:w="105" w:type="dxa"/>
                    <w:right w:w="105" w:type="dxa"/>
                  </w:tcMar>
                </w:tcPr>
                <w:p w14:paraId="5910DC2F" w14:textId="39A336BC" w:rsidR="7774C7F6" w:rsidRDefault="7774C7F6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6603AC1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X</w:t>
                  </w:r>
                </w:p>
              </w:tc>
            </w:tr>
            <w:tr w:rsidR="2B5BF3B5" w14:paraId="4C14E1EA" w14:textId="77777777" w:rsidTr="6603AC1D">
              <w:trPr>
                <w:trHeight w:val="300"/>
              </w:trPr>
              <w:tc>
                <w:tcPr>
                  <w:tcW w:w="1836" w:type="dxa"/>
                  <w:tcMar>
                    <w:left w:w="105" w:type="dxa"/>
                    <w:right w:w="105" w:type="dxa"/>
                  </w:tcMar>
                </w:tcPr>
                <w:p w14:paraId="4EFE7607" w14:textId="1441793B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6603AC1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rand</w:t>
                  </w:r>
                </w:p>
              </w:tc>
              <w:tc>
                <w:tcPr>
                  <w:tcW w:w="489" w:type="dxa"/>
                  <w:tcMar>
                    <w:left w:w="105" w:type="dxa"/>
                    <w:right w:w="105" w:type="dxa"/>
                  </w:tcMar>
                </w:tcPr>
                <w:p w14:paraId="6815DC3E" w14:textId="566DE152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2B5BF3B5" w14:paraId="2033C111" w14:textId="77777777" w:rsidTr="6603AC1D">
              <w:trPr>
                <w:trHeight w:val="300"/>
              </w:trPr>
              <w:tc>
                <w:tcPr>
                  <w:tcW w:w="1836" w:type="dxa"/>
                  <w:tcMar>
                    <w:left w:w="105" w:type="dxa"/>
                    <w:right w:w="105" w:type="dxa"/>
                  </w:tcMar>
                </w:tcPr>
                <w:p w14:paraId="3C480ACF" w14:textId="562EFE7C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6603AC1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Generic</w:t>
                  </w:r>
                </w:p>
              </w:tc>
              <w:tc>
                <w:tcPr>
                  <w:tcW w:w="489" w:type="dxa"/>
                  <w:tcMar>
                    <w:left w:w="105" w:type="dxa"/>
                    <w:right w:w="105" w:type="dxa"/>
                  </w:tcMar>
                </w:tcPr>
                <w:p w14:paraId="2B26366A" w14:textId="52559F26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2B5BF3B5" w14:paraId="2BD576CF" w14:textId="77777777" w:rsidTr="6603AC1D">
              <w:trPr>
                <w:trHeight w:val="300"/>
              </w:trPr>
              <w:tc>
                <w:tcPr>
                  <w:tcW w:w="1836" w:type="dxa"/>
                  <w:tcMar>
                    <w:left w:w="105" w:type="dxa"/>
                    <w:right w:w="105" w:type="dxa"/>
                  </w:tcMar>
                </w:tcPr>
                <w:p w14:paraId="25D84598" w14:textId="6A9D5A3A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6603AC1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489" w:type="dxa"/>
                  <w:tcMar>
                    <w:left w:w="105" w:type="dxa"/>
                    <w:right w:w="105" w:type="dxa"/>
                  </w:tcMar>
                </w:tcPr>
                <w:p w14:paraId="61B3B95F" w14:textId="331EEF9D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</w:tbl>
          <w:p w14:paraId="670DDDAA" w14:textId="4F5DA0F7" w:rsidR="2B5BF3B5" w:rsidRDefault="2B5BF3B5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500" w:type="dxa"/>
            <w:gridSpan w:val="3"/>
            <w:tcMar>
              <w:left w:w="105" w:type="dxa"/>
              <w:right w:w="105" w:type="dxa"/>
            </w:tcMar>
          </w:tcPr>
          <w:p w14:paraId="4EE56877" w14:textId="48E60065" w:rsidR="2B5BF3B5" w:rsidRDefault="2B5BF3B5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Drug Name  </w:t>
            </w:r>
          </w:p>
        </w:tc>
        <w:tc>
          <w:tcPr>
            <w:tcW w:w="2258" w:type="dxa"/>
            <w:tcMar>
              <w:left w:w="105" w:type="dxa"/>
              <w:right w:w="105" w:type="dxa"/>
            </w:tcMar>
          </w:tcPr>
          <w:p w14:paraId="302C82CE" w14:textId="052966D2" w:rsidR="2B5BF3B5" w:rsidRDefault="2B5BF3B5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Corresponding Code(s) </w:t>
            </w:r>
          </w:p>
        </w:tc>
        <w:tc>
          <w:tcPr>
            <w:tcW w:w="3489" w:type="dxa"/>
            <w:gridSpan w:val="3"/>
            <w:tcMar>
              <w:left w:w="105" w:type="dxa"/>
              <w:right w:w="105" w:type="dxa"/>
            </w:tcMar>
          </w:tcPr>
          <w:p w14:paraId="2B779D9A" w14:textId="4C87013E" w:rsidR="2B5BF3B5" w:rsidRDefault="2B5BF3B5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Type of Code (</w:t>
            </w: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, HICL, NDC) </w:t>
            </w:r>
          </w:p>
        </w:tc>
      </w:tr>
      <w:tr w:rsidR="2B5BF3B5" w14:paraId="42D8C54B" w14:textId="77777777" w:rsidTr="6603AC1D">
        <w:trPr>
          <w:gridAfter w:val="1"/>
          <w:wAfter w:w="172" w:type="dxa"/>
          <w:trHeight w:val="300"/>
        </w:trPr>
        <w:tc>
          <w:tcPr>
            <w:tcW w:w="2516" w:type="dxa"/>
            <w:gridSpan w:val="3"/>
            <w:vMerge/>
            <w:vAlign w:val="center"/>
          </w:tcPr>
          <w:p w14:paraId="65F652E5" w14:textId="77777777" w:rsidR="00A25B0C" w:rsidRDefault="00A25B0C"/>
        </w:tc>
        <w:tc>
          <w:tcPr>
            <w:tcW w:w="2500" w:type="dxa"/>
            <w:gridSpan w:val="3"/>
            <w:tcMar>
              <w:left w:w="105" w:type="dxa"/>
              <w:right w:w="105" w:type="dxa"/>
            </w:tcMar>
          </w:tcPr>
          <w:p w14:paraId="379E06A0" w14:textId="5755B40B" w:rsidR="0384FDD0" w:rsidRDefault="0384FDD0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OMEPRAZOLE TAB</w:t>
            </w:r>
          </w:p>
        </w:tc>
        <w:tc>
          <w:tcPr>
            <w:tcW w:w="2258" w:type="dxa"/>
            <w:tcMar>
              <w:left w:w="105" w:type="dxa"/>
              <w:right w:w="105" w:type="dxa"/>
            </w:tcMar>
          </w:tcPr>
          <w:p w14:paraId="7C8ACFD3" w14:textId="4F6F91A9" w:rsidR="0384FDD0" w:rsidRDefault="0384FDD0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54334</w:t>
            </w:r>
          </w:p>
        </w:tc>
        <w:tc>
          <w:tcPr>
            <w:tcW w:w="3489" w:type="dxa"/>
            <w:gridSpan w:val="3"/>
            <w:tcMar>
              <w:left w:w="105" w:type="dxa"/>
              <w:right w:w="105" w:type="dxa"/>
            </w:tcMar>
          </w:tcPr>
          <w:p w14:paraId="4E5E222D" w14:textId="288B710B" w:rsidR="0384FDD0" w:rsidRDefault="0384FDD0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0384FDD0" w14:paraId="5FE8DF80" w14:textId="77777777" w:rsidTr="6603AC1D">
        <w:trPr>
          <w:gridAfter w:val="1"/>
          <w:wAfter w:w="172" w:type="dxa"/>
          <w:trHeight w:val="300"/>
        </w:trPr>
        <w:tc>
          <w:tcPr>
            <w:tcW w:w="2516" w:type="dxa"/>
            <w:gridSpan w:val="3"/>
            <w:vMerge/>
          </w:tcPr>
          <w:p w14:paraId="0A22F9D9" w14:textId="77777777" w:rsidR="00A25B0C" w:rsidRDefault="00A25B0C"/>
        </w:tc>
        <w:tc>
          <w:tcPr>
            <w:tcW w:w="2500" w:type="dxa"/>
            <w:gridSpan w:val="3"/>
            <w:tcMar>
              <w:left w:w="105" w:type="dxa"/>
              <w:right w:w="105" w:type="dxa"/>
            </w:tcMar>
          </w:tcPr>
          <w:p w14:paraId="0EA0D404" w14:textId="2DBFCD71" w:rsidR="3DFCD744" w:rsidRDefault="3DFCD744" w:rsidP="6603AC1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OMEPRAZOLE TAB</w:t>
            </w:r>
          </w:p>
        </w:tc>
        <w:tc>
          <w:tcPr>
            <w:tcW w:w="2258" w:type="dxa"/>
            <w:tcMar>
              <w:left w:w="105" w:type="dxa"/>
              <w:right w:w="105" w:type="dxa"/>
            </w:tcMar>
          </w:tcPr>
          <w:p w14:paraId="44E88CC1" w14:textId="77CF6515" w:rsidR="0384FDD0" w:rsidRDefault="0384FDD0" w:rsidP="6603AC1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25703</w:t>
            </w:r>
          </w:p>
        </w:tc>
        <w:tc>
          <w:tcPr>
            <w:tcW w:w="3489" w:type="dxa"/>
            <w:gridSpan w:val="3"/>
            <w:tcMar>
              <w:left w:w="105" w:type="dxa"/>
              <w:right w:w="105" w:type="dxa"/>
            </w:tcMar>
          </w:tcPr>
          <w:p w14:paraId="2E41AE98" w14:textId="51910C01" w:rsidR="0384FDD0" w:rsidRDefault="0384FDD0" w:rsidP="6603AC1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12C7E6CB" w14:paraId="18B53775" w14:textId="77777777" w:rsidTr="6603AC1D">
        <w:trPr>
          <w:trHeight w:val="300"/>
        </w:trPr>
        <w:tc>
          <w:tcPr>
            <w:tcW w:w="1205" w:type="dxa"/>
            <w:shd w:val="clear" w:color="auto" w:fill="D9D9D9" w:themeFill="background1" w:themeFillShade="D9"/>
          </w:tcPr>
          <w:p w14:paraId="7FC9CFC7" w14:textId="10B9C659" w:rsidR="12C7E6CB" w:rsidRDefault="0C93194D" w:rsidP="6603AC1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quence Number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1176" w:type="dxa"/>
            <w:shd w:val="clear" w:color="auto" w:fill="D9D9D9" w:themeFill="background1" w:themeFillShade="D9"/>
          </w:tcPr>
          <w:p w14:paraId="710D270A" w14:textId="7FEE0333" w:rsidR="12C7E6CB" w:rsidRDefault="0C93194D" w:rsidP="6603AC1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ID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1133" w:type="dxa"/>
            <w:gridSpan w:val="2"/>
            <w:shd w:val="clear" w:color="auto" w:fill="D9D9D9" w:themeFill="background1" w:themeFillShade="D9"/>
          </w:tcPr>
          <w:p w14:paraId="2A1D75C7" w14:textId="75A50F2A" w:rsidR="12C7E6CB" w:rsidRDefault="0C93194D" w:rsidP="6603AC1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fault Next Question ID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588FBD9" w14:textId="125B4BCB" w:rsidR="12C7E6CB" w:rsidRDefault="0C93194D" w:rsidP="6603AC1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Type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3155" w:type="dxa"/>
            <w:gridSpan w:val="3"/>
            <w:shd w:val="clear" w:color="auto" w:fill="D9D9D9" w:themeFill="background1" w:themeFillShade="D9"/>
          </w:tcPr>
          <w:p w14:paraId="5325FFB2" w14:textId="572F4E51" w:rsidR="12C7E6CB" w:rsidRDefault="0C93194D" w:rsidP="6603AC1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Text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1757" w:type="dxa"/>
            <w:shd w:val="clear" w:color="auto" w:fill="D9D9D9" w:themeFill="background1" w:themeFillShade="D9"/>
          </w:tcPr>
          <w:p w14:paraId="65E544AA" w14:textId="38A9B162" w:rsidR="12C7E6CB" w:rsidRDefault="0C93194D" w:rsidP="6603AC1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oice Text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1375" w:type="dxa"/>
            <w:gridSpan w:val="2"/>
            <w:shd w:val="clear" w:color="auto" w:fill="D9D9D9" w:themeFill="background1" w:themeFillShade="D9"/>
          </w:tcPr>
          <w:p w14:paraId="4C0B1EDD" w14:textId="0A761500" w:rsidR="12C7E6CB" w:rsidRDefault="0C93194D" w:rsidP="6603AC1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ext Question ID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</w:p>
        </w:tc>
      </w:tr>
      <w:tr w:rsidR="12C7E6CB" w14:paraId="5A667640" w14:textId="77777777" w:rsidTr="6603AC1D">
        <w:trPr>
          <w:trHeight w:val="1185"/>
        </w:trPr>
        <w:tc>
          <w:tcPr>
            <w:tcW w:w="1205" w:type="dxa"/>
            <w:vMerge w:val="restart"/>
          </w:tcPr>
          <w:p w14:paraId="198BB869" w14:textId="4DA59FEB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76" w:type="dxa"/>
            <w:vMerge w:val="restart"/>
          </w:tcPr>
          <w:p w14:paraId="37E444AA" w14:textId="426D12FA" w:rsidR="12C7E6CB" w:rsidRDefault="13D3580C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  <w:r w:rsidR="6280C6C0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33" w:type="dxa"/>
            <w:gridSpan w:val="2"/>
            <w:vMerge w:val="restart"/>
          </w:tcPr>
          <w:p w14:paraId="18A31A2E" w14:textId="190696B5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  <w:vMerge w:val="restart"/>
          </w:tcPr>
          <w:p w14:paraId="23C9BEA7" w14:textId="34F0E7A4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3155" w:type="dxa"/>
            <w:gridSpan w:val="3"/>
            <w:vMerge w:val="restart"/>
          </w:tcPr>
          <w:p w14:paraId="2F281CFD" w14:textId="29BD7AE6" w:rsidR="12C7E6CB" w:rsidRPr="006A175B" w:rsidRDefault="22A4B025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as the drug </w:t>
            </w:r>
            <w:r w:rsidR="3905FF0B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eing requested 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initiated in the hospital for the treatment of a condition such as a</w:t>
            </w:r>
            <w:r w:rsidR="33698903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I bleed or the presence of a gastrostomy and/or jejunostomy (G, GJ, J-tube)?</w:t>
            </w:r>
          </w:p>
        </w:tc>
        <w:tc>
          <w:tcPr>
            <w:tcW w:w="1757" w:type="dxa"/>
          </w:tcPr>
          <w:p w14:paraId="3494DB99" w14:textId="334BBDE5" w:rsidR="12C7E6CB" w:rsidRPr="006A175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375" w:type="dxa"/>
            <w:gridSpan w:val="2"/>
          </w:tcPr>
          <w:p w14:paraId="60CF9396" w14:textId="3AA0898F" w:rsidR="12C7E6CB" w:rsidRPr="006A175B" w:rsidRDefault="702ECCB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END (Approve x 180 days)</w:t>
            </w:r>
          </w:p>
        </w:tc>
      </w:tr>
      <w:tr w:rsidR="12C7E6CB" w14:paraId="0ED35B98" w14:textId="77777777" w:rsidTr="6603AC1D">
        <w:trPr>
          <w:trHeight w:val="570"/>
        </w:trPr>
        <w:tc>
          <w:tcPr>
            <w:tcW w:w="1205" w:type="dxa"/>
            <w:vMerge/>
            <w:vAlign w:val="center"/>
          </w:tcPr>
          <w:p w14:paraId="01F1E4D1" w14:textId="77777777" w:rsidR="00A25B0C" w:rsidRDefault="00A25B0C"/>
        </w:tc>
        <w:tc>
          <w:tcPr>
            <w:tcW w:w="1176" w:type="dxa"/>
            <w:vMerge/>
            <w:vAlign w:val="center"/>
          </w:tcPr>
          <w:p w14:paraId="5F5F80F6" w14:textId="77777777" w:rsidR="00A25B0C" w:rsidRDefault="00A25B0C"/>
        </w:tc>
        <w:tc>
          <w:tcPr>
            <w:tcW w:w="1133" w:type="dxa"/>
            <w:gridSpan w:val="2"/>
            <w:vMerge/>
            <w:vAlign w:val="center"/>
          </w:tcPr>
          <w:p w14:paraId="6DBAB53F" w14:textId="77777777" w:rsidR="00A25B0C" w:rsidRDefault="00A25B0C"/>
        </w:tc>
        <w:tc>
          <w:tcPr>
            <w:tcW w:w="1134" w:type="dxa"/>
            <w:vMerge/>
            <w:vAlign w:val="center"/>
          </w:tcPr>
          <w:p w14:paraId="4B593873" w14:textId="77777777" w:rsidR="00A25B0C" w:rsidRDefault="00A25B0C"/>
        </w:tc>
        <w:tc>
          <w:tcPr>
            <w:tcW w:w="3155" w:type="dxa"/>
            <w:gridSpan w:val="3"/>
            <w:vMerge/>
            <w:vAlign w:val="center"/>
          </w:tcPr>
          <w:p w14:paraId="20DA0755" w14:textId="77777777" w:rsidR="00A25B0C" w:rsidRPr="006A175B" w:rsidRDefault="00A25B0C" w:rsidP="0006778C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57" w:type="dxa"/>
          </w:tcPr>
          <w:p w14:paraId="5A76B0C0" w14:textId="7719A74D" w:rsidR="12C7E6CB" w:rsidRPr="006A175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375" w:type="dxa"/>
            <w:gridSpan w:val="2"/>
          </w:tcPr>
          <w:p w14:paraId="3F397B3D" w14:textId="3F940361" w:rsidR="12C7E6CB" w:rsidRPr="006A175B" w:rsidRDefault="13D3580C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  <w:r w:rsidR="7044B597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</w:tr>
      <w:tr w:rsidR="12C7E6CB" w14:paraId="3578EEC4" w14:textId="77777777" w:rsidTr="6603AC1D">
        <w:trPr>
          <w:trHeight w:val="315"/>
        </w:trPr>
        <w:tc>
          <w:tcPr>
            <w:tcW w:w="1205" w:type="dxa"/>
            <w:vMerge w:val="restart"/>
          </w:tcPr>
          <w:p w14:paraId="347468F4" w14:textId="6D205F41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 </w:t>
            </w:r>
          </w:p>
        </w:tc>
        <w:tc>
          <w:tcPr>
            <w:tcW w:w="1176" w:type="dxa"/>
            <w:vMerge w:val="restart"/>
          </w:tcPr>
          <w:p w14:paraId="0DD98023" w14:textId="5E104FB2" w:rsidR="12C7E6CB" w:rsidRDefault="13D3580C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  <w:r w:rsidR="7ABB9380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33" w:type="dxa"/>
            <w:gridSpan w:val="2"/>
            <w:vMerge w:val="restart"/>
          </w:tcPr>
          <w:p w14:paraId="53574CE8" w14:textId="643F2208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  <w:vMerge w:val="restart"/>
          </w:tcPr>
          <w:p w14:paraId="632AB6DB" w14:textId="1384AE78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</w:p>
        </w:tc>
        <w:tc>
          <w:tcPr>
            <w:tcW w:w="3155" w:type="dxa"/>
            <w:gridSpan w:val="3"/>
            <w:vMerge w:val="restart"/>
          </w:tcPr>
          <w:p w14:paraId="26A32452" w14:textId="11F7BB5E" w:rsidR="12C7E6CB" w:rsidRPr="006A175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the patient new to therapy (initial authorization request) or continuing therapy (re-authorization request)?  </w:t>
            </w:r>
          </w:p>
          <w:p w14:paraId="2A92046C" w14:textId="235CAF32" w:rsidR="12C7E6CB" w:rsidRPr="006A175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</w:t>
            </w:r>
          </w:p>
        </w:tc>
        <w:tc>
          <w:tcPr>
            <w:tcW w:w="1757" w:type="dxa"/>
          </w:tcPr>
          <w:p w14:paraId="2489F31A" w14:textId="087F3C6D" w:rsidR="482AC770" w:rsidRPr="006A175B" w:rsidRDefault="482AC770" w:rsidP="6603AC1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Calibri" w:hAnsi="Times New Roman" w:cs="Times New Roman"/>
                <w:sz w:val="24"/>
                <w:szCs w:val="24"/>
              </w:rPr>
              <w:t>New Start (initial authorization request</w:t>
            </w:r>
            <w:r w:rsidR="00B80515" w:rsidRPr="6603AC1D">
              <w:rPr>
                <w:rFonts w:ascii="Times New Roman" w:eastAsia="Calibri" w:hAnsi="Times New Roman" w:cs="Times New Roman"/>
                <w:sz w:val="24"/>
                <w:szCs w:val="24"/>
              </w:rPr>
              <w:t>)</w:t>
            </w:r>
            <w:r w:rsidRPr="6603AC1D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75" w:type="dxa"/>
            <w:gridSpan w:val="2"/>
          </w:tcPr>
          <w:p w14:paraId="5AF32204" w14:textId="1BEEABA3" w:rsidR="12C7E6CB" w:rsidRPr="006A175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0</w:t>
            </w:r>
          </w:p>
        </w:tc>
      </w:tr>
      <w:tr w:rsidR="12C7E6CB" w14:paraId="3CC5070F" w14:textId="77777777" w:rsidTr="6603AC1D">
        <w:trPr>
          <w:trHeight w:val="872"/>
        </w:trPr>
        <w:tc>
          <w:tcPr>
            <w:tcW w:w="1205" w:type="dxa"/>
            <w:vMerge/>
            <w:vAlign w:val="center"/>
          </w:tcPr>
          <w:p w14:paraId="04B866E5" w14:textId="77777777" w:rsidR="00A25B0C" w:rsidRDefault="00A25B0C"/>
        </w:tc>
        <w:tc>
          <w:tcPr>
            <w:tcW w:w="1176" w:type="dxa"/>
            <w:vMerge/>
            <w:vAlign w:val="center"/>
          </w:tcPr>
          <w:p w14:paraId="760830E7" w14:textId="77777777" w:rsidR="00A25B0C" w:rsidRDefault="00A25B0C"/>
        </w:tc>
        <w:tc>
          <w:tcPr>
            <w:tcW w:w="1133" w:type="dxa"/>
            <w:gridSpan w:val="2"/>
            <w:vMerge/>
            <w:vAlign w:val="center"/>
          </w:tcPr>
          <w:p w14:paraId="5058F29C" w14:textId="77777777" w:rsidR="00A25B0C" w:rsidRDefault="00A25B0C"/>
        </w:tc>
        <w:tc>
          <w:tcPr>
            <w:tcW w:w="1134" w:type="dxa"/>
            <w:vMerge/>
            <w:vAlign w:val="center"/>
          </w:tcPr>
          <w:p w14:paraId="4BC4BC4F" w14:textId="77777777" w:rsidR="00A25B0C" w:rsidRDefault="00A25B0C"/>
        </w:tc>
        <w:tc>
          <w:tcPr>
            <w:tcW w:w="3155" w:type="dxa"/>
            <w:gridSpan w:val="3"/>
            <w:vMerge/>
            <w:vAlign w:val="center"/>
          </w:tcPr>
          <w:p w14:paraId="732D5DCA" w14:textId="77777777" w:rsidR="00A25B0C" w:rsidRPr="006A175B" w:rsidRDefault="00A25B0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57" w:type="dxa"/>
          </w:tcPr>
          <w:p w14:paraId="2256FE8A" w14:textId="32969DA3" w:rsidR="482AC770" w:rsidRPr="006A175B" w:rsidRDefault="482AC770" w:rsidP="6603AC1D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Calibri" w:hAnsi="Times New Roman" w:cs="Times New Roman"/>
                <w:sz w:val="24"/>
                <w:szCs w:val="24"/>
              </w:rPr>
              <w:t>Continuation (re-authorization request) </w:t>
            </w:r>
          </w:p>
        </w:tc>
        <w:tc>
          <w:tcPr>
            <w:tcW w:w="1375" w:type="dxa"/>
            <w:gridSpan w:val="2"/>
          </w:tcPr>
          <w:p w14:paraId="181A5FB7" w14:textId="164CDB2F" w:rsidR="12C7E6CB" w:rsidRPr="006A175B" w:rsidRDefault="13D3580C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  <w:r w:rsidR="48F387A7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34</w:t>
            </w:r>
          </w:p>
        </w:tc>
      </w:tr>
      <w:tr w:rsidR="12C7E6CB" w14:paraId="00D9AC13" w14:textId="77777777" w:rsidTr="6603AC1D">
        <w:trPr>
          <w:trHeight w:val="300"/>
        </w:trPr>
        <w:tc>
          <w:tcPr>
            <w:tcW w:w="1205" w:type="dxa"/>
            <w:vMerge w:val="restart"/>
          </w:tcPr>
          <w:p w14:paraId="24544D05" w14:textId="2E0EF480" w:rsidR="12C7E6CB" w:rsidRDefault="42BC89AC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76" w:type="dxa"/>
            <w:vMerge w:val="restart"/>
          </w:tcPr>
          <w:p w14:paraId="0E519C73" w14:textId="3BDD7751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0</w:t>
            </w:r>
          </w:p>
        </w:tc>
        <w:tc>
          <w:tcPr>
            <w:tcW w:w="1133" w:type="dxa"/>
            <w:gridSpan w:val="2"/>
            <w:vMerge w:val="restart"/>
          </w:tcPr>
          <w:p w14:paraId="3646117F" w14:textId="2A8CD32A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  <w:vMerge w:val="restart"/>
          </w:tcPr>
          <w:p w14:paraId="23020A96" w14:textId="12F4CF70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</w:p>
        </w:tc>
        <w:tc>
          <w:tcPr>
            <w:tcW w:w="3155" w:type="dxa"/>
            <w:gridSpan w:val="3"/>
            <w:vMerge w:val="restart"/>
          </w:tcPr>
          <w:p w14:paraId="2F114B9A" w14:textId="03434347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Is this request being prescribed in accordance with Food and Drug Administration (FDA) approved labeling?</w:t>
            </w:r>
          </w:p>
        </w:tc>
        <w:tc>
          <w:tcPr>
            <w:tcW w:w="1757" w:type="dxa"/>
          </w:tcPr>
          <w:p w14:paraId="5653F8A8" w14:textId="7D12D5A3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375" w:type="dxa"/>
            <w:gridSpan w:val="2"/>
          </w:tcPr>
          <w:p w14:paraId="74C39AD9" w14:textId="31E602D2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1</w:t>
            </w:r>
          </w:p>
        </w:tc>
      </w:tr>
      <w:tr w:rsidR="12C7E6CB" w14:paraId="7AE9EA8D" w14:textId="77777777" w:rsidTr="6603AC1D">
        <w:trPr>
          <w:trHeight w:val="791"/>
        </w:trPr>
        <w:tc>
          <w:tcPr>
            <w:tcW w:w="1205" w:type="dxa"/>
            <w:vMerge/>
            <w:vAlign w:val="center"/>
          </w:tcPr>
          <w:p w14:paraId="43630275" w14:textId="77777777" w:rsidR="00A25B0C" w:rsidRDefault="00A25B0C"/>
        </w:tc>
        <w:tc>
          <w:tcPr>
            <w:tcW w:w="1176" w:type="dxa"/>
            <w:vMerge/>
            <w:vAlign w:val="center"/>
          </w:tcPr>
          <w:p w14:paraId="41450FB5" w14:textId="77777777" w:rsidR="00A25B0C" w:rsidRDefault="00A25B0C"/>
        </w:tc>
        <w:tc>
          <w:tcPr>
            <w:tcW w:w="1133" w:type="dxa"/>
            <w:gridSpan w:val="2"/>
            <w:vMerge/>
            <w:vAlign w:val="center"/>
          </w:tcPr>
          <w:p w14:paraId="7381CF87" w14:textId="77777777" w:rsidR="00A25B0C" w:rsidRDefault="00A25B0C"/>
        </w:tc>
        <w:tc>
          <w:tcPr>
            <w:tcW w:w="1134" w:type="dxa"/>
            <w:vMerge/>
            <w:vAlign w:val="center"/>
          </w:tcPr>
          <w:p w14:paraId="79ED322C" w14:textId="77777777" w:rsidR="00A25B0C" w:rsidRDefault="00A25B0C"/>
        </w:tc>
        <w:tc>
          <w:tcPr>
            <w:tcW w:w="3155" w:type="dxa"/>
            <w:gridSpan w:val="3"/>
            <w:vMerge/>
            <w:vAlign w:val="center"/>
          </w:tcPr>
          <w:p w14:paraId="570A8DA9" w14:textId="77777777" w:rsidR="00A25B0C" w:rsidRDefault="00A25B0C" w:rsidP="00B94AD1">
            <w:pPr>
              <w:spacing w:after="0"/>
            </w:pPr>
          </w:p>
        </w:tc>
        <w:tc>
          <w:tcPr>
            <w:tcW w:w="1757" w:type="dxa"/>
          </w:tcPr>
          <w:p w14:paraId="6E8E50A4" w14:textId="244BA0FD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375" w:type="dxa"/>
            <w:gridSpan w:val="2"/>
          </w:tcPr>
          <w:p w14:paraId="1632EE72" w14:textId="246A71BA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12C7E6CB" w14:paraId="62605E30" w14:textId="77777777" w:rsidTr="6603AC1D">
        <w:trPr>
          <w:trHeight w:val="315"/>
        </w:trPr>
        <w:tc>
          <w:tcPr>
            <w:tcW w:w="1205" w:type="dxa"/>
            <w:vMerge w:val="restart"/>
          </w:tcPr>
          <w:p w14:paraId="2EDA0149" w14:textId="7FC011ED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76" w:type="dxa"/>
            <w:vMerge w:val="restart"/>
          </w:tcPr>
          <w:p w14:paraId="0F31CD56" w14:textId="08180B3E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1</w:t>
            </w:r>
          </w:p>
        </w:tc>
        <w:tc>
          <w:tcPr>
            <w:tcW w:w="1133" w:type="dxa"/>
            <w:gridSpan w:val="2"/>
            <w:vMerge w:val="restart"/>
          </w:tcPr>
          <w:p w14:paraId="186E58DE" w14:textId="7A8668A6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  <w:vMerge w:val="restart"/>
          </w:tcPr>
          <w:p w14:paraId="2D63E49E" w14:textId="4C7178CB" w:rsidR="12C7E6CB" w:rsidRDefault="13D3580C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  <w:r w:rsidR="294E4801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d Free Text </w:t>
            </w:r>
          </w:p>
        </w:tc>
        <w:tc>
          <w:tcPr>
            <w:tcW w:w="3155" w:type="dxa"/>
            <w:gridSpan w:val="3"/>
            <w:vMerge w:val="restart"/>
          </w:tcPr>
          <w:p w14:paraId="13A458BE" w14:textId="2E6F355A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s the patient had an inadequate clinical response of at least 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30 days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ith at least 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two preferred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rugs?   </w:t>
            </w:r>
          </w:p>
          <w:p w14:paraId="6A3D2D20" w14:textId="7E966906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5D958D9F" w14:textId="250B75F8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the medication trials and dates.</w:t>
            </w:r>
          </w:p>
        </w:tc>
        <w:tc>
          <w:tcPr>
            <w:tcW w:w="1757" w:type="dxa"/>
          </w:tcPr>
          <w:p w14:paraId="09788056" w14:textId="453D3A26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375" w:type="dxa"/>
            <w:gridSpan w:val="2"/>
          </w:tcPr>
          <w:p w14:paraId="2BDDC583" w14:textId="290E86F7" w:rsidR="12C7E6CB" w:rsidRDefault="4D12EB89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3</w:t>
            </w:r>
          </w:p>
        </w:tc>
      </w:tr>
      <w:tr w:rsidR="12C7E6CB" w14:paraId="319DB152" w14:textId="77777777" w:rsidTr="6603AC1D">
        <w:trPr>
          <w:trHeight w:val="1515"/>
        </w:trPr>
        <w:tc>
          <w:tcPr>
            <w:tcW w:w="1205" w:type="dxa"/>
            <w:vMerge/>
            <w:vAlign w:val="center"/>
          </w:tcPr>
          <w:p w14:paraId="59B04913" w14:textId="77777777" w:rsidR="00A25B0C" w:rsidRDefault="00A25B0C"/>
        </w:tc>
        <w:tc>
          <w:tcPr>
            <w:tcW w:w="1176" w:type="dxa"/>
            <w:vMerge/>
            <w:vAlign w:val="center"/>
          </w:tcPr>
          <w:p w14:paraId="26480CB2" w14:textId="77777777" w:rsidR="00A25B0C" w:rsidRDefault="00A25B0C"/>
        </w:tc>
        <w:tc>
          <w:tcPr>
            <w:tcW w:w="1133" w:type="dxa"/>
            <w:gridSpan w:val="2"/>
            <w:vMerge/>
            <w:vAlign w:val="center"/>
          </w:tcPr>
          <w:p w14:paraId="7C381017" w14:textId="77777777" w:rsidR="00A25B0C" w:rsidRDefault="00A25B0C"/>
        </w:tc>
        <w:tc>
          <w:tcPr>
            <w:tcW w:w="1134" w:type="dxa"/>
            <w:vMerge/>
            <w:vAlign w:val="center"/>
          </w:tcPr>
          <w:p w14:paraId="4EB5CA4A" w14:textId="77777777" w:rsidR="00A25B0C" w:rsidRDefault="00A25B0C"/>
        </w:tc>
        <w:tc>
          <w:tcPr>
            <w:tcW w:w="3155" w:type="dxa"/>
            <w:gridSpan w:val="3"/>
            <w:vMerge/>
            <w:vAlign w:val="center"/>
          </w:tcPr>
          <w:p w14:paraId="059C5AF1" w14:textId="77777777" w:rsidR="00A25B0C" w:rsidRDefault="00A25B0C" w:rsidP="00B94AD1">
            <w:pPr>
              <w:spacing w:after="0"/>
            </w:pPr>
          </w:p>
        </w:tc>
        <w:tc>
          <w:tcPr>
            <w:tcW w:w="1757" w:type="dxa"/>
          </w:tcPr>
          <w:p w14:paraId="2E99F9B9" w14:textId="71A8CFA6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375" w:type="dxa"/>
            <w:gridSpan w:val="2"/>
          </w:tcPr>
          <w:p w14:paraId="1EA93FAF" w14:textId="263567D0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2</w:t>
            </w:r>
          </w:p>
        </w:tc>
      </w:tr>
      <w:tr w:rsidR="12C7E6CB" w14:paraId="024758A4" w14:textId="77777777" w:rsidTr="6603AC1D">
        <w:trPr>
          <w:trHeight w:val="300"/>
        </w:trPr>
        <w:tc>
          <w:tcPr>
            <w:tcW w:w="1205" w:type="dxa"/>
            <w:vMerge w:val="restart"/>
          </w:tcPr>
          <w:p w14:paraId="4B7DA694" w14:textId="0AF2C92F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76" w:type="dxa"/>
            <w:vMerge w:val="restart"/>
          </w:tcPr>
          <w:p w14:paraId="7D0FA93F" w14:textId="1CBA1C3D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2</w:t>
            </w:r>
          </w:p>
        </w:tc>
        <w:tc>
          <w:tcPr>
            <w:tcW w:w="1133" w:type="dxa"/>
            <w:gridSpan w:val="2"/>
            <w:vMerge w:val="restart"/>
          </w:tcPr>
          <w:p w14:paraId="50A4AD6C" w14:textId="05E0375E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  <w:vMerge w:val="restart"/>
          </w:tcPr>
          <w:p w14:paraId="22C34DEA" w14:textId="3683C744" w:rsidR="12C7E6CB" w:rsidRDefault="13D3580C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  <w:r w:rsidR="6C8BF534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Free Text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55" w:type="dxa"/>
            <w:gridSpan w:val="3"/>
            <w:vMerge w:val="restart"/>
          </w:tcPr>
          <w:p w14:paraId="32079F68" w14:textId="42577D7E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medical necessity beyond convenience for why the patient cannot be changed to a preferred drug (i.e., allergies, drug-drug interactions, contraindications, or intolerances)?</w:t>
            </w:r>
          </w:p>
          <w:p w14:paraId="045BFEF7" w14:textId="3D9D3CF6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5E08B195" w14:textId="0E7D0768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the medication name and reason for inability to use.</w:t>
            </w:r>
          </w:p>
        </w:tc>
        <w:tc>
          <w:tcPr>
            <w:tcW w:w="1757" w:type="dxa"/>
          </w:tcPr>
          <w:p w14:paraId="3D0363DF" w14:textId="231ECABC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375" w:type="dxa"/>
            <w:gridSpan w:val="2"/>
          </w:tcPr>
          <w:p w14:paraId="27FF5417" w14:textId="483B079E" w:rsidR="12C7E6CB" w:rsidRDefault="688833E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</w:t>
            </w:r>
            <w:r w:rsidR="6DE8B1E1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3</w:t>
            </w:r>
          </w:p>
        </w:tc>
      </w:tr>
      <w:tr w:rsidR="12C7E6CB" w14:paraId="6106CBA5" w14:textId="77777777" w:rsidTr="6603AC1D">
        <w:trPr>
          <w:trHeight w:val="2625"/>
        </w:trPr>
        <w:tc>
          <w:tcPr>
            <w:tcW w:w="1205" w:type="dxa"/>
            <w:vMerge/>
            <w:vAlign w:val="center"/>
          </w:tcPr>
          <w:p w14:paraId="6EC78EFA" w14:textId="77777777" w:rsidR="00A25B0C" w:rsidRDefault="00A25B0C"/>
        </w:tc>
        <w:tc>
          <w:tcPr>
            <w:tcW w:w="1176" w:type="dxa"/>
            <w:vMerge/>
            <w:vAlign w:val="center"/>
          </w:tcPr>
          <w:p w14:paraId="3FB2636A" w14:textId="77777777" w:rsidR="00A25B0C" w:rsidRDefault="00A25B0C"/>
        </w:tc>
        <w:tc>
          <w:tcPr>
            <w:tcW w:w="1133" w:type="dxa"/>
            <w:gridSpan w:val="2"/>
            <w:vMerge/>
            <w:vAlign w:val="center"/>
          </w:tcPr>
          <w:p w14:paraId="06A28993" w14:textId="77777777" w:rsidR="00A25B0C" w:rsidRDefault="00A25B0C"/>
        </w:tc>
        <w:tc>
          <w:tcPr>
            <w:tcW w:w="1134" w:type="dxa"/>
            <w:vMerge/>
            <w:vAlign w:val="center"/>
          </w:tcPr>
          <w:p w14:paraId="71ECA475" w14:textId="77777777" w:rsidR="00A25B0C" w:rsidRDefault="00A25B0C"/>
        </w:tc>
        <w:tc>
          <w:tcPr>
            <w:tcW w:w="3155" w:type="dxa"/>
            <w:gridSpan w:val="3"/>
            <w:vMerge/>
            <w:vAlign w:val="center"/>
          </w:tcPr>
          <w:p w14:paraId="1F7398EE" w14:textId="77777777" w:rsidR="00A25B0C" w:rsidRDefault="00A25B0C"/>
        </w:tc>
        <w:tc>
          <w:tcPr>
            <w:tcW w:w="1757" w:type="dxa"/>
          </w:tcPr>
          <w:p w14:paraId="09E21C8E" w14:textId="3EED9C06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375" w:type="dxa"/>
            <w:gridSpan w:val="2"/>
          </w:tcPr>
          <w:p w14:paraId="7F9BAA52" w14:textId="28B71700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6</w:t>
            </w:r>
          </w:p>
        </w:tc>
      </w:tr>
      <w:tr w:rsidR="61B6FF63" w14:paraId="2004B6E7" w14:textId="77777777" w:rsidTr="6603AC1D">
        <w:tc>
          <w:tcPr>
            <w:tcW w:w="1205" w:type="dxa"/>
            <w:vMerge w:val="restart"/>
          </w:tcPr>
          <w:p w14:paraId="257C2605" w14:textId="326A35D1" w:rsidR="61B6FF63" w:rsidRDefault="11230AE9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76" w:type="dxa"/>
            <w:vMerge w:val="restart"/>
          </w:tcPr>
          <w:p w14:paraId="7F0667D4" w14:textId="626E46F3" w:rsidR="2FA6DD55" w:rsidRDefault="4EF2823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3</w:t>
            </w:r>
          </w:p>
        </w:tc>
        <w:tc>
          <w:tcPr>
            <w:tcW w:w="1133" w:type="dxa"/>
            <w:gridSpan w:val="2"/>
            <w:vMerge w:val="restart"/>
          </w:tcPr>
          <w:p w14:paraId="492184FE" w14:textId="18E09ACF" w:rsidR="61B6FF63" w:rsidRDefault="61B6FF63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Merge w:val="restart"/>
          </w:tcPr>
          <w:p w14:paraId="1837B44F" w14:textId="303B26C7" w:rsidR="61B6FF63" w:rsidRDefault="11230AE9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</w:p>
        </w:tc>
        <w:tc>
          <w:tcPr>
            <w:tcW w:w="3155" w:type="dxa"/>
            <w:gridSpan w:val="3"/>
            <w:vMerge w:val="restart"/>
          </w:tcPr>
          <w:p w14:paraId="7BADEE00" w14:textId="3C46A07A" w:rsidR="61B6FF63" w:rsidRDefault="11230AE9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the request for any of the following: </w:t>
            </w:r>
          </w:p>
          <w:p w14:paraId="0225441D" w14:textId="4F41CCF0" w:rsidR="61B6FF63" w:rsidRDefault="11230AE9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) a nonsolid oral dosage formulation </w:t>
            </w:r>
          </w:p>
          <w:p w14:paraId="511D597D" w14:textId="3820B0B0" w:rsidR="61B6FF63" w:rsidRDefault="11230AE9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2) a non-preferred extended release formulation</w:t>
            </w:r>
          </w:p>
          <w:p w14:paraId="791A285F" w14:textId="5D3B5F99" w:rsidR="61B6FF63" w:rsidRDefault="11230AE9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3) a non-preferred brand name that has a preferred generic product</w:t>
            </w:r>
          </w:p>
        </w:tc>
        <w:tc>
          <w:tcPr>
            <w:tcW w:w="1757" w:type="dxa"/>
          </w:tcPr>
          <w:p w14:paraId="6BA99601" w14:textId="5CF2194C" w:rsidR="77CAA10D" w:rsidRDefault="611F62F0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375" w:type="dxa"/>
            <w:gridSpan w:val="2"/>
          </w:tcPr>
          <w:p w14:paraId="75EFB9FB" w14:textId="4DBF820A" w:rsidR="77CAA10D" w:rsidRDefault="611F62F0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4</w:t>
            </w:r>
          </w:p>
        </w:tc>
      </w:tr>
      <w:tr w:rsidR="61B6FF63" w14:paraId="081637F8" w14:textId="77777777" w:rsidTr="6603AC1D">
        <w:trPr>
          <w:trHeight w:val="300"/>
        </w:trPr>
        <w:tc>
          <w:tcPr>
            <w:tcW w:w="1205" w:type="dxa"/>
            <w:vMerge/>
          </w:tcPr>
          <w:p w14:paraId="1DBFE84A" w14:textId="77777777" w:rsidR="00A25B0C" w:rsidRDefault="00A25B0C"/>
        </w:tc>
        <w:tc>
          <w:tcPr>
            <w:tcW w:w="1176" w:type="dxa"/>
            <w:vMerge/>
          </w:tcPr>
          <w:p w14:paraId="55930144" w14:textId="77777777" w:rsidR="00A25B0C" w:rsidRDefault="00A25B0C"/>
        </w:tc>
        <w:tc>
          <w:tcPr>
            <w:tcW w:w="1133" w:type="dxa"/>
            <w:gridSpan w:val="2"/>
            <w:vMerge/>
          </w:tcPr>
          <w:p w14:paraId="5D512DBE" w14:textId="77777777" w:rsidR="00A25B0C" w:rsidRDefault="00A25B0C"/>
        </w:tc>
        <w:tc>
          <w:tcPr>
            <w:tcW w:w="1134" w:type="dxa"/>
            <w:vMerge/>
          </w:tcPr>
          <w:p w14:paraId="1A6166C2" w14:textId="77777777" w:rsidR="00A25B0C" w:rsidRDefault="00A25B0C"/>
        </w:tc>
        <w:tc>
          <w:tcPr>
            <w:tcW w:w="3155" w:type="dxa"/>
            <w:gridSpan w:val="3"/>
            <w:vMerge/>
          </w:tcPr>
          <w:p w14:paraId="06EEA031" w14:textId="77777777" w:rsidR="00A25B0C" w:rsidRDefault="00A25B0C" w:rsidP="00B94AD1">
            <w:pPr>
              <w:spacing w:after="0"/>
            </w:pPr>
          </w:p>
        </w:tc>
        <w:tc>
          <w:tcPr>
            <w:tcW w:w="1757" w:type="dxa"/>
          </w:tcPr>
          <w:p w14:paraId="68277AA3" w14:textId="43523670" w:rsidR="77CAA10D" w:rsidRDefault="611F62F0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375" w:type="dxa"/>
            <w:gridSpan w:val="2"/>
          </w:tcPr>
          <w:p w14:paraId="7AF30665" w14:textId="320D8F46" w:rsidR="2A6DAD4D" w:rsidRDefault="5C5E6D7A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61B6FF63" w14:paraId="0E720123" w14:textId="77777777" w:rsidTr="6603AC1D">
        <w:tc>
          <w:tcPr>
            <w:tcW w:w="1205" w:type="dxa"/>
            <w:vMerge w:val="restart"/>
          </w:tcPr>
          <w:p w14:paraId="7D30AD11" w14:textId="4CDF7053" w:rsidR="75C43401" w:rsidRDefault="134F4F8A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76" w:type="dxa"/>
            <w:vMerge w:val="restart"/>
          </w:tcPr>
          <w:p w14:paraId="658C3477" w14:textId="6C5D0B11" w:rsidR="3CF2B2C2" w:rsidRDefault="2EFDC000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104</w:t>
            </w:r>
          </w:p>
        </w:tc>
        <w:tc>
          <w:tcPr>
            <w:tcW w:w="1133" w:type="dxa"/>
            <w:gridSpan w:val="2"/>
            <w:vMerge w:val="restart"/>
          </w:tcPr>
          <w:p w14:paraId="2B13D58E" w14:textId="31F08749" w:rsidR="61B6FF63" w:rsidRDefault="61B6FF63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vMerge w:val="restart"/>
          </w:tcPr>
          <w:p w14:paraId="5176FF9B" w14:textId="6A1E8C0E" w:rsidR="61B6FF63" w:rsidRDefault="11230AE9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and Free Text </w:t>
            </w:r>
          </w:p>
        </w:tc>
        <w:tc>
          <w:tcPr>
            <w:tcW w:w="3155" w:type="dxa"/>
            <w:gridSpan w:val="3"/>
            <w:vMerge w:val="restart"/>
          </w:tcPr>
          <w:p w14:paraId="2EAE35CB" w14:textId="00A75D80" w:rsidR="61B6FF63" w:rsidRDefault="11230AE9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medical necessity for the requested product (</w:t>
            </w:r>
            <w:proofErr w:type="gram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i.e.</w:t>
            </w:r>
            <w:proofErr w:type="gramEnd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edical reasons for why the patient cannot be changed to a solid oral dosage formulation, inadequate clinical response with a product’s immediate release formulation, or inadequate clinical response or allergy of two or more generic labelers)?</w:t>
            </w:r>
          </w:p>
        </w:tc>
        <w:tc>
          <w:tcPr>
            <w:tcW w:w="1757" w:type="dxa"/>
          </w:tcPr>
          <w:p w14:paraId="0EE224D8" w14:textId="53F5B8DE" w:rsidR="13AD52B2" w:rsidRDefault="7233ED00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375" w:type="dxa"/>
            <w:gridSpan w:val="2"/>
          </w:tcPr>
          <w:p w14:paraId="5924A14E" w14:textId="38C3D042" w:rsidR="1BA7C80C" w:rsidRDefault="2B2C128C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61B6FF63" w14:paraId="0B392540" w14:textId="77777777" w:rsidTr="6603AC1D">
        <w:trPr>
          <w:trHeight w:val="300"/>
        </w:trPr>
        <w:tc>
          <w:tcPr>
            <w:tcW w:w="1205" w:type="dxa"/>
            <w:vMerge/>
          </w:tcPr>
          <w:p w14:paraId="6D0BA572" w14:textId="77777777" w:rsidR="00A25B0C" w:rsidRDefault="00A25B0C"/>
        </w:tc>
        <w:tc>
          <w:tcPr>
            <w:tcW w:w="1176" w:type="dxa"/>
            <w:vMerge/>
          </w:tcPr>
          <w:p w14:paraId="47730A8A" w14:textId="77777777" w:rsidR="00A25B0C" w:rsidRDefault="00A25B0C"/>
        </w:tc>
        <w:tc>
          <w:tcPr>
            <w:tcW w:w="1133" w:type="dxa"/>
            <w:gridSpan w:val="2"/>
            <w:vMerge/>
          </w:tcPr>
          <w:p w14:paraId="778014B5" w14:textId="77777777" w:rsidR="00A25B0C" w:rsidRDefault="00A25B0C"/>
        </w:tc>
        <w:tc>
          <w:tcPr>
            <w:tcW w:w="1134" w:type="dxa"/>
            <w:vMerge/>
          </w:tcPr>
          <w:p w14:paraId="1A49427F" w14:textId="77777777" w:rsidR="00A25B0C" w:rsidRDefault="00A25B0C"/>
        </w:tc>
        <w:tc>
          <w:tcPr>
            <w:tcW w:w="3155" w:type="dxa"/>
            <w:gridSpan w:val="3"/>
            <w:vMerge/>
          </w:tcPr>
          <w:p w14:paraId="68AE2172" w14:textId="77777777" w:rsidR="00A25B0C" w:rsidRDefault="00A25B0C" w:rsidP="00B94AD1">
            <w:pPr>
              <w:spacing w:after="0"/>
            </w:pPr>
          </w:p>
        </w:tc>
        <w:tc>
          <w:tcPr>
            <w:tcW w:w="1757" w:type="dxa"/>
          </w:tcPr>
          <w:p w14:paraId="2186651A" w14:textId="37816D7B" w:rsidR="6E909E5B" w:rsidRDefault="3EDB2FE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375" w:type="dxa"/>
            <w:gridSpan w:val="2"/>
          </w:tcPr>
          <w:p w14:paraId="593EEB1C" w14:textId="69410BC9" w:rsidR="0E7F14C5" w:rsidRDefault="7D1D4A1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12C7E6CB" w14:paraId="08BAD1D8" w14:textId="77777777" w:rsidTr="6603AC1D">
        <w:trPr>
          <w:trHeight w:val="300"/>
        </w:trPr>
        <w:tc>
          <w:tcPr>
            <w:tcW w:w="1205" w:type="dxa"/>
            <w:vMerge w:val="restart"/>
          </w:tcPr>
          <w:p w14:paraId="002983F0" w14:textId="499B891C" w:rsidR="61B6FF63" w:rsidRDefault="11230AE9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  <w:p w14:paraId="3E39F459" w14:textId="4D72CA95" w:rsidR="61B6FF63" w:rsidRDefault="11230AE9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76" w:type="dxa"/>
            <w:vMerge w:val="restart"/>
          </w:tcPr>
          <w:p w14:paraId="3ECE6FBF" w14:textId="59E40100" w:rsidR="12C7E6CB" w:rsidRDefault="13D3580C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66D3132B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00</w:t>
            </w:r>
          </w:p>
        </w:tc>
        <w:tc>
          <w:tcPr>
            <w:tcW w:w="1133" w:type="dxa"/>
            <w:gridSpan w:val="2"/>
            <w:vMerge w:val="restart"/>
          </w:tcPr>
          <w:p w14:paraId="38268186" w14:textId="179526E9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134" w:type="dxa"/>
            <w:vMerge w:val="restart"/>
          </w:tcPr>
          <w:p w14:paraId="5F5B7B4F" w14:textId="50AEB5BC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   </w:t>
            </w:r>
          </w:p>
        </w:tc>
        <w:tc>
          <w:tcPr>
            <w:tcW w:w="3155" w:type="dxa"/>
            <w:gridSpan w:val="3"/>
            <w:vMerge w:val="restart"/>
          </w:tcPr>
          <w:p w14:paraId="7F82A6F2" w14:textId="2329CB51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Is the patient 2</w:t>
            </w:r>
            <w:r w:rsidR="00B80515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ears and older?</w:t>
            </w:r>
          </w:p>
          <w:p w14:paraId="3A95D554" w14:textId="4699D559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    </w:t>
            </w:r>
          </w:p>
        </w:tc>
        <w:tc>
          <w:tcPr>
            <w:tcW w:w="1757" w:type="dxa"/>
          </w:tcPr>
          <w:p w14:paraId="7B62CDB6" w14:textId="46B61871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Y </w:t>
            </w:r>
          </w:p>
        </w:tc>
        <w:tc>
          <w:tcPr>
            <w:tcW w:w="1375" w:type="dxa"/>
            <w:gridSpan w:val="2"/>
          </w:tcPr>
          <w:p w14:paraId="2F8DF271" w14:textId="7032FBD3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1</w:t>
            </w:r>
          </w:p>
        </w:tc>
      </w:tr>
      <w:tr w:rsidR="12C7E6CB" w14:paraId="054557DA" w14:textId="77777777" w:rsidTr="6603AC1D">
        <w:trPr>
          <w:trHeight w:val="525"/>
        </w:trPr>
        <w:tc>
          <w:tcPr>
            <w:tcW w:w="1205" w:type="dxa"/>
            <w:vMerge/>
            <w:vAlign w:val="center"/>
          </w:tcPr>
          <w:p w14:paraId="690C4244" w14:textId="77777777" w:rsidR="00A25B0C" w:rsidRDefault="00A25B0C"/>
        </w:tc>
        <w:tc>
          <w:tcPr>
            <w:tcW w:w="1176" w:type="dxa"/>
            <w:vMerge/>
            <w:vAlign w:val="center"/>
          </w:tcPr>
          <w:p w14:paraId="5370296B" w14:textId="77777777" w:rsidR="00A25B0C" w:rsidRDefault="00A25B0C"/>
        </w:tc>
        <w:tc>
          <w:tcPr>
            <w:tcW w:w="1133" w:type="dxa"/>
            <w:gridSpan w:val="2"/>
            <w:vMerge/>
            <w:vAlign w:val="center"/>
          </w:tcPr>
          <w:p w14:paraId="19AE1D76" w14:textId="77777777" w:rsidR="00A25B0C" w:rsidRDefault="00A25B0C"/>
        </w:tc>
        <w:tc>
          <w:tcPr>
            <w:tcW w:w="1134" w:type="dxa"/>
            <w:vMerge/>
            <w:vAlign w:val="center"/>
          </w:tcPr>
          <w:p w14:paraId="7C7530E8" w14:textId="77777777" w:rsidR="00A25B0C" w:rsidRDefault="00A25B0C"/>
        </w:tc>
        <w:tc>
          <w:tcPr>
            <w:tcW w:w="3155" w:type="dxa"/>
            <w:gridSpan w:val="3"/>
            <w:vMerge/>
            <w:vAlign w:val="center"/>
          </w:tcPr>
          <w:p w14:paraId="6576446C" w14:textId="77777777" w:rsidR="00A25B0C" w:rsidRDefault="00A25B0C" w:rsidP="002753CB">
            <w:pPr>
              <w:spacing w:after="0"/>
            </w:pPr>
          </w:p>
        </w:tc>
        <w:tc>
          <w:tcPr>
            <w:tcW w:w="1757" w:type="dxa"/>
          </w:tcPr>
          <w:p w14:paraId="5A247C22" w14:textId="747B8943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 </w:t>
            </w:r>
          </w:p>
        </w:tc>
        <w:tc>
          <w:tcPr>
            <w:tcW w:w="1375" w:type="dxa"/>
            <w:gridSpan w:val="2"/>
          </w:tcPr>
          <w:p w14:paraId="1582E389" w14:textId="3072685C" w:rsidR="12C7E6CB" w:rsidRDefault="5C4C55AA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END (Approve x 180 days)</w:t>
            </w:r>
          </w:p>
        </w:tc>
      </w:tr>
      <w:tr w:rsidR="12C7E6CB" w14:paraId="159A7C31" w14:textId="77777777" w:rsidTr="6603AC1D">
        <w:trPr>
          <w:trHeight w:val="300"/>
        </w:trPr>
        <w:tc>
          <w:tcPr>
            <w:tcW w:w="1205" w:type="dxa"/>
            <w:vMerge w:val="restart"/>
          </w:tcPr>
          <w:p w14:paraId="63DABF2F" w14:textId="3245C148" w:rsidR="68B95B40" w:rsidRDefault="31F809E9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76" w:type="dxa"/>
            <w:vMerge w:val="restart"/>
          </w:tcPr>
          <w:p w14:paraId="53F276DA" w14:textId="383F00F4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1</w:t>
            </w:r>
          </w:p>
        </w:tc>
        <w:tc>
          <w:tcPr>
            <w:tcW w:w="1133" w:type="dxa"/>
            <w:gridSpan w:val="2"/>
            <w:vMerge w:val="restart"/>
          </w:tcPr>
          <w:p w14:paraId="38EA9BAA" w14:textId="6C2FF85B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  <w:vMerge w:val="restart"/>
          </w:tcPr>
          <w:p w14:paraId="620B78BA" w14:textId="1E40E355" w:rsidR="12C7E6CB" w:rsidRDefault="0C93194D" w:rsidP="6603AC1D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  </w:t>
            </w:r>
          </w:p>
        </w:tc>
        <w:tc>
          <w:tcPr>
            <w:tcW w:w="3155" w:type="dxa"/>
            <w:gridSpan w:val="3"/>
            <w:vMerge w:val="restart"/>
          </w:tcPr>
          <w:p w14:paraId="7F3B8917" w14:textId="38F6A86D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the request for once daily or twice daily dosing? </w:t>
            </w:r>
          </w:p>
          <w:p w14:paraId="150FC5C2" w14:textId="027D6042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     </w:t>
            </w:r>
          </w:p>
        </w:tc>
        <w:tc>
          <w:tcPr>
            <w:tcW w:w="1757" w:type="dxa"/>
          </w:tcPr>
          <w:p w14:paraId="55980AE3" w14:textId="00907271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Once Daily Dosing</w:t>
            </w:r>
          </w:p>
        </w:tc>
        <w:tc>
          <w:tcPr>
            <w:tcW w:w="1375" w:type="dxa"/>
            <w:gridSpan w:val="2"/>
          </w:tcPr>
          <w:p w14:paraId="151ACCE9" w14:textId="7F586A0A" w:rsidR="12C7E6CB" w:rsidRDefault="2AB2A835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END (Approve x 180 days)</w:t>
            </w:r>
            <w:r w:rsidR="04F082E0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1BECAD76" w14:paraId="4AF07B2E" w14:textId="77777777" w:rsidTr="6603AC1D">
        <w:trPr>
          <w:trHeight w:val="300"/>
        </w:trPr>
        <w:tc>
          <w:tcPr>
            <w:tcW w:w="1205" w:type="dxa"/>
            <w:vMerge/>
          </w:tcPr>
          <w:p w14:paraId="309F15B8" w14:textId="77777777" w:rsidR="00A25B0C" w:rsidRDefault="00A25B0C"/>
        </w:tc>
        <w:tc>
          <w:tcPr>
            <w:tcW w:w="1176" w:type="dxa"/>
            <w:vMerge/>
          </w:tcPr>
          <w:p w14:paraId="6B0DC0C5" w14:textId="77777777" w:rsidR="00A25B0C" w:rsidRDefault="00A25B0C"/>
        </w:tc>
        <w:tc>
          <w:tcPr>
            <w:tcW w:w="1133" w:type="dxa"/>
            <w:gridSpan w:val="2"/>
            <w:vMerge/>
          </w:tcPr>
          <w:p w14:paraId="4A9C7A14" w14:textId="77777777" w:rsidR="00A25B0C" w:rsidRDefault="00A25B0C"/>
        </w:tc>
        <w:tc>
          <w:tcPr>
            <w:tcW w:w="1134" w:type="dxa"/>
            <w:vMerge/>
          </w:tcPr>
          <w:p w14:paraId="288E9896" w14:textId="77777777" w:rsidR="00A25B0C" w:rsidRDefault="00A25B0C"/>
        </w:tc>
        <w:tc>
          <w:tcPr>
            <w:tcW w:w="3155" w:type="dxa"/>
            <w:gridSpan w:val="3"/>
            <w:vMerge/>
          </w:tcPr>
          <w:p w14:paraId="6D63C8AE" w14:textId="77777777" w:rsidR="00A25B0C" w:rsidRDefault="00A25B0C" w:rsidP="002753CB">
            <w:pPr>
              <w:spacing w:after="0"/>
            </w:pPr>
          </w:p>
        </w:tc>
        <w:tc>
          <w:tcPr>
            <w:tcW w:w="1757" w:type="dxa"/>
          </w:tcPr>
          <w:p w14:paraId="3CD3BEA0" w14:textId="4543973E" w:rsidR="4983E231" w:rsidRDefault="13D47F6B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Twice Daily Dosing</w:t>
            </w:r>
          </w:p>
        </w:tc>
        <w:tc>
          <w:tcPr>
            <w:tcW w:w="1375" w:type="dxa"/>
            <w:gridSpan w:val="2"/>
          </w:tcPr>
          <w:p w14:paraId="62CDBC14" w14:textId="5DB171FA" w:rsidR="4983E231" w:rsidRDefault="44737889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2</w:t>
            </w:r>
          </w:p>
        </w:tc>
      </w:tr>
      <w:tr w:rsidR="12C7E6CB" w14:paraId="3013A942" w14:textId="77777777" w:rsidTr="6603AC1D">
        <w:trPr>
          <w:trHeight w:val="300"/>
        </w:trPr>
        <w:tc>
          <w:tcPr>
            <w:tcW w:w="1205" w:type="dxa"/>
            <w:vMerge/>
            <w:vAlign w:val="center"/>
          </w:tcPr>
          <w:p w14:paraId="047D0C5A" w14:textId="77777777" w:rsidR="00A25B0C" w:rsidRDefault="00A25B0C"/>
        </w:tc>
        <w:tc>
          <w:tcPr>
            <w:tcW w:w="1176" w:type="dxa"/>
            <w:vMerge/>
            <w:vAlign w:val="center"/>
          </w:tcPr>
          <w:p w14:paraId="6EB904F0" w14:textId="77777777" w:rsidR="00A25B0C" w:rsidRDefault="00A25B0C"/>
        </w:tc>
        <w:tc>
          <w:tcPr>
            <w:tcW w:w="1133" w:type="dxa"/>
            <w:gridSpan w:val="2"/>
            <w:vMerge/>
            <w:vAlign w:val="center"/>
          </w:tcPr>
          <w:p w14:paraId="66416C09" w14:textId="77777777" w:rsidR="00A25B0C" w:rsidRDefault="00A25B0C"/>
        </w:tc>
        <w:tc>
          <w:tcPr>
            <w:tcW w:w="1134" w:type="dxa"/>
            <w:vMerge/>
            <w:vAlign w:val="center"/>
          </w:tcPr>
          <w:p w14:paraId="2A19A616" w14:textId="77777777" w:rsidR="00A25B0C" w:rsidRDefault="00A25B0C"/>
        </w:tc>
        <w:tc>
          <w:tcPr>
            <w:tcW w:w="3155" w:type="dxa"/>
            <w:gridSpan w:val="3"/>
            <w:vMerge/>
            <w:vAlign w:val="center"/>
          </w:tcPr>
          <w:p w14:paraId="1C2C600E" w14:textId="77777777" w:rsidR="00A25B0C" w:rsidRDefault="00A25B0C" w:rsidP="002753CB">
            <w:pPr>
              <w:spacing w:after="0"/>
            </w:pPr>
          </w:p>
        </w:tc>
        <w:tc>
          <w:tcPr>
            <w:tcW w:w="1757" w:type="dxa"/>
          </w:tcPr>
          <w:p w14:paraId="4D205BD3" w14:textId="3443C888" w:rsidR="12C7E6CB" w:rsidRDefault="13D47F6B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Other</w:t>
            </w:r>
          </w:p>
        </w:tc>
        <w:tc>
          <w:tcPr>
            <w:tcW w:w="1375" w:type="dxa"/>
            <w:gridSpan w:val="2"/>
          </w:tcPr>
          <w:p w14:paraId="71EF22FA" w14:textId="27919645" w:rsidR="12C7E6CB" w:rsidRDefault="13D47F6B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12C7E6CB" w14:paraId="5AF52AFF" w14:textId="77777777" w:rsidTr="6603AC1D">
        <w:trPr>
          <w:trHeight w:val="165"/>
        </w:trPr>
        <w:tc>
          <w:tcPr>
            <w:tcW w:w="1205" w:type="dxa"/>
            <w:vMerge w:val="restart"/>
          </w:tcPr>
          <w:p w14:paraId="71BC1A3B" w14:textId="23664B2D" w:rsidR="61B6FF63" w:rsidRDefault="11230AE9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1B42C875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76" w:type="dxa"/>
            <w:vMerge w:val="restart"/>
          </w:tcPr>
          <w:p w14:paraId="3EA28633" w14:textId="0B9EB9B7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2</w:t>
            </w:r>
          </w:p>
        </w:tc>
        <w:tc>
          <w:tcPr>
            <w:tcW w:w="1133" w:type="dxa"/>
            <w:gridSpan w:val="2"/>
            <w:vMerge w:val="restart"/>
          </w:tcPr>
          <w:p w14:paraId="300F3627" w14:textId="5DC29938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  <w:vMerge w:val="restart"/>
          </w:tcPr>
          <w:p w14:paraId="678363D3" w14:textId="6F5F77FA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3155" w:type="dxa"/>
            <w:gridSpan w:val="3"/>
            <w:vMerge w:val="restart"/>
          </w:tcPr>
          <w:p w14:paraId="63F6BFF3" w14:textId="31ED6893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Does the patient have a diagnosis of H. Pylori?</w:t>
            </w:r>
          </w:p>
        </w:tc>
        <w:tc>
          <w:tcPr>
            <w:tcW w:w="1757" w:type="dxa"/>
          </w:tcPr>
          <w:p w14:paraId="5B512CDE" w14:textId="2A43130A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375" w:type="dxa"/>
            <w:gridSpan w:val="2"/>
          </w:tcPr>
          <w:p w14:paraId="1FCA33E0" w14:textId="5068D4D5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3</w:t>
            </w:r>
          </w:p>
        </w:tc>
      </w:tr>
      <w:tr w:rsidR="12C7E6CB" w14:paraId="3A1AE2A2" w14:textId="77777777" w:rsidTr="6603AC1D">
        <w:trPr>
          <w:trHeight w:val="150"/>
        </w:trPr>
        <w:tc>
          <w:tcPr>
            <w:tcW w:w="1205" w:type="dxa"/>
            <w:vMerge/>
            <w:vAlign w:val="center"/>
          </w:tcPr>
          <w:p w14:paraId="3BB69173" w14:textId="77777777" w:rsidR="00A25B0C" w:rsidRDefault="00A25B0C"/>
        </w:tc>
        <w:tc>
          <w:tcPr>
            <w:tcW w:w="1176" w:type="dxa"/>
            <w:vMerge/>
            <w:vAlign w:val="center"/>
          </w:tcPr>
          <w:p w14:paraId="128DAB12" w14:textId="77777777" w:rsidR="00A25B0C" w:rsidRDefault="00A25B0C"/>
        </w:tc>
        <w:tc>
          <w:tcPr>
            <w:tcW w:w="1133" w:type="dxa"/>
            <w:gridSpan w:val="2"/>
            <w:vMerge/>
            <w:vAlign w:val="center"/>
          </w:tcPr>
          <w:p w14:paraId="71BBF029" w14:textId="77777777" w:rsidR="00A25B0C" w:rsidRDefault="00A25B0C"/>
        </w:tc>
        <w:tc>
          <w:tcPr>
            <w:tcW w:w="1134" w:type="dxa"/>
            <w:vMerge/>
            <w:vAlign w:val="center"/>
          </w:tcPr>
          <w:p w14:paraId="460B0505" w14:textId="77777777" w:rsidR="00A25B0C" w:rsidRDefault="00A25B0C"/>
        </w:tc>
        <w:tc>
          <w:tcPr>
            <w:tcW w:w="3155" w:type="dxa"/>
            <w:gridSpan w:val="3"/>
            <w:vMerge/>
            <w:vAlign w:val="center"/>
          </w:tcPr>
          <w:p w14:paraId="29C383C2" w14:textId="77777777" w:rsidR="00A25B0C" w:rsidRDefault="00A25B0C" w:rsidP="002753CB">
            <w:pPr>
              <w:spacing w:after="0"/>
            </w:pPr>
          </w:p>
        </w:tc>
        <w:tc>
          <w:tcPr>
            <w:tcW w:w="1757" w:type="dxa"/>
          </w:tcPr>
          <w:p w14:paraId="4B097729" w14:textId="40DCBBAA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375" w:type="dxa"/>
            <w:gridSpan w:val="2"/>
          </w:tcPr>
          <w:p w14:paraId="0FC5C132" w14:textId="3F76AA9D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4</w:t>
            </w:r>
          </w:p>
        </w:tc>
      </w:tr>
      <w:tr w:rsidR="12C7E6CB" w14:paraId="08AF94D1" w14:textId="77777777" w:rsidTr="6603AC1D">
        <w:trPr>
          <w:trHeight w:val="1185"/>
        </w:trPr>
        <w:tc>
          <w:tcPr>
            <w:tcW w:w="1205" w:type="dxa"/>
            <w:vMerge w:val="restart"/>
          </w:tcPr>
          <w:p w14:paraId="414F23F0" w14:textId="5FB6BED9" w:rsidR="61B6FF63" w:rsidRDefault="11230AE9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53863172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76" w:type="dxa"/>
            <w:vMerge w:val="restart"/>
          </w:tcPr>
          <w:p w14:paraId="64369746" w14:textId="4AFEB059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3</w:t>
            </w:r>
          </w:p>
        </w:tc>
        <w:tc>
          <w:tcPr>
            <w:tcW w:w="1133" w:type="dxa"/>
            <w:gridSpan w:val="2"/>
            <w:vMerge w:val="restart"/>
          </w:tcPr>
          <w:p w14:paraId="429D8324" w14:textId="13905793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  <w:vMerge w:val="restart"/>
          </w:tcPr>
          <w:p w14:paraId="00D4536D" w14:textId="24F95525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155" w:type="dxa"/>
            <w:gridSpan w:val="3"/>
            <w:vMerge w:val="restart"/>
          </w:tcPr>
          <w:p w14:paraId="61DDD733" w14:textId="681BECCA" w:rsidR="12C7E6CB" w:rsidRDefault="7D88654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the H. Pylori diagnosis?</w:t>
            </w:r>
          </w:p>
          <w:p w14:paraId="1ACC52B7" w14:textId="4057A3B3" w:rsidR="12C7E6CB" w:rsidRDefault="12C7E6CB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698DA19" w14:textId="658F995C" w:rsidR="12C7E6CB" w:rsidRDefault="1E3AFF62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documentation.</w:t>
            </w:r>
          </w:p>
        </w:tc>
        <w:tc>
          <w:tcPr>
            <w:tcW w:w="1757" w:type="dxa"/>
          </w:tcPr>
          <w:p w14:paraId="3DBF6BB2" w14:textId="3A26ED88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375" w:type="dxa"/>
            <w:gridSpan w:val="2"/>
          </w:tcPr>
          <w:p w14:paraId="6DF95279" w14:textId="12EAC139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ND (Pending Manual Review) </w:t>
            </w:r>
          </w:p>
        </w:tc>
      </w:tr>
      <w:tr w:rsidR="12C7E6CB" w14:paraId="110DCF48" w14:textId="77777777" w:rsidTr="6603AC1D">
        <w:trPr>
          <w:trHeight w:val="300"/>
        </w:trPr>
        <w:tc>
          <w:tcPr>
            <w:tcW w:w="1205" w:type="dxa"/>
            <w:vMerge/>
            <w:vAlign w:val="center"/>
          </w:tcPr>
          <w:p w14:paraId="1AC9AC99" w14:textId="77777777" w:rsidR="00A25B0C" w:rsidRDefault="00A25B0C"/>
        </w:tc>
        <w:tc>
          <w:tcPr>
            <w:tcW w:w="1176" w:type="dxa"/>
            <w:vMerge/>
            <w:vAlign w:val="center"/>
          </w:tcPr>
          <w:p w14:paraId="0D37B4E0" w14:textId="77777777" w:rsidR="00A25B0C" w:rsidRDefault="00A25B0C"/>
        </w:tc>
        <w:tc>
          <w:tcPr>
            <w:tcW w:w="1133" w:type="dxa"/>
            <w:gridSpan w:val="2"/>
            <w:vMerge/>
            <w:vAlign w:val="center"/>
          </w:tcPr>
          <w:p w14:paraId="468A0C1F" w14:textId="77777777" w:rsidR="00A25B0C" w:rsidRDefault="00A25B0C"/>
        </w:tc>
        <w:tc>
          <w:tcPr>
            <w:tcW w:w="1134" w:type="dxa"/>
            <w:vMerge/>
            <w:vAlign w:val="center"/>
          </w:tcPr>
          <w:p w14:paraId="60A87F16" w14:textId="77777777" w:rsidR="00A25B0C" w:rsidRDefault="00A25B0C"/>
        </w:tc>
        <w:tc>
          <w:tcPr>
            <w:tcW w:w="3155" w:type="dxa"/>
            <w:gridSpan w:val="3"/>
            <w:vMerge/>
            <w:vAlign w:val="center"/>
          </w:tcPr>
          <w:p w14:paraId="672666C3" w14:textId="77777777" w:rsidR="00A25B0C" w:rsidRDefault="00A25B0C" w:rsidP="002753CB">
            <w:pPr>
              <w:spacing w:after="0"/>
            </w:pPr>
          </w:p>
        </w:tc>
        <w:tc>
          <w:tcPr>
            <w:tcW w:w="1757" w:type="dxa"/>
          </w:tcPr>
          <w:p w14:paraId="5E009B83" w14:textId="40B3AF85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375" w:type="dxa"/>
            <w:gridSpan w:val="2"/>
          </w:tcPr>
          <w:p w14:paraId="3455AF2B" w14:textId="38894BF3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12C7E6CB" w14:paraId="5387B294" w14:textId="77777777" w:rsidTr="6603AC1D">
        <w:trPr>
          <w:trHeight w:val="45"/>
        </w:trPr>
        <w:tc>
          <w:tcPr>
            <w:tcW w:w="1205" w:type="dxa"/>
            <w:vMerge w:val="restart"/>
          </w:tcPr>
          <w:p w14:paraId="76A93A75" w14:textId="2918792D" w:rsidR="61B6FF63" w:rsidRDefault="11230AE9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66B23C6B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76" w:type="dxa"/>
            <w:vMerge w:val="restart"/>
          </w:tcPr>
          <w:p w14:paraId="57E5ADBB" w14:textId="4F5BF93B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4</w:t>
            </w:r>
          </w:p>
        </w:tc>
        <w:tc>
          <w:tcPr>
            <w:tcW w:w="1133" w:type="dxa"/>
            <w:gridSpan w:val="2"/>
            <w:vMerge w:val="restart"/>
          </w:tcPr>
          <w:p w14:paraId="460E759B" w14:textId="50E9BFE0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  <w:vMerge w:val="restart"/>
          </w:tcPr>
          <w:p w14:paraId="0F7DA71B" w14:textId="6797637D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3155" w:type="dxa"/>
            <w:gridSpan w:val="3"/>
            <w:vMerge w:val="restart"/>
          </w:tcPr>
          <w:p w14:paraId="32D69C20" w14:textId="528DEEF9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What is the patient’s diagnosis?</w:t>
            </w:r>
          </w:p>
        </w:tc>
        <w:tc>
          <w:tcPr>
            <w:tcW w:w="1757" w:type="dxa"/>
          </w:tcPr>
          <w:p w14:paraId="1D73A304" w14:textId="7EDD3D56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Carcinoma of GI Tract</w:t>
            </w:r>
          </w:p>
        </w:tc>
        <w:tc>
          <w:tcPr>
            <w:tcW w:w="1375" w:type="dxa"/>
            <w:gridSpan w:val="2"/>
          </w:tcPr>
          <w:p w14:paraId="6E3C3FFB" w14:textId="4A099084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12C7E6CB" w14:paraId="28334FD6" w14:textId="77777777" w:rsidTr="6603AC1D">
        <w:trPr>
          <w:trHeight w:val="45"/>
        </w:trPr>
        <w:tc>
          <w:tcPr>
            <w:tcW w:w="1205" w:type="dxa"/>
            <w:vMerge/>
            <w:vAlign w:val="center"/>
          </w:tcPr>
          <w:p w14:paraId="0809BCE9" w14:textId="77777777" w:rsidR="00A25B0C" w:rsidRDefault="00A25B0C"/>
        </w:tc>
        <w:tc>
          <w:tcPr>
            <w:tcW w:w="1176" w:type="dxa"/>
            <w:vMerge/>
            <w:vAlign w:val="center"/>
          </w:tcPr>
          <w:p w14:paraId="37830913" w14:textId="77777777" w:rsidR="00A25B0C" w:rsidRDefault="00A25B0C"/>
        </w:tc>
        <w:tc>
          <w:tcPr>
            <w:tcW w:w="1133" w:type="dxa"/>
            <w:gridSpan w:val="2"/>
            <w:vMerge/>
            <w:vAlign w:val="center"/>
          </w:tcPr>
          <w:p w14:paraId="2BA348A7" w14:textId="77777777" w:rsidR="00A25B0C" w:rsidRDefault="00A25B0C"/>
        </w:tc>
        <w:tc>
          <w:tcPr>
            <w:tcW w:w="1134" w:type="dxa"/>
            <w:vMerge/>
            <w:vAlign w:val="center"/>
          </w:tcPr>
          <w:p w14:paraId="23D12E0E" w14:textId="77777777" w:rsidR="00A25B0C" w:rsidRDefault="00A25B0C"/>
        </w:tc>
        <w:tc>
          <w:tcPr>
            <w:tcW w:w="3155" w:type="dxa"/>
            <w:gridSpan w:val="3"/>
            <w:vMerge/>
            <w:vAlign w:val="center"/>
          </w:tcPr>
          <w:p w14:paraId="46E9C744" w14:textId="77777777" w:rsidR="00A25B0C" w:rsidRDefault="00A25B0C" w:rsidP="002753CB">
            <w:pPr>
              <w:spacing w:after="0"/>
            </w:pPr>
          </w:p>
        </w:tc>
        <w:tc>
          <w:tcPr>
            <w:tcW w:w="1757" w:type="dxa"/>
          </w:tcPr>
          <w:p w14:paraId="76C339D5" w14:textId="08261911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COPD</w:t>
            </w:r>
          </w:p>
        </w:tc>
        <w:tc>
          <w:tcPr>
            <w:tcW w:w="1375" w:type="dxa"/>
            <w:gridSpan w:val="2"/>
          </w:tcPr>
          <w:p w14:paraId="1992CC5A" w14:textId="03F24BC0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12C7E6CB" w14:paraId="244D5BC0" w14:textId="77777777" w:rsidTr="6603AC1D">
        <w:trPr>
          <w:trHeight w:val="45"/>
        </w:trPr>
        <w:tc>
          <w:tcPr>
            <w:tcW w:w="1205" w:type="dxa"/>
            <w:vMerge/>
            <w:vAlign w:val="center"/>
          </w:tcPr>
          <w:p w14:paraId="7D30FA56" w14:textId="77777777" w:rsidR="00A25B0C" w:rsidRDefault="00A25B0C"/>
        </w:tc>
        <w:tc>
          <w:tcPr>
            <w:tcW w:w="1176" w:type="dxa"/>
            <w:vMerge/>
            <w:vAlign w:val="center"/>
          </w:tcPr>
          <w:p w14:paraId="36E9295E" w14:textId="77777777" w:rsidR="00A25B0C" w:rsidRDefault="00A25B0C"/>
        </w:tc>
        <w:tc>
          <w:tcPr>
            <w:tcW w:w="1133" w:type="dxa"/>
            <w:gridSpan w:val="2"/>
            <w:vMerge/>
            <w:vAlign w:val="center"/>
          </w:tcPr>
          <w:p w14:paraId="7A81F0D8" w14:textId="77777777" w:rsidR="00A25B0C" w:rsidRDefault="00A25B0C"/>
        </w:tc>
        <w:tc>
          <w:tcPr>
            <w:tcW w:w="1134" w:type="dxa"/>
            <w:vMerge/>
            <w:vAlign w:val="center"/>
          </w:tcPr>
          <w:p w14:paraId="7C1231F3" w14:textId="77777777" w:rsidR="00A25B0C" w:rsidRDefault="00A25B0C"/>
        </w:tc>
        <w:tc>
          <w:tcPr>
            <w:tcW w:w="3155" w:type="dxa"/>
            <w:gridSpan w:val="3"/>
            <w:vMerge/>
            <w:vAlign w:val="center"/>
          </w:tcPr>
          <w:p w14:paraId="3DBFA3B1" w14:textId="77777777" w:rsidR="00A25B0C" w:rsidRDefault="00A25B0C" w:rsidP="002753CB">
            <w:pPr>
              <w:spacing w:after="0"/>
            </w:pPr>
          </w:p>
        </w:tc>
        <w:tc>
          <w:tcPr>
            <w:tcW w:w="1757" w:type="dxa"/>
          </w:tcPr>
          <w:p w14:paraId="0B297FC3" w14:textId="0CCC7900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Crest Syndrome</w:t>
            </w:r>
          </w:p>
        </w:tc>
        <w:tc>
          <w:tcPr>
            <w:tcW w:w="1375" w:type="dxa"/>
            <w:gridSpan w:val="2"/>
          </w:tcPr>
          <w:p w14:paraId="65D23146" w14:textId="54493976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12C7E6CB" w14:paraId="36312675" w14:textId="77777777" w:rsidTr="6603AC1D">
        <w:trPr>
          <w:trHeight w:val="45"/>
        </w:trPr>
        <w:tc>
          <w:tcPr>
            <w:tcW w:w="1205" w:type="dxa"/>
            <w:vMerge/>
            <w:vAlign w:val="center"/>
          </w:tcPr>
          <w:p w14:paraId="24391F47" w14:textId="77777777" w:rsidR="00A25B0C" w:rsidRDefault="00A25B0C"/>
        </w:tc>
        <w:tc>
          <w:tcPr>
            <w:tcW w:w="1176" w:type="dxa"/>
            <w:vMerge/>
            <w:vAlign w:val="center"/>
          </w:tcPr>
          <w:p w14:paraId="2688E606" w14:textId="77777777" w:rsidR="00A25B0C" w:rsidRDefault="00A25B0C"/>
        </w:tc>
        <w:tc>
          <w:tcPr>
            <w:tcW w:w="1133" w:type="dxa"/>
            <w:gridSpan w:val="2"/>
            <w:vMerge/>
            <w:vAlign w:val="center"/>
          </w:tcPr>
          <w:p w14:paraId="0C90F49D" w14:textId="77777777" w:rsidR="00A25B0C" w:rsidRDefault="00A25B0C"/>
        </w:tc>
        <w:tc>
          <w:tcPr>
            <w:tcW w:w="1134" w:type="dxa"/>
            <w:vMerge/>
            <w:vAlign w:val="center"/>
          </w:tcPr>
          <w:p w14:paraId="6A01338D" w14:textId="77777777" w:rsidR="00A25B0C" w:rsidRDefault="00A25B0C"/>
        </w:tc>
        <w:tc>
          <w:tcPr>
            <w:tcW w:w="3155" w:type="dxa"/>
            <w:gridSpan w:val="3"/>
            <w:vMerge/>
            <w:vAlign w:val="center"/>
          </w:tcPr>
          <w:p w14:paraId="0DDE5128" w14:textId="77777777" w:rsidR="00A25B0C" w:rsidRDefault="00A25B0C" w:rsidP="002753CB">
            <w:pPr>
              <w:spacing w:after="0"/>
            </w:pPr>
          </w:p>
        </w:tc>
        <w:tc>
          <w:tcPr>
            <w:tcW w:w="1757" w:type="dxa"/>
          </w:tcPr>
          <w:p w14:paraId="490F7D19" w14:textId="113F8197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Dyspepsia</w:t>
            </w:r>
          </w:p>
        </w:tc>
        <w:tc>
          <w:tcPr>
            <w:tcW w:w="1375" w:type="dxa"/>
            <w:gridSpan w:val="2"/>
          </w:tcPr>
          <w:p w14:paraId="5D96DEB8" w14:textId="6C636452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12C7E6CB" w14:paraId="1164E107" w14:textId="77777777" w:rsidTr="6603AC1D">
        <w:trPr>
          <w:trHeight w:val="45"/>
        </w:trPr>
        <w:tc>
          <w:tcPr>
            <w:tcW w:w="1205" w:type="dxa"/>
            <w:vMerge/>
            <w:vAlign w:val="center"/>
          </w:tcPr>
          <w:p w14:paraId="5873C385" w14:textId="77777777" w:rsidR="00A25B0C" w:rsidRDefault="00A25B0C"/>
        </w:tc>
        <w:tc>
          <w:tcPr>
            <w:tcW w:w="1176" w:type="dxa"/>
            <w:vMerge/>
            <w:vAlign w:val="center"/>
          </w:tcPr>
          <w:p w14:paraId="71F1CADD" w14:textId="77777777" w:rsidR="00A25B0C" w:rsidRDefault="00A25B0C"/>
        </w:tc>
        <w:tc>
          <w:tcPr>
            <w:tcW w:w="1133" w:type="dxa"/>
            <w:gridSpan w:val="2"/>
            <w:vMerge/>
            <w:vAlign w:val="center"/>
          </w:tcPr>
          <w:p w14:paraId="1ECBB3A8" w14:textId="77777777" w:rsidR="00A25B0C" w:rsidRDefault="00A25B0C"/>
        </w:tc>
        <w:tc>
          <w:tcPr>
            <w:tcW w:w="1134" w:type="dxa"/>
            <w:vMerge/>
            <w:vAlign w:val="center"/>
          </w:tcPr>
          <w:p w14:paraId="0BC25FA3" w14:textId="77777777" w:rsidR="00A25B0C" w:rsidRDefault="00A25B0C"/>
        </w:tc>
        <w:tc>
          <w:tcPr>
            <w:tcW w:w="3155" w:type="dxa"/>
            <w:gridSpan w:val="3"/>
            <w:vMerge/>
            <w:vAlign w:val="center"/>
          </w:tcPr>
          <w:p w14:paraId="3991A7D3" w14:textId="77777777" w:rsidR="00A25B0C" w:rsidRDefault="00A25B0C" w:rsidP="002753CB">
            <w:pPr>
              <w:spacing w:after="0"/>
            </w:pPr>
          </w:p>
        </w:tc>
        <w:tc>
          <w:tcPr>
            <w:tcW w:w="1757" w:type="dxa"/>
          </w:tcPr>
          <w:p w14:paraId="15EB1FE1" w14:textId="767D1AF3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Esophageal Varices</w:t>
            </w:r>
          </w:p>
        </w:tc>
        <w:tc>
          <w:tcPr>
            <w:tcW w:w="1375" w:type="dxa"/>
            <w:gridSpan w:val="2"/>
          </w:tcPr>
          <w:p w14:paraId="76846709" w14:textId="0D16AAA2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12C7E6CB" w14:paraId="31CDDE2D" w14:textId="77777777" w:rsidTr="6603AC1D">
        <w:trPr>
          <w:trHeight w:val="45"/>
        </w:trPr>
        <w:tc>
          <w:tcPr>
            <w:tcW w:w="1205" w:type="dxa"/>
            <w:vMerge/>
            <w:vAlign w:val="center"/>
          </w:tcPr>
          <w:p w14:paraId="5F12B6F3" w14:textId="77777777" w:rsidR="00A25B0C" w:rsidRDefault="00A25B0C"/>
        </w:tc>
        <w:tc>
          <w:tcPr>
            <w:tcW w:w="1176" w:type="dxa"/>
            <w:vMerge/>
            <w:vAlign w:val="center"/>
          </w:tcPr>
          <w:p w14:paraId="3E16FEF4" w14:textId="77777777" w:rsidR="00A25B0C" w:rsidRDefault="00A25B0C"/>
        </w:tc>
        <w:tc>
          <w:tcPr>
            <w:tcW w:w="1133" w:type="dxa"/>
            <w:gridSpan w:val="2"/>
            <w:vMerge/>
            <w:vAlign w:val="center"/>
          </w:tcPr>
          <w:p w14:paraId="772171CE" w14:textId="77777777" w:rsidR="00A25B0C" w:rsidRDefault="00A25B0C"/>
        </w:tc>
        <w:tc>
          <w:tcPr>
            <w:tcW w:w="1134" w:type="dxa"/>
            <w:vMerge/>
            <w:vAlign w:val="center"/>
          </w:tcPr>
          <w:p w14:paraId="5F9C631B" w14:textId="77777777" w:rsidR="00A25B0C" w:rsidRDefault="00A25B0C"/>
        </w:tc>
        <w:tc>
          <w:tcPr>
            <w:tcW w:w="3155" w:type="dxa"/>
            <w:gridSpan w:val="3"/>
            <w:vMerge/>
            <w:vAlign w:val="center"/>
          </w:tcPr>
          <w:p w14:paraId="6FEEB41F" w14:textId="77777777" w:rsidR="00A25B0C" w:rsidRDefault="00A25B0C" w:rsidP="002753CB">
            <w:pPr>
              <w:spacing w:after="0"/>
            </w:pPr>
          </w:p>
        </w:tc>
        <w:tc>
          <w:tcPr>
            <w:tcW w:w="1757" w:type="dxa"/>
          </w:tcPr>
          <w:p w14:paraId="4A972385" w14:textId="11A406B8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astritis</w:t>
            </w:r>
          </w:p>
        </w:tc>
        <w:tc>
          <w:tcPr>
            <w:tcW w:w="1375" w:type="dxa"/>
            <w:gridSpan w:val="2"/>
          </w:tcPr>
          <w:p w14:paraId="4270FB52" w14:textId="7D202959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12C7E6CB" w14:paraId="00D5F741" w14:textId="77777777" w:rsidTr="6603AC1D">
        <w:trPr>
          <w:trHeight w:val="45"/>
        </w:trPr>
        <w:tc>
          <w:tcPr>
            <w:tcW w:w="1205" w:type="dxa"/>
            <w:vMerge/>
            <w:vAlign w:val="center"/>
          </w:tcPr>
          <w:p w14:paraId="18307A46" w14:textId="77777777" w:rsidR="00A25B0C" w:rsidRDefault="00A25B0C"/>
        </w:tc>
        <w:tc>
          <w:tcPr>
            <w:tcW w:w="1176" w:type="dxa"/>
            <w:vMerge/>
            <w:vAlign w:val="center"/>
          </w:tcPr>
          <w:p w14:paraId="2FE7C585" w14:textId="77777777" w:rsidR="00A25B0C" w:rsidRDefault="00A25B0C"/>
        </w:tc>
        <w:tc>
          <w:tcPr>
            <w:tcW w:w="1133" w:type="dxa"/>
            <w:gridSpan w:val="2"/>
            <w:vMerge/>
            <w:vAlign w:val="center"/>
          </w:tcPr>
          <w:p w14:paraId="376181F2" w14:textId="77777777" w:rsidR="00A25B0C" w:rsidRDefault="00A25B0C"/>
        </w:tc>
        <w:tc>
          <w:tcPr>
            <w:tcW w:w="1134" w:type="dxa"/>
            <w:vMerge/>
            <w:vAlign w:val="center"/>
          </w:tcPr>
          <w:p w14:paraId="55E978F1" w14:textId="77777777" w:rsidR="00A25B0C" w:rsidRDefault="00A25B0C"/>
        </w:tc>
        <w:tc>
          <w:tcPr>
            <w:tcW w:w="3155" w:type="dxa"/>
            <w:gridSpan w:val="3"/>
            <w:vMerge/>
            <w:vAlign w:val="center"/>
          </w:tcPr>
          <w:p w14:paraId="36D93BC1" w14:textId="77777777" w:rsidR="00A25B0C" w:rsidRDefault="00A25B0C" w:rsidP="002753CB">
            <w:pPr>
              <w:spacing w:after="0"/>
            </w:pPr>
          </w:p>
        </w:tc>
        <w:tc>
          <w:tcPr>
            <w:tcW w:w="1757" w:type="dxa"/>
          </w:tcPr>
          <w:p w14:paraId="62FF11BC" w14:textId="0DB35370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astroparesis</w:t>
            </w:r>
          </w:p>
        </w:tc>
        <w:tc>
          <w:tcPr>
            <w:tcW w:w="1375" w:type="dxa"/>
            <w:gridSpan w:val="2"/>
          </w:tcPr>
          <w:p w14:paraId="79DF1594" w14:textId="0C88E2F4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12C7E6CB" w14:paraId="687885B2" w14:textId="77777777" w:rsidTr="6603AC1D">
        <w:trPr>
          <w:trHeight w:val="45"/>
        </w:trPr>
        <w:tc>
          <w:tcPr>
            <w:tcW w:w="1205" w:type="dxa"/>
            <w:vMerge/>
            <w:vAlign w:val="center"/>
          </w:tcPr>
          <w:p w14:paraId="564E8B81" w14:textId="77777777" w:rsidR="00A25B0C" w:rsidRDefault="00A25B0C"/>
        </w:tc>
        <w:tc>
          <w:tcPr>
            <w:tcW w:w="1176" w:type="dxa"/>
            <w:vMerge/>
            <w:vAlign w:val="center"/>
          </w:tcPr>
          <w:p w14:paraId="4C081B46" w14:textId="77777777" w:rsidR="00A25B0C" w:rsidRDefault="00A25B0C"/>
        </w:tc>
        <w:tc>
          <w:tcPr>
            <w:tcW w:w="1133" w:type="dxa"/>
            <w:gridSpan w:val="2"/>
            <w:vMerge/>
            <w:vAlign w:val="center"/>
          </w:tcPr>
          <w:p w14:paraId="64964D22" w14:textId="77777777" w:rsidR="00A25B0C" w:rsidRDefault="00A25B0C"/>
        </w:tc>
        <w:tc>
          <w:tcPr>
            <w:tcW w:w="1134" w:type="dxa"/>
            <w:vMerge/>
            <w:vAlign w:val="center"/>
          </w:tcPr>
          <w:p w14:paraId="2966C312" w14:textId="77777777" w:rsidR="00A25B0C" w:rsidRDefault="00A25B0C"/>
        </w:tc>
        <w:tc>
          <w:tcPr>
            <w:tcW w:w="3155" w:type="dxa"/>
            <w:gridSpan w:val="3"/>
            <w:vMerge/>
            <w:vAlign w:val="center"/>
          </w:tcPr>
          <w:p w14:paraId="3B56C605" w14:textId="77777777" w:rsidR="00A25B0C" w:rsidRDefault="00A25B0C" w:rsidP="002753CB">
            <w:pPr>
              <w:spacing w:after="0"/>
            </w:pPr>
          </w:p>
        </w:tc>
        <w:tc>
          <w:tcPr>
            <w:tcW w:w="1757" w:type="dxa"/>
          </w:tcPr>
          <w:p w14:paraId="68316D21" w14:textId="76DDA765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cleroderma</w:t>
            </w:r>
          </w:p>
        </w:tc>
        <w:tc>
          <w:tcPr>
            <w:tcW w:w="1375" w:type="dxa"/>
            <w:gridSpan w:val="2"/>
          </w:tcPr>
          <w:p w14:paraId="19741293" w14:textId="24D35E33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12C7E6CB" w14:paraId="0C6BD5CA" w14:textId="77777777" w:rsidTr="6603AC1D">
        <w:trPr>
          <w:trHeight w:val="45"/>
        </w:trPr>
        <w:tc>
          <w:tcPr>
            <w:tcW w:w="1205" w:type="dxa"/>
            <w:vMerge/>
            <w:vAlign w:val="center"/>
          </w:tcPr>
          <w:p w14:paraId="406F680B" w14:textId="77777777" w:rsidR="00A25B0C" w:rsidRDefault="00A25B0C"/>
        </w:tc>
        <w:tc>
          <w:tcPr>
            <w:tcW w:w="1176" w:type="dxa"/>
            <w:vMerge/>
            <w:vAlign w:val="center"/>
          </w:tcPr>
          <w:p w14:paraId="5F1B9030" w14:textId="77777777" w:rsidR="00A25B0C" w:rsidRDefault="00A25B0C"/>
        </w:tc>
        <w:tc>
          <w:tcPr>
            <w:tcW w:w="1133" w:type="dxa"/>
            <w:gridSpan w:val="2"/>
            <w:vMerge/>
            <w:vAlign w:val="center"/>
          </w:tcPr>
          <w:p w14:paraId="28D87624" w14:textId="77777777" w:rsidR="00A25B0C" w:rsidRDefault="00A25B0C"/>
        </w:tc>
        <w:tc>
          <w:tcPr>
            <w:tcW w:w="1134" w:type="dxa"/>
            <w:vMerge/>
            <w:vAlign w:val="center"/>
          </w:tcPr>
          <w:p w14:paraId="052C1EB9" w14:textId="77777777" w:rsidR="00A25B0C" w:rsidRDefault="00A25B0C"/>
        </w:tc>
        <w:tc>
          <w:tcPr>
            <w:tcW w:w="3155" w:type="dxa"/>
            <w:gridSpan w:val="3"/>
            <w:vMerge/>
            <w:vAlign w:val="center"/>
          </w:tcPr>
          <w:p w14:paraId="5E07F891" w14:textId="77777777" w:rsidR="00A25B0C" w:rsidRDefault="00A25B0C" w:rsidP="002753CB">
            <w:pPr>
              <w:spacing w:after="0"/>
            </w:pPr>
          </w:p>
        </w:tc>
        <w:tc>
          <w:tcPr>
            <w:tcW w:w="1757" w:type="dxa"/>
          </w:tcPr>
          <w:p w14:paraId="6EFE19BF" w14:textId="0FC0DC24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ymptomatic uncomplicated Barret’s Esophagus</w:t>
            </w:r>
          </w:p>
        </w:tc>
        <w:tc>
          <w:tcPr>
            <w:tcW w:w="1375" w:type="dxa"/>
            <w:gridSpan w:val="2"/>
          </w:tcPr>
          <w:p w14:paraId="155F7243" w14:textId="3BD198ED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12C7E6CB" w14:paraId="2E9EE395" w14:textId="77777777" w:rsidTr="6603AC1D">
        <w:trPr>
          <w:trHeight w:val="45"/>
        </w:trPr>
        <w:tc>
          <w:tcPr>
            <w:tcW w:w="1205" w:type="dxa"/>
            <w:vMerge/>
            <w:vAlign w:val="center"/>
          </w:tcPr>
          <w:p w14:paraId="45913E35" w14:textId="77777777" w:rsidR="00A25B0C" w:rsidRDefault="00A25B0C"/>
        </w:tc>
        <w:tc>
          <w:tcPr>
            <w:tcW w:w="1176" w:type="dxa"/>
            <w:vMerge/>
            <w:vAlign w:val="center"/>
          </w:tcPr>
          <w:p w14:paraId="0CD794FF" w14:textId="77777777" w:rsidR="00A25B0C" w:rsidRDefault="00A25B0C"/>
        </w:tc>
        <w:tc>
          <w:tcPr>
            <w:tcW w:w="1133" w:type="dxa"/>
            <w:gridSpan w:val="2"/>
            <w:vMerge/>
            <w:vAlign w:val="center"/>
          </w:tcPr>
          <w:p w14:paraId="180ECE6B" w14:textId="77777777" w:rsidR="00A25B0C" w:rsidRDefault="00A25B0C"/>
        </w:tc>
        <w:tc>
          <w:tcPr>
            <w:tcW w:w="1134" w:type="dxa"/>
            <w:vMerge/>
            <w:vAlign w:val="center"/>
          </w:tcPr>
          <w:p w14:paraId="0D581F71" w14:textId="77777777" w:rsidR="00A25B0C" w:rsidRDefault="00A25B0C"/>
        </w:tc>
        <w:tc>
          <w:tcPr>
            <w:tcW w:w="3155" w:type="dxa"/>
            <w:gridSpan w:val="3"/>
            <w:vMerge/>
            <w:vAlign w:val="center"/>
          </w:tcPr>
          <w:p w14:paraId="1E15B690" w14:textId="77777777" w:rsidR="00A25B0C" w:rsidRDefault="00A25B0C" w:rsidP="002753CB">
            <w:pPr>
              <w:spacing w:after="0"/>
            </w:pPr>
          </w:p>
        </w:tc>
        <w:tc>
          <w:tcPr>
            <w:tcW w:w="1757" w:type="dxa"/>
          </w:tcPr>
          <w:p w14:paraId="50AD3565" w14:textId="7A995C01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ystemic </w:t>
            </w: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Mastocytosis</w:t>
            </w:r>
            <w:proofErr w:type="spellEnd"/>
          </w:p>
        </w:tc>
        <w:tc>
          <w:tcPr>
            <w:tcW w:w="1375" w:type="dxa"/>
            <w:gridSpan w:val="2"/>
          </w:tcPr>
          <w:p w14:paraId="169E0A33" w14:textId="21A3F41B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12C7E6CB" w14:paraId="70CEE2A4" w14:textId="77777777" w:rsidTr="6603AC1D">
        <w:trPr>
          <w:trHeight w:val="45"/>
        </w:trPr>
        <w:tc>
          <w:tcPr>
            <w:tcW w:w="1205" w:type="dxa"/>
            <w:vMerge/>
            <w:vAlign w:val="center"/>
          </w:tcPr>
          <w:p w14:paraId="78D22A69" w14:textId="77777777" w:rsidR="00A25B0C" w:rsidRDefault="00A25B0C"/>
        </w:tc>
        <w:tc>
          <w:tcPr>
            <w:tcW w:w="1176" w:type="dxa"/>
            <w:vMerge/>
            <w:vAlign w:val="center"/>
          </w:tcPr>
          <w:p w14:paraId="03607F0A" w14:textId="77777777" w:rsidR="00A25B0C" w:rsidRDefault="00A25B0C"/>
        </w:tc>
        <w:tc>
          <w:tcPr>
            <w:tcW w:w="1133" w:type="dxa"/>
            <w:gridSpan w:val="2"/>
            <w:vMerge/>
            <w:vAlign w:val="center"/>
          </w:tcPr>
          <w:p w14:paraId="1C75CED8" w14:textId="77777777" w:rsidR="00A25B0C" w:rsidRDefault="00A25B0C"/>
        </w:tc>
        <w:tc>
          <w:tcPr>
            <w:tcW w:w="1134" w:type="dxa"/>
            <w:vMerge/>
            <w:vAlign w:val="center"/>
          </w:tcPr>
          <w:p w14:paraId="4DD0EF91" w14:textId="77777777" w:rsidR="00A25B0C" w:rsidRDefault="00A25B0C"/>
        </w:tc>
        <w:tc>
          <w:tcPr>
            <w:tcW w:w="3155" w:type="dxa"/>
            <w:gridSpan w:val="3"/>
            <w:vMerge/>
            <w:vAlign w:val="center"/>
          </w:tcPr>
          <w:p w14:paraId="79B299A7" w14:textId="77777777" w:rsidR="00A25B0C" w:rsidRDefault="00A25B0C" w:rsidP="002753CB">
            <w:pPr>
              <w:spacing w:after="0"/>
            </w:pPr>
          </w:p>
        </w:tc>
        <w:tc>
          <w:tcPr>
            <w:tcW w:w="1757" w:type="dxa"/>
          </w:tcPr>
          <w:p w14:paraId="1F2139F1" w14:textId="2C6452F2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Zollinger Ellison Syndrome</w:t>
            </w:r>
          </w:p>
        </w:tc>
        <w:tc>
          <w:tcPr>
            <w:tcW w:w="1375" w:type="dxa"/>
            <w:gridSpan w:val="2"/>
          </w:tcPr>
          <w:p w14:paraId="06357DAC" w14:textId="3CEA4835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12C7E6CB" w14:paraId="6921976F" w14:textId="77777777" w:rsidTr="6603AC1D">
        <w:trPr>
          <w:trHeight w:val="45"/>
        </w:trPr>
        <w:tc>
          <w:tcPr>
            <w:tcW w:w="1205" w:type="dxa"/>
            <w:vMerge/>
            <w:vAlign w:val="center"/>
          </w:tcPr>
          <w:p w14:paraId="76A12080" w14:textId="77777777" w:rsidR="00A25B0C" w:rsidRDefault="00A25B0C"/>
        </w:tc>
        <w:tc>
          <w:tcPr>
            <w:tcW w:w="1176" w:type="dxa"/>
            <w:vMerge/>
            <w:vAlign w:val="center"/>
          </w:tcPr>
          <w:p w14:paraId="552F72AA" w14:textId="77777777" w:rsidR="00A25B0C" w:rsidRDefault="00A25B0C"/>
        </w:tc>
        <w:tc>
          <w:tcPr>
            <w:tcW w:w="1133" w:type="dxa"/>
            <w:gridSpan w:val="2"/>
            <w:vMerge/>
            <w:vAlign w:val="center"/>
          </w:tcPr>
          <w:p w14:paraId="1417BA9C" w14:textId="77777777" w:rsidR="00A25B0C" w:rsidRDefault="00A25B0C"/>
        </w:tc>
        <w:tc>
          <w:tcPr>
            <w:tcW w:w="1134" w:type="dxa"/>
            <w:vMerge/>
            <w:vAlign w:val="center"/>
          </w:tcPr>
          <w:p w14:paraId="57051566" w14:textId="77777777" w:rsidR="00A25B0C" w:rsidRDefault="00A25B0C"/>
        </w:tc>
        <w:tc>
          <w:tcPr>
            <w:tcW w:w="3155" w:type="dxa"/>
            <w:gridSpan w:val="3"/>
            <w:vMerge/>
            <w:vAlign w:val="center"/>
          </w:tcPr>
          <w:p w14:paraId="65F19C77" w14:textId="77777777" w:rsidR="00A25B0C" w:rsidRDefault="00A25B0C" w:rsidP="002753CB">
            <w:pPr>
              <w:spacing w:after="0"/>
            </w:pPr>
          </w:p>
        </w:tc>
        <w:tc>
          <w:tcPr>
            <w:tcW w:w="1757" w:type="dxa"/>
          </w:tcPr>
          <w:p w14:paraId="3E5D8D24" w14:textId="6897523C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Other</w:t>
            </w:r>
          </w:p>
        </w:tc>
        <w:tc>
          <w:tcPr>
            <w:tcW w:w="1375" w:type="dxa"/>
            <w:gridSpan w:val="2"/>
          </w:tcPr>
          <w:p w14:paraId="65DDBF45" w14:textId="60B07236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12C7E6CB" w14:paraId="618FDEF0" w14:textId="77777777" w:rsidTr="6603AC1D">
        <w:trPr>
          <w:trHeight w:val="179"/>
        </w:trPr>
        <w:tc>
          <w:tcPr>
            <w:tcW w:w="1205" w:type="dxa"/>
            <w:vMerge w:val="restart"/>
          </w:tcPr>
          <w:p w14:paraId="2DD16B1D" w14:textId="67D5ED7D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6DA02A73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76" w:type="dxa"/>
            <w:vMerge w:val="restart"/>
          </w:tcPr>
          <w:p w14:paraId="7E6DAA5C" w14:textId="5C8E8B1A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  <w:tc>
          <w:tcPr>
            <w:tcW w:w="1133" w:type="dxa"/>
            <w:gridSpan w:val="2"/>
            <w:vMerge w:val="restart"/>
          </w:tcPr>
          <w:p w14:paraId="773F5326" w14:textId="7A0A99FD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  <w:vMerge w:val="restart"/>
          </w:tcPr>
          <w:p w14:paraId="50C14013" w14:textId="00B24B36" w:rsidR="12C7E6CB" w:rsidRDefault="1BFF9147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155" w:type="dxa"/>
            <w:gridSpan w:val="3"/>
            <w:vMerge w:val="restart"/>
          </w:tcPr>
          <w:p w14:paraId="498E0E6A" w14:textId="6D2E97E4" w:rsidR="12C7E6CB" w:rsidRDefault="7D88654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the patient’s diagnosis?</w:t>
            </w:r>
          </w:p>
          <w:p w14:paraId="7942F658" w14:textId="7B1C15CB" w:rsidR="12C7E6CB" w:rsidRDefault="12C7E6CB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8ECAE27" w14:textId="65A50EBA" w:rsidR="12C7E6CB" w:rsidRDefault="22D1AE09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documentation.</w:t>
            </w:r>
          </w:p>
        </w:tc>
        <w:tc>
          <w:tcPr>
            <w:tcW w:w="1757" w:type="dxa"/>
          </w:tcPr>
          <w:p w14:paraId="737E0D6D" w14:textId="307F5F60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375" w:type="dxa"/>
            <w:gridSpan w:val="2"/>
          </w:tcPr>
          <w:p w14:paraId="537E38B2" w14:textId="028A444B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6</w:t>
            </w:r>
          </w:p>
        </w:tc>
      </w:tr>
      <w:tr w:rsidR="12C7E6CB" w14:paraId="7DF09CEA" w14:textId="77777777" w:rsidTr="6603AC1D">
        <w:trPr>
          <w:trHeight w:val="512"/>
        </w:trPr>
        <w:tc>
          <w:tcPr>
            <w:tcW w:w="1205" w:type="dxa"/>
            <w:vMerge/>
            <w:vAlign w:val="center"/>
          </w:tcPr>
          <w:p w14:paraId="4E48FBAA" w14:textId="77777777" w:rsidR="00A25B0C" w:rsidRDefault="00A25B0C"/>
        </w:tc>
        <w:tc>
          <w:tcPr>
            <w:tcW w:w="1176" w:type="dxa"/>
            <w:vMerge/>
            <w:vAlign w:val="center"/>
          </w:tcPr>
          <w:p w14:paraId="5A704462" w14:textId="77777777" w:rsidR="00A25B0C" w:rsidRDefault="00A25B0C"/>
        </w:tc>
        <w:tc>
          <w:tcPr>
            <w:tcW w:w="1133" w:type="dxa"/>
            <w:gridSpan w:val="2"/>
            <w:vMerge/>
            <w:vAlign w:val="center"/>
          </w:tcPr>
          <w:p w14:paraId="11E6BB8E" w14:textId="77777777" w:rsidR="00A25B0C" w:rsidRDefault="00A25B0C"/>
        </w:tc>
        <w:tc>
          <w:tcPr>
            <w:tcW w:w="1134" w:type="dxa"/>
            <w:vMerge/>
            <w:vAlign w:val="center"/>
          </w:tcPr>
          <w:p w14:paraId="43B893CB" w14:textId="77777777" w:rsidR="00A25B0C" w:rsidRDefault="00A25B0C"/>
        </w:tc>
        <w:tc>
          <w:tcPr>
            <w:tcW w:w="3155" w:type="dxa"/>
            <w:gridSpan w:val="3"/>
            <w:vMerge/>
            <w:vAlign w:val="center"/>
          </w:tcPr>
          <w:p w14:paraId="4972A35F" w14:textId="77777777" w:rsidR="00A25B0C" w:rsidRDefault="00A25B0C" w:rsidP="00BB23F1">
            <w:pPr>
              <w:spacing w:after="0"/>
            </w:pPr>
          </w:p>
        </w:tc>
        <w:tc>
          <w:tcPr>
            <w:tcW w:w="1757" w:type="dxa"/>
          </w:tcPr>
          <w:p w14:paraId="0EC0621C" w14:textId="7113227A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375" w:type="dxa"/>
            <w:gridSpan w:val="2"/>
          </w:tcPr>
          <w:p w14:paraId="42473DCF" w14:textId="2BD3EF72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12C7E6CB" w14:paraId="6D60E7E2" w14:textId="77777777" w:rsidTr="6603AC1D">
        <w:trPr>
          <w:trHeight w:val="690"/>
        </w:trPr>
        <w:tc>
          <w:tcPr>
            <w:tcW w:w="1205" w:type="dxa"/>
            <w:vMerge w:val="restart"/>
          </w:tcPr>
          <w:p w14:paraId="35209C2C" w14:textId="5636FA08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0D070793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76" w:type="dxa"/>
            <w:vMerge w:val="restart"/>
          </w:tcPr>
          <w:p w14:paraId="70437423" w14:textId="044CF567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6</w:t>
            </w:r>
          </w:p>
        </w:tc>
        <w:tc>
          <w:tcPr>
            <w:tcW w:w="1133" w:type="dxa"/>
            <w:gridSpan w:val="2"/>
            <w:vMerge w:val="restart"/>
          </w:tcPr>
          <w:p w14:paraId="4FD223AA" w14:textId="1B34FA16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  <w:vMerge w:val="restart"/>
          </w:tcPr>
          <w:p w14:paraId="31C424DD" w14:textId="7B5765EB" w:rsidR="12C7E6CB" w:rsidRDefault="7D88654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  <w:r w:rsidR="2F371E83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Free Text</w:t>
            </w:r>
          </w:p>
        </w:tc>
        <w:tc>
          <w:tcPr>
            <w:tcW w:w="3155" w:type="dxa"/>
            <w:gridSpan w:val="3"/>
            <w:vMerge w:val="restart"/>
          </w:tcPr>
          <w:p w14:paraId="02311AA3" w14:textId="18ECADB0" w:rsidR="12C7E6CB" w:rsidRDefault="7D88654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atient failed once daily dosing of the requested drug?</w:t>
            </w:r>
          </w:p>
          <w:p w14:paraId="74A3F301" w14:textId="6AE5667B" w:rsidR="12C7E6CB" w:rsidRDefault="12C7E6CB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DBBED1D" w14:textId="576B3473" w:rsidR="12C7E6CB" w:rsidRDefault="1BB08514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documentation.</w:t>
            </w:r>
          </w:p>
        </w:tc>
        <w:tc>
          <w:tcPr>
            <w:tcW w:w="1757" w:type="dxa"/>
          </w:tcPr>
          <w:p w14:paraId="5E7F6D5F" w14:textId="597A954A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375" w:type="dxa"/>
            <w:gridSpan w:val="2"/>
          </w:tcPr>
          <w:p w14:paraId="45B43227" w14:textId="23B48B6A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ND (Pending Manual Review)  </w:t>
            </w:r>
          </w:p>
        </w:tc>
      </w:tr>
      <w:tr w:rsidR="12C7E6CB" w14:paraId="4E8F83BC" w14:textId="77777777" w:rsidTr="6603AC1D">
        <w:trPr>
          <w:trHeight w:val="161"/>
        </w:trPr>
        <w:tc>
          <w:tcPr>
            <w:tcW w:w="1205" w:type="dxa"/>
            <w:vMerge/>
            <w:vAlign w:val="center"/>
          </w:tcPr>
          <w:p w14:paraId="5B95D380" w14:textId="77777777" w:rsidR="00A25B0C" w:rsidRDefault="00A25B0C"/>
        </w:tc>
        <w:tc>
          <w:tcPr>
            <w:tcW w:w="1176" w:type="dxa"/>
            <w:vMerge/>
            <w:vAlign w:val="center"/>
          </w:tcPr>
          <w:p w14:paraId="41A42C5D" w14:textId="77777777" w:rsidR="00A25B0C" w:rsidRDefault="00A25B0C"/>
        </w:tc>
        <w:tc>
          <w:tcPr>
            <w:tcW w:w="1133" w:type="dxa"/>
            <w:gridSpan w:val="2"/>
            <w:vMerge/>
            <w:vAlign w:val="center"/>
          </w:tcPr>
          <w:p w14:paraId="4EC4BD82" w14:textId="77777777" w:rsidR="00A25B0C" w:rsidRDefault="00A25B0C"/>
        </w:tc>
        <w:tc>
          <w:tcPr>
            <w:tcW w:w="1134" w:type="dxa"/>
            <w:vMerge/>
            <w:vAlign w:val="center"/>
          </w:tcPr>
          <w:p w14:paraId="6ED0BA35" w14:textId="77777777" w:rsidR="00A25B0C" w:rsidRDefault="00A25B0C"/>
        </w:tc>
        <w:tc>
          <w:tcPr>
            <w:tcW w:w="3155" w:type="dxa"/>
            <w:gridSpan w:val="3"/>
            <w:vMerge/>
            <w:vAlign w:val="center"/>
          </w:tcPr>
          <w:p w14:paraId="49CE478A" w14:textId="77777777" w:rsidR="00A25B0C" w:rsidRDefault="00A25B0C" w:rsidP="00BB23F1">
            <w:pPr>
              <w:spacing w:after="0"/>
            </w:pPr>
          </w:p>
        </w:tc>
        <w:tc>
          <w:tcPr>
            <w:tcW w:w="1757" w:type="dxa"/>
          </w:tcPr>
          <w:p w14:paraId="46C09B31" w14:textId="0B1128BA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375" w:type="dxa"/>
            <w:gridSpan w:val="2"/>
          </w:tcPr>
          <w:p w14:paraId="3ED75603" w14:textId="68D232B8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12C7E6CB" w14:paraId="19B3B075" w14:textId="77777777" w:rsidTr="6603AC1D">
        <w:trPr>
          <w:trHeight w:val="885"/>
        </w:trPr>
        <w:tc>
          <w:tcPr>
            <w:tcW w:w="1205" w:type="dxa"/>
            <w:vMerge w:val="restart"/>
          </w:tcPr>
          <w:p w14:paraId="4FE66C19" w14:textId="4C7711FF" w:rsidR="12C7E6CB" w:rsidRDefault="13D3580C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387780F7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76" w:type="dxa"/>
            <w:vMerge w:val="restart"/>
          </w:tcPr>
          <w:p w14:paraId="35391101" w14:textId="4A5F995A" w:rsidR="12C7E6CB" w:rsidRDefault="13D3580C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  <w:r w:rsidR="6EE2BA85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1133" w:type="dxa"/>
            <w:gridSpan w:val="2"/>
            <w:vMerge w:val="restart"/>
          </w:tcPr>
          <w:p w14:paraId="3CE119A9" w14:textId="1A6577BD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  <w:vMerge w:val="restart"/>
          </w:tcPr>
          <w:p w14:paraId="7FDA1261" w14:textId="3671664E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and Free Text  </w:t>
            </w:r>
          </w:p>
          <w:p w14:paraId="6EE2B606" w14:textId="0D2804E2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</w:t>
            </w:r>
          </w:p>
        </w:tc>
        <w:tc>
          <w:tcPr>
            <w:tcW w:w="3155" w:type="dxa"/>
            <w:gridSpan w:val="3"/>
            <w:vMerge w:val="restart"/>
          </w:tcPr>
          <w:p w14:paraId="023B58D6" w14:textId="65A1BDF0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the patient’s clinical response to treatment and ongoing safety monitoring?</w:t>
            </w:r>
          </w:p>
        </w:tc>
        <w:tc>
          <w:tcPr>
            <w:tcW w:w="1757" w:type="dxa"/>
          </w:tcPr>
          <w:p w14:paraId="7624A1D3" w14:textId="6B314FBB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375" w:type="dxa"/>
            <w:gridSpan w:val="2"/>
          </w:tcPr>
          <w:p w14:paraId="573FF9A1" w14:textId="7AFCB480" w:rsidR="12C7E6CB" w:rsidRDefault="0EC37258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END (</w:t>
            </w:r>
            <w:r w:rsidR="731AAE3D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Pending Manual Review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12C7E6CB" w14:paraId="706F4F4E" w14:textId="77777777" w:rsidTr="6603AC1D">
        <w:trPr>
          <w:trHeight w:val="54"/>
        </w:trPr>
        <w:tc>
          <w:tcPr>
            <w:tcW w:w="1205" w:type="dxa"/>
            <w:vMerge/>
            <w:vAlign w:val="center"/>
          </w:tcPr>
          <w:p w14:paraId="3345113E" w14:textId="77777777" w:rsidR="00A25B0C" w:rsidRDefault="00A25B0C"/>
        </w:tc>
        <w:tc>
          <w:tcPr>
            <w:tcW w:w="1176" w:type="dxa"/>
            <w:vMerge/>
            <w:vAlign w:val="center"/>
          </w:tcPr>
          <w:p w14:paraId="7F7AF47A" w14:textId="77777777" w:rsidR="00A25B0C" w:rsidRDefault="00A25B0C"/>
        </w:tc>
        <w:tc>
          <w:tcPr>
            <w:tcW w:w="1133" w:type="dxa"/>
            <w:gridSpan w:val="2"/>
            <w:vMerge/>
            <w:vAlign w:val="center"/>
          </w:tcPr>
          <w:p w14:paraId="19D6BBA6" w14:textId="77777777" w:rsidR="00A25B0C" w:rsidRDefault="00A25B0C"/>
        </w:tc>
        <w:tc>
          <w:tcPr>
            <w:tcW w:w="1134" w:type="dxa"/>
            <w:vMerge/>
            <w:vAlign w:val="center"/>
          </w:tcPr>
          <w:p w14:paraId="3517835F" w14:textId="77777777" w:rsidR="00A25B0C" w:rsidRDefault="00A25B0C"/>
        </w:tc>
        <w:tc>
          <w:tcPr>
            <w:tcW w:w="3155" w:type="dxa"/>
            <w:gridSpan w:val="3"/>
            <w:vMerge/>
            <w:vAlign w:val="center"/>
          </w:tcPr>
          <w:p w14:paraId="42058A75" w14:textId="77777777" w:rsidR="00A25B0C" w:rsidRDefault="00A25B0C" w:rsidP="001463B8">
            <w:pPr>
              <w:spacing w:after="0"/>
            </w:pPr>
          </w:p>
        </w:tc>
        <w:tc>
          <w:tcPr>
            <w:tcW w:w="1757" w:type="dxa"/>
          </w:tcPr>
          <w:p w14:paraId="05B11F77" w14:textId="0F04D5D1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375" w:type="dxa"/>
            <w:gridSpan w:val="2"/>
          </w:tcPr>
          <w:p w14:paraId="1A101BF4" w14:textId="56258410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482AC770" w14:paraId="340AB398" w14:textId="77777777" w:rsidTr="6603AC1D">
        <w:trPr>
          <w:trHeight w:val="315"/>
        </w:trPr>
        <w:tc>
          <w:tcPr>
            <w:tcW w:w="1205" w:type="dxa"/>
          </w:tcPr>
          <w:p w14:paraId="1B59F73A" w14:textId="7DA7B3F9" w:rsidR="482AC770" w:rsidRDefault="482AC770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176" w:type="dxa"/>
          </w:tcPr>
          <w:p w14:paraId="1D064021" w14:textId="21CE800C" w:rsidR="482AC770" w:rsidRDefault="482AC770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235  </w:t>
            </w:r>
          </w:p>
        </w:tc>
        <w:tc>
          <w:tcPr>
            <w:tcW w:w="1133" w:type="dxa"/>
            <w:gridSpan w:val="2"/>
          </w:tcPr>
          <w:p w14:paraId="03709E04" w14:textId="0D05BFC9" w:rsidR="482AC770" w:rsidRDefault="482AC770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134" w:type="dxa"/>
          </w:tcPr>
          <w:p w14:paraId="59A57C6C" w14:textId="4C6A3614" w:rsidR="482AC770" w:rsidRDefault="482AC770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ree Text </w:t>
            </w:r>
          </w:p>
        </w:tc>
        <w:tc>
          <w:tcPr>
            <w:tcW w:w="3155" w:type="dxa"/>
            <w:gridSpan w:val="3"/>
          </w:tcPr>
          <w:p w14:paraId="1652BA55" w14:textId="08818779" w:rsidR="482AC770" w:rsidRDefault="482AC770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lease provide the rationale for the medication being requested.   </w:t>
            </w:r>
          </w:p>
        </w:tc>
        <w:tc>
          <w:tcPr>
            <w:tcW w:w="3132" w:type="dxa"/>
            <w:gridSpan w:val="3"/>
          </w:tcPr>
          <w:p w14:paraId="3DCD46E0" w14:textId="13D875B6" w:rsidR="482AC770" w:rsidRDefault="482AC770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ND (Pending Manual Review) </w:t>
            </w:r>
          </w:p>
        </w:tc>
      </w:tr>
      <w:tr w:rsidR="12C7E6CB" w14:paraId="50379790" w14:textId="77777777" w:rsidTr="6603AC1D">
        <w:trPr>
          <w:trHeight w:val="315"/>
        </w:trPr>
        <w:tc>
          <w:tcPr>
            <w:tcW w:w="1205" w:type="dxa"/>
          </w:tcPr>
          <w:p w14:paraId="6E3CB8A1" w14:textId="00EE446E" w:rsidR="12C7E6CB" w:rsidRDefault="0D11F1C3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176" w:type="dxa"/>
          </w:tcPr>
          <w:p w14:paraId="4D7C5A63" w14:textId="45A816B5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236 </w:t>
            </w:r>
          </w:p>
        </w:tc>
        <w:tc>
          <w:tcPr>
            <w:tcW w:w="1133" w:type="dxa"/>
            <w:gridSpan w:val="2"/>
          </w:tcPr>
          <w:p w14:paraId="21CC96DD" w14:textId="4EF9AC7E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</w:tcPr>
          <w:p w14:paraId="45D2C83F" w14:textId="4D3B6DF3" w:rsidR="12C7E6CB" w:rsidRDefault="0C93194D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ree Text </w:t>
            </w:r>
          </w:p>
        </w:tc>
        <w:tc>
          <w:tcPr>
            <w:tcW w:w="3155" w:type="dxa"/>
            <w:gridSpan w:val="3"/>
          </w:tcPr>
          <w:p w14:paraId="24B9C0E1" w14:textId="54A65D7F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lease explain the reason(s) why the patient is unable to use medications not requiring prior approval. </w:t>
            </w:r>
          </w:p>
        </w:tc>
        <w:tc>
          <w:tcPr>
            <w:tcW w:w="3132" w:type="dxa"/>
            <w:gridSpan w:val="3"/>
          </w:tcPr>
          <w:p w14:paraId="06713408" w14:textId="2708EFA3" w:rsidR="12C7E6CB" w:rsidRDefault="0C93194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</w:tbl>
    <w:p w14:paraId="414AECB4" w14:textId="30A21697" w:rsidR="5B2A24B2" w:rsidRDefault="5B2A24B2" w:rsidP="6603AC1D">
      <w:p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6603AC1D">
        <w:rPr>
          <w:rFonts w:ascii="Times New Roman" w:eastAsia="Times New Roman" w:hAnsi="Times New Roman" w:cs="Times New Roman"/>
          <w:sz w:val="24"/>
          <w:szCs w:val="24"/>
        </w:rPr>
        <w:t>LENGTH OF AUTHORIZATIONS: Dependent on diagnosis</w:t>
      </w:r>
    </w:p>
    <w:tbl>
      <w:tblPr>
        <w:tblW w:w="109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6"/>
        <w:gridCol w:w="8846"/>
      </w:tblGrid>
      <w:tr w:rsidR="001463B8" w14:paraId="4A613D5F" w14:textId="77777777" w:rsidTr="6603AC1D">
        <w:trPr>
          <w:trHeight w:val="60"/>
        </w:trPr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B7D6941" w14:textId="77777777" w:rsidR="001463B8" w:rsidRDefault="001463B8" w:rsidP="6603AC1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ast Approved 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  </w:t>
            </w:r>
          </w:p>
        </w:tc>
        <w:tc>
          <w:tcPr>
            <w:tcW w:w="8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53B98CA" w14:textId="0F772B45" w:rsidR="001463B8" w:rsidRDefault="0F92C1F3" w:rsidP="6603AC1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8/11/2023 </w:t>
            </w:r>
            <w:r w:rsidR="001463B8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</w:tc>
      </w:tr>
      <w:tr w:rsidR="001463B8" w14:paraId="745B61C2" w14:textId="77777777" w:rsidTr="6603AC1D">
        <w:trPr>
          <w:trHeight w:val="60"/>
        </w:trPr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F7C4400" w14:textId="77777777" w:rsidR="001463B8" w:rsidRDefault="001463B8" w:rsidP="6603AC1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ther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</w:tc>
        <w:tc>
          <w:tcPr>
            <w:tcW w:w="8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D49695A" w14:textId="77777777" w:rsidR="001463B8" w:rsidRDefault="001463B8" w:rsidP="6603AC1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</w:tc>
      </w:tr>
    </w:tbl>
    <w:p w14:paraId="75676AE9" w14:textId="77777777" w:rsidR="001463B8" w:rsidRDefault="001463B8" w:rsidP="6603AC1D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D9EF78F" w14:textId="0F369CC9" w:rsidR="2B5BF3B5" w:rsidRDefault="2B5BF3B5" w:rsidP="6603AC1D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EC93C0A" w14:textId="10707627" w:rsidR="001463B8" w:rsidRDefault="001463B8" w:rsidP="6603AC1D">
      <w:pPr>
        <w:rPr>
          <w:rFonts w:ascii="Times New Roman" w:eastAsia="Times New Roman" w:hAnsi="Times New Roman" w:cs="Times New Roman"/>
          <w:sz w:val="24"/>
          <w:szCs w:val="24"/>
        </w:rPr>
      </w:pPr>
      <w:r w:rsidRPr="6603AC1D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4571703D" w14:textId="77777777" w:rsidR="12C7E6CB" w:rsidRDefault="12C7E6CB" w:rsidP="6603AC1D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107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5"/>
        <w:gridCol w:w="1200"/>
        <w:gridCol w:w="90"/>
        <w:gridCol w:w="1080"/>
        <w:gridCol w:w="1155"/>
        <w:gridCol w:w="525"/>
        <w:gridCol w:w="2340"/>
        <w:gridCol w:w="270"/>
        <w:gridCol w:w="1605"/>
        <w:gridCol w:w="1200"/>
        <w:gridCol w:w="60"/>
      </w:tblGrid>
      <w:tr w:rsidR="2B5BF3B5" w14:paraId="69AB55DE" w14:textId="77777777" w:rsidTr="6603AC1D">
        <w:trPr>
          <w:trHeight w:val="300"/>
        </w:trPr>
        <w:tc>
          <w:tcPr>
            <w:tcW w:w="2535" w:type="dxa"/>
            <w:gridSpan w:val="3"/>
            <w:tcMar>
              <w:left w:w="105" w:type="dxa"/>
              <w:right w:w="105" w:type="dxa"/>
            </w:tcMar>
          </w:tcPr>
          <w:p w14:paraId="46BF9F66" w14:textId="0A4E37AA" w:rsidR="2B5BF3B5" w:rsidRDefault="2B5BF3B5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iteria Title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235" w:type="dxa"/>
            <w:gridSpan w:val="8"/>
            <w:tcMar>
              <w:left w:w="105" w:type="dxa"/>
              <w:right w:w="105" w:type="dxa"/>
            </w:tcMar>
          </w:tcPr>
          <w:p w14:paraId="0CD3E707" w14:textId="37A05E57" w:rsidR="2B5BF3B5" w:rsidRDefault="2B5BF3B5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astrointestinal Agents: Proton Pump Inhibitors</w:t>
            </w:r>
          </w:p>
        </w:tc>
      </w:tr>
      <w:tr w:rsidR="2B5BF3B5" w14:paraId="6EC131FE" w14:textId="77777777" w:rsidTr="6603AC1D">
        <w:trPr>
          <w:trHeight w:val="300"/>
        </w:trPr>
        <w:tc>
          <w:tcPr>
            <w:tcW w:w="2535" w:type="dxa"/>
            <w:gridSpan w:val="3"/>
            <w:tcMar>
              <w:left w:w="105" w:type="dxa"/>
              <w:right w:w="105" w:type="dxa"/>
            </w:tcMar>
          </w:tcPr>
          <w:p w14:paraId="1F1DDC4E" w14:textId="39A149B9" w:rsidR="2B5BF3B5" w:rsidRDefault="2B5BF3B5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riteria Subtitle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235" w:type="dxa"/>
            <w:gridSpan w:val="8"/>
            <w:tcMar>
              <w:left w:w="105" w:type="dxa"/>
              <w:right w:w="105" w:type="dxa"/>
            </w:tcMar>
          </w:tcPr>
          <w:p w14:paraId="4C3BE1D0" w14:textId="5451AE91" w:rsidR="46E4925B" w:rsidRDefault="46E4925B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Omeprazole Cap, Pantoprazole Tab</w:t>
            </w:r>
          </w:p>
        </w:tc>
      </w:tr>
      <w:tr w:rsidR="2B5BF3B5" w14:paraId="5D2A9D60" w14:textId="77777777" w:rsidTr="6603AC1D">
        <w:trPr>
          <w:trHeight w:val="300"/>
        </w:trPr>
        <w:tc>
          <w:tcPr>
            <w:tcW w:w="2535" w:type="dxa"/>
            <w:gridSpan w:val="3"/>
            <w:tcMar>
              <w:left w:w="105" w:type="dxa"/>
              <w:right w:w="105" w:type="dxa"/>
            </w:tcMar>
          </w:tcPr>
          <w:p w14:paraId="1DA27CA3" w14:textId="6DCE0594" w:rsidR="2B5BF3B5" w:rsidRDefault="2B5BF3B5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pproval Level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8235" w:type="dxa"/>
            <w:gridSpan w:val="8"/>
            <w:tcMar>
              <w:left w:w="105" w:type="dxa"/>
              <w:right w:w="105" w:type="dxa"/>
            </w:tcMar>
          </w:tcPr>
          <w:p w14:paraId="7F7BCC0D" w14:textId="246E2A39" w:rsidR="2B5BF3B5" w:rsidRDefault="2B5BF3B5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2B5BF3B5" w14:paraId="1668E6B0" w14:textId="77777777" w:rsidTr="6603AC1D">
        <w:trPr>
          <w:trHeight w:val="555"/>
        </w:trPr>
        <w:tc>
          <w:tcPr>
            <w:tcW w:w="2535" w:type="dxa"/>
            <w:gridSpan w:val="3"/>
            <w:vMerge w:val="restart"/>
          </w:tcPr>
          <w:p w14:paraId="7C262D81" w14:textId="54808090" w:rsidR="2B5BF3B5" w:rsidRDefault="2B5BF3B5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ducts 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tbl>
            <w:tblPr>
              <w:tblStyle w:val="TableGrid"/>
              <w:tblW w:w="0" w:type="auto"/>
              <w:tblLayout w:type="fixed"/>
              <w:tblLook w:val="06A0" w:firstRow="1" w:lastRow="0" w:firstColumn="1" w:lastColumn="0" w:noHBand="1" w:noVBand="1"/>
            </w:tblPr>
            <w:tblGrid>
              <w:gridCol w:w="1836"/>
              <w:gridCol w:w="489"/>
            </w:tblGrid>
            <w:tr w:rsidR="2B5BF3B5" w14:paraId="081676A1" w14:textId="77777777" w:rsidTr="6603AC1D">
              <w:trPr>
                <w:trHeight w:val="300"/>
              </w:trPr>
              <w:tc>
                <w:tcPr>
                  <w:tcW w:w="1836" w:type="dxa"/>
                  <w:tcMar>
                    <w:left w:w="105" w:type="dxa"/>
                    <w:right w:w="105" w:type="dxa"/>
                  </w:tcMar>
                </w:tcPr>
                <w:p w14:paraId="42C77635" w14:textId="55D0B30C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6603AC1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referred</w:t>
                  </w:r>
                </w:p>
              </w:tc>
              <w:tc>
                <w:tcPr>
                  <w:tcW w:w="489" w:type="dxa"/>
                  <w:tcMar>
                    <w:left w:w="105" w:type="dxa"/>
                    <w:right w:w="105" w:type="dxa"/>
                  </w:tcMar>
                </w:tcPr>
                <w:p w14:paraId="05D3C7A4" w14:textId="342B7D8D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6603AC1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X</w:t>
                  </w:r>
                </w:p>
              </w:tc>
            </w:tr>
            <w:tr w:rsidR="2B5BF3B5" w14:paraId="711CC4DF" w14:textId="77777777" w:rsidTr="6603AC1D">
              <w:trPr>
                <w:trHeight w:val="300"/>
              </w:trPr>
              <w:tc>
                <w:tcPr>
                  <w:tcW w:w="1836" w:type="dxa"/>
                  <w:tcMar>
                    <w:left w:w="105" w:type="dxa"/>
                    <w:right w:w="105" w:type="dxa"/>
                  </w:tcMar>
                </w:tcPr>
                <w:p w14:paraId="1FB5B2FD" w14:textId="51E14053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6603AC1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Non-Preferred</w:t>
                  </w:r>
                </w:p>
              </w:tc>
              <w:tc>
                <w:tcPr>
                  <w:tcW w:w="489" w:type="dxa"/>
                  <w:tcMar>
                    <w:left w:w="105" w:type="dxa"/>
                    <w:right w:w="105" w:type="dxa"/>
                  </w:tcMar>
                </w:tcPr>
                <w:p w14:paraId="10E1E33D" w14:textId="5E6E411B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2B5BF3B5" w14:paraId="3375012C" w14:textId="77777777" w:rsidTr="6603AC1D">
              <w:trPr>
                <w:trHeight w:val="300"/>
              </w:trPr>
              <w:tc>
                <w:tcPr>
                  <w:tcW w:w="1836" w:type="dxa"/>
                  <w:tcMar>
                    <w:left w:w="105" w:type="dxa"/>
                    <w:right w:w="105" w:type="dxa"/>
                  </w:tcMar>
                </w:tcPr>
                <w:p w14:paraId="6E24BABB" w14:textId="1441793B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6603AC1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rand</w:t>
                  </w:r>
                </w:p>
              </w:tc>
              <w:tc>
                <w:tcPr>
                  <w:tcW w:w="489" w:type="dxa"/>
                  <w:tcMar>
                    <w:left w:w="105" w:type="dxa"/>
                    <w:right w:w="105" w:type="dxa"/>
                  </w:tcMar>
                </w:tcPr>
                <w:p w14:paraId="25C5EADF" w14:textId="566DE152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2B5BF3B5" w14:paraId="73490440" w14:textId="77777777" w:rsidTr="6603AC1D">
              <w:trPr>
                <w:trHeight w:val="300"/>
              </w:trPr>
              <w:tc>
                <w:tcPr>
                  <w:tcW w:w="1836" w:type="dxa"/>
                  <w:tcMar>
                    <w:left w:w="105" w:type="dxa"/>
                    <w:right w:w="105" w:type="dxa"/>
                  </w:tcMar>
                </w:tcPr>
                <w:p w14:paraId="384B5EAE" w14:textId="562EFE7C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6603AC1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Generic</w:t>
                  </w:r>
                </w:p>
              </w:tc>
              <w:tc>
                <w:tcPr>
                  <w:tcW w:w="489" w:type="dxa"/>
                  <w:tcMar>
                    <w:left w:w="105" w:type="dxa"/>
                    <w:right w:w="105" w:type="dxa"/>
                  </w:tcMar>
                </w:tcPr>
                <w:p w14:paraId="3D84C281" w14:textId="52559F26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  <w:tr w:rsidR="2B5BF3B5" w14:paraId="3B8EAFC1" w14:textId="77777777" w:rsidTr="6603AC1D">
              <w:trPr>
                <w:trHeight w:val="300"/>
              </w:trPr>
              <w:tc>
                <w:tcPr>
                  <w:tcW w:w="1836" w:type="dxa"/>
                  <w:tcMar>
                    <w:left w:w="105" w:type="dxa"/>
                    <w:right w:w="105" w:type="dxa"/>
                  </w:tcMar>
                </w:tcPr>
                <w:p w14:paraId="5F254C8C" w14:textId="6A9D5A3A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  <w:r w:rsidRPr="6603AC1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489" w:type="dxa"/>
                  <w:tcMar>
                    <w:left w:w="105" w:type="dxa"/>
                    <w:right w:w="105" w:type="dxa"/>
                  </w:tcMar>
                </w:tcPr>
                <w:p w14:paraId="3327A63B" w14:textId="331EEF9D" w:rsidR="2B5BF3B5" w:rsidRDefault="2B5BF3B5" w:rsidP="6603AC1D">
                  <w:pPr>
                    <w:spacing w:line="259" w:lineRule="auto"/>
                    <w:rPr>
                      <w:rFonts w:ascii="Times New Roman" w:eastAsia="Times New Roman" w:hAnsi="Times New Roman" w:cs="Times New Roman"/>
                      <w:color w:val="000000" w:themeColor="text1"/>
                      <w:sz w:val="24"/>
                      <w:szCs w:val="24"/>
                    </w:rPr>
                  </w:pPr>
                </w:p>
              </w:tc>
            </w:tr>
          </w:tbl>
          <w:p w14:paraId="059815F5" w14:textId="4F5DA0F7" w:rsidR="2B5BF3B5" w:rsidRDefault="2B5BF3B5" w:rsidP="6603AC1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760" w:type="dxa"/>
            <w:gridSpan w:val="3"/>
            <w:tcMar>
              <w:left w:w="105" w:type="dxa"/>
              <w:right w:w="105" w:type="dxa"/>
            </w:tcMar>
          </w:tcPr>
          <w:p w14:paraId="29F9C7DB" w14:textId="48E60065" w:rsidR="2B5BF3B5" w:rsidRDefault="2B5BF3B5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Drug Name  </w:t>
            </w:r>
          </w:p>
        </w:tc>
        <w:tc>
          <w:tcPr>
            <w:tcW w:w="2340" w:type="dxa"/>
            <w:tcMar>
              <w:left w:w="105" w:type="dxa"/>
              <w:right w:w="105" w:type="dxa"/>
            </w:tcMar>
          </w:tcPr>
          <w:p w14:paraId="60FC7489" w14:textId="052966D2" w:rsidR="2B5BF3B5" w:rsidRDefault="2B5BF3B5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Corresponding Code(s) </w:t>
            </w:r>
          </w:p>
        </w:tc>
        <w:tc>
          <w:tcPr>
            <w:tcW w:w="3135" w:type="dxa"/>
            <w:gridSpan w:val="4"/>
            <w:tcMar>
              <w:left w:w="105" w:type="dxa"/>
              <w:right w:w="105" w:type="dxa"/>
            </w:tcMar>
          </w:tcPr>
          <w:p w14:paraId="1DFC0241" w14:textId="4C87013E" w:rsidR="2B5BF3B5" w:rsidRDefault="2B5BF3B5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Type of Code (</w:t>
            </w: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, HICL, NDC) </w:t>
            </w:r>
          </w:p>
        </w:tc>
      </w:tr>
      <w:tr w:rsidR="0384FDD0" w14:paraId="5EA36650" w14:textId="77777777" w:rsidTr="6603AC1D">
        <w:trPr>
          <w:trHeight w:val="300"/>
        </w:trPr>
        <w:tc>
          <w:tcPr>
            <w:tcW w:w="2535" w:type="dxa"/>
            <w:gridSpan w:val="3"/>
            <w:vMerge/>
          </w:tcPr>
          <w:p w14:paraId="7E249A79" w14:textId="77777777" w:rsidR="00A25B0C" w:rsidRDefault="00A25B0C" w:rsidP="001463B8">
            <w:pPr>
              <w:spacing w:after="0"/>
            </w:pPr>
          </w:p>
        </w:tc>
        <w:tc>
          <w:tcPr>
            <w:tcW w:w="2760" w:type="dxa"/>
            <w:gridSpan w:val="3"/>
            <w:tcMar>
              <w:left w:w="105" w:type="dxa"/>
              <w:right w:w="105" w:type="dxa"/>
            </w:tcMar>
          </w:tcPr>
          <w:p w14:paraId="4DAA7478" w14:textId="075B5937" w:rsidR="4D0337E5" w:rsidRDefault="4D0337E5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OMEPRAZOLE CAP</w:t>
            </w:r>
          </w:p>
        </w:tc>
        <w:tc>
          <w:tcPr>
            <w:tcW w:w="2340" w:type="dxa"/>
            <w:tcMar>
              <w:left w:w="105" w:type="dxa"/>
              <w:right w:w="105" w:type="dxa"/>
            </w:tcMar>
          </w:tcPr>
          <w:p w14:paraId="1098FB10" w14:textId="789A3060" w:rsidR="4D0337E5" w:rsidRDefault="4D0337E5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66403</w:t>
            </w:r>
          </w:p>
        </w:tc>
        <w:tc>
          <w:tcPr>
            <w:tcW w:w="3135" w:type="dxa"/>
            <w:gridSpan w:val="4"/>
            <w:tcMar>
              <w:left w:w="105" w:type="dxa"/>
              <w:right w:w="105" w:type="dxa"/>
            </w:tcMar>
          </w:tcPr>
          <w:p w14:paraId="01A81DAA" w14:textId="62C51D22" w:rsidR="086DB558" w:rsidRDefault="086DB558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0384FDD0" w14:paraId="60F12A02" w14:textId="77777777" w:rsidTr="6603AC1D">
        <w:trPr>
          <w:trHeight w:val="300"/>
        </w:trPr>
        <w:tc>
          <w:tcPr>
            <w:tcW w:w="2535" w:type="dxa"/>
            <w:gridSpan w:val="3"/>
            <w:vMerge/>
          </w:tcPr>
          <w:p w14:paraId="5C11052A" w14:textId="77777777" w:rsidR="00A25B0C" w:rsidRDefault="00A25B0C" w:rsidP="001463B8">
            <w:pPr>
              <w:spacing w:after="0"/>
            </w:pPr>
          </w:p>
        </w:tc>
        <w:tc>
          <w:tcPr>
            <w:tcW w:w="2760" w:type="dxa"/>
            <w:gridSpan w:val="3"/>
            <w:tcMar>
              <w:left w:w="105" w:type="dxa"/>
              <w:right w:w="105" w:type="dxa"/>
            </w:tcMar>
          </w:tcPr>
          <w:p w14:paraId="546E598B" w14:textId="5EB4B551" w:rsidR="35643D65" w:rsidRDefault="35643D65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OMEPRAZOLE CAP</w:t>
            </w:r>
          </w:p>
        </w:tc>
        <w:tc>
          <w:tcPr>
            <w:tcW w:w="2340" w:type="dxa"/>
            <w:tcMar>
              <w:left w:w="105" w:type="dxa"/>
              <w:right w:w="105" w:type="dxa"/>
            </w:tcMar>
          </w:tcPr>
          <w:p w14:paraId="657F0566" w14:textId="7503AB1B" w:rsidR="4D0337E5" w:rsidRDefault="4D0337E5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33530</w:t>
            </w:r>
          </w:p>
        </w:tc>
        <w:tc>
          <w:tcPr>
            <w:tcW w:w="3135" w:type="dxa"/>
            <w:gridSpan w:val="4"/>
            <w:tcMar>
              <w:left w:w="105" w:type="dxa"/>
              <w:right w:w="105" w:type="dxa"/>
            </w:tcMar>
          </w:tcPr>
          <w:p w14:paraId="22713B01" w14:textId="4780EEB2" w:rsidR="0EED88F7" w:rsidRDefault="0EED88F7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0384FDD0" w14:paraId="7B37E60F" w14:textId="77777777" w:rsidTr="6603AC1D">
        <w:trPr>
          <w:trHeight w:val="300"/>
        </w:trPr>
        <w:tc>
          <w:tcPr>
            <w:tcW w:w="2535" w:type="dxa"/>
            <w:gridSpan w:val="3"/>
            <w:vMerge/>
          </w:tcPr>
          <w:p w14:paraId="478A916F" w14:textId="77777777" w:rsidR="00A25B0C" w:rsidRDefault="00A25B0C" w:rsidP="001463B8">
            <w:pPr>
              <w:spacing w:after="0"/>
            </w:pPr>
          </w:p>
        </w:tc>
        <w:tc>
          <w:tcPr>
            <w:tcW w:w="2760" w:type="dxa"/>
            <w:gridSpan w:val="3"/>
            <w:tcMar>
              <w:left w:w="105" w:type="dxa"/>
              <w:right w:w="105" w:type="dxa"/>
            </w:tcMar>
          </w:tcPr>
          <w:p w14:paraId="578207F3" w14:textId="43755563" w:rsidR="22003FBC" w:rsidRDefault="22003FBC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OMEPRAZOLE CAP</w:t>
            </w:r>
          </w:p>
        </w:tc>
        <w:tc>
          <w:tcPr>
            <w:tcW w:w="2340" w:type="dxa"/>
            <w:tcMar>
              <w:left w:w="105" w:type="dxa"/>
              <w:right w:w="105" w:type="dxa"/>
            </w:tcMar>
          </w:tcPr>
          <w:p w14:paraId="1F98EAD7" w14:textId="5B288951" w:rsidR="4D0337E5" w:rsidRDefault="4D0337E5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43136</w:t>
            </w:r>
          </w:p>
        </w:tc>
        <w:tc>
          <w:tcPr>
            <w:tcW w:w="3135" w:type="dxa"/>
            <w:gridSpan w:val="4"/>
            <w:tcMar>
              <w:left w:w="105" w:type="dxa"/>
              <w:right w:w="105" w:type="dxa"/>
            </w:tcMar>
          </w:tcPr>
          <w:p w14:paraId="2BCA469C" w14:textId="7338AF54" w:rsidR="1573D3EB" w:rsidRDefault="1573D3EB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0384FDD0" w14:paraId="0EE994E9" w14:textId="77777777" w:rsidTr="6603AC1D">
        <w:trPr>
          <w:trHeight w:val="300"/>
        </w:trPr>
        <w:tc>
          <w:tcPr>
            <w:tcW w:w="2535" w:type="dxa"/>
            <w:gridSpan w:val="3"/>
            <w:vMerge/>
          </w:tcPr>
          <w:p w14:paraId="35EAA9FF" w14:textId="77777777" w:rsidR="00A25B0C" w:rsidRDefault="00A25B0C" w:rsidP="001463B8">
            <w:pPr>
              <w:spacing w:after="0"/>
            </w:pPr>
          </w:p>
        </w:tc>
        <w:tc>
          <w:tcPr>
            <w:tcW w:w="2760" w:type="dxa"/>
            <w:gridSpan w:val="3"/>
            <w:tcMar>
              <w:left w:w="105" w:type="dxa"/>
              <w:right w:w="105" w:type="dxa"/>
            </w:tcMar>
          </w:tcPr>
          <w:p w14:paraId="758452EF" w14:textId="5BB4908A" w:rsidR="0896E325" w:rsidRDefault="0896E325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OMEPRAZOLE CAP</w:t>
            </w:r>
          </w:p>
        </w:tc>
        <w:tc>
          <w:tcPr>
            <w:tcW w:w="2340" w:type="dxa"/>
            <w:tcMar>
              <w:left w:w="105" w:type="dxa"/>
              <w:right w:w="105" w:type="dxa"/>
            </w:tcMar>
          </w:tcPr>
          <w:p w14:paraId="3E76E674" w14:textId="24CEEE6F" w:rsidR="4D0337E5" w:rsidRDefault="4D0337E5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43137</w:t>
            </w:r>
          </w:p>
        </w:tc>
        <w:tc>
          <w:tcPr>
            <w:tcW w:w="3135" w:type="dxa"/>
            <w:gridSpan w:val="4"/>
            <w:tcMar>
              <w:left w:w="105" w:type="dxa"/>
              <w:right w:w="105" w:type="dxa"/>
            </w:tcMar>
          </w:tcPr>
          <w:p w14:paraId="6233AC2C" w14:textId="169EEB50" w:rsidR="2C3B37E1" w:rsidRDefault="2C3B37E1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0384FDD0" w14:paraId="02D5ED57" w14:textId="77777777" w:rsidTr="6603AC1D">
        <w:trPr>
          <w:trHeight w:val="300"/>
        </w:trPr>
        <w:tc>
          <w:tcPr>
            <w:tcW w:w="2535" w:type="dxa"/>
            <w:gridSpan w:val="3"/>
            <w:vMerge/>
          </w:tcPr>
          <w:p w14:paraId="592C2EA6" w14:textId="77777777" w:rsidR="00A25B0C" w:rsidRDefault="00A25B0C" w:rsidP="001463B8">
            <w:pPr>
              <w:spacing w:after="0"/>
            </w:pPr>
          </w:p>
        </w:tc>
        <w:tc>
          <w:tcPr>
            <w:tcW w:w="2760" w:type="dxa"/>
            <w:gridSpan w:val="3"/>
            <w:tcMar>
              <w:left w:w="105" w:type="dxa"/>
              <w:right w:w="105" w:type="dxa"/>
            </w:tcMar>
          </w:tcPr>
          <w:p w14:paraId="1EC26792" w14:textId="486FDF6E" w:rsidR="2C3B37E1" w:rsidRDefault="2C3B37E1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PANTOPRAZOLE TAB</w:t>
            </w:r>
          </w:p>
        </w:tc>
        <w:tc>
          <w:tcPr>
            <w:tcW w:w="2340" w:type="dxa"/>
            <w:tcMar>
              <w:left w:w="105" w:type="dxa"/>
              <w:right w:w="105" w:type="dxa"/>
            </w:tcMar>
          </w:tcPr>
          <w:p w14:paraId="0998CF5E" w14:textId="519DC599" w:rsidR="2C3B37E1" w:rsidRDefault="2C3B37E1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27462</w:t>
            </w:r>
          </w:p>
        </w:tc>
        <w:tc>
          <w:tcPr>
            <w:tcW w:w="3135" w:type="dxa"/>
            <w:gridSpan w:val="4"/>
            <w:tcMar>
              <w:left w:w="105" w:type="dxa"/>
              <w:right w:w="105" w:type="dxa"/>
            </w:tcMar>
          </w:tcPr>
          <w:p w14:paraId="3BE250A7" w14:textId="3FA3ED26" w:rsidR="2C3B37E1" w:rsidRDefault="2C3B37E1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0384FDD0" w14:paraId="2E553CDE" w14:textId="77777777" w:rsidTr="6603AC1D">
        <w:trPr>
          <w:trHeight w:val="300"/>
        </w:trPr>
        <w:tc>
          <w:tcPr>
            <w:tcW w:w="2535" w:type="dxa"/>
            <w:gridSpan w:val="3"/>
            <w:vMerge/>
          </w:tcPr>
          <w:p w14:paraId="2DFF25E1" w14:textId="77777777" w:rsidR="00A25B0C" w:rsidRDefault="00A25B0C" w:rsidP="001463B8">
            <w:pPr>
              <w:spacing w:after="0"/>
            </w:pPr>
          </w:p>
        </w:tc>
        <w:tc>
          <w:tcPr>
            <w:tcW w:w="2760" w:type="dxa"/>
            <w:gridSpan w:val="3"/>
            <w:tcMar>
              <w:left w:w="105" w:type="dxa"/>
              <w:right w:w="105" w:type="dxa"/>
            </w:tcMar>
          </w:tcPr>
          <w:p w14:paraId="436F878B" w14:textId="7E6DC41C" w:rsidR="2C3B37E1" w:rsidRDefault="2C3B37E1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PANTOPRAOZLE TAB</w:t>
            </w:r>
          </w:p>
        </w:tc>
        <w:tc>
          <w:tcPr>
            <w:tcW w:w="2340" w:type="dxa"/>
            <w:tcMar>
              <w:left w:w="105" w:type="dxa"/>
              <w:right w:w="105" w:type="dxa"/>
            </w:tcMar>
          </w:tcPr>
          <w:p w14:paraId="5BD61E89" w14:textId="39EAA61E" w:rsidR="2C3B37E1" w:rsidRDefault="2C3B37E1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39545</w:t>
            </w:r>
          </w:p>
        </w:tc>
        <w:tc>
          <w:tcPr>
            <w:tcW w:w="3135" w:type="dxa"/>
            <w:gridSpan w:val="4"/>
            <w:tcMar>
              <w:left w:w="105" w:type="dxa"/>
              <w:right w:w="105" w:type="dxa"/>
            </w:tcMar>
          </w:tcPr>
          <w:p w14:paraId="4BD710B8" w14:textId="514B8D3F" w:rsidR="2C3B37E1" w:rsidRDefault="2C3B37E1" w:rsidP="6603AC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599FBCE3" w14:paraId="2C5598B2" w14:textId="77777777" w:rsidTr="6603AC1D">
        <w:trPr>
          <w:gridAfter w:val="1"/>
          <w:wAfter w:w="58" w:type="dxa"/>
          <w:trHeight w:val="300"/>
        </w:trPr>
        <w:tc>
          <w:tcPr>
            <w:tcW w:w="1245" w:type="dxa"/>
            <w:shd w:val="clear" w:color="auto" w:fill="D9D9D9" w:themeFill="background1" w:themeFillShade="D9"/>
          </w:tcPr>
          <w:p w14:paraId="3AB52E56" w14:textId="63ED25CE" w:rsidR="599FBCE3" w:rsidRDefault="6C54548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quence Number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1200" w:type="dxa"/>
            <w:shd w:val="clear" w:color="auto" w:fill="D9D9D9" w:themeFill="background1" w:themeFillShade="D9"/>
          </w:tcPr>
          <w:p w14:paraId="1D328FA1" w14:textId="2D2E278D" w:rsidR="599FBCE3" w:rsidRDefault="6C54548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ID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1170" w:type="dxa"/>
            <w:gridSpan w:val="2"/>
            <w:shd w:val="clear" w:color="auto" w:fill="D9D9D9" w:themeFill="background1" w:themeFillShade="D9"/>
          </w:tcPr>
          <w:p w14:paraId="1FA3938A" w14:textId="32CCDB2F" w:rsidR="599FBCE3" w:rsidRDefault="6C54548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fault Next Question ID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1155" w:type="dxa"/>
            <w:shd w:val="clear" w:color="auto" w:fill="D9D9D9" w:themeFill="background1" w:themeFillShade="D9"/>
          </w:tcPr>
          <w:p w14:paraId="58476A5E" w14:textId="59833F3E" w:rsidR="599FBCE3" w:rsidRDefault="6C54548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Type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3135" w:type="dxa"/>
            <w:gridSpan w:val="3"/>
            <w:shd w:val="clear" w:color="auto" w:fill="D9D9D9" w:themeFill="background1" w:themeFillShade="D9"/>
          </w:tcPr>
          <w:p w14:paraId="5710E783" w14:textId="5EC8AF14" w:rsidR="599FBCE3" w:rsidRDefault="6C54548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Text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1605" w:type="dxa"/>
            <w:shd w:val="clear" w:color="auto" w:fill="D9D9D9" w:themeFill="background1" w:themeFillShade="D9"/>
          </w:tcPr>
          <w:p w14:paraId="60E84632" w14:textId="6A5B8845" w:rsidR="599FBCE3" w:rsidRDefault="6C54548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oice Text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</w:p>
        </w:tc>
        <w:tc>
          <w:tcPr>
            <w:tcW w:w="1200" w:type="dxa"/>
            <w:shd w:val="clear" w:color="auto" w:fill="D9D9D9" w:themeFill="background1" w:themeFillShade="D9"/>
          </w:tcPr>
          <w:p w14:paraId="203C3DD5" w14:textId="54E0A939" w:rsidR="599FBCE3" w:rsidRDefault="6C54548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ext Question ID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</w:p>
        </w:tc>
      </w:tr>
      <w:tr w:rsidR="599FBCE3" w14:paraId="50169000" w14:textId="77777777" w:rsidTr="6603AC1D">
        <w:trPr>
          <w:gridAfter w:val="1"/>
          <w:wAfter w:w="58" w:type="dxa"/>
          <w:trHeight w:val="300"/>
        </w:trPr>
        <w:tc>
          <w:tcPr>
            <w:tcW w:w="1245" w:type="dxa"/>
            <w:vMerge w:val="restart"/>
          </w:tcPr>
          <w:p w14:paraId="60F357FB" w14:textId="5FF5290E" w:rsidR="599FBCE3" w:rsidRDefault="6C54548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00" w:type="dxa"/>
            <w:vMerge w:val="restart"/>
          </w:tcPr>
          <w:p w14:paraId="695E7692" w14:textId="12596DAA" w:rsidR="599FBCE3" w:rsidRDefault="22E12073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999</w:t>
            </w:r>
          </w:p>
        </w:tc>
        <w:tc>
          <w:tcPr>
            <w:tcW w:w="1170" w:type="dxa"/>
            <w:gridSpan w:val="2"/>
            <w:vMerge w:val="restart"/>
          </w:tcPr>
          <w:p w14:paraId="681E7FBB" w14:textId="4764D377" w:rsidR="599FBCE3" w:rsidRDefault="6C54548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155" w:type="dxa"/>
            <w:vMerge w:val="restart"/>
          </w:tcPr>
          <w:p w14:paraId="46779824" w14:textId="678C200C" w:rsidR="599FBCE3" w:rsidRDefault="6C54548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   </w:t>
            </w:r>
          </w:p>
        </w:tc>
        <w:tc>
          <w:tcPr>
            <w:tcW w:w="3135" w:type="dxa"/>
            <w:gridSpan w:val="3"/>
            <w:vMerge w:val="restart"/>
          </w:tcPr>
          <w:p w14:paraId="668A75C8" w14:textId="7114C6AA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the patient </w:t>
            </w:r>
            <w:r w:rsidR="000E4218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ears and older?</w:t>
            </w:r>
          </w:p>
        </w:tc>
        <w:tc>
          <w:tcPr>
            <w:tcW w:w="1605" w:type="dxa"/>
          </w:tcPr>
          <w:p w14:paraId="71B2CF5C" w14:textId="3EB290EF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Y </w:t>
            </w:r>
          </w:p>
        </w:tc>
        <w:tc>
          <w:tcPr>
            <w:tcW w:w="1200" w:type="dxa"/>
          </w:tcPr>
          <w:p w14:paraId="02201D98" w14:textId="6991F1D0" w:rsidR="599FBCE3" w:rsidRDefault="00AAB150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 w:rsidR="53AACB9D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</w:tr>
      <w:tr w:rsidR="599FBCE3" w14:paraId="40DEE579" w14:textId="77777777" w:rsidTr="6603AC1D">
        <w:trPr>
          <w:gridAfter w:val="1"/>
          <w:wAfter w:w="58" w:type="dxa"/>
          <w:trHeight w:val="300"/>
        </w:trPr>
        <w:tc>
          <w:tcPr>
            <w:tcW w:w="1245" w:type="dxa"/>
            <w:vMerge/>
            <w:vAlign w:val="center"/>
          </w:tcPr>
          <w:p w14:paraId="181E1C30" w14:textId="77777777" w:rsidR="00A25B0C" w:rsidRDefault="00A25B0C"/>
        </w:tc>
        <w:tc>
          <w:tcPr>
            <w:tcW w:w="1200" w:type="dxa"/>
            <w:vMerge/>
            <w:vAlign w:val="center"/>
          </w:tcPr>
          <w:p w14:paraId="47A532F7" w14:textId="77777777" w:rsidR="00A25B0C" w:rsidRDefault="00A25B0C"/>
        </w:tc>
        <w:tc>
          <w:tcPr>
            <w:tcW w:w="1170" w:type="dxa"/>
            <w:gridSpan w:val="2"/>
            <w:vMerge/>
            <w:vAlign w:val="center"/>
          </w:tcPr>
          <w:p w14:paraId="49939498" w14:textId="77777777" w:rsidR="00A25B0C" w:rsidRDefault="00A25B0C"/>
        </w:tc>
        <w:tc>
          <w:tcPr>
            <w:tcW w:w="1155" w:type="dxa"/>
            <w:vMerge/>
            <w:vAlign w:val="center"/>
          </w:tcPr>
          <w:p w14:paraId="15677473" w14:textId="77777777" w:rsidR="00A25B0C" w:rsidRDefault="00A25B0C"/>
        </w:tc>
        <w:tc>
          <w:tcPr>
            <w:tcW w:w="3135" w:type="dxa"/>
            <w:gridSpan w:val="3"/>
            <w:vMerge/>
            <w:vAlign w:val="center"/>
          </w:tcPr>
          <w:p w14:paraId="072E4214" w14:textId="77777777" w:rsidR="00A25B0C" w:rsidRDefault="00A25B0C" w:rsidP="001463B8">
            <w:pPr>
              <w:spacing w:after="0"/>
            </w:pPr>
          </w:p>
        </w:tc>
        <w:tc>
          <w:tcPr>
            <w:tcW w:w="1605" w:type="dxa"/>
          </w:tcPr>
          <w:p w14:paraId="4875895F" w14:textId="01371B27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 </w:t>
            </w:r>
          </w:p>
        </w:tc>
        <w:tc>
          <w:tcPr>
            <w:tcW w:w="1200" w:type="dxa"/>
          </w:tcPr>
          <w:p w14:paraId="18ECD278" w14:textId="0A83532E" w:rsidR="599FBCE3" w:rsidRDefault="07EBC00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6</w:t>
            </w:r>
          </w:p>
        </w:tc>
      </w:tr>
      <w:tr w:rsidR="599FBCE3" w14:paraId="5897BF91" w14:textId="77777777" w:rsidTr="6603AC1D">
        <w:trPr>
          <w:gridAfter w:val="1"/>
          <w:wAfter w:w="58" w:type="dxa"/>
          <w:trHeight w:val="300"/>
        </w:trPr>
        <w:tc>
          <w:tcPr>
            <w:tcW w:w="1245" w:type="dxa"/>
            <w:vMerge w:val="restart"/>
          </w:tcPr>
          <w:p w14:paraId="206E7C66" w14:textId="1F31F585" w:rsidR="599FBCE3" w:rsidRDefault="6C54548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 </w:t>
            </w:r>
          </w:p>
        </w:tc>
        <w:tc>
          <w:tcPr>
            <w:tcW w:w="1200" w:type="dxa"/>
            <w:vMerge w:val="restart"/>
          </w:tcPr>
          <w:p w14:paraId="45491AEE" w14:textId="46687B6F" w:rsidR="599FBCE3" w:rsidRDefault="6C54548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 w:rsidR="3FC538F5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70" w:type="dxa"/>
            <w:gridSpan w:val="2"/>
            <w:vMerge w:val="restart"/>
          </w:tcPr>
          <w:p w14:paraId="640A5F4D" w14:textId="79ED69DB" w:rsidR="599FBCE3" w:rsidRDefault="6C54548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55" w:type="dxa"/>
            <w:vMerge w:val="restart"/>
          </w:tcPr>
          <w:p w14:paraId="19293C03" w14:textId="4B5725A3" w:rsidR="599FBCE3" w:rsidRDefault="6C54548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  </w:t>
            </w:r>
          </w:p>
        </w:tc>
        <w:tc>
          <w:tcPr>
            <w:tcW w:w="3135" w:type="dxa"/>
            <w:gridSpan w:val="3"/>
            <w:vMerge w:val="restart"/>
          </w:tcPr>
          <w:p w14:paraId="6E7E70E4" w14:textId="118CACE9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the request for once daily or twice daily dosing? </w:t>
            </w:r>
          </w:p>
          <w:p w14:paraId="393BFDA5" w14:textId="084AD958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     </w:t>
            </w:r>
          </w:p>
        </w:tc>
        <w:tc>
          <w:tcPr>
            <w:tcW w:w="1605" w:type="dxa"/>
          </w:tcPr>
          <w:p w14:paraId="3EFAFAD2" w14:textId="72B205CC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Once Daily Dosing</w:t>
            </w:r>
          </w:p>
        </w:tc>
        <w:tc>
          <w:tcPr>
            <w:tcW w:w="1200" w:type="dxa"/>
          </w:tcPr>
          <w:p w14:paraId="1A0421F3" w14:textId="52EE4D0D" w:rsidR="599FBCE3" w:rsidRDefault="31C58162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7</w:t>
            </w:r>
          </w:p>
        </w:tc>
      </w:tr>
      <w:tr w:rsidR="1BECAD76" w14:paraId="289FEA2F" w14:textId="77777777" w:rsidTr="6603AC1D">
        <w:trPr>
          <w:gridAfter w:val="1"/>
          <w:wAfter w:w="58" w:type="dxa"/>
          <w:trHeight w:val="300"/>
        </w:trPr>
        <w:tc>
          <w:tcPr>
            <w:tcW w:w="1245" w:type="dxa"/>
            <w:vMerge/>
          </w:tcPr>
          <w:p w14:paraId="1196E7B9" w14:textId="77777777" w:rsidR="00A25B0C" w:rsidRDefault="00A25B0C"/>
        </w:tc>
        <w:tc>
          <w:tcPr>
            <w:tcW w:w="1200" w:type="dxa"/>
            <w:vMerge/>
          </w:tcPr>
          <w:p w14:paraId="0F7E015A" w14:textId="77777777" w:rsidR="00A25B0C" w:rsidRDefault="00A25B0C"/>
        </w:tc>
        <w:tc>
          <w:tcPr>
            <w:tcW w:w="1170" w:type="dxa"/>
            <w:gridSpan w:val="2"/>
            <w:vMerge/>
          </w:tcPr>
          <w:p w14:paraId="785B7EA4" w14:textId="77777777" w:rsidR="00A25B0C" w:rsidRDefault="00A25B0C"/>
        </w:tc>
        <w:tc>
          <w:tcPr>
            <w:tcW w:w="1155" w:type="dxa"/>
            <w:vMerge/>
          </w:tcPr>
          <w:p w14:paraId="06DA2CFA" w14:textId="77777777" w:rsidR="00A25B0C" w:rsidRDefault="00A25B0C"/>
        </w:tc>
        <w:tc>
          <w:tcPr>
            <w:tcW w:w="3135" w:type="dxa"/>
            <w:gridSpan w:val="3"/>
            <w:vMerge/>
          </w:tcPr>
          <w:p w14:paraId="003CF836" w14:textId="77777777" w:rsidR="00A25B0C" w:rsidRDefault="00A25B0C" w:rsidP="001463B8">
            <w:pPr>
              <w:spacing w:after="0"/>
            </w:pPr>
          </w:p>
        </w:tc>
        <w:tc>
          <w:tcPr>
            <w:tcW w:w="1605" w:type="dxa"/>
          </w:tcPr>
          <w:p w14:paraId="3CBB8083" w14:textId="0FB47D0A" w:rsidR="1BECAD76" w:rsidRDefault="35059C2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Twice Daily Dosing</w:t>
            </w:r>
          </w:p>
        </w:tc>
        <w:tc>
          <w:tcPr>
            <w:tcW w:w="1200" w:type="dxa"/>
          </w:tcPr>
          <w:p w14:paraId="139D4145" w14:textId="54D65983" w:rsidR="3287396C" w:rsidRDefault="275F6CEB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 w:rsidR="3A363575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599FBCE3" w14:paraId="5DE5A68B" w14:textId="77777777" w:rsidTr="6603AC1D">
        <w:trPr>
          <w:gridAfter w:val="1"/>
          <w:wAfter w:w="58" w:type="dxa"/>
          <w:trHeight w:val="300"/>
        </w:trPr>
        <w:tc>
          <w:tcPr>
            <w:tcW w:w="1245" w:type="dxa"/>
            <w:vMerge/>
            <w:vAlign w:val="center"/>
          </w:tcPr>
          <w:p w14:paraId="4DE972FF" w14:textId="77777777" w:rsidR="00A25B0C" w:rsidRDefault="00A25B0C"/>
        </w:tc>
        <w:tc>
          <w:tcPr>
            <w:tcW w:w="1200" w:type="dxa"/>
            <w:vMerge/>
            <w:vAlign w:val="center"/>
          </w:tcPr>
          <w:p w14:paraId="4F8B3C4D" w14:textId="77777777" w:rsidR="00A25B0C" w:rsidRDefault="00A25B0C"/>
        </w:tc>
        <w:tc>
          <w:tcPr>
            <w:tcW w:w="1170" w:type="dxa"/>
            <w:gridSpan w:val="2"/>
            <w:vMerge/>
            <w:vAlign w:val="center"/>
          </w:tcPr>
          <w:p w14:paraId="5FC2D9FE" w14:textId="77777777" w:rsidR="00A25B0C" w:rsidRDefault="00A25B0C"/>
        </w:tc>
        <w:tc>
          <w:tcPr>
            <w:tcW w:w="1155" w:type="dxa"/>
            <w:vMerge/>
            <w:vAlign w:val="center"/>
          </w:tcPr>
          <w:p w14:paraId="7A5B78E7" w14:textId="77777777" w:rsidR="00A25B0C" w:rsidRDefault="00A25B0C"/>
        </w:tc>
        <w:tc>
          <w:tcPr>
            <w:tcW w:w="3135" w:type="dxa"/>
            <w:gridSpan w:val="3"/>
            <w:vMerge/>
            <w:vAlign w:val="center"/>
          </w:tcPr>
          <w:p w14:paraId="5654E193" w14:textId="77777777" w:rsidR="00A25B0C" w:rsidRDefault="00A25B0C" w:rsidP="001463B8">
            <w:pPr>
              <w:spacing w:after="0"/>
            </w:pPr>
          </w:p>
        </w:tc>
        <w:tc>
          <w:tcPr>
            <w:tcW w:w="1605" w:type="dxa"/>
          </w:tcPr>
          <w:p w14:paraId="004EC86C" w14:textId="6367B400" w:rsidR="599FBCE3" w:rsidRDefault="35059C2E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Other</w:t>
            </w:r>
          </w:p>
        </w:tc>
        <w:tc>
          <w:tcPr>
            <w:tcW w:w="1200" w:type="dxa"/>
          </w:tcPr>
          <w:p w14:paraId="221176DE" w14:textId="13C1D222" w:rsidR="599FBCE3" w:rsidRDefault="79582E63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235 </w:t>
            </w:r>
          </w:p>
        </w:tc>
      </w:tr>
      <w:tr w:rsidR="13730890" w14:paraId="2CE7D20A" w14:textId="77777777" w:rsidTr="6603AC1D">
        <w:trPr>
          <w:gridAfter w:val="1"/>
          <w:wAfter w:w="58" w:type="dxa"/>
        </w:trPr>
        <w:tc>
          <w:tcPr>
            <w:tcW w:w="1245" w:type="dxa"/>
            <w:vMerge w:val="restart"/>
          </w:tcPr>
          <w:p w14:paraId="00E50B01" w14:textId="4175BB97" w:rsidR="152723EE" w:rsidRDefault="1E8B6DD7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00" w:type="dxa"/>
            <w:vMerge w:val="restart"/>
          </w:tcPr>
          <w:p w14:paraId="0FBFF8CE" w14:textId="387649C5" w:rsidR="5EF931D5" w:rsidRDefault="1A4CB4CC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1</w:t>
            </w:r>
          </w:p>
        </w:tc>
        <w:tc>
          <w:tcPr>
            <w:tcW w:w="1170" w:type="dxa"/>
            <w:gridSpan w:val="2"/>
            <w:vMerge w:val="restart"/>
          </w:tcPr>
          <w:p w14:paraId="5272AA0C" w14:textId="55020F72" w:rsidR="13730890" w:rsidRDefault="13730890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5" w:type="dxa"/>
            <w:vMerge w:val="restart"/>
          </w:tcPr>
          <w:p w14:paraId="4966BDC8" w14:textId="60E72041" w:rsidR="5EF931D5" w:rsidRDefault="1A4CB4CC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3135" w:type="dxa"/>
            <w:gridSpan w:val="3"/>
            <w:vMerge w:val="restart"/>
          </w:tcPr>
          <w:p w14:paraId="444A0D1B" w14:textId="60CD6B67" w:rsidR="13730890" w:rsidRDefault="1A4CB4CC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Was the drug being requested initiated in the hospital for the treatment of a condition such as a GI bleed or the presence of a gastrostomy and/or jejunostomy (G, GJ, J-tube)?</w:t>
            </w:r>
          </w:p>
        </w:tc>
        <w:tc>
          <w:tcPr>
            <w:tcW w:w="1605" w:type="dxa"/>
          </w:tcPr>
          <w:p w14:paraId="4184BB30" w14:textId="2656F95E" w:rsidR="5EF931D5" w:rsidRDefault="1A4CB4CC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00" w:type="dxa"/>
          </w:tcPr>
          <w:p w14:paraId="26373E1D" w14:textId="0F93F2CF" w:rsidR="5EF931D5" w:rsidRDefault="7ECC9D39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END (Approve x 180 days)</w:t>
            </w:r>
          </w:p>
        </w:tc>
      </w:tr>
      <w:tr w:rsidR="13730890" w14:paraId="50A8B7DD" w14:textId="77777777" w:rsidTr="6603AC1D">
        <w:trPr>
          <w:gridAfter w:val="1"/>
          <w:wAfter w:w="58" w:type="dxa"/>
          <w:trHeight w:val="300"/>
        </w:trPr>
        <w:tc>
          <w:tcPr>
            <w:tcW w:w="1245" w:type="dxa"/>
            <w:vMerge/>
          </w:tcPr>
          <w:p w14:paraId="24515771" w14:textId="77777777" w:rsidR="00A25B0C" w:rsidRDefault="00A25B0C"/>
        </w:tc>
        <w:tc>
          <w:tcPr>
            <w:tcW w:w="1200" w:type="dxa"/>
            <w:vMerge/>
          </w:tcPr>
          <w:p w14:paraId="538C192C" w14:textId="77777777" w:rsidR="00A25B0C" w:rsidRDefault="00A25B0C"/>
        </w:tc>
        <w:tc>
          <w:tcPr>
            <w:tcW w:w="1170" w:type="dxa"/>
            <w:gridSpan w:val="2"/>
            <w:vMerge/>
          </w:tcPr>
          <w:p w14:paraId="51642707" w14:textId="77777777" w:rsidR="00A25B0C" w:rsidRDefault="00A25B0C"/>
        </w:tc>
        <w:tc>
          <w:tcPr>
            <w:tcW w:w="1155" w:type="dxa"/>
            <w:vMerge/>
          </w:tcPr>
          <w:p w14:paraId="2EEFFD3D" w14:textId="77777777" w:rsidR="00A25B0C" w:rsidRDefault="00A25B0C"/>
        </w:tc>
        <w:tc>
          <w:tcPr>
            <w:tcW w:w="3135" w:type="dxa"/>
            <w:gridSpan w:val="3"/>
            <w:vMerge/>
          </w:tcPr>
          <w:p w14:paraId="09506E9E" w14:textId="77777777" w:rsidR="00A25B0C" w:rsidRDefault="00A25B0C" w:rsidP="001463B8">
            <w:pPr>
              <w:spacing w:after="0"/>
            </w:pPr>
          </w:p>
        </w:tc>
        <w:tc>
          <w:tcPr>
            <w:tcW w:w="1605" w:type="dxa"/>
          </w:tcPr>
          <w:p w14:paraId="0B979252" w14:textId="43D25030" w:rsidR="5EF931D5" w:rsidRDefault="1A4CB4CC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00" w:type="dxa"/>
          </w:tcPr>
          <w:p w14:paraId="4116BFF9" w14:textId="0CF73C29" w:rsidR="5EF931D5" w:rsidRDefault="5805D162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2</w:t>
            </w:r>
          </w:p>
        </w:tc>
      </w:tr>
      <w:tr w:rsidR="599FBCE3" w14:paraId="1C42AF33" w14:textId="77777777" w:rsidTr="6603AC1D">
        <w:trPr>
          <w:gridAfter w:val="1"/>
          <w:wAfter w:w="58" w:type="dxa"/>
          <w:trHeight w:val="165"/>
        </w:trPr>
        <w:tc>
          <w:tcPr>
            <w:tcW w:w="1245" w:type="dxa"/>
            <w:vMerge w:val="restart"/>
          </w:tcPr>
          <w:p w14:paraId="7F710B07" w14:textId="39A2D83C" w:rsidR="599FBCE3" w:rsidRDefault="6E0C62EA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00" w:type="dxa"/>
            <w:vMerge w:val="restart"/>
          </w:tcPr>
          <w:p w14:paraId="1755697D" w14:textId="4A909413" w:rsidR="599FBCE3" w:rsidRDefault="6C54548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2</w:t>
            </w:r>
          </w:p>
        </w:tc>
        <w:tc>
          <w:tcPr>
            <w:tcW w:w="1170" w:type="dxa"/>
            <w:gridSpan w:val="2"/>
            <w:vMerge w:val="restart"/>
          </w:tcPr>
          <w:p w14:paraId="728575C7" w14:textId="3A9B039C" w:rsidR="599FBCE3" w:rsidRDefault="6C54548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55" w:type="dxa"/>
            <w:vMerge w:val="restart"/>
          </w:tcPr>
          <w:p w14:paraId="3F724AF1" w14:textId="3F57B4DF" w:rsidR="599FBCE3" w:rsidRDefault="6C54548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3135" w:type="dxa"/>
            <w:gridSpan w:val="3"/>
            <w:vMerge w:val="restart"/>
          </w:tcPr>
          <w:p w14:paraId="0B727EF5" w14:textId="26518F3B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Does the patient have a diagnosis of H. Pylori?</w:t>
            </w:r>
          </w:p>
        </w:tc>
        <w:tc>
          <w:tcPr>
            <w:tcW w:w="1605" w:type="dxa"/>
          </w:tcPr>
          <w:p w14:paraId="0E7DA30C" w14:textId="0BCE149D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00" w:type="dxa"/>
          </w:tcPr>
          <w:p w14:paraId="0D26AD03" w14:textId="3527D950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3</w:t>
            </w:r>
          </w:p>
        </w:tc>
      </w:tr>
      <w:tr w:rsidR="599FBCE3" w14:paraId="581D8333" w14:textId="77777777" w:rsidTr="6603AC1D">
        <w:trPr>
          <w:gridAfter w:val="1"/>
          <w:wAfter w:w="58" w:type="dxa"/>
          <w:trHeight w:val="150"/>
        </w:trPr>
        <w:tc>
          <w:tcPr>
            <w:tcW w:w="1245" w:type="dxa"/>
            <w:vMerge/>
            <w:vAlign w:val="center"/>
          </w:tcPr>
          <w:p w14:paraId="648C7045" w14:textId="77777777" w:rsidR="00A25B0C" w:rsidRDefault="00A25B0C"/>
        </w:tc>
        <w:tc>
          <w:tcPr>
            <w:tcW w:w="1200" w:type="dxa"/>
            <w:vMerge/>
            <w:vAlign w:val="center"/>
          </w:tcPr>
          <w:p w14:paraId="2B1E4F96" w14:textId="77777777" w:rsidR="00A25B0C" w:rsidRDefault="00A25B0C"/>
        </w:tc>
        <w:tc>
          <w:tcPr>
            <w:tcW w:w="1170" w:type="dxa"/>
            <w:gridSpan w:val="2"/>
            <w:vMerge/>
            <w:vAlign w:val="center"/>
          </w:tcPr>
          <w:p w14:paraId="4FA57E1E" w14:textId="77777777" w:rsidR="00A25B0C" w:rsidRDefault="00A25B0C"/>
        </w:tc>
        <w:tc>
          <w:tcPr>
            <w:tcW w:w="1155" w:type="dxa"/>
            <w:vMerge/>
            <w:vAlign w:val="center"/>
          </w:tcPr>
          <w:p w14:paraId="749215F3" w14:textId="77777777" w:rsidR="00A25B0C" w:rsidRDefault="00A25B0C"/>
        </w:tc>
        <w:tc>
          <w:tcPr>
            <w:tcW w:w="3135" w:type="dxa"/>
            <w:gridSpan w:val="3"/>
            <w:vMerge/>
            <w:vAlign w:val="center"/>
          </w:tcPr>
          <w:p w14:paraId="77F60050" w14:textId="77777777" w:rsidR="00A25B0C" w:rsidRDefault="00A25B0C" w:rsidP="001463B8">
            <w:pPr>
              <w:spacing w:after="0"/>
            </w:pPr>
          </w:p>
        </w:tc>
        <w:tc>
          <w:tcPr>
            <w:tcW w:w="1605" w:type="dxa"/>
          </w:tcPr>
          <w:p w14:paraId="3836F9A7" w14:textId="3E6ED0B2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00" w:type="dxa"/>
          </w:tcPr>
          <w:p w14:paraId="60726838" w14:textId="4878D800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4</w:t>
            </w:r>
          </w:p>
        </w:tc>
      </w:tr>
      <w:tr w:rsidR="599FBCE3" w14:paraId="15376EA3" w14:textId="77777777" w:rsidTr="6603AC1D">
        <w:trPr>
          <w:gridAfter w:val="1"/>
          <w:wAfter w:w="58" w:type="dxa"/>
          <w:trHeight w:val="975"/>
        </w:trPr>
        <w:tc>
          <w:tcPr>
            <w:tcW w:w="1245" w:type="dxa"/>
            <w:vMerge w:val="restart"/>
          </w:tcPr>
          <w:p w14:paraId="4C785BA3" w14:textId="105FDAAC" w:rsidR="599FBCE3" w:rsidRDefault="6E0C62EA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00" w:type="dxa"/>
            <w:vMerge w:val="restart"/>
          </w:tcPr>
          <w:p w14:paraId="001350EC" w14:textId="02DF61CF" w:rsidR="599FBCE3" w:rsidRDefault="6C54548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3</w:t>
            </w:r>
          </w:p>
        </w:tc>
        <w:tc>
          <w:tcPr>
            <w:tcW w:w="1170" w:type="dxa"/>
            <w:gridSpan w:val="2"/>
            <w:vMerge w:val="restart"/>
          </w:tcPr>
          <w:p w14:paraId="66F61523" w14:textId="0B0FB480" w:rsidR="599FBCE3" w:rsidRDefault="6C54548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55" w:type="dxa"/>
            <w:vMerge w:val="restart"/>
          </w:tcPr>
          <w:p w14:paraId="23695872" w14:textId="61171F2B" w:rsidR="599FBCE3" w:rsidRDefault="6C54548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135" w:type="dxa"/>
            <w:gridSpan w:val="3"/>
            <w:vMerge w:val="restart"/>
          </w:tcPr>
          <w:p w14:paraId="5EA636D0" w14:textId="1D7CC16B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the H. Pylori diagnosis?</w:t>
            </w:r>
          </w:p>
          <w:p w14:paraId="0C37203E" w14:textId="359B4B5F" w:rsidR="599FBCE3" w:rsidRDefault="571BEC3D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198669AB" w14:textId="67F2C508" w:rsidR="599FBCE3" w:rsidRDefault="3485389B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documentation</w:t>
            </w:r>
            <w:r w:rsidR="13002C2E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605" w:type="dxa"/>
          </w:tcPr>
          <w:p w14:paraId="6E406F2B" w14:textId="57D0CF3B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00" w:type="dxa"/>
          </w:tcPr>
          <w:p w14:paraId="00527633" w14:textId="3DDDC2A4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ND (Pending Manual Review) </w:t>
            </w:r>
          </w:p>
        </w:tc>
      </w:tr>
      <w:tr w:rsidR="599FBCE3" w14:paraId="743E4C72" w14:textId="77777777" w:rsidTr="6603AC1D">
        <w:trPr>
          <w:gridAfter w:val="1"/>
          <w:wAfter w:w="58" w:type="dxa"/>
          <w:trHeight w:val="300"/>
        </w:trPr>
        <w:tc>
          <w:tcPr>
            <w:tcW w:w="1245" w:type="dxa"/>
            <w:vMerge/>
            <w:vAlign w:val="center"/>
          </w:tcPr>
          <w:p w14:paraId="126D13B6" w14:textId="77777777" w:rsidR="00A25B0C" w:rsidRDefault="00A25B0C"/>
        </w:tc>
        <w:tc>
          <w:tcPr>
            <w:tcW w:w="1200" w:type="dxa"/>
            <w:vMerge/>
            <w:vAlign w:val="center"/>
          </w:tcPr>
          <w:p w14:paraId="40F57558" w14:textId="77777777" w:rsidR="00A25B0C" w:rsidRDefault="00A25B0C"/>
        </w:tc>
        <w:tc>
          <w:tcPr>
            <w:tcW w:w="1170" w:type="dxa"/>
            <w:gridSpan w:val="2"/>
            <w:vMerge/>
            <w:vAlign w:val="center"/>
          </w:tcPr>
          <w:p w14:paraId="2B8886DD" w14:textId="77777777" w:rsidR="00A25B0C" w:rsidRDefault="00A25B0C"/>
        </w:tc>
        <w:tc>
          <w:tcPr>
            <w:tcW w:w="1155" w:type="dxa"/>
            <w:vMerge/>
            <w:vAlign w:val="center"/>
          </w:tcPr>
          <w:p w14:paraId="28908B16" w14:textId="77777777" w:rsidR="00A25B0C" w:rsidRDefault="00A25B0C"/>
        </w:tc>
        <w:tc>
          <w:tcPr>
            <w:tcW w:w="3135" w:type="dxa"/>
            <w:gridSpan w:val="3"/>
            <w:vMerge/>
            <w:vAlign w:val="center"/>
          </w:tcPr>
          <w:p w14:paraId="2C7D3EE2" w14:textId="77777777" w:rsidR="00A25B0C" w:rsidRDefault="00A25B0C" w:rsidP="001463B8">
            <w:pPr>
              <w:spacing w:after="0"/>
            </w:pPr>
          </w:p>
        </w:tc>
        <w:tc>
          <w:tcPr>
            <w:tcW w:w="1605" w:type="dxa"/>
          </w:tcPr>
          <w:p w14:paraId="64C16E2F" w14:textId="2C0118F9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00" w:type="dxa"/>
          </w:tcPr>
          <w:p w14:paraId="7587C6F5" w14:textId="5A1FE90A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599FBCE3" w14:paraId="598B0E71" w14:textId="77777777" w:rsidTr="6603AC1D">
        <w:trPr>
          <w:gridAfter w:val="1"/>
          <w:wAfter w:w="58" w:type="dxa"/>
          <w:trHeight w:val="45"/>
        </w:trPr>
        <w:tc>
          <w:tcPr>
            <w:tcW w:w="1245" w:type="dxa"/>
            <w:vMerge w:val="restart"/>
          </w:tcPr>
          <w:p w14:paraId="45B1C4DC" w14:textId="3755782F" w:rsidR="599FBCE3" w:rsidRDefault="6E0C62EA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00" w:type="dxa"/>
            <w:vMerge w:val="restart"/>
          </w:tcPr>
          <w:p w14:paraId="72076814" w14:textId="6FE680C6" w:rsidR="599FBCE3" w:rsidRDefault="6C54548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4</w:t>
            </w:r>
          </w:p>
        </w:tc>
        <w:tc>
          <w:tcPr>
            <w:tcW w:w="1170" w:type="dxa"/>
            <w:gridSpan w:val="2"/>
            <w:vMerge w:val="restart"/>
          </w:tcPr>
          <w:p w14:paraId="2E16293C" w14:textId="76EF110D" w:rsidR="599FBCE3" w:rsidRDefault="6C54548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55" w:type="dxa"/>
            <w:vMerge w:val="restart"/>
          </w:tcPr>
          <w:p w14:paraId="1EBCCE47" w14:textId="5E9D4430" w:rsidR="599FBCE3" w:rsidRDefault="6C54548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3135" w:type="dxa"/>
            <w:gridSpan w:val="3"/>
            <w:vMerge w:val="restart"/>
          </w:tcPr>
          <w:p w14:paraId="7B9D81B9" w14:textId="17E56FA6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What is the patient’s diagnosis?</w:t>
            </w:r>
          </w:p>
        </w:tc>
        <w:tc>
          <w:tcPr>
            <w:tcW w:w="1605" w:type="dxa"/>
          </w:tcPr>
          <w:p w14:paraId="4C7DB76A" w14:textId="4CF1BC1E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Carcinoma of GI Tract</w:t>
            </w:r>
          </w:p>
        </w:tc>
        <w:tc>
          <w:tcPr>
            <w:tcW w:w="1200" w:type="dxa"/>
          </w:tcPr>
          <w:p w14:paraId="2EB32076" w14:textId="16B286FC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599FBCE3" w14:paraId="740A5DB3" w14:textId="77777777" w:rsidTr="6603AC1D">
        <w:trPr>
          <w:gridAfter w:val="1"/>
          <w:wAfter w:w="58" w:type="dxa"/>
          <w:trHeight w:val="45"/>
        </w:trPr>
        <w:tc>
          <w:tcPr>
            <w:tcW w:w="1245" w:type="dxa"/>
            <w:vMerge/>
            <w:vAlign w:val="center"/>
          </w:tcPr>
          <w:p w14:paraId="21FAF80D" w14:textId="77777777" w:rsidR="00A25B0C" w:rsidRDefault="00A25B0C"/>
        </w:tc>
        <w:tc>
          <w:tcPr>
            <w:tcW w:w="1200" w:type="dxa"/>
            <w:vMerge/>
            <w:vAlign w:val="center"/>
          </w:tcPr>
          <w:p w14:paraId="7827FEA8" w14:textId="77777777" w:rsidR="00A25B0C" w:rsidRDefault="00A25B0C"/>
        </w:tc>
        <w:tc>
          <w:tcPr>
            <w:tcW w:w="1170" w:type="dxa"/>
            <w:gridSpan w:val="2"/>
            <w:vMerge/>
            <w:vAlign w:val="center"/>
          </w:tcPr>
          <w:p w14:paraId="467F950E" w14:textId="77777777" w:rsidR="00A25B0C" w:rsidRDefault="00A25B0C"/>
        </w:tc>
        <w:tc>
          <w:tcPr>
            <w:tcW w:w="1155" w:type="dxa"/>
            <w:vMerge/>
            <w:vAlign w:val="center"/>
          </w:tcPr>
          <w:p w14:paraId="6CF3B9FF" w14:textId="77777777" w:rsidR="00A25B0C" w:rsidRDefault="00A25B0C"/>
        </w:tc>
        <w:tc>
          <w:tcPr>
            <w:tcW w:w="3135" w:type="dxa"/>
            <w:gridSpan w:val="3"/>
            <w:vMerge/>
            <w:vAlign w:val="center"/>
          </w:tcPr>
          <w:p w14:paraId="3DD26822" w14:textId="77777777" w:rsidR="00A25B0C" w:rsidRDefault="00A25B0C" w:rsidP="001463B8">
            <w:pPr>
              <w:spacing w:after="0"/>
            </w:pPr>
          </w:p>
        </w:tc>
        <w:tc>
          <w:tcPr>
            <w:tcW w:w="1605" w:type="dxa"/>
          </w:tcPr>
          <w:p w14:paraId="495C808B" w14:textId="4B5189F1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COPD</w:t>
            </w:r>
          </w:p>
        </w:tc>
        <w:tc>
          <w:tcPr>
            <w:tcW w:w="1200" w:type="dxa"/>
          </w:tcPr>
          <w:p w14:paraId="02C672C7" w14:textId="387E3C32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599FBCE3" w14:paraId="206D9C1C" w14:textId="77777777" w:rsidTr="6603AC1D">
        <w:trPr>
          <w:gridAfter w:val="1"/>
          <w:wAfter w:w="58" w:type="dxa"/>
          <w:trHeight w:val="45"/>
        </w:trPr>
        <w:tc>
          <w:tcPr>
            <w:tcW w:w="1245" w:type="dxa"/>
            <w:vMerge/>
            <w:vAlign w:val="center"/>
          </w:tcPr>
          <w:p w14:paraId="1ABAAA5D" w14:textId="77777777" w:rsidR="00A25B0C" w:rsidRDefault="00A25B0C"/>
        </w:tc>
        <w:tc>
          <w:tcPr>
            <w:tcW w:w="1200" w:type="dxa"/>
            <w:vMerge/>
            <w:vAlign w:val="center"/>
          </w:tcPr>
          <w:p w14:paraId="4211A259" w14:textId="77777777" w:rsidR="00A25B0C" w:rsidRDefault="00A25B0C"/>
        </w:tc>
        <w:tc>
          <w:tcPr>
            <w:tcW w:w="1170" w:type="dxa"/>
            <w:gridSpan w:val="2"/>
            <w:vMerge/>
            <w:vAlign w:val="center"/>
          </w:tcPr>
          <w:p w14:paraId="34C61849" w14:textId="77777777" w:rsidR="00A25B0C" w:rsidRDefault="00A25B0C"/>
        </w:tc>
        <w:tc>
          <w:tcPr>
            <w:tcW w:w="1155" w:type="dxa"/>
            <w:vMerge/>
            <w:vAlign w:val="center"/>
          </w:tcPr>
          <w:p w14:paraId="59B4359D" w14:textId="77777777" w:rsidR="00A25B0C" w:rsidRDefault="00A25B0C"/>
        </w:tc>
        <w:tc>
          <w:tcPr>
            <w:tcW w:w="3135" w:type="dxa"/>
            <w:gridSpan w:val="3"/>
            <w:vMerge/>
            <w:vAlign w:val="center"/>
          </w:tcPr>
          <w:p w14:paraId="3F64A340" w14:textId="77777777" w:rsidR="00A25B0C" w:rsidRDefault="00A25B0C" w:rsidP="001463B8">
            <w:pPr>
              <w:spacing w:after="0"/>
            </w:pPr>
          </w:p>
        </w:tc>
        <w:tc>
          <w:tcPr>
            <w:tcW w:w="1605" w:type="dxa"/>
          </w:tcPr>
          <w:p w14:paraId="06F95048" w14:textId="17EE5737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Crest Syndrome</w:t>
            </w:r>
          </w:p>
        </w:tc>
        <w:tc>
          <w:tcPr>
            <w:tcW w:w="1200" w:type="dxa"/>
          </w:tcPr>
          <w:p w14:paraId="3C2F876C" w14:textId="3850C423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599FBCE3" w14:paraId="09132CBB" w14:textId="77777777" w:rsidTr="6603AC1D">
        <w:trPr>
          <w:gridAfter w:val="1"/>
          <w:wAfter w:w="58" w:type="dxa"/>
          <w:trHeight w:val="45"/>
        </w:trPr>
        <w:tc>
          <w:tcPr>
            <w:tcW w:w="1245" w:type="dxa"/>
            <w:vMerge/>
            <w:vAlign w:val="center"/>
          </w:tcPr>
          <w:p w14:paraId="6B70C96A" w14:textId="77777777" w:rsidR="00A25B0C" w:rsidRDefault="00A25B0C"/>
        </w:tc>
        <w:tc>
          <w:tcPr>
            <w:tcW w:w="1200" w:type="dxa"/>
            <w:vMerge/>
            <w:vAlign w:val="center"/>
          </w:tcPr>
          <w:p w14:paraId="28E93531" w14:textId="77777777" w:rsidR="00A25B0C" w:rsidRDefault="00A25B0C"/>
        </w:tc>
        <w:tc>
          <w:tcPr>
            <w:tcW w:w="1170" w:type="dxa"/>
            <w:gridSpan w:val="2"/>
            <w:vMerge/>
            <w:vAlign w:val="center"/>
          </w:tcPr>
          <w:p w14:paraId="3F21DBD9" w14:textId="77777777" w:rsidR="00A25B0C" w:rsidRDefault="00A25B0C"/>
        </w:tc>
        <w:tc>
          <w:tcPr>
            <w:tcW w:w="1155" w:type="dxa"/>
            <w:vMerge/>
            <w:vAlign w:val="center"/>
          </w:tcPr>
          <w:p w14:paraId="694C417D" w14:textId="77777777" w:rsidR="00A25B0C" w:rsidRDefault="00A25B0C"/>
        </w:tc>
        <w:tc>
          <w:tcPr>
            <w:tcW w:w="3135" w:type="dxa"/>
            <w:gridSpan w:val="3"/>
            <w:vMerge/>
            <w:vAlign w:val="center"/>
          </w:tcPr>
          <w:p w14:paraId="1A655190" w14:textId="77777777" w:rsidR="00A25B0C" w:rsidRDefault="00A25B0C" w:rsidP="001463B8">
            <w:pPr>
              <w:spacing w:after="0"/>
            </w:pPr>
          </w:p>
        </w:tc>
        <w:tc>
          <w:tcPr>
            <w:tcW w:w="1605" w:type="dxa"/>
          </w:tcPr>
          <w:p w14:paraId="34050E6A" w14:textId="31A2FB10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Dyspepsia</w:t>
            </w:r>
          </w:p>
        </w:tc>
        <w:tc>
          <w:tcPr>
            <w:tcW w:w="1200" w:type="dxa"/>
          </w:tcPr>
          <w:p w14:paraId="7DA0A394" w14:textId="4C3B1BCD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599FBCE3" w14:paraId="7ECDF8AF" w14:textId="77777777" w:rsidTr="6603AC1D">
        <w:trPr>
          <w:gridAfter w:val="1"/>
          <w:wAfter w:w="58" w:type="dxa"/>
          <w:trHeight w:val="45"/>
        </w:trPr>
        <w:tc>
          <w:tcPr>
            <w:tcW w:w="1245" w:type="dxa"/>
            <w:vMerge/>
            <w:vAlign w:val="center"/>
          </w:tcPr>
          <w:p w14:paraId="4AFA18F7" w14:textId="77777777" w:rsidR="00A25B0C" w:rsidRDefault="00A25B0C"/>
        </w:tc>
        <w:tc>
          <w:tcPr>
            <w:tcW w:w="1200" w:type="dxa"/>
            <w:vMerge/>
            <w:vAlign w:val="center"/>
          </w:tcPr>
          <w:p w14:paraId="0FAAA22A" w14:textId="77777777" w:rsidR="00A25B0C" w:rsidRDefault="00A25B0C"/>
        </w:tc>
        <w:tc>
          <w:tcPr>
            <w:tcW w:w="1170" w:type="dxa"/>
            <w:gridSpan w:val="2"/>
            <w:vMerge/>
            <w:vAlign w:val="center"/>
          </w:tcPr>
          <w:p w14:paraId="23C00AA6" w14:textId="77777777" w:rsidR="00A25B0C" w:rsidRDefault="00A25B0C"/>
        </w:tc>
        <w:tc>
          <w:tcPr>
            <w:tcW w:w="1155" w:type="dxa"/>
            <w:vMerge/>
            <w:vAlign w:val="center"/>
          </w:tcPr>
          <w:p w14:paraId="7F07C4E9" w14:textId="77777777" w:rsidR="00A25B0C" w:rsidRDefault="00A25B0C"/>
        </w:tc>
        <w:tc>
          <w:tcPr>
            <w:tcW w:w="3135" w:type="dxa"/>
            <w:gridSpan w:val="3"/>
            <w:vMerge/>
            <w:vAlign w:val="center"/>
          </w:tcPr>
          <w:p w14:paraId="7E23FF2D" w14:textId="77777777" w:rsidR="00A25B0C" w:rsidRDefault="00A25B0C" w:rsidP="001463B8">
            <w:pPr>
              <w:spacing w:after="0"/>
            </w:pPr>
          </w:p>
        </w:tc>
        <w:tc>
          <w:tcPr>
            <w:tcW w:w="1605" w:type="dxa"/>
          </w:tcPr>
          <w:p w14:paraId="3F711461" w14:textId="533EF2FB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Esophageal Varices</w:t>
            </w:r>
          </w:p>
        </w:tc>
        <w:tc>
          <w:tcPr>
            <w:tcW w:w="1200" w:type="dxa"/>
          </w:tcPr>
          <w:p w14:paraId="6349946C" w14:textId="24FBAFE0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599FBCE3" w14:paraId="6B8A5238" w14:textId="77777777" w:rsidTr="6603AC1D">
        <w:trPr>
          <w:gridAfter w:val="1"/>
          <w:wAfter w:w="58" w:type="dxa"/>
          <w:trHeight w:val="45"/>
        </w:trPr>
        <w:tc>
          <w:tcPr>
            <w:tcW w:w="1245" w:type="dxa"/>
            <w:vMerge/>
            <w:vAlign w:val="center"/>
          </w:tcPr>
          <w:p w14:paraId="7A89D571" w14:textId="77777777" w:rsidR="00A25B0C" w:rsidRDefault="00A25B0C"/>
        </w:tc>
        <w:tc>
          <w:tcPr>
            <w:tcW w:w="1200" w:type="dxa"/>
            <w:vMerge/>
            <w:vAlign w:val="center"/>
          </w:tcPr>
          <w:p w14:paraId="16FABC96" w14:textId="77777777" w:rsidR="00A25B0C" w:rsidRDefault="00A25B0C"/>
        </w:tc>
        <w:tc>
          <w:tcPr>
            <w:tcW w:w="1170" w:type="dxa"/>
            <w:gridSpan w:val="2"/>
            <w:vMerge/>
            <w:vAlign w:val="center"/>
          </w:tcPr>
          <w:p w14:paraId="6B7EF959" w14:textId="77777777" w:rsidR="00A25B0C" w:rsidRDefault="00A25B0C"/>
        </w:tc>
        <w:tc>
          <w:tcPr>
            <w:tcW w:w="1155" w:type="dxa"/>
            <w:vMerge/>
            <w:vAlign w:val="center"/>
          </w:tcPr>
          <w:p w14:paraId="77E89172" w14:textId="77777777" w:rsidR="00A25B0C" w:rsidRDefault="00A25B0C"/>
        </w:tc>
        <w:tc>
          <w:tcPr>
            <w:tcW w:w="3135" w:type="dxa"/>
            <w:gridSpan w:val="3"/>
            <w:vMerge/>
            <w:vAlign w:val="center"/>
          </w:tcPr>
          <w:p w14:paraId="03453B68" w14:textId="77777777" w:rsidR="00A25B0C" w:rsidRDefault="00A25B0C" w:rsidP="001463B8">
            <w:pPr>
              <w:spacing w:after="0"/>
            </w:pPr>
          </w:p>
        </w:tc>
        <w:tc>
          <w:tcPr>
            <w:tcW w:w="1605" w:type="dxa"/>
          </w:tcPr>
          <w:p w14:paraId="3C96CDEE" w14:textId="1BECEDAC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astritis</w:t>
            </w:r>
          </w:p>
        </w:tc>
        <w:tc>
          <w:tcPr>
            <w:tcW w:w="1200" w:type="dxa"/>
          </w:tcPr>
          <w:p w14:paraId="212B80EB" w14:textId="49429D28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599FBCE3" w14:paraId="494AE0B8" w14:textId="77777777" w:rsidTr="6603AC1D">
        <w:trPr>
          <w:gridAfter w:val="1"/>
          <w:wAfter w:w="58" w:type="dxa"/>
          <w:trHeight w:val="45"/>
        </w:trPr>
        <w:tc>
          <w:tcPr>
            <w:tcW w:w="1245" w:type="dxa"/>
            <w:vMerge/>
            <w:vAlign w:val="center"/>
          </w:tcPr>
          <w:p w14:paraId="72BC197F" w14:textId="77777777" w:rsidR="00A25B0C" w:rsidRDefault="00A25B0C"/>
        </w:tc>
        <w:tc>
          <w:tcPr>
            <w:tcW w:w="1200" w:type="dxa"/>
            <w:vMerge/>
            <w:vAlign w:val="center"/>
          </w:tcPr>
          <w:p w14:paraId="0DD49CDA" w14:textId="77777777" w:rsidR="00A25B0C" w:rsidRDefault="00A25B0C"/>
        </w:tc>
        <w:tc>
          <w:tcPr>
            <w:tcW w:w="1170" w:type="dxa"/>
            <w:gridSpan w:val="2"/>
            <w:vMerge/>
            <w:vAlign w:val="center"/>
          </w:tcPr>
          <w:p w14:paraId="0B0D429C" w14:textId="77777777" w:rsidR="00A25B0C" w:rsidRDefault="00A25B0C"/>
        </w:tc>
        <w:tc>
          <w:tcPr>
            <w:tcW w:w="1155" w:type="dxa"/>
            <w:vMerge/>
            <w:vAlign w:val="center"/>
          </w:tcPr>
          <w:p w14:paraId="56219A77" w14:textId="77777777" w:rsidR="00A25B0C" w:rsidRDefault="00A25B0C"/>
        </w:tc>
        <w:tc>
          <w:tcPr>
            <w:tcW w:w="3135" w:type="dxa"/>
            <w:gridSpan w:val="3"/>
            <w:vMerge/>
            <w:vAlign w:val="center"/>
          </w:tcPr>
          <w:p w14:paraId="575EFC7C" w14:textId="77777777" w:rsidR="00A25B0C" w:rsidRDefault="00A25B0C" w:rsidP="001463B8">
            <w:pPr>
              <w:spacing w:after="0"/>
            </w:pPr>
          </w:p>
        </w:tc>
        <w:tc>
          <w:tcPr>
            <w:tcW w:w="1605" w:type="dxa"/>
          </w:tcPr>
          <w:p w14:paraId="30105657" w14:textId="1BE56920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Gastroparesis</w:t>
            </w:r>
          </w:p>
        </w:tc>
        <w:tc>
          <w:tcPr>
            <w:tcW w:w="1200" w:type="dxa"/>
          </w:tcPr>
          <w:p w14:paraId="2C5B2969" w14:textId="71CEA141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599FBCE3" w14:paraId="238CBE03" w14:textId="77777777" w:rsidTr="6603AC1D">
        <w:trPr>
          <w:gridAfter w:val="1"/>
          <w:wAfter w:w="58" w:type="dxa"/>
          <w:trHeight w:val="45"/>
        </w:trPr>
        <w:tc>
          <w:tcPr>
            <w:tcW w:w="1245" w:type="dxa"/>
            <w:vMerge/>
            <w:vAlign w:val="center"/>
          </w:tcPr>
          <w:p w14:paraId="7EE3D2FE" w14:textId="77777777" w:rsidR="00A25B0C" w:rsidRDefault="00A25B0C"/>
        </w:tc>
        <w:tc>
          <w:tcPr>
            <w:tcW w:w="1200" w:type="dxa"/>
            <w:vMerge/>
            <w:vAlign w:val="center"/>
          </w:tcPr>
          <w:p w14:paraId="76C26E93" w14:textId="77777777" w:rsidR="00A25B0C" w:rsidRDefault="00A25B0C"/>
        </w:tc>
        <w:tc>
          <w:tcPr>
            <w:tcW w:w="1170" w:type="dxa"/>
            <w:gridSpan w:val="2"/>
            <w:vMerge/>
            <w:vAlign w:val="center"/>
          </w:tcPr>
          <w:p w14:paraId="4EDC5578" w14:textId="77777777" w:rsidR="00A25B0C" w:rsidRDefault="00A25B0C"/>
        </w:tc>
        <w:tc>
          <w:tcPr>
            <w:tcW w:w="1155" w:type="dxa"/>
            <w:vMerge/>
            <w:vAlign w:val="center"/>
          </w:tcPr>
          <w:p w14:paraId="6D189BA1" w14:textId="77777777" w:rsidR="00A25B0C" w:rsidRDefault="00A25B0C"/>
        </w:tc>
        <w:tc>
          <w:tcPr>
            <w:tcW w:w="3135" w:type="dxa"/>
            <w:gridSpan w:val="3"/>
            <w:vMerge/>
            <w:vAlign w:val="center"/>
          </w:tcPr>
          <w:p w14:paraId="2281712D" w14:textId="77777777" w:rsidR="00A25B0C" w:rsidRDefault="00A25B0C" w:rsidP="001463B8">
            <w:pPr>
              <w:spacing w:after="0"/>
            </w:pPr>
          </w:p>
        </w:tc>
        <w:tc>
          <w:tcPr>
            <w:tcW w:w="1605" w:type="dxa"/>
          </w:tcPr>
          <w:p w14:paraId="75BD7529" w14:textId="57FD9870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cleroderma</w:t>
            </w:r>
          </w:p>
        </w:tc>
        <w:tc>
          <w:tcPr>
            <w:tcW w:w="1200" w:type="dxa"/>
          </w:tcPr>
          <w:p w14:paraId="1751857A" w14:textId="0238FFDB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599FBCE3" w14:paraId="7BADD522" w14:textId="77777777" w:rsidTr="6603AC1D">
        <w:trPr>
          <w:gridAfter w:val="1"/>
          <w:wAfter w:w="58" w:type="dxa"/>
          <w:trHeight w:val="45"/>
        </w:trPr>
        <w:tc>
          <w:tcPr>
            <w:tcW w:w="1245" w:type="dxa"/>
            <w:vMerge/>
            <w:vAlign w:val="center"/>
          </w:tcPr>
          <w:p w14:paraId="511F0B50" w14:textId="77777777" w:rsidR="00A25B0C" w:rsidRDefault="00A25B0C"/>
        </w:tc>
        <w:tc>
          <w:tcPr>
            <w:tcW w:w="1200" w:type="dxa"/>
            <w:vMerge/>
            <w:vAlign w:val="center"/>
          </w:tcPr>
          <w:p w14:paraId="21D967E1" w14:textId="77777777" w:rsidR="00A25B0C" w:rsidRDefault="00A25B0C"/>
        </w:tc>
        <w:tc>
          <w:tcPr>
            <w:tcW w:w="1170" w:type="dxa"/>
            <w:gridSpan w:val="2"/>
            <w:vMerge/>
            <w:vAlign w:val="center"/>
          </w:tcPr>
          <w:p w14:paraId="6118AD61" w14:textId="77777777" w:rsidR="00A25B0C" w:rsidRDefault="00A25B0C"/>
        </w:tc>
        <w:tc>
          <w:tcPr>
            <w:tcW w:w="1155" w:type="dxa"/>
            <w:vMerge/>
            <w:vAlign w:val="center"/>
          </w:tcPr>
          <w:p w14:paraId="61E75A5E" w14:textId="77777777" w:rsidR="00A25B0C" w:rsidRDefault="00A25B0C"/>
        </w:tc>
        <w:tc>
          <w:tcPr>
            <w:tcW w:w="3135" w:type="dxa"/>
            <w:gridSpan w:val="3"/>
            <w:vMerge/>
            <w:vAlign w:val="center"/>
          </w:tcPr>
          <w:p w14:paraId="10213ECA" w14:textId="77777777" w:rsidR="00A25B0C" w:rsidRDefault="00A25B0C" w:rsidP="001463B8">
            <w:pPr>
              <w:spacing w:after="0"/>
            </w:pPr>
          </w:p>
        </w:tc>
        <w:tc>
          <w:tcPr>
            <w:tcW w:w="1605" w:type="dxa"/>
          </w:tcPr>
          <w:p w14:paraId="5E7384E9" w14:textId="4C363FBD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ymptomatic uncomplicated Barret’s Esophagus</w:t>
            </w:r>
          </w:p>
        </w:tc>
        <w:tc>
          <w:tcPr>
            <w:tcW w:w="1200" w:type="dxa"/>
          </w:tcPr>
          <w:p w14:paraId="67F84D13" w14:textId="3ECDB1F5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599FBCE3" w14:paraId="5C2EB508" w14:textId="77777777" w:rsidTr="6603AC1D">
        <w:trPr>
          <w:gridAfter w:val="1"/>
          <w:wAfter w:w="58" w:type="dxa"/>
          <w:trHeight w:val="45"/>
        </w:trPr>
        <w:tc>
          <w:tcPr>
            <w:tcW w:w="1245" w:type="dxa"/>
            <w:vMerge/>
            <w:vAlign w:val="center"/>
          </w:tcPr>
          <w:p w14:paraId="687D5C7E" w14:textId="77777777" w:rsidR="00A25B0C" w:rsidRDefault="00A25B0C"/>
        </w:tc>
        <w:tc>
          <w:tcPr>
            <w:tcW w:w="1200" w:type="dxa"/>
            <w:vMerge/>
            <w:vAlign w:val="center"/>
          </w:tcPr>
          <w:p w14:paraId="22BF8A68" w14:textId="77777777" w:rsidR="00A25B0C" w:rsidRDefault="00A25B0C"/>
        </w:tc>
        <w:tc>
          <w:tcPr>
            <w:tcW w:w="1170" w:type="dxa"/>
            <w:gridSpan w:val="2"/>
            <w:vMerge/>
            <w:vAlign w:val="center"/>
          </w:tcPr>
          <w:p w14:paraId="6DEBF515" w14:textId="77777777" w:rsidR="00A25B0C" w:rsidRDefault="00A25B0C"/>
        </w:tc>
        <w:tc>
          <w:tcPr>
            <w:tcW w:w="1155" w:type="dxa"/>
            <w:vMerge/>
            <w:vAlign w:val="center"/>
          </w:tcPr>
          <w:p w14:paraId="3FAE68F4" w14:textId="77777777" w:rsidR="00A25B0C" w:rsidRDefault="00A25B0C"/>
        </w:tc>
        <w:tc>
          <w:tcPr>
            <w:tcW w:w="3135" w:type="dxa"/>
            <w:gridSpan w:val="3"/>
            <w:vMerge/>
            <w:vAlign w:val="center"/>
          </w:tcPr>
          <w:p w14:paraId="3977C9AE" w14:textId="77777777" w:rsidR="00A25B0C" w:rsidRDefault="00A25B0C" w:rsidP="001463B8">
            <w:pPr>
              <w:spacing w:after="0"/>
            </w:pPr>
          </w:p>
        </w:tc>
        <w:tc>
          <w:tcPr>
            <w:tcW w:w="1605" w:type="dxa"/>
          </w:tcPr>
          <w:p w14:paraId="51145377" w14:textId="34DE8B03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ystemic </w:t>
            </w:r>
            <w:proofErr w:type="spellStart"/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Mastocytosis</w:t>
            </w:r>
            <w:proofErr w:type="spellEnd"/>
          </w:p>
        </w:tc>
        <w:tc>
          <w:tcPr>
            <w:tcW w:w="1200" w:type="dxa"/>
          </w:tcPr>
          <w:p w14:paraId="03690313" w14:textId="00FF1D9F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599FBCE3" w14:paraId="33ED44D0" w14:textId="77777777" w:rsidTr="6603AC1D">
        <w:trPr>
          <w:gridAfter w:val="1"/>
          <w:wAfter w:w="58" w:type="dxa"/>
          <w:trHeight w:val="45"/>
        </w:trPr>
        <w:tc>
          <w:tcPr>
            <w:tcW w:w="1245" w:type="dxa"/>
            <w:vMerge/>
            <w:vAlign w:val="center"/>
          </w:tcPr>
          <w:p w14:paraId="2B16E5C3" w14:textId="77777777" w:rsidR="00A25B0C" w:rsidRDefault="00A25B0C"/>
        </w:tc>
        <w:tc>
          <w:tcPr>
            <w:tcW w:w="1200" w:type="dxa"/>
            <w:vMerge/>
            <w:vAlign w:val="center"/>
          </w:tcPr>
          <w:p w14:paraId="49471EEF" w14:textId="77777777" w:rsidR="00A25B0C" w:rsidRDefault="00A25B0C"/>
        </w:tc>
        <w:tc>
          <w:tcPr>
            <w:tcW w:w="1170" w:type="dxa"/>
            <w:gridSpan w:val="2"/>
            <w:vMerge/>
            <w:vAlign w:val="center"/>
          </w:tcPr>
          <w:p w14:paraId="61CBA42A" w14:textId="77777777" w:rsidR="00A25B0C" w:rsidRDefault="00A25B0C"/>
        </w:tc>
        <w:tc>
          <w:tcPr>
            <w:tcW w:w="1155" w:type="dxa"/>
            <w:vMerge/>
            <w:vAlign w:val="center"/>
          </w:tcPr>
          <w:p w14:paraId="3C1F67D8" w14:textId="77777777" w:rsidR="00A25B0C" w:rsidRDefault="00A25B0C"/>
        </w:tc>
        <w:tc>
          <w:tcPr>
            <w:tcW w:w="3135" w:type="dxa"/>
            <w:gridSpan w:val="3"/>
            <w:vMerge/>
            <w:vAlign w:val="center"/>
          </w:tcPr>
          <w:p w14:paraId="595DDE5F" w14:textId="77777777" w:rsidR="00A25B0C" w:rsidRDefault="00A25B0C" w:rsidP="001463B8">
            <w:pPr>
              <w:spacing w:after="0"/>
            </w:pPr>
          </w:p>
        </w:tc>
        <w:tc>
          <w:tcPr>
            <w:tcW w:w="1605" w:type="dxa"/>
          </w:tcPr>
          <w:p w14:paraId="5A4ACD2B" w14:textId="222C2A78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Zollinger Ellison Syndrome</w:t>
            </w:r>
          </w:p>
        </w:tc>
        <w:tc>
          <w:tcPr>
            <w:tcW w:w="1200" w:type="dxa"/>
          </w:tcPr>
          <w:p w14:paraId="09CB459C" w14:textId="3ABE584F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599FBCE3" w14:paraId="6EA2C6B6" w14:textId="77777777" w:rsidTr="6603AC1D">
        <w:trPr>
          <w:gridAfter w:val="1"/>
          <w:wAfter w:w="58" w:type="dxa"/>
          <w:trHeight w:val="45"/>
        </w:trPr>
        <w:tc>
          <w:tcPr>
            <w:tcW w:w="1245" w:type="dxa"/>
            <w:vMerge/>
            <w:vAlign w:val="center"/>
          </w:tcPr>
          <w:p w14:paraId="1B149857" w14:textId="77777777" w:rsidR="00A25B0C" w:rsidRDefault="00A25B0C"/>
        </w:tc>
        <w:tc>
          <w:tcPr>
            <w:tcW w:w="1200" w:type="dxa"/>
            <w:vMerge/>
            <w:vAlign w:val="center"/>
          </w:tcPr>
          <w:p w14:paraId="3414993D" w14:textId="77777777" w:rsidR="00A25B0C" w:rsidRDefault="00A25B0C"/>
        </w:tc>
        <w:tc>
          <w:tcPr>
            <w:tcW w:w="1170" w:type="dxa"/>
            <w:gridSpan w:val="2"/>
            <w:vMerge/>
            <w:vAlign w:val="center"/>
          </w:tcPr>
          <w:p w14:paraId="132AA706" w14:textId="77777777" w:rsidR="00A25B0C" w:rsidRDefault="00A25B0C"/>
        </w:tc>
        <w:tc>
          <w:tcPr>
            <w:tcW w:w="1155" w:type="dxa"/>
            <w:vMerge/>
            <w:vAlign w:val="center"/>
          </w:tcPr>
          <w:p w14:paraId="43065513" w14:textId="77777777" w:rsidR="00A25B0C" w:rsidRDefault="00A25B0C"/>
        </w:tc>
        <w:tc>
          <w:tcPr>
            <w:tcW w:w="3135" w:type="dxa"/>
            <w:gridSpan w:val="3"/>
            <w:vMerge/>
            <w:vAlign w:val="center"/>
          </w:tcPr>
          <w:p w14:paraId="1835F566" w14:textId="77777777" w:rsidR="00A25B0C" w:rsidRDefault="00A25B0C" w:rsidP="001463B8">
            <w:pPr>
              <w:spacing w:after="0"/>
            </w:pPr>
          </w:p>
        </w:tc>
        <w:tc>
          <w:tcPr>
            <w:tcW w:w="1605" w:type="dxa"/>
          </w:tcPr>
          <w:p w14:paraId="3E90B88B" w14:textId="0D22CD67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Other</w:t>
            </w:r>
          </w:p>
        </w:tc>
        <w:tc>
          <w:tcPr>
            <w:tcW w:w="1200" w:type="dxa"/>
          </w:tcPr>
          <w:p w14:paraId="2FE9702F" w14:textId="748F8127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599FBCE3" w14:paraId="7B32A84D" w14:textId="77777777" w:rsidTr="6603AC1D">
        <w:trPr>
          <w:gridAfter w:val="1"/>
          <w:wAfter w:w="58" w:type="dxa"/>
          <w:trHeight w:val="300"/>
        </w:trPr>
        <w:tc>
          <w:tcPr>
            <w:tcW w:w="1245" w:type="dxa"/>
            <w:vMerge w:val="restart"/>
          </w:tcPr>
          <w:p w14:paraId="78CF9CD2" w14:textId="32E7D8AC" w:rsidR="599FBCE3" w:rsidRDefault="6E0C62EA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00" w:type="dxa"/>
            <w:vMerge w:val="restart"/>
          </w:tcPr>
          <w:p w14:paraId="3CE0C5B7" w14:textId="283FA363" w:rsidR="599FBCE3" w:rsidRDefault="6C54548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  <w:tc>
          <w:tcPr>
            <w:tcW w:w="1170" w:type="dxa"/>
            <w:gridSpan w:val="2"/>
            <w:vMerge w:val="restart"/>
          </w:tcPr>
          <w:p w14:paraId="383290C5" w14:textId="62A6EAC0" w:rsidR="599FBCE3" w:rsidRDefault="6C54548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55" w:type="dxa"/>
            <w:vMerge w:val="restart"/>
          </w:tcPr>
          <w:p w14:paraId="2371FB51" w14:textId="77732200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135" w:type="dxa"/>
            <w:gridSpan w:val="3"/>
            <w:vMerge w:val="restart"/>
          </w:tcPr>
          <w:p w14:paraId="53003DD5" w14:textId="32F4554F" w:rsidR="599FBCE3" w:rsidRDefault="346F1244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the patient’s diagnosis?</w:t>
            </w:r>
          </w:p>
          <w:p w14:paraId="177777FC" w14:textId="11A16953" w:rsidR="599FBCE3" w:rsidRDefault="599FBCE3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165336E" w14:textId="48EB34DF" w:rsidR="599FBCE3" w:rsidRDefault="5946263A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documentation</w:t>
            </w:r>
            <w:r w:rsidR="11A5A8ED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605" w:type="dxa"/>
          </w:tcPr>
          <w:p w14:paraId="495D94FD" w14:textId="00B2A1F7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00" w:type="dxa"/>
          </w:tcPr>
          <w:p w14:paraId="152FEA00" w14:textId="1452F2B4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6</w:t>
            </w:r>
          </w:p>
        </w:tc>
      </w:tr>
      <w:tr w:rsidR="599FBCE3" w14:paraId="4E1598B7" w14:textId="77777777" w:rsidTr="6603AC1D">
        <w:trPr>
          <w:gridAfter w:val="1"/>
          <w:wAfter w:w="58" w:type="dxa"/>
          <w:trHeight w:val="512"/>
        </w:trPr>
        <w:tc>
          <w:tcPr>
            <w:tcW w:w="1245" w:type="dxa"/>
            <w:vMerge/>
            <w:vAlign w:val="center"/>
          </w:tcPr>
          <w:p w14:paraId="0A664BF8" w14:textId="77777777" w:rsidR="00A25B0C" w:rsidRDefault="00A25B0C"/>
        </w:tc>
        <w:tc>
          <w:tcPr>
            <w:tcW w:w="1200" w:type="dxa"/>
            <w:vMerge/>
            <w:vAlign w:val="center"/>
          </w:tcPr>
          <w:p w14:paraId="16013714" w14:textId="77777777" w:rsidR="00A25B0C" w:rsidRDefault="00A25B0C"/>
        </w:tc>
        <w:tc>
          <w:tcPr>
            <w:tcW w:w="1170" w:type="dxa"/>
            <w:gridSpan w:val="2"/>
            <w:vMerge/>
            <w:vAlign w:val="center"/>
          </w:tcPr>
          <w:p w14:paraId="7323FC9D" w14:textId="77777777" w:rsidR="00A25B0C" w:rsidRDefault="00A25B0C"/>
        </w:tc>
        <w:tc>
          <w:tcPr>
            <w:tcW w:w="1155" w:type="dxa"/>
            <w:vMerge/>
            <w:vAlign w:val="center"/>
          </w:tcPr>
          <w:p w14:paraId="7CA4DED5" w14:textId="77777777" w:rsidR="00A25B0C" w:rsidRDefault="00A25B0C"/>
        </w:tc>
        <w:tc>
          <w:tcPr>
            <w:tcW w:w="3135" w:type="dxa"/>
            <w:gridSpan w:val="3"/>
            <w:vMerge/>
            <w:vAlign w:val="center"/>
          </w:tcPr>
          <w:p w14:paraId="6EBFDBAC" w14:textId="77777777" w:rsidR="00A25B0C" w:rsidRDefault="00A25B0C" w:rsidP="001463B8">
            <w:pPr>
              <w:spacing w:after="0"/>
            </w:pPr>
          </w:p>
        </w:tc>
        <w:tc>
          <w:tcPr>
            <w:tcW w:w="1605" w:type="dxa"/>
          </w:tcPr>
          <w:p w14:paraId="1246D042" w14:textId="05799127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00" w:type="dxa"/>
          </w:tcPr>
          <w:p w14:paraId="08FB9FD6" w14:textId="23512393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599FBCE3" w14:paraId="76897F87" w14:textId="77777777" w:rsidTr="6603AC1D">
        <w:trPr>
          <w:gridAfter w:val="1"/>
          <w:wAfter w:w="58" w:type="dxa"/>
          <w:trHeight w:val="690"/>
        </w:trPr>
        <w:tc>
          <w:tcPr>
            <w:tcW w:w="1245" w:type="dxa"/>
            <w:vMerge w:val="restart"/>
          </w:tcPr>
          <w:p w14:paraId="5ABF6BDA" w14:textId="417A520B" w:rsidR="599FBCE3" w:rsidRDefault="2674EF2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00" w:type="dxa"/>
            <w:vMerge w:val="restart"/>
          </w:tcPr>
          <w:p w14:paraId="45419F44" w14:textId="09E7928C" w:rsidR="599FBCE3" w:rsidRDefault="6C54548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06</w:t>
            </w:r>
          </w:p>
        </w:tc>
        <w:tc>
          <w:tcPr>
            <w:tcW w:w="1170" w:type="dxa"/>
            <w:gridSpan w:val="2"/>
            <w:vMerge w:val="restart"/>
          </w:tcPr>
          <w:p w14:paraId="70F2002E" w14:textId="4212480D" w:rsidR="599FBCE3" w:rsidRDefault="6C54548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55" w:type="dxa"/>
            <w:vMerge w:val="restart"/>
          </w:tcPr>
          <w:p w14:paraId="456FACFD" w14:textId="1221A9BF" w:rsidR="599FBCE3" w:rsidRDefault="79582E63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  <w:r w:rsidR="75854640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Free Text </w:t>
            </w:r>
          </w:p>
        </w:tc>
        <w:tc>
          <w:tcPr>
            <w:tcW w:w="3135" w:type="dxa"/>
            <w:gridSpan w:val="3"/>
            <w:vMerge w:val="restart"/>
          </w:tcPr>
          <w:p w14:paraId="1C995EEA" w14:textId="0D8C0EC5" w:rsidR="599FBCE3" w:rsidRDefault="79582E63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atient failed once daily dosing of the requested drug?</w:t>
            </w:r>
          </w:p>
          <w:p w14:paraId="52812F52" w14:textId="0777C51D" w:rsidR="1BECAD76" w:rsidRDefault="1BECAD76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0434BFA" w14:textId="284AF380" w:rsidR="599FBCE3" w:rsidRDefault="2BE0A1F7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f yes, please submit documentation. </w:t>
            </w:r>
          </w:p>
        </w:tc>
        <w:tc>
          <w:tcPr>
            <w:tcW w:w="1605" w:type="dxa"/>
          </w:tcPr>
          <w:p w14:paraId="36D536D1" w14:textId="667B35CB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00" w:type="dxa"/>
          </w:tcPr>
          <w:p w14:paraId="2AF83F6D" w14:textId="1727AA1E" w:rsidR="599FBCE3" w:rsidRDefault="79582E63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ND (Pending Manual Review) </w:t>
            </w:r>
          </w:p>
        </w:tc>
      </w:tr>
      <w:tr w:rsidR="599FBCE3" w14:paraId="33CC6517" w14:textId="77777777" w:rsidTr="6603AC1D">
        <w:trPr>
          <w:gridAfter w:val="1"/>
          <w:wAfter w:w="58" w:type="dxa"/>
          <w:trHeight w:val="269"/>
        </w:trPr>
        <w:tc>
          <w:tcPr>
            <w:tcW w:w="1245" w:type="dxa"/>
            <w:vMerge/>
            <w:vAlign w:val="center"/>
          </w:tcPr>
          <w:p w14:paraId="30F933C9" w14:textId="77777777" w:rsidR="00A25B0C" w:rsidRDefault="00A25B0C"/>
        </w:tc>
        <w:tc>
          <w:tcPr>
            <w:tcW w:w="1200" w:type="dxa"/>
            <w:vMerge/>
            <w:vAlign w:val="center"/>
          </w:tcPr>
          <w:p w14:paraId="492392CD" w14:textId="77777777" w:rsidR="00A25B0C" w:rsidRDefault="00A25B0C"/>
        </w:tc>
        <w:tc>
          <w:tcPr>
            <w:tcW w:w="1170" w:type="dxa"/>
            <w:gridSpan w:val="2"/>
            <w:vMerge/>
            <w:vAlign w:val="center"/>
          </w:tcPr>
          <w:p w14:paraId="2994AD3A" w14:textId="77777777" w:rsidR="00A25B0C" w:rsidRDefault="00A25B0C"/>
        </w:tc>
        <w:tc>
          <w:tcPr>
            <w:tcW w:w="1155" w:type="dxa"/>
            <w:vMerge/>
            <w:vAlign w:val="center"/>
          </w:tcPr>
          <w:p w14:paraId="269D2C2B" w14:textId="77777777" w:rsidR="00A25B0C" w:rsidRDefault="00A25B0C"/>
        </w:tc>
        <w:tc>
          <w:tcPr>
            <w:tcW w:w="3135" w:type="dxa"/>
            <w:gridSpan w:val="3"/>
            <w:vMerge/>
            <w:vAlign w:val="center"/>
          </w:tcPr>
          <w:p w14:paraId="360A72F9" w14:textId="77777777" w:rsidR="00A25B0C" w:rsidRDefault="00A25B0C" w:rsidP="001463B8">
            <w:pPr>
              <w:spacing w:after="0"/>
            </w:pPr>
          </w:p>
        </w:tc>
        <w:tc>
          <w:tcPr>
            <w:tcW w:w="1605" w:type="dxa"/>
          </w:tcPr>
          <w:p w14:paraId="0E0C0048" w14:textId="7EB2D9A7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00" w:type="dxa"/>
          </w:tcPr>
          <w:p w14:paraId="65CAD693" w14:textId="186E0C38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599FBCE3" w14:paraId="3D7E10F0" w14:textId="77777777" w:rsidTr="6603AC1D">
        <w:trPr>
          <w:gridAfter w:val="1"/>
          <w:wAfter w:w="58" w:type="dxa"/>
          <w:trHeight w:val="315"/>
        </w:trPr>
        <w:tc>
          <w:tcPr>
            <w:tcW w:w="1245" w:type="dxa"/>
          </w:tcPr>
          <w:p w14:paraId="5A026826" w14:textId="27B7EE71" w:rsidR="599FBCE3" w:rsidRDefault="2674EF28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00" w:type="dxa"/>
          </w:tcPr>
          <w:p w14:paraId="16E90A6D" w14:textId="6CDC3DD3" w:rsidR="599FBCE3" w:rsidRDefault="6C54548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235  </w:t>
            </w:r>
          </w:p>
        </w:tc>
        <w:tc>
          <w:tcPr>
            <w:tcW w:w="1170" w:type="dxa"/>
            <w:gridSpan w:val="2"/>
          </w:tcPr>
          <w:p w14:paraId="77B127C1" w14:textId="5F21D5D9" w:rsidR="599FBCE3" w:rsidRDefault="6C54548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</w:tc>
        <w:tc>
          <w:tcPr>
            <w:tcW w:w="1155" w:type="dxa"/>
          </w:tcPr>
          <w:p w14:paraId="7B2657CF" w14:textId="51EC8052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ree Text  </w:t>
            </w:r>
          </w:p>
        </w:tc>
        <w:tc>
          <w:tcPr>
            <w:tcW w:w="3135" w:type="dxa"/>
            <w:gridSpan w:val="3"/>
          </w:tcPr>
          <w:p w14:paraId="47526139" w14:textId="0A274781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lease provide the rationale for the medication being requested.   </w:t>
            </w:r>
          </w:p>
        </w:tc>
        <w:tc>
          <w:tcPr>
            <w:tcW w:w="2805" w:type="dxa"/>
            <w:gridSpan w:val="2"/>
          </w:tcPr>
          <w:p w14:paraId="485A434B" w14:textId="0B1AAB5C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ND (Pending Manual Review)  </w:t>
            </w:r>
          </w:p>
        </w:tc>
      </w:tr>
      <w:tr w:rsidR="599FBCE3" w14:paraId="12BD4A38" w14:textId="77777777" w:rsidTr="6603AC1D">
        <w:trPr>
          <w:gridAfter w:val="1"/>
          <w:wAfter w:w="58" w:type="dxa"/>
          <w:trHeight w:val="315"/>
        </w:trPr>
        <w:tc>
          <w:tcPr>
            <w:tcW w:w="1245" w:type="dxa"/>
          </w:tcPr>
          <w:p w14:paraId="4D43DFF4" w14:textId="310A3F94" w:rsidR="599FBCE3" w:rsidRDefault="28B743A0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00" w:type="dxa"/>
          </w:tcPr>
          <w:p w14:paraId="0FE2F693" w14:textId="71F91594" w:rsidR="599FBCE3" w:rsidRDefault="6C54548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236 </w:t>
            </w:r>
          </w:p>
        </w:tc>
        <w:tc>
          <w:tcPr>
            <w:tcW w:w="1170" w:type="dxa"/>
            <w:gridSpan w:val="2"/>
          </w:tcPr>
          <w:p w14:paraId="7F1918FD" w14:textId="55B06752" w:rsidR="599FBCE3" w:rsidRDefault="6C54548F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55" w:type="dxa"/>
          </w:tcPr>
          <w:p w14:paraId="11A836F6" w14:textId="19CA6C24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ree Text </w:t>
            </w:r>
          </w:p>
        </w:tc>
        <w:tc>
          <w:tcPr>
            <w:tcW w:w="3135" w:type="dxa"/>
            <w:gridSpan w:val="3"/>
          </w:tcPr>
          <w:p w14:paraId="4416D240" w14:textId="4353B24E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PA is not required for those younger than </w:t>
            </w:r>
            <w:r w:rsidR="000E4218"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ears old.  </w:t>
            </w:r>
          </w:p>
        </w:tc>
        <w:tc>
          <w:tcPr>
            <w:tcW w:w="2805" w:type="dxa"/>
            <w:gridSpan w:val="2"/>
          </w:tcPr>
          <w:p w14:paraId="5CDECD36" w14:textId="3EEA54CA" w:rsidR="599FBCE3" w:rsidRDefault="6C54548F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ND (Pending Manual Review)  </w:t>
            </w:r>
          </w:p>
        </w:tc>
      </w:tr>
      <w:tr w:rsidR="1BECAD76" w14:paraId="3D8ED936" w14:textId="77777777" w:rsidTr="6603AC1D">
        <w:trPr>
          <w:gridAfter w:val="1"/>
          <w:wAfter w:w="58" w:type="dxa"/>
          <w:trHeight w:val="315"/>
        </w:trPr>
        <w:tc>
          <w:tcPr>
            <w:tcW w:w="1245" w:type="dxa"/>
          </w:tcPr>
          <w:p w14:paraId="71D03D59" w14:textId="656726A7" w:rsidR="67FDE9D4" w:rsidRDefault="28B743A0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200" w:type="dxa"/>
          </w:tcPr>
          <w:p w14:paraId="7353EE62" w14:textId="364CD463" w:rsidR="67FDE9D4" w:rsidRDefault="747DEF5C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1237</w:t>
            </w:r>
          </w:p>
        </w:tc>
        <w:tc>
          <w:tcPr>
            <w:tcW w:w="1170" w:type="dxa"/>
            <w:gridSpan w:val="2"/>
          </w:tcPr>
          <w:p w14:paraId="2CE306D7" w14:textId="5EAC68C0" w:rsidR="1BECAD76" w:rsidRDefault="1BECAD76" w:rsidP="6603AC1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55" w:type="dxa"/>
          </w:tcPr>
          <w:p w14:paraId="75CB50C7" w14:textId="42978931" w:rsidR="67FDE9D4" w:rsidRDefault="747DEF5C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Free Text</w:t>
            </w:r>
          </w:p>
        </w:tc>
        <w:tc>
          <w:tcPr>
            <w:tcW w:w="3135" w:type="dxa"/>
            <w:gridSpan w:val="3"/>
          </w:tcPr>
          <w:p w14:paraId="74118D53" w14:textId="03A49229" w:rsidR="67FDE9D4" w:rsidRDefault="747DEF5C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A PA is not required for those requesting once daily dosing.</w:t>
            </w:r>
          </w:p>
        </w:tc>
        <w:tc>
          <w:tcPr>
            <w:tcW w:w="2805" w:type="dxa"/>
            <w:gridSpan w:val="2"/>
          </w:tcPr>
          <w:p w14:paraId="15143F1F" w14:textId="66BEA0A5" w:rsidR="67FDE9D4" w:rsidRDefault="747DEF5C" w:rsidP="6603AC1D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</w:tbl>
    <w:p w14:paraId="5737035E" w14:textId="5D7DAB1B" w:rsidR="2B5BF3B5" w:rsidRDefault="68DC02B8" w:rsidP="6603AC1D">
      <w:pPr>
        <w:spacing w:after="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6603AC1D">
        <w:rPr>
          <w:rFonts w:ascii="Times New Roman" w:eastAsia="Times New Roman" w:hAnsi="Times New Roman" w:cs="Times New Roman"/>
          <w:sz w:val="24"/>
          <w:szCs w:val="24"/>
        </w:rPr>
        <w:t>LENGTH OF AUTHORIZATIONS: Dependent on diagnosis</w:t>
      </w:r>
    </w:p>
    <w:tbl>
      <w:tblPr>
        <w:tblW w:w="109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6"/>
        <w:gridCol w:w="8846"/>
      </w:tblGrid>
      <w:tr w:rsidR="001463B8" w14:paraId="515E46F2" w14:textId="77777777" w:rsidTr="6603AC1D">
        <w:trPr>
          <w:trHeight w:val="60"/>
        </w:trPr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AE38D6" w14:textId="77777777" w:rsidR="001463B8" w:rsidRDefault="001463B8" w:rsidP="6603AC1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ast Approved 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  </w:t>
            </w:r>
          </w:p>
        </w:tc>
        <w:tc>
          <w:tcPr>
            <w:tcW w:w="8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8C7503F" w14:textId="3E692035" w:rsidR="001463B8" w:rsidRDefault="7BD9FEEF" w:rsidP="6603AC1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8/11/2023</w:t>
            </w:r>
          </w:p>
        </w:tc>
      </w:tr>
      <w:tr w:rsidR="001463B8" w14:paraId="3C819BB4" w14:textId="77777777" w:rsidTr="6603AC1D">
        <w:trPr>
          <w:trHeight w:val="60"/>
        </w:trPr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8D48563" w14:textId="77777777" w:rsidR="001463B8" w:rsidRDefault="001463B8" w:rsidP="6603AC1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6603AC1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ther</w:t>
            </w: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</w:tc>
        <w:tc>
          <w:tcPr>
            <w:tcW w:w="8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C0DE7C6" w14:textId="77777777" w:rsidR="001463B8" w:rsidRDefault="001463B8" w:rsidP="6603AC1D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6603AC1D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</w:tc>
      </w:tr>
    </w:tbl>
    <w:p w14:paraId="5B0BB1BB" w14:textId="77777777" w:rsidR="001463B8" w:rsidRDefault="001463B8" w:rsidP="13730890">
      <w:pPr>
        <w:rPr>
          <w:rFonts w:ascii="Times New Roman" w:eastAsia="Times New Roman" w:hAnsi="Times New Roman" w:cs="Times New Roman"/>
          <w:sz w:val="24"/>
          <w:szCs w:val="24"/>
        </w:rPr>
      </w:pPr>
    </w:p>
    <w:sectPr w:rsidR="001463B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8B61662"/>
    <w:multiLevelType w:val="hybridMultilevel"/>
    <w:tmpl w:val="1812E8BA"/>
    <w:lvl w:ilvl="0" w:tplc="E64C80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8C1B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558FB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46DA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1098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77EA5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4C59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6A43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0A8A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76700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1NDAxMbU0MDIxNzRQ0lEKTi0uzszPAykwrAUAQaX+3SwAAAA="/>
  </w:docVars>
  <w:rsids>
    <w:rsidRoot w:val="00A92E27"/>
    <w:rsid w:val="0006778C"/>
    <w:rsid w:val="000E4218"/>
    <w:rsid w:val="001463B8"/>
    <w:rsid w:val="00182BF4"/>
    <w:rsid w:val="00271564"/>
    <w:rsid w:val="002753CB"/>
    <w:rsid w:val="002D6EB6"/>
    <w:rsid w:val="0032439A"/>
    <w:rsid w:val="0035038E"/>
    <w:rsid w:val="003C5D3B"/>
    <w:rsid w:val="004B623E"/>
    <w:rsid w:val="004F4F47"/>
    <w:rsid w:val="00597215"/>
    <w:rsid w:val="0061454E"/>
    <w:rsid w:val="006723CF"/>
    <w:rsid w:val="006A175B"/>
    <w:rsid w:val="006A1CF7"/>
    <w:rsid w:val="006F6C2B"/>
    <w:rsid w:val="00780772"/>
    <w:rsid w:val="00791332"/>
    <w:rsid w:val="007B7E72"/>
    <w:rsid w:val="00830A32"/>
    <w:rsid w:val="00867437"/>
    <w:rsid w:val="008C22E8"/>
    <w:rsid w:val="0095715F"/>
    <w:rsid w:val="00A25B0C"/>
    <w:rsid w:val="00A66E85"/>
    <w:rsid w:val="00A821BB"/>
    <w:rsid w:val="00A90EC3"/>
    <w:rsid w:val="00A92E27"/>
    <w:rsid w:val="00AAB150"/>
    <w:rsid w:val="00AB39CA"/>
    <w:rsid w:val="00B00509"/>
    <w:rsid w:val="00B41840"/>
    <w:rsid w:val="00B7104C"/>
    <w:rsid w:val="00B80515"/>
    <w:rsid w:val="00B94AD1"/>
    <w:rsid w:val="00BB23F1"/>
    <w:rsid w:val="00C11F25"/>
    <w:rsid w:val="00D47CEE"/>
    <w:rsid w:val="00D70E85"/>
    <w:rsid w:val="00E34821"/>
    <w:rsid w:val="00EA0703"/>
    <w:rsid w:val="00F84FBA"/>
    <w:rsid w:val="00FA1177"/>
    <w:rsid w:val="00FC6381"/>
    <w:rsid w:val="01EC1169"/>
    <w:rsid w:val="0211331D"/>
    <w:rsid w:val="02A00486"/>
    <w:rsid w:val="03344B21"/>
    <w:rsid w:val="03568981"/>
    <w:rsid w:val="0384FDD0"/>
    <w:rsid w:val="0399D0B3"/>
    <w:rsid w:val="04F082E0"/>
    <w:rsid w:val="05655ADD"/>
    <w:rsid w:val="056BE3E9"/>
    <w:rsid w:val="058E264A"/>
    <w:rsid w:val="05ACF5D6"/>
    <w:rsid w:val="05EE600E"/>
    <w:rsid w:val="066BEBE3"/>
    <w:rsid w:val="06A388AF"/>
    <w:rsid w:val="06E4A440"/>
    <w:rsid w:val="073CCC03"/>
    <w:rsid w:val="073D3CBC"/>
    <w:rsid w:val="07C1BE9E"/>
    <w:rsid w:val="07EBC00F"/>
    <w:rsid w:val="080FEF2A"/>
    <w:rsid w:val="081D7D4F"/>
    <w:rsid w:val="083F4696"/>
    <w:rsid w:val="086A8792"/>
    <w:rsid w:val="086DB558"/>
    <w:rsid w:val="0871232B"/>
    <w:rsid w:val="0896E325"/>
    <w:rsid w:val="096900E4"/>
    <w:rsid w:val="0B049578"/>
    <w:rsid w:val="0B32240F"/>
    <w:rsid w:val="0B4FCA73"/>
    <w:rsid w:val="0BE7DFAA"/>
    <w:rsid w:val="0C824031"/>
    <w:rsid w:val="0C93194D"/>
    <w:rsid w:val="0CAAD46A"/>
    <w:rsid w:val="0D04A5B7"/>
    <w:rsid w:val="0D070793"/>
    <w:rsid w:val="0D07C4C6"/>
    <w:rsid w:val="0D11F1C3"/>
    <w:rsid w:val="0D223523"/>
    <w:rsid w:val="0D39AE33"/>
    <w:rsid w:val="0D9EDF5E"/>
    <w:rsid w:val="0DBD041C"/>
    <w:rsid w:val="0E228EBC"/>
    <w:rsid w:val="0E7F14C5"/>
    <w:rsid w:val="0EC37258"/>
    <w:rsid w:val="0EED88F7"/>
    <w:rsid w:val="0F4EDC6B"/>
    <w:rsid w:val="0F7FE5D6"/>
    <w:rsid w:val="0F92C1F3"/>
    <w:rsid w:val="101E04D7"/>
    <w:rsid w:val="102C14EB"/>
    <w:rsid w:val="1066D4E0"/>
    <w:rsid w:val="10D35068"/>
    <w:rsid w:val="11195A1D"/>
    <w:rsid w:val="11230AE9"/>
    <w:rsid w:val="1123EA66"/>
    <w:rsid w:val="11452600"/>
    <w:rsid w:val="114AFF38"/>
    <w:rsid w:val="11A5A8ED"/>
    <w:rsid w:val="12C7E6CB"/>
    <w:rsid w:val="13002C2E"/>
    <w:rsid w:val="134F4F8A"/>
    <w:rsid w:val="135C144A"/>
    <w:rsid w:val="13730890"/>
    <w:rsid w:val="139D032E"/>
    <w:rsid w:val="13AD52B2"/>
    <w:rsid w:val="13B1ED70"/>
    <w:rsid w:val="13D3580C"/>
    <w:rsid w:val="13D47F6B"/>
    <w:rsid w:val="14812774"/>
    <w:rsid w:val="14B1CCEA"/>
    <w:rsid w:val="14BD4E48"/>
    <w:rsid w:val="14FF860E"/>
    <w:rsid w:val="152723EE"/>
    <w:rsid w:val="152E922D"/>
    <w:rsid w:val="1573D3EB"/>
    <w:rsid w:val="15D343A9"/>
    <w:rsid w:val="15ECD0AD"/>
    <w:rsid w:val="1617FD02"/>
    <w:rsid w:val="1696B84D"/>
    <w:rsid w:val="16E7E8B3"/>
    <w:rsid w:val="1701B1A4"/>
    <w:rsid w:val="17943495"/>
    <w:rsid w:val="17AD5CF2"/>
    <w:rsid w:val="180AE28C"/>
    <w:rsid w:val="18298579"/>
    <w:rsid w:val="18A60784"/>
    <w:rsid w:val="18B50CB4"/>
    <w:rsid w:val="18DB0640"/>
    <w:rsid w:val="1902F7E0"/>
    <w:rsid w:val="1941CAAB"/>
    <w:rsid w:val="1A4CB4CC"/>
    <w:rsid w:val="1A7FA1F2"/>
    <w:rsid w:val="1AA80221"/>
    <w:rsid w:val="1AB98DCD"/>
    <w:rsid w:val="1AE4FDB4"/>
    <w:rsid w:val="1AFB7F53"/>
    <w:rsid w:val="1B42C875"/>
    <w:rsid w:val="1B85B60F"/>
    <w:rsid w:val="1BA7C80C"/>
    <w:rsid w:val="1BB08514"/>
    <w:rsid w:val="1BD7070D"/>
    <w:rsid w:val="1BDE1ADA"/>
    <w:rsid w:val="1BECAD76"/>
    <w:rsid w:val="1BFF9147"/>
    <w:rsid w:val="1CB3E877"/>
    <w:rsid w:val="1CBCBACC"/>
    <w:rsid w:val="1CBEB2F6"/>
    <w:rsid w:val="1D5D82F7"/>
    <w:rsid w:val="1D93C0F2"/>
    <w:rsid w:val="1DFC0FC7"/>
    <w:rsid w:val="1E0FAEC0"/>
    <w:rsid w:val="1E378D95"/>
    <w:rsid w:val="1E3AFF62"/>
    <w:rsid w:val="1E3F86D3"/>
    <w:rsid w:val="1E8B6DD7"/>
    <w:rsid w:val="1EB51F4B"/>
    <w:rsid w:val="1F394020"/>
    <w:rsid w:val="2043FA8E"/>
    <w:rsid w:val="20A038A1"/>
    <w:rsid w:val="2107D76D"/>
    <w:rsid w:val="21641EE5"/>
    <w:rsid w:val="21820DE5"/>
    <w:rsid w:val="21922419"/>
    <w:rsid w:val="22003FBC"/>
    <w:rsid w:val="2223B8E5"/>
    <w:rsid w:val="223A8A85"/>
    <w:rsid w:val="22A4B025"/>
    <w:rsid w:val="22CD5CDC"/>
    <w:rsid w:val="22D1AE09"/>
    <w:rsid w:val="22E12073"/>
    <w:rsid w:val="232779C8"/>
    <w:rsid w:val="232F71E6"/>
    <w:rsid w:val="234E4454"/>
    <w:rsid w:val="23BE0D0A"/>
    <w:rsid w:val="23DF6CDA"/>
    <w:rsid w:val="246CD859"/>
    <w:rsid w:val="2498B37F"/>
    <w:rsid w:val="2499AE17"/>
    <w:rsid w:val="249AE079"/>
    <w:rsid w:val="24B48B7E"/>
    <w:rsid w:val="2527AABF"/>
    <w:rsid w:val="253DF3C9"/>
    <w:rsid w:val="25F0446E"/>
    <w:rsid w:val="2604FD9E"/>
    <w:rsid w:val="2674EF28"/>
    <w:rsid w:val="267698D5"/>
    <w:rsid w:val="26A3841C"/>
    <w:rsid w:val="26C804AC"/>
    <w:rsid w:val="26C8BAA2"/>
    <w:rsid w:val="26FD3936"/>
    <w:rsid w:val="2716A160"/>
    <w:rsid w:val="27170D9C"/>
    <w:rsid w:val="273F271D"/>
    <w:rsid w:val="27427510"/>
    <w:rsid w:val="275F6CEB"/>
    <w:rsid w:val="2769B259"/>
    <w:rsid w:val="276CDF52"/>
    <w:rsid w:val="27950CA1"/>
    <w:rsid w:val="27D2BBFB"/>
    <w:rsid w:val="27DC46BF"/>
    <w:rsid w:val="28201E8D"/>
    <w:rsid w:val="28529BB2"/>
    <w:rsid w:val="28B743A0"/>
    <w:rsid w:val="28BD41B5"/>
    <w:rsid w:val="28CC055F"/>
    <w:rsid w:val="2907510D"/>
    <w:rsid w:val="293D5CEC"/>
    <w:rsid w:val="294E4801"/>
    <w:rsid w:val="29858B0D"/>
    <w:rsid w:val="29A4FB8F"/>
    <w:rsid w:val="29CC1391"/>
    <w:rsid w:val="2A1664EC"/>
    <w:rsid w:val="2A6DAD4D"/>
    <w:rsid w:val="2AB2A835"/>
    <w:rsid w:val="2ABD2CB4"/>
    <w:rsid w:val="2AE0B109"/>
    <w:rsid w:val="2B2C128C"/>
    <w:rsid w:val="2B52991A"/>
    <w:rsid w:val="2B5BF3B5"/>
    <w:rsid w:val="2B746A82"/>
    <w:rsid w:val="2BE0A1F7"/>
    <w:rsid w:val="2C3B37E1"/>
    <w:rsid w:val="2C8A9EA7"/>
    <w:rsid w:val="2D41A082"/>
    <w:rsid w:val="2D7836E4"/>
    <w:rsid w:val="2D90401C"/>
    <w:rsid w:val="2D9EBCC8"/>
    <w:rsid w:val="2DE76AEA"/>
    <w:rsid w:val="2E0EFB87"/>
    <w:rsid w:val="2ED8E2F5"/>
    <w:rsid w:val="2EDB514D"/>
    <w:rsid w:val="2EFDC000"/>
    <w:rsid w:val="2F371E83"/>
    <w:rsid w:val="2F685914"/>
    <w:rsid w:val="2F9726B4"/>
    <w:rsid w:val="2FA6DD55"/>
    <w:rsid w:val="2FEE74A4"/>
    <w:rsid w:val="308C5BB2"/>
    <w:rsid w:val="30D71744"/>
    <w:rsid w:val="3106EBFD"/>
    <w:rsid w:val="313CEA8E"/>
    <w:rsid w:val="31C3658E"/>
    <w:rsid w:val="31C58162"/>
    <w:rsid w:val="31D53EEA"/>
    <w:rsid w:val="31F809E9"/>
    <w:rsid w:val="3202A9C8"/>
    <w:rsid w:val="320F4D38"/>
    <w:rsid w:val="32282C13"/>
    <w:rsid w:val="32424F42"/>
    <w:rsid w:val="324349EB"/>
    <w:rsid w:val="3287396C"/>
    <w:rsid w:val="329C636E"/>
    <w:rsid w:val="33183387"/>
    <w:rsid w:val="334F2617"/>
    <w:rsid w:val="33698903"/>
    <w:rsid w:val="33743E56"/>
    <w:rsid w:val="340BB1DE"/>
    <w:rsid w:val="341E42DE"/>
    <w:rsid w:val="34462BD4"/>
    <w:rsid w:val="346A97D7"/>
    <w:rsid w:val="346F1244"/>
    <w:rsid w:val="3485389B"/>
    <w:rsid w:val="34BE9BD4"/>
    <w:rsid w:val="35059C2E"/>
    <w:rsid w:val="350708E1"/>
    <w:rsid w:val="35643D65"/>
    <w:rsid w:val="3567250F"/>
    <w:rsid w:val="3586B0F8"/>
    <w:rsid w:val="35E0081A"/>
    <w:rsid w:val="361370F1"/>
    <w:rsid w:val="367E092E"/>
    <w:rsid w:val="3690D763"/>
    <w:rsid w:val="36B210FB"/>
    <w:rsid w:val="37473EA3"/>
    <w:rsid w:val="379BC3FA"/>
    <w:rsid w:val="3815536D"/>
    <w:rsid w:val="38396201"/>
    <w:rsid w:val="3858016F"/>
    <w:rsid w:val="387780F7"/>
    <w:rsid w:val="38BE536E"/>
    <w:rsid w:val="3905FF0B"/>
    <w:rsid w:val="390AD18E"/>
    <w:rsid w:val="3927D082"/>
    <w:rsid w:val="394B11B3"/>
    <w:rsid w:val="397289DD"/>
    <w:rsid w:val="39E6F245"/>
    <w:rsid w:val="3A363575"/>
    <w:rsid w:val="3A5E09ED"/>
    <w:rsid w:val="3AADCA53"/>
    <w:rsid w:val="3AD49F3A"/>
    <w:rsid w:val="3B838ECC"/>
    <w:rsid w:val="3B8FDAE9"/>
    <w:rsid w:val="3B916C68"/>
    <w:rsid w:val="3BCD4C20"/>
    <w:rsid w:val="3BE18877"/>
    <w:rsid w:val="3BF0114A"/>
    <w:rsid w:val="3C29E644"/>
    <w:rsid w:val="3C925072"/>
    <w:rsid w:val="3C9729D3"/>
    <w:rsid w:val="3CBE9D87"/>
    <w:rsid w:val="3CE49AFF"/>
    <w:rsid w:val="3CEFCA2C"/>
    <w:rsid w:val="3CF2B2C2"/>
    <w:rsid w:val="3D153C79"/>
    <w:rsid w:val="3D6BE3CE"/>
    <w:rsid w:val="3DEA89CE"/>
    <w:rsid w:val="3DFCD744"/>
    <w:rsid w:val="3EDB2FE6"/>
    <w:rsid w:val="3EDF3AC1"/>
    <w:rsid w:val="3F0146CA"/>
    <w:rsid w:val="3F3E93F2"/>
    <w:rsid w:val="3FBA5337"/>
    <w:rsid w:val="3FC538F5"/>
    <w:rsid w:val="3FD2B56B"/>
    <w:rsid w:val="402B4B89"/>
    <w:rsid w:val="4043B950"/>
    <w:rsid w:val="40BF1A37"/>
    <w:rsid w:val="412C0A49"/>
    <w:rsid w:val="413132B2"/>
    <w:rsid w:val="41504454"/>
    <w:rsid w:val="41510865"/>
    <w:rsid w:val="416E85CC"/>
    <w:rsid w:val="418DA2FB"/>
    <w:rsid w:val="41B564D4"/>
    <w:rsid w:val="4224DE86"/>
    <w:rsid w:val="42A2E074"/>
    <w:rsid w:val="42A33907"/>
    <w:rsid w:val="42B41287"/>
    <w:rsid w:val="42BC89AC"/>
    <w:rsid w:val="42D48916"/>
    <w:rsid w:val="42D4C0F4"/>
    <w:rsid w:val="42F6EC27"/>
    <w:rsid w:val="42F7A0BB"/>
    <w:rsid w:val="4313DA85"/>
    <w:rsid w:val="4317F17B"/>
    <w:rsid w:val="432FD8DA"/>
    <w:rsid w:val="4378AF0B"/>
    <w:rsid w:val="446A87D3"/>
    <w:rsid w:val="44737889"/>
    <w:rsid w:val="452B815D"/>
    <w:rsid w:val="45A14AC0"/>
    <w:rsid w:val="468EF70F"/>
    <w:rsid w:val="469BCC01"/>
    <w:rsid w:val="469D6899"/>
    <w:rsid w:val="46A99AB3"/>
    <w:rsid w:val="46E4925B"/>
    <w:rsid w:val="470CBE79"/>
    <w:rsid w:val="472106C0"/>
    <w:rsid w:val="47586697"/>
    <w:rsid w:val="47DB3637"/>
    <w:rsid w:val="4806FBB8"/>
    <w:rsid w:val="482AC770"/>
    <w:rsid w:val="48365D6E"/>
    <w:rsid w:val="483E2FCD"/>
    <w:rsid w:val="4856AEB2"/>
    <w:rsid w:val="486DCE8D"/>
    <w:rsid w:val="48ACA5A3"/>
    <w:rsid w:val="48D77CA9"/>
    <w:rsid w:val="48F387A7"/>
    <w:rsid w:val="49350705"/>
    <w:rsid w:val="498254FD"/>
    <w:rsid w:val="4983E231"/>
    <w:rsid w:val="49B653B9"/>
    <w:rsid w:val="49E70CAE"/>
    <w:rsid w:val="49FFF9BA"/>
    <w:rsid w:val="4A1BFF48"/>
    <w:rsid w:val="4A3826EB"/>
    <w:rsid w:val="4A8E157D"/>
    <w:rsid w:val="4A96267B"/>
    <w:rsid w:val="4AF59943"/>
    <w:rsid w:val="4B2A8FF9"/>
    <w:rsid w:val="4B42E12A"/>
    <w:rsid w:val="4BC35619"/>
    <w:rsid w:val="4BF69C5B"/>
    <w:rsid w:val="4C20680B"/>
    <w:rsid w:val="4C8D3EDD"/>
    <w:rsid w:val="4CA1ECDA"/>
    <w:rsid w:val="4CE15E46"/>
    <w:rsid w:val="4D0337E5"/>
    <w:rsid w:val="4D12EB89"/>
    <w:rsid w:val="4D1CDA84"/>
    <w:rsid w:val="4DF0D747"/>
    <w:rsid w:val="4E3A3AB6"/>
    <w:rsid w:val="4E5A2B0F"/>
    <w:rsid w:val="4E5C1698"/>
    <w:rsid w:val="4EB7641C"/>
    <w:rsid w:val="4EDB32E9"/>
    <w:rsid w:val="4EF2823F"/>
    <w:rsid w:val="4F2D502B"/>
    <w:rsid w:val="4F8B9DD4"/>
    <w:rsid w:val="508EEEB6"/>
    <w:rsid w:val="50A15E42"/>
    <w:rsid w:val="51F06AF0"/>
    <w:rsid w:val="52159AA8"/>
    <w:rsid w:val="525996B9"/>
    <w:rsid w:val="52C56F20"/>
    <w:rsid w:val="52EDC8F0"/>
    <w:rsid w:val="530654CB"/>
    <w:rsid w:val="5354CCCB"/>
    <w:rsid w:val="53787D10"/>
    <w:rsid w:val="53863172"/>
    <w:rsid w:val="53AACB9D"/>
    <w:rsid w:val="53E2B259"/>
    <w:rsid w:val="53FCC619"/>
    <w:rsid w:val="548829E7"/>
    <w:rsid w:val="54FFEF5F"/>
    <w:rsid w:val="55199E9A"/>
    <w:rsid w:val="5557CC96"/>
    <w:rsid w:val="55A4961B"/>
    <w:rsid w:val="55EF7B0C"/>
    <w:rsid w:val="56101BB9"/>
    <w:rsid w:val="5619F795"/>
    <w:rsid w:val="56761F7A"/>
    <w:rsid w:val="5719DBE2"/>
    <w:rsid w:val="571BEC3D"/>
    <w:rsid w:val="5729F118"/>
    <w:rsid w:val="577915BF"/>
    <w:rsid w:val="58053217"/>
    <w:rsid w:val="5805D162"/>
    <w:rsid w:val="58958BE0"/>
    <w:rsid w:val="58B46F31"/>
    <w:rsid w:val="593188EC"/>
    <w:rsid w:val="5946263A"/>
    <w:rsid w:val="596E2A62"/>
    <w:rsid w:val="5971A89E"/>
    <w:rsid w:val="599FBCE3"/>
    <w:rsid w:val="59BAA2BE"/>
    <w:rsid w:val="59C30ECC"/>
    <w:rsid w:val="5AC2EC2F"/>
    <w:rsid w:val="5ADE874C"/>
    <w:rsid w:val="5B0B708B"/>
    <w:rsid w:val="5B2A24B2"/>
    <w:rsid w:val="5B639400"/>
    <w:rsid w:val="5C4C55AA"/>
    <w:rsid w:val="5C50082C"/>
    <w:rsid w:val="5C52A0F1"/>
    <w:rsid w:val="5C5E6D7A"/>
    <w:rsid w:val="5C7960A6"/>
    <w:rsid w:val="5C7EFF7A"/>
    <w:rsid w:val="5C8C887B"/>
    <w:rsid w:val="5C969DB8"/>
    <w:rsid w:val="5CF78860"/>
    <w:rsid w:val="5D006A54"/>
    <w:rsid w:val="5D1A8437"/>
    <w:rsid w:val="5D4B421A"/>
    <w:rsid w:val="5D6B510F"/>
    <w:rsid w:val="5DCBDD5C"/>
    <w:rsid w:val="5E0F75B5"/>
    <w:rsid w:val="5E2858DC"/>
    <w:rsid w:val="5E48C1F9"/>
    <w:rsid w:val="5E6CD884"/>
    <w:rsid w:val="5E7ACDF6"/>
    <w:rsid w:val="5EF931D5"/>
    <w:rsid w:val="5F08BB44"/>
    <w:rsid w:val="5FCCF48E"/>
    <w:rsid w:val="600E1DA9"/>
    <w:rsid w:val="6028931F"/>
    <w:rsid w:val="60703531"/>
    <w:rsid w:val="611F62F0"/>
    <w:rsid w:val="61227563"/>
    <w:rsid w:val="6123794F"/>
    <w:rsid w:val="617B7BD4"/>
    <w:rsid w:val="618F3BB5"/>
    <w:rsid w:val="61B46884"/>
    <w:rsid w:val="61B6FF63"/>
    <w:rsid w:val="61C974F5"/>
    <w:rsid w:val="620FF492"/>
    <w:rsid w:val="62372ABB"/>
    <w:rsid w:val="6280C6C0"/>
    <w:rsid w:val="637EB2C2"/>
    <w:rsid w:val="63B41501"/>
    <w:rsid w:val="63D15D78"/>
    <w:rsid w:val="63DA9293"/>
    <w:rsid w:val="64045615"/>
    <w:rsid w:val="6436C4C7"/>
    <w:rsid w:val="64F2D8D1"/>
    <w:rsid w:val="64F9995C"/>
    <w:rsid w:val="658536A4"/>
    <w:rsid w:val="660173F3"/>
    <w:rsid w:val="6603AC1D"/>
    <w:rsid w:val="663DC231"/>
    <w:rsid w:val="66ABA472"/>
    <w:rsid w:val="66B23C6B"/>
    <w:rsid w:val="66B65384"/>
    <w:rsid w:val="66D3132B"/>
    <w:rsid w:val="6741E625"/>
    <w:rsid w:val="67562D40"/>
    <w:rsid w:val="67740696"/>
    <w:rsid w:val="67A8AF31"/>
    <w:rsid w:val="67CC916D"/>
    <w:rsid w:val="67FDE9D4"/>
    <w:rsid w:val="680B778A"/>
    <w:rsid w:val="6863F634"/>
    <w:rsid w:val="688833E6"/>
    <w:rsid w:val="68B95B40"/>
    <w:rsid w:val="68DC02B8"/>
    <w:rsid w:val="69DAC33A"/>
    <w:rsid w:val="6A01DE1A"/>
    <w:rsid w:val="6A7644E8"/>
    <w:rsid w:val="6AC6356A"/>
    <w:rsid w:val="6AE9C487"/>
    <w:rsid w:val="6B52503A"/>
    <w:rsid w:val="6C44BB92"/>
    <w:rsid w:val="6C532FF9"/>
    <w:rsid w:val="6C54548F"/>
    <w:rsid w:val="6C7FA289"/>
    <w:rsid w:val="6C8BF534"/>
    <w:rsid w:val="6CBF1BB8"/>
    <w:rsid w:val="6CCC7D9A"/>
    <w:rsid w:val="6CD73FB0"/>
    <w:rsid w:val="6CFF298E"/>
    <w:rsid w:val="6D0CC7B5"/>
    <w:rsid w:val="6D106F4E"/>
    <w:rsid w:val="6D358FDC"/>
    <w:rsid w:val="6D52A806"/>
    <w:rsid w:val="6DA02A73"/>
    <w:rsid w:val="6DAC9E1D"/>
    <w:rsid w:val="6DE8B1E1"/>
    <w:rsid w:val="6E0C62EA"/>
    <w:rsid w:val="6E8E6029"/>
    <w:rsid w:val="6E909E5B"/>
    <w:rsid w:val="6EE00A09"/>
    <w:rsid w:val="6EE2BA85"/>
    <w:rsid w:val="6F858D70"/>
    <w:rsid w:val="6FD6012F"/>
    <w:rsid w:val="6FEA6E84"/>
    <w:rsid w:val="702ECCB6"/>
    <w:rsid w:val="7044B597"/>
    <w:rsid w:val="704B90CB"/>
    <w:rsid w:val="7061BEB9"/>
    <w:rsid w:val="70CDF1F2"/>
    <w:rsid w:val="70CFA00E"/>
    <w:rsid w:val="71B9B70D"/>
    <w:rsid w:val="722B529A"/>
    <w:rsid w:val="7233ED00"/>
    <w:rsid w:val="72364FFA"/>
    <w:rsid w:val="7290F886"/>
    <w:rsid w:val="72BCAD8A"/>
    <w:rsid w:val="72DE0574"/>
    <w:rsid w:val="72F3FCFE"/>
    <w:rsid w:val="731AAE3D"/>
    <w:rsid w:val="73A64ECC"/>
    <w:rsid w:val="747DEF5C"/>
    <w:rsid w:val="748B519F"/>
    <w:rsid w:val="74B6C0C0"/>
    <w:rsid w:val="75109A12"/>
    <w:rsid w:val="7518E302"/>
    <w:rsid w:val="75854640"/>
    <w:rsid w:val="75A31131"/>
    <w:rsid w:val="75C43401"/>
    <w:rsid w:val="75D9AE4E"/>
    <w:rsid w:val="75EC23D4"/>
    <w:rsid w:val="7627EE63"/>
    <w:rsid w:val="769A7DA9"/>
    <w:rsid w:val="76CD914D"/>
    <w:rsid w:val="76FDD586"/>
    <w:rsid w:val="77130756"/>
    <w:rsid w:val="773EE192"/>
    <w:rsid w:val="7774C7F6"/>
    <w:rsid w:val="77CAA10D"/>
    <w:rsid w:val="77D0923F"/>
    <w:rsid w:val="7805F4B9"/>
    <w:rsid w:val="783D236B"/>
    <w:rsid w:val="78A58C51"/>
    <w:rsid w:val="78D662F9"/>
    <w:rsid w:val="79582E63"/>
    <w:rsid w:val="796F2629"/>
    <w:rsid w:val="79E2E0E6"/>
    <w:rsid w:val="7A09D2B9"/>
    <w:rsid w:val="7A2F98CC"/>
    <w:rsid w:val="7A84041C"/>
    <w:rsid w:val="7A9B2A94"/>
    <w:rsid w:val="7ABB9380"/>
    <w:rsid w:val="7B1CAAA3"/>
    <w:rsid w:val="7B4DF223"/>
    <w:rsid w:val="7B7626F1"/>
    <w:rsid w:val="7B99124D"/>
    <w:rsid w:val="7BD9FEEF"/>
    <w:rsid w:val="7C3A93F6"/>
    <w:rsid w:val="7C490D41"/>
    <w:rsid w:val="7C4C98FA"/>
    <w:rsid w:val="7CD29B05"/>
    <w:rsid w:val="7CE629AA"/>
    <w:rsid w:val="7D17C962"/>
    <w:rsid w:val="7D1D4A18"/>
    <w:rsid w:val="7D47429F"/>
    <w:rsid w:val="7D56EA56"/>
    <w:rsid w:val="7D582255"/>
    <w:rsid w:val="7D7050F0"/>
    <w:rsid w:val="7D88654F"/>
    <w:rsid w:val="7DCC7DD2"/>
    <w:rsid w:val="7E286320"/>
    <w:rsid w:val="7E29F554"/>
    <w:rsid w:val="7E949F8F"/>
    <w:rsid w:val="7EABAD68"/>
    <w:rsid w:val="7ECC9D39"/>
    <w:rsid w:val="7EF14908"/>
    <w:rsid w:val="7EF2BAB7"/>
    <w:rsid w:val="7FC5C5B5"/>
    <w:rsid w:val="7FD11C2E"/>
    <w:rsid w:val="7FE3B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28533"/>
  <w15:chartTrackingRefBased/>
  <w15:docId w15:val="{9CF40F87-BF92-42C1-B6F2-A2EF1043C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22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2715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15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15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15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156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7ACC82A0B98B4D9A1F9C28C3667AC6" ma:contentTypeVersion="16" ma:contentTypeDescription="Create a new document." ma:contentTypeScope="" ma:versionID="876f6307aa84c47a29199d669bbbc9a0">
  <xsd:schema xmlns:xsd="http://www.w3.org/2001/XMLSchema" xmlns:xs="http://www.w3.org/2001/XMLSchema" xmlns:p="http://schemas.microsoft.com/office/2006/metadata/properties" xmlns:ns1="http://schemas.microsoft.com/sharepoint/v3" xmlns:ns2="54339c47-2a48-492b-8508-04089f017dc3" xmlns:ns3="fb0fa7d1-e732-40a5-ac62-a410aeddb088" targetNamespace="http://schemas.microsoft.com/office/2006/metadata/properties" ma:root="true" ma:fieldsID="4962cdd4c883659ff413839f7cca72c6" ns1:_="" ns2:_="" ns3:_="">
    <xsd:import namespace="http://schemas.microsoft.com/sharepoint/v3"/>
    <xsd:import namespace="54339c47-2a48-492b-8508-04089f017dc3"/>
    <xsd:import namespace="fb0fa7d1-e732-40a5-ac62-a410aeddb08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eader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ObjectDetectorVersion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39c47-2a48-492b-8508-04089f017dc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372d3953-a248-4a13-bb2f-053d09d6e55f}" ma:internalName="TaxCatchAll" ma:showField="CatchAllData" ma:web="54339c47-2a48-492b-8508-04089f017d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fa7d1-e732-40a5-ac62-a410aeddb0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eader" ma:index="12" nillable="true" ma:displayName="Leader" ma:format="Dropdown" ma:internalName="Leader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27859d47-9134-4dfb-8a16-cdcf3fa34f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b0fa7d1-e732-40a5-ac62-a410aeddb088">
      <Terms xmlns="http://schemas.microsoft.com/office/infopath/2007/PartnerControls"/>
    </lcf76f155ced4ddcb4097134ff3c332f>
    <TaxCatchAll xmlns="54339c47-2a48-492b-8508-04089f017dc3" xsi:nil="true"/>
    <Leader xmlns="fb0fa7d1-e732-40a5-ac62-a410aeddb088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E6B8211-61A2-42ED-A24A-357313878D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4339c47-2a48-492b-8508-04089f017dc3"/>
    <ds:schemaRef ds:uri="fb0fa7d1-e732-40a5-ac62-a410aeddb0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F63A2E8-7692-487C-8DC5-3F05A4F077A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2E71FEF-4DE4-4B0D-A96A-081A62CB28CC}">
  <ds:schemaRefs>
    <ds:schemaRef ds:uri="fb0fa7d1-e732-40a5-ac62-a410aeddb088"/>
    <ds:schemaRef ds:uri="http://schemas.openxmlformats.org/package/2006/metadata/core-properties"/>
    <ds:schemaRef ds:uri="http://www.w3.org/XML/1998/namespace"/>
    <ds:schemaRef ds:uri="http://purl.org/dc/dcmitype/"/>
    <ds:schemaRef ds:uri="http://purl.org/dc/terms/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54339c47-2a48-492b-8508-04089f017dc3"/>
    <ds:schemaRef ds:uri="http://schemas.microsoft.com/sharepoint/v3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AFCE76FB-ACDA-48F2-B211-4B3838C861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78</Words>
  <Characters>14695</Characters>
  <Application>Microsoft Office Word</Application>
  <DocSecurity>4</DocSecurity>
  <Lines>122</Lines>
  <Paragraphs>34</Paragraphs>
  <ScaleCrop>false</ScaleCrop>
  <Company/>
  <LinksUpToDate>false</LinksUpToDate>
  <CharactersWithSpaces>17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d, Jovanna</dc:creator>
  <cp:keywords/>
  <dc:description/>
  <cp:lastModifiedBy>Sarahman, Lauren</cp:lastModifiedBy>
  <cp:revision>5</cp:revision>
  <dcterms:created xsi:type="dcterms:W3CDTF">2023-08-22T19:17:00Z</dcterms:created>
  <dcterms:modified xsi:type="dcterms:W3CDTF">2023-11-03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7ACC82A0B98B4D9A1F9C28C3667AC6</vt:lpwstr>
  </property>
  <property fmtid="{D5CDD505-2E9C-101B-9397-08002B2CF9AE}" pid="3" name="MediaServiceImageTags">
    <vt:lpwstr/>
  </property>
</Properties>
</file>